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6327E6">
      <w:pPr>
        <w:pStyle w:val="Nzovuniverzity"/>
      </w:pPr>
      <w:bookmarkStart w:id="0" w:name="_Toc309047470"/>
      <w:bookmarkStart w:id="1" w:name="_Toc309047587"/>
      <w:bookmarkStart w:id="2" w:name="_Toc309114055"/>
      <w:bookmarkStart w:id="3" w:name="_Toc318099689"/>
      <w:bookmarkStart w:id="4" w:name="_Toc339279000"/>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6327E6">
      <w:pPr>
        <w:pStyle w:val="Nzovuniverzity"/>
      </w:pPr>
      <w:bookmarkStart w:id="5" w:name="_Toc309047472"/>
      <w:bookmarkStart w:id="6" w:name="_Toc309047589"/>
      <w:bookmarkStart w:id="7" w:name="_Toc309114057"/>
      <w:bookmarkStart w:id="8" w:name="_Toc318099691"/>
      <w:bookmarkStart w:id="9" w:name="_Toc339279002"/>
      <w:r w:rsidRPr="00F85783">
        <w:lastRenderedPageBreak/>
        <w:t>UNIVERZI</w:t>
      </w:r>
      <w:r w:rsidR="001F099B" w:rsidRPr="00F85783">
        <w:t>TA KONŠTANTÍNA FILOZOFA V NITRE</w:t>
      </w:r>
      <w:bookmarkEnd w:id="5"/>
      <w:bookmarkEnd w:id="6"/>
      <w:bookmarkEnd w:id="7"/>
      <w:bookmarkEnd w:id="8"/>
      <w:bookmarkEnd w:id="9"/>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0" w:name="_Hlk130199077"/>
      <w:bookmarkStart w:id="11" w:name="_Toc130496876"/>
      <w:bookmarkStart w:id="12" w:name="_Toc130717398"/>
      <w:bookmarkStart w:id="13" w:name="_Toc131065520"/>
      <w:bookmarkStart w:id="14" w:name="_Toc131618691"/>
      <w:bookmarkStart w:id="15" w:name="_Toc131622211"/>
      <w:bookmarkStart w:id="16" w:name="_Toc131852273"/>
      <w:bookmarkStart w:id="17" w:name="_Toc131877249"/>
      <w:r w:rsidRPr="00025B15">
        <w:t>Vizualizácia dát získaných zo senzorov mobilného zariadenia</w:t>
      </w:r>
      <w:bookmarkEnd w:id="10"/>
      <w:bookmarkEnd w:id="11"/>
      <w:bookmarkEnd w:id="12"/>
      <w:bookmarkEnd w:id="13"/>
      <w:bookmarkEnd w:id="14"/>
      <w:bookmarkEnd w:id="15"/>
      <w:bookmarkEnd w:id="16"/>
      <w:bookmarkEnd w:id="17"/>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1A7AE5A1" w14:textId="4CBA48AB" w:rsidR="00E04983" w:rsidRDefault="00D16742" w:rsidP="007E070D">
      <w:pPr>
        <w:ind w:firstLine="0"/>
      </w:pPr>
      <w:r w:rsidRPr="00F85783">
        <w:t xml:space="preserve">Školiteľ: </w:t>
      </w:r>
      <w:r w:rsidRPr="00F85783">
        <w:tab/>
      </w:r>
      <w:r w:rsidR="00E24F81">
        <w:tab/>
      </w:r>
      <w:r w:rsidR="00E24F81">
        <w:tab/>
      </w:r>
      <w:r w:rsidR="00D21D3B" w:rsidRPr="00D21D3B">
        <w:t>Mgr. Martin Vozár, PhD.</w:t>
      </w:r>
    </w:p>
    <w:p w14:paraId="2B866C4D" w14:textId="77777777" w:rsidR="007E070D" w:rsidRDefault="007E070D" w:rsidP="007E070D">
      <w:pPr>
        <w:ind w:firstLine="0"/>
      </w:pPr>
    </w:p>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45D57D47" w14:textId="5EF5813D" w:rsidR="007B39CB" w:rsidRDefault="007240B7" w:rsidP="007E070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r w:rsidR="007B39CB">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5pt" o:ole="">
            <v:imagedata r:id="rId9" o:title=""/>
          </v:shape>
          <o:OLEObject Type="Embed" ProgID="Acrobat.Document.DC" ShapeID="_x0000_i1025" DrawAspect="Content" ObjectID="_1742492450" r:id="rId10"/>
        </w:object>
      </w:r>
    </w:p>
    <w:p w14:paraId="2347C075" w14:textId="77777777" w:rsidR="007B39CB" w:rsidRPr="00F85783" w:rsidRDefault="007B39CB" w:rsidP="009F24BD">
      <w:pPr>
        <w:pStyle w:val="Skolitel"/>
        <w:ind w:firstLine="0"/>
      </w:pPr>
    </w:p>
    <w:p w14:paraId="088E58A2" w14:textId="59C897C5" w:rsidR="00517404" w:rsidRPr="00F85783" w:rsidRDefault="00D21D3B" w:rsidP="00D21D3B">
      <w:pPr>
        <w:ind w:firstLine="0"/>
        <w:jc w:val="center"/>
        <w:rPr>
          <w:rStyle w:val="NecislovanynazovCharChar"/>
          <w:b w:val="0"/>
          <w:sz w:val="24"/>
          <w:szCs w:val="24"/>
        </w:rPr>
      </w:pPr>
      <w:bookmarkStart w:id="18" w:name="_Toc130496878"/>
      <w:bookmarkStart w:id="19" w:name="_Toc130717400"/>
      <w:bookmarkStart w:id="20"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18"/>
      <w:bookmarkEnd w:id="19"/>
      <w:bookmarkEnd w:id="20"/>
      <w:r w:rsidR="00F95393" w:rsidRPr="00F85783">
        <w:rPr>
          <w:rStyle w:val="NecislovanynazovCharChar"/>
          <w:b w:val="0"/>
          <w:sz w:val="24"/>
          <w:szCs w:val="24"/>
        </w:rPr>
        <w:br w:type="page"/>
      </w:r>
    </w:p>
    <w:p w14:paraId="57EAEB95" w14:textId="77777777" w:rsidR="00C84314" w:rsidRPr="00F85783" w:rsidRDefault="00C84314" w:rsidP="00FD33FA">
      <w:bookmarkStart w:id="21" w:name="_Toc309047200"/>
      <w:bookmarkStart w:id="22" w:name="_Toc309047429"/>
      <w:bookmarkStart w:id="23" w:name="_Toc309047475"/>
      <w:bookmarkStart w:id="24"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5" w:name="_Toc339279005"/>
      <w:bookmarkStart w:id="26" w:name="_Toc476657453"/>
      <w:bookmarkStart w:id="27" w:name="_Toc99180810"/>
      <w:bookmarkStart w:id="28" w:name="_Toc114690681"/>
      <w:bookmarkStart w:id="29" w:name="_Toc115115628"/>
      <w:bookmarkStart w:id="30" w:name="_Toc115510273"/>
      <w:bookmarkStart w:id="31" w:name="_Toc115521422"/>
      <w:bookmarkStart w:id="32" w:name="_Toc115533864"/>
      <w:bookmarkStart w:id="33" w:name="_Toc131618692"/>
      <w:bookmarkStart w:id="34" w:name="_Toc131622212"/>
      <w:bookmarkStart w:id="35" w:name="_Toc309114060"/>
      <w:bookmarkStart w:id="36" w:name="_Toc318099694"/>
      <w:bookmarkStart w:id="37" w:name="_Toc131852274"/>
      <w:bookmarkStart w:id="38" w:name="_Toc131877250"/>
      <w:bookmarkEnd w:id="21"/>
      <w:bookmarkEnd w:id="22"/>
      <w:bookmarkEnd w:id="23"/>
      <w:bookmarkEnd w:id="24"/>
      <w:r w:rsidRPr="00F85783">
        <w:t>Poďakovanie</w:t>
      </w:r>
      <w:bookmarkEnd w:id="25"/>
      <w:bookmarkEnd w:id="26"/>
      <w:bookmarkEnd w:id="27"/>
      <w:bookmarkEnd w:id="28"/>
      <w:bookmarkEnd w:id="29"/>
      <w:bookmarkEnd w:id="30"/>
      <w:bookmarkEnd w:id="31"/>
      <w:bookmarkEnd w:id="32"/>
      <w:bookmarkEnd w:id="33"/>
      <w:bookmarkEnd w:id="34"/>
      <w:bookmarkEnd w:id="37"/>
      <w:bookmarkEnd w:id="38"/>
      <w:r w:rsidRPr="00F85783">
        <w:t xml:space="preserve"> </w:t>
      </w:r>
    </w:p>
    <w:bookmarkEnd w:id="35"/>
    <w:bookmarkEnd w:id="36"/>
    <w:p w14:paraId="28DAF983" w14:textId="7BDC7846"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rsidR="00F813CC">
        <w:t>ovi</w:t>
      </w:r>
      <w:r>
        <w:t> </w:t>
      </w:r>
      <w:r w:rsidRPr="00292BA4">
        <w:t xml:space="preserve"> Voz</w:t>
      </w:r>
      <w:r>
        <w:t>á</w:t>
      </w:r>
      <w:r w:rsidRPr="00292BA4">
        <w:t>r</w:t>
      </w:r>
      <w:r w:rsidR="00F813CC">
        <w:t>ovi</w:t>
      </w:r>
      <w:r w:rsidRPr="00292BA4">
        <w:t>,</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 údajov a rad</w:t>
      </w:r>
      <w:r w:rsidR="00F813CC">
        <w:t>y</w:t>
      </w:r>
      <w:r>
        <w:t>.</w:t>
      </w:r>
    </w:p>
    <w:p w14:paraId="73A2CE42" w14:textId="0ACB90B3" w:rsidR="00D21D3B" w:rsidRDefault="00D21D3B" w:rsidP="00D21D3B">
      <w:r>
        <w:t xml:space="preserve"> Ďalej by som chcel poďakovať </w:t>
      </w:r>
      <w:r w:rsidRPr="007A67A6">
        <w:t>RNDr. Ján</w:t>
      </w:r>
      <w:r w:rsidR="00F813CC">
        <w:t>ovi</w:t>
      </w:r>
      <w:r w:rsidRPr="007A67A6">
        <w:t xml:space="preserve"> Skalk</w:t>
      </w:r>
      <w:r w:rsidR="00F813CC">
        <w:t>ovi</w:t>
      </w:r>
      <w:r w:rsidRPr="007A67A6">
        <w:t>,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39" w:name="_Toc130496880"/>
      <w:bookmarkStart w:id="40" w:name="_Toc130717402"/>
      <w:bookmarkStart w:id="41" w:name="_Toc131065524"/>
      <w:bookmarkStart w:id="42" w:name="_Toc131618693"/>
      <w:bookmarkStart w:id="43" w:name="_Toc131622213"/>
      <w:bookmarkStart w:id="44" w:name="_Toc309047431"/>
      <w:bookmarkStart w:id="45" w:name="_Toc309047477"/>
      <w:bookmarkStart w:id="46" w:name="_Toc309047594"/>
      <w:bookmarkStart w:id="47" w:name="_Toc309114062"/>
      <w:bookmarkStart w:id="48" w:name="_Toc318099696"/>
      <w:bookmarkStart w:id="49" w:name="_Toc131852275"/>
      <w:bookmarkStart w:id="50" w:name="_Toc131877251"/>
      <w:r w:rsidRPr="0079436F">
        <w:lastRenderedPageBreak/>
        <w:t>ABSTRAKT</w:t>
      </w:r>
      <w:bookmarkEnd w:id="39"/>
      <w:bookmarkEnd w:id="40"/>
      <w:bookmarkEnd w:id="41"/>
      <w:bookmarkEnd w:id="42"/>
      <w:bookmarkEnd w:id="43"/>
      <w:bookmarkEnd w:id="49"/>
      <w:bookmarkEnd w:id="50"/>
    </w:p>
    <w:p w14:paraId="660B4671" w14:textId="2F655E96"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Nitra: FPVaI, 202</w:t>
      </w:r>
      <w:r>
        <w:t>3</w:t>
      </w:r>
      <w:r w:rsidRPr="00E31089">
        <w:t xml:space="preserve">. </w:t>
      </w:r>
      <w:r w:rsidRPr="00D300B0">
        <w:t>.5</w:t>
      </w:r>
      <w:r w:rsidR="00D41F32">
        <w:t>4</w:t>
      </w:r>
      <w:r w:rsidRPr="00E31089">
        <w:t xml:space="preserve"> s.</w:t>
      </w:r>
    </w:p>
    <w:p w14:paraId="599A4C2B" w14:textId="77777777" w:rsidR="00041465" w:rsidRPr="00E31089" w:rsidRDefault="00041465" w:rsidP="00041465"/>
    <w:p w14:paraId="0F68F5C6" w14:textId="1E6A4397" w:rsidR="00041465" w:rsidRPr="00F813CC" w:rsidRDefault="00041465" w:rsidP="00F813CC">
      <w:r>
        <w:t xml:space="preserve">Tato </w:t>
      </w:r>
      <w:r w:rsidR="00041ABF">
        <w:t>záverečná</w:t>
      </w:r>
      <w:r w:rsidR="00A36B04">
        <w:t xml:space="preserve"> </w:t>
      </w:r>
      <w:r>
        <w:t>práca popisuje vývoj mobilnej aplikácie od požiadaviek, k cieľom pr</w:t>
      </w:r>
      <w:r w:rsidR="00F813CC">
        <w:t>á</w:t>
      </w:r>
      <w:r>
        <w:t>ce, po zobrazenie a následn</w:t>
      </w:r>
      <w:r w:rsidR="00F813CC">
        <w:t>é</w:t>
      </w:r>
      <w:r>
        <w:t xml:space="preserve"> testovanie prejdenej trasy. Výsledkom pr</w:t>
      </w:r>
      <w:r w:rsidR="00F813CC">
        <w:t>á</w:t>
      </w:r>
      <w:r>
        <w:t>ce je funkčná mobilná aplikácia pre Android zo zámerom ukázať 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môžu</w:t>
      </w:r>
      <w:r w:rsidR="00A36B04">
        <w:t xml:space="preserve"> </w:t>
      </w:r>
      <w:r w:rsidR="00041ABF">
        <w:t>pomô</w:t>
      </w:r>
      <w:r w:rsidR="00F813CC">
        <w:t>cť</w:t>
      </w:r>
      <w:r w:rsidR="00A36B04">
        <w:t xml:space="preserve"> </w:t>
      </w:r>
      <w:r w:rsidR="00F813CC">
        <w:t>na vyle</w:t>
      </w:r>
      <w:r w:rsidR="00041ABF">
        <w:t>pšen</w:t>
      </w:r>
      <w:r w:rsidR="00F813CC">
        <w:t>ie</w:t>
      </w:r>
      <w:r>
        <w:t xml:space="preserve"> trasy</w:t>
      </w:r>
      <w:r w:rsidR="00E74C2E">
        <w:t>,</w:t>
      </w:r>
      <w:r>
        <w:t xml:space="preserve"> p</w:t>
      </w:r>
      <w:r w:rsidR="00F813CC">
        <w:t>rí</w:t>
      </w:r>
      <w:r>
        <w:t>padne zdokonaleni</w:t>
      </w:r>
      <w:r w:rsidR="00F813CC">
        <w:t>e</w:t>
      </w:r>
      <w:r>
        <w:t xml:space="preserve"> </w:t>
      </w:r>
      <w:r w:rsidR="00F813CC">
        <w:t>vlastných</w:t>
      </w:r>
      <w:r w:rsidR="00A36B04">
        <w:t xml:space="preserve"> schopnost</w:t>
      </w:r>
      <w:r w:rsidR="00F813CC">
        <w:t>í</w:t>
      </w:r>
      <w:r>
        <w:t xml:space="preserve"> alebo </w:t>
      </w:r>
      <w:r w:rsidR="00041ABF">
        <w:t>možnos</w:t>
      </w:r>
      <w:r w:rsidR="00F813CC">
        <w:t>ti</w:t>
      </w:r>
      <w:r w:rsidR="00A36B04">
        <w:t xml:space="preserve"> </w:t>
      </w:r>
      <w:r w:rsidR="00041ABF">
        <w:t>predať svoje</w:t>
      </w:r>
      <w:r w:rsidR="00A36B04">
        <w:t xml:space="preserve"> </w:t>
      </w:r>
      <w:r w:rsidR="00041ABF">
        <w:t>skúsenosti</w:t>
      </w:r>
      <w:r w:rsidR="00F813CC">
        <w:t>, či na</w:t>
      </w:r>
      <w:r>
        <w:t xml:space="preserve"> </w:t>
      </w:r>
      <w:r w:rsidR="00A36B04">
        <w:t xml:space="preserve">vzdelávanie </w:t>
      </w:r>
      <w:r>
        <w:t>študento</w:t>
      </w:r>
      <w:r w:rsidR="00F813CC">
        <w:t xml:space="preserve">v a </w:t>
      </w:r>
      <w:r w:rsidR="00F813CC">
        <w:t> poskytnutie ukážky</w:t>
      </w:r>
      <w:r>
        <w:t xml:space="preserve">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pon</w:t>
      </w:r>
      <w:r w:rsidR="00F813CC">
        <w:t>ú</w:t>
      </w:r>
      <w:r w:rsidR="00E74C2E">
        <w:t xml:space="preserve">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w:t>
      </w:r>
      <w:r w:rsidR="00F813CC">
        <w:t>ý vyber</w:t>
      </w:r>
      <w:r w:rsidR="00041ABF">
        <w:t xml:space="preserve"> biel</w:t>
      </w:r>
      <w:r w:rsidR="00F813CC">
        <w:t>ej</w:t>
      </w:r>
      <w:r w:rsidR="00041ABF">
        <w:t xml:space="preserve"> alebo tmav</w:t>
      </w:r>
      <w:r w:rsidR="00F813CC">
        <w:t>ej</w:t>
      </w:r>
      <w:r w:rsidR="00041ABF">
        <w:t xml:space="preserve"> tém</w:t>
      </w:r>
      <w:r w:rsidR="00F813CC">
        <w:t>y</w:t>
      </w:r>
      <w:r w:rsidR="00041ABF">
        <w:t xml:space="preserve"> podľa preferenci</w:t>
      </w:r>
      <w:r w:rsidR="00F813CC">
        <w:t>í</w:t>
      </w:r>
      <w:r w:rsidR="00041ABF">
        <w:t xml:space="preserve"> v telefóne</w:t>
      </w:r>
      <w:r w:rsidR="00E74C2E">
        <w:t xml:space="preserve">. </w:t>
      </w:r>
      <w:r w:rsidR="00041ABF">
        <w:t>Vygenerovan</w:t>
      </w:r>
      <w:r w:rsidR="00F813CC">
        <w:t>é</w:t>
      </w:r>
      <w:r w:rsidR="00041ABF">
        <w:t xml:space="preserv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w:t>
      </w:r>
      <w:r w:rsidR="00346092">
        <w:t>;</w:t>
      </w:r>
      <w:r w:rsidR="00E74C2E">
        <w:t xml:space="preserve"> kamera</w:t>
      </w:r>
      <w:r w:rsidR="00041ABF">
        <w:t xml:space="preserve"> sa</w:t>
      </w:r>
      <w:r w:rsidR="00E74C2E">
        <w:t xml:space="preserve"> </w:t>
      </w:r>
      <w:r w:rsidR="00041ABF">
        <w:t>nakláňa</w:t>
      </w:r>
      <w:r w:rsidR="00E74C2E">
        <w:t xml:space="preserve"> v smere </w:t>
      </w:r>
      <w:r w:rsidR="00F813CC">
        <w:t>užívateľovho</w:t>
      </w:r>
      <w:r w:rsidR="00F813CC" w:rsidRPr="007C7DA8">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51" w:name="_Toc339279007"/>
      <w:bookmarkStart w:id="52" w:name="_Toc476657455"/>
      <w:bookmarkStart w:id="53" w:name="_Toc99180812"/>
      <w:bookmarkStart w:id="54" w:name="_Toc114690683"/>
      <w:bookmarkStart w:id="55" w:name="_Toc115115630"/>
      <w:bookmarkStart w:id="56" w:name="_Toc115510275"/>
      <w:bookmarkStart w:id="57" w:name="_Toc115521424"/>
      <w:bookmarkStart w:id="58" w:name="_Toc115533384"/>
      <w:bookmarkStart w:id="59" w:name="_Toc115533463"/>
      <w:bookmarkStart w:id="60" w:name="_Toc130496881"/>
      <w:bookmarkStart w:id="61" w:name="_Toc130717403"/>
      <w:bookmarkStart w:id="62" w:name="_Toc131065525"/>
      <w:bookmarkStart w:id="63" w:name="_Toc131618694"/>
      <w:bookmarkStart w:id="64" w:name="_Toc131622214"/>
      <w:bookmarkStart w:id="65" w:name="_Toc131852276"/>
      <w:bookmarkStart w:id="66" w:name="_Toc131877252"/>
      <w:bookmarkEnd w:id="44"/>
      <w:bookmarkEnd w:id="45"/>
      <w:bookmarkEnd w:id="46"/>
      <w:bookmarkEnd w:id="47"/>
      <w:bookmarkEnd w:id="48"/>
      <w:r w:rsidRPr="00E31089">
        <w:lastRenderedPageBreak/>
        <w:t>ABSTRACT</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63C9C708" w14:textId="653896FB"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r w:rsidRPr="00AF4F23">
        <w:t>phone</w:t>
      </w:r>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Degree of Qualification: Bachelor of Applied Informatics. Nitra: FNSaI, 202</w:t>
      </w:r>
      <w:r>
        <w:rPr>
          <w:lang w:val="en-GB"/>
        </w:rPr>
        <w:t>3</w:t>
      </w:r>
      <w:r w:rsidRPr="00CF60E1">
        <w:rPr>
          <w:lang w:val="en-GB"/>
        </w:rPr>
        <w:t xml:space="preserve">. </w:t>
      </w:r>
      <w:r>
        <w:rPr>
          <w:lang w:val="en-GB"/>
        </w:rPr>
        <w:t>5</w:t>
      </w:r>
      <w:r w:rsidR="00D41F32">
        <w:rPr>
          <w:lang w:val="en-GB"/>
        </w:rPr>
        <w:t>4</w:t>
      </w:r>
      <w:r w:rsidRPr="00CF60E1">
        <w:rPr>
          <w:lang w:val="en-GB"/>
        </w:rPr>
        <w:t xml:space="preserve"> p.</w:t>
      </w:r>
    </w:p>
    <w:p w14:paraId="4EE57005" w14:textId="77777777" w:rsidR="00041465" w:rsidRPr="00CF60E1" w:rsidRDefault="00041465" w:rsidP="00041465">
      <w:pPr>
        <w:rPr>
          <w:highlight w:val="red"/>
          <w:lang w:val="en-GB"/>
        </w:rPr>
      </w:pPr>
    </w:p>
    <w:p w14:paraId="619D573F" w14:textId="77777777" w:rsidR="00485C08" w:rsidRPr="007C7DA8" w:rsidRDefault="00485C08" w:rsidP="00485C08">
      <w:r w:rsidRPr="007C7DA8">
        <w:t xml:space="preserve">This </w:t>
      </w:r>
      <w:r>
        <w:t>bachelor thesis</w:t>
      </w:r>
      <w:r w:rsidRPr="007C7DA8">
        <w:t xml:space="preserve"> describes the development of </w:t>
      </w:r>
      <w:r>
        <w:t xml:space="preserve">the </w:t>
      </w:r>
      <w:r w:rsidRPr="007C7DA8">
        <w:t xml:space="preserve">mobile application from </w:t>
      </w:r>
      <w:r>
        <w:t xml:space="preserve">the </w:t>
      </w:r>
      <w:r w:rsidRPr="007C7DA8">
        <w:t>requirements, to</w:t>
      </w:r>
      <w:r>
        <w:t xml:space="preserve"> the</w:t>
      </w:r>
      <w:r w:rsidRPr="007C7DA8">
        <w:t xml:space="preserve"> work</w:t>
      </w:r>
      <w:r>
        <w:t xml:space="preserve"> goals</w:t>
      </w:r>
      <w:r w:rsidRPr="007C7DA8">
        <w:t xml:space="preserve">, to display and </w:t>
      </w:r>
      <w:r>
        <w:t>final</w:t>
      </w:r>
      <w:r w:rsidRPr="007C7DA8">
        <w:t xml:space="preserve"> test</w:t>
      </w:r>
      <w:r>
        <w:t>ing of</w:t>
      </w:r>
      <w:r w:rsidRPr="007C7DA8">
        <w:t xml:space="preserve"> the route. The </w:t>
      </w:r>
      <w:r>
        <w:t>outcome</w:t>
      </w:r>
      <w:r w:rsidRPr="007C7DA8">
        <w:t xml:space="preserve"> is a </w:t>
      </w:r>
      <w:r>
        <w:t>practical</w:t>
      </w:r>
      <w:r w:rsidRPr="007C7DA8">
        <w:t xml:space="preserve"> mobile application for Android </w:t>
      </w:r>
      <w:r>
        <w:t>with</w:t>
      </w:r>
      <w:r w:rsidRPr="007C7DA8">
        <w:t xml:space="preserve"> the aim of showing the user </w:t>
      </w:r>
      <w:r>
        <w:t xml:space="preserve">the </w:t>
      </w:r>
      <w:r w:rsidRPr="007C7DA8">
        <w:t xml:space="preserve">history of the </w:t>
      </w:r>
      <w:r>
        <w:t xml:space="preserve">taken </w:t>
      </w:r>
      <w:r w:rsidRPr="007C7DA8">
        <w:t xml:space="preserve">route </w:t>
      </w:r>
      <w:r>
        <w:t>from the</w:t>
      </w:r>
      <w:r w:rsidRPr="007C7DA8">
        <w:t xml:space="preserve"> data and visual</w:t>
      </w:r>
      <w:r>
        <w:t xml:space="preserve"> point of view</w:t>
      </w:r>
      <w:r w:rsidRPr="007C7DA8">
        <w:t xml:space="preserve"> for future analysis. The data from the application </w:t>
      </w:r>
      <w:r>
        <w:t>may</w:t>
      </w:r>
      <w:r w:rsidRPr="007C7DA8">
        <w:t xml:space="preserve"> help improve the route, </w:t>
      </w:r>
      <w:r>
        <w:t>possibly one‘s</w:t>
      </w:r>
      <w:r w:rsidRPr="007C7DA8">
        <w:t xml:space="preserve"> skills or the opportunity to sell </w:t>
      </w:r>
      <w:r>
        <w:t>one‘s</w:t>
      </w:r>
      <w:r w:rsidRPr="007C7DA8">
        <w:t xml:space="preserve"> experience</w:t>
      </w:r>
      <w:r>
        <w:t>,</w:t>
      </w:r>
      <w:r w:rsidRPr="007C7DA8">
        <w:t xml:space="preserve"> and </w:t>
      </w:r>
      <w:r>
        <w:t xml:space="preserve">help </w:t>
      </w:r>
      <w:r w:rsidRPr="007C7DA8">
        <w:t>educat</w:t>
      </w:r>
      <w:r>
        <w:t>e</w:t>
      </w:r>
      <w:r w:rsidRPr="007C7DA8">
        <w:t xml:space="preserve"> students </w:t>
      </w:r>
      <w:r>
        <w:t>by</w:t>
      </w:r>
      <w:r w:rsidRPr="007C7DA8">
        <w:t xml:space="preserve"> demonstrati</w:t>
      </w:r>
      <w:r>
        <w:t>ng</w:t>
      </w:r>
      <w:r w:rsidRPr="007C7DA8">
        <w:t xml:space="preserve"> the right driving route. In addition, the application offer</w:t>
      </w:r>
      <w:r>
        <w:t>s</w:t>
      </w:r>
      <w:r w:rsidRPr="007C7DA8">
        <w:t xml:space="preserve"> the possibility of generating KML files from the</w:t>
      </w:r>
      <w:r>
        <w:t xml:space="preserve"> collected</w:t>
      </w:r>
      <w:r w:rsidRPr="007C7DA8">
        <w:t xml:space="preserve"> data, </w:t>
      </w:r>
      <w:r>
        <w:t>the selection of the</w:t>
      </w:r>
      <w:r w:rsidRPr="007C7DA8">
        <w:t xml:space="preserve"> Slovak or English </w:t>
      </w:r>
      <w:r>
        <w:t>language</w:t>
      </w:r>
      <w:r w:rsidRPr="007C7DA8">
        <w:t>, a</w:t>
      </w:r>
      <w:r>
        <w:t>nd white or dark theme</w:t>
      </w:r>
      <w:r w:rsidRPr="007C7DA8">
        <w:t xml:space="preserve"> according to the preference</w:t>
      </w:r>
      <w:r>
        <w:t>s</w:t>
      </w:r>
      <w:r w:rsidRPr="007C7DA8">
        <w:t xml:space="preserve"> on the phone. The generated KML files </w:t>
      </w:r>
      <w:r>
        <w:t>enable the view from above</w:t>
      </w:r>
      <w:r w:rsidRPr="007C7DA8">
        <w:t xml:space="preserve"> or </w:t>
      </w:r>
      <w:r>
        <w:t xml:space="preserve">the </w:t>
      </w:r>
      <w:r w:rsidRPr="007C7DA8">
        <w:t>use</w:t>
      </w:r>
      <w:r>
        <w:t xml:space="preserve"> of</w:t>
      </w:r>
      <w:r w:rsidRPr="007C7DA8">
        <w:t xml:space="preserve"> external programs to visualize the recorded route, the camera tilts in the direction of </w:t>
      </w:r>
      <w:r>
        <w:t>the user‘s</w:t>
      </w:r>
      <w:r w:rsidRPr="007C7DA8">
        <w:t xml:space="preserve"> view. </w:t>
      </w:r>
    </w:p>
    <w:p w14:paraId="4F068A9B" w14:textId="77777777" w:rsidR="006E06BA" w:rsidRPr="00527346" w:rsidRDefault="006E06BA" w:rsidP="00041465"/>
    <w:p w14:paraId="0037AC08" w14:textId="27931C07" w:rsidR="00041465" w:rsidRPr="00F85783" w:rsidRDefault="00041465" w:rsidP="00041465">
      <w:pPr>
        <w:rPr>
          <w:rStyle w:val="NecislovanynazovCharChar"/>
          <w:color w:val="FFFFFF" w:themeColor="background1"/>
          <w:sz w:val="24"/>
          <w:szCs w:val="24"/>
          <w:highlight w:val="red"/>
        </w:rPr>
      </w:pPr>
      <w:r w:rsidRPr="00527346">
        <w:t xml:space="preserve">Keywords: </w:t>
      </w:r>
      <w:r w:rsidRPr="00AF4F23">
        <w:t xml:space="preserve">Android. Mobile application. Visualization in Google. Record of </w:t>
      </w:r>
      <w:r w:rsidR="00485C08">
        <w:t>taken</w:t>
      </w:r>
      <w:r w:rsidRPr="00AF4F23">
        <w:t xml:space="preserve"> route.</w:t>
      </w:r>
      <w:r w:rsidR="006E06BA">
        <w:t xml:space="preserve"> </w:t>
      </w:r>
      <w:r w:rsidR="006E06BA" w:rsidRPr="00F85783">
        <w:t>Informatics</w:t>
      </w:r>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67" w:name="_Toc309047203"/>
      <w:bookmarkStart w:id="68" w:name="_Toc309047432"/>
      <w:bookmarkStart w:id="69" w:name="_Toc309047478"/>
      <w:bookmarkStart w:id="70"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71" w:name="_Toc309114063"/>
      <w:bookmarkStart w:id="72" w:name="_Toc318099697"/>
      <w:bookmarkStart w:id="73" w:name="_Toc339279008"/>
      <w:bookmarkStart w:id="74" w:name="_Toc115115631"/>
      <w:bookmarkStart w:id="75" w:name="_Toc115510276"/>
      <w:bookmarkStart w:id="76" w:name="_Toc115521425"/>
      <w:bookmarkStart w:id="77" w:name="_Toc115533867"/>
      <w:bookmarkStart w:id="78" w:name="_Toc131618695"/>
      <w:bookmarkStart w:id="79" w:name="_Toc131622215"/>
      <w:bookmarkStart w:id="80" w:name="_Toc99180813"/>
      <w:bookmarkStart w:id="81" w:name="_Toc114690684"/>
      <w:bookmarkStart w:id="82" w:name="_Toc131852277"/>
      <w:bookmarkStart w:id="83" w:name="_Toc131877253"/>
      <w:r w:rsidRPr="00F85783">
        <w:lastRenderedPageBreak/>
        <w:t>Obsah</w:t>
      </w:r>
      <w:bookmarkEnd w:id="67"/>
      <w:bookmarkEnd w:id="68"/>
      <w:bookmarkEnd w:id="69"/>
      <w:bookmarkEnd w:id="70"/>
      <w:bookmarkEnd w:id="71"/>
      <w:bookmarkEnd w:id="72"/>
      <w:bookmarkEnd w:id="73"/>
      <w:bookmarkEnd w:id="74"/>
      <w:bookmarkEnd w:id="75"/>
      <w:bookmarkEnd w:id="76"/>
      <w:bookmarkEnd w:id="77"/>
      <w:bookmarkEnd w:id="78"/>
      <w:bookmarkEnd w:id="79"/>
      <w:bookmarkEnd w:id="82"/>
      <w:bookmarkEnd w:id="83"/>
      <w:r w:rsidR="009C423B" w:rsidRPr="00F85783">
        <w:t xml:space="preserve"> </w:t>
      </w:r>
      <w:bookmarkEnd w:id="80"/>
      <w:bookmarkEnd w:id="81"/>
    </w:p>
    <w:sdt>
      <w:sdtPr>
        <w:rPr>
          <w:rFonts w:cs="Times New Roman"/>
          <w:b w:val="0"/>
          <w:bCs w:val="0"/>
          <w:noProof w:val="0"/>
          <w:szCs w:val="24"/>
        </w:rPr>
        <w:id w:val="72321027"/>
        <w:docPartObj>
          <w:docPartGallery w:val="Table of Contents"/>
          <w:docPartUnique/>
        </w:docPartObj>
      </w:sdtPr>
      <w:sdtContent>
        <w:p w14:paraId="42E9A98F" w14:textId="50BF7967" w:rsidR="00F34932"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1877254" w:history="1">
            <w:r w:rsidR="00F34932" w:rsidRPr="00FF55F0">
              <w:rPr>
                <w:rStyle w:val="Hypertextovprepojenie"/>
              </w:rPr>
              <w:t>Úvod</w:t>
            </w:r>
            <w:r w:rsidR="00F34932">
              <w:rPr>
                <w:webHidden/>
              </w:rPr>
              <w:tab/>
            </w:r>
            <w:r w:rsidR="00F34932" w:rsidRPr="00F34932">
              <w:rPr>
                <w:webHidden/>
              </w:rPr>
              <w:tab/>
            </w:r>
            <w:r w:rsidR="00F34932">
              <w:rPr>
                <w:webHidden/>
              </w:rPr>
              <w:fldChar w:fldCharType="begin"/>
            </w:r>
            <w:r w:rsidR="00F34932">
              <w:rPr>
                <w:webHidden/>
              </w:rPr>
              <w:instrText xml:space="preserve"> PAGEREF _Toc131877254 \h </w:instrText>
            </w:r>
            <w:r w:rsidR="00F34932">
              <w:rPr>
                <w:webHidden/>
              </w:rPr>
            </w:r>
            <w:r w:rsidR="00F34932">
              <w:rPr>
                <w:webHidden/>
              </w:rPr>
              <w:fldChar w:fldCharType="separate"/>
            </w:r>
            <w:r w:rsidR="00F34932">
              <w:rPr>
                <w:webHidden/>
              </w:rPr>
              <w:t>10</w:t>
            </w:r>
            <w:r w:rsidR="00F34932">
              <w:rPr>
                <w:webHidden/>
              </w:rPr>
              <w:fldChar w:fldCharType="end"/>
            </w:r>
          </w:hyperlink>
        </w:p>
        <w:p w14:paraId="191AAEE4" w14:textId="169FCA16" w:rsidR="00F34932" w:rsidRDefault="00F34932">
          <w:pPr>
            <w:pStyle w:val="Obsah1"/>
            <w:rPr>
              <w:rFonts w:asciiTheme="minorHAnsi" w:eastAsiaTheme="minorEastAsia" w:hAnsiTheme="minorHAnsi" w:cstheme="minorBidi"/>
              <w:b w:val="0"/>
              <w:bCs w:val="0"/>
              <w:sz w:val="22"/>
              <w:szCs w:val="22"/>
              <w:lang w:eastAsia="sk-SK"/>
            </w:rPr>
          </w:pPr>
          <w:hyperlink w:anchor="_Toc131877255" w:history="1">
            <w:r w:rsidRPr="00FF55F0">
              <w:rPr>
                <w:rStyle w:val="Hypertextovprepojenie"/>
              </w:rPr>
              <w:t>1</w:t>
            </w:r>
            <w:r>
              <w:rPr>
                <w:rFonts w:asciiTheme="minorHAnsi" w:eastAsiaTheme="minorEastAsia" w:hAnsiTheme="minorHAnsi" w:cstheme="minorBidi"/>
                <w:b w:val="0"/>
                <w:bCs w:val="0"/>
                <w:sz w:val="22"/>
                <w:szCs w:val="22"/>
                <w:lang w:eastAsia="sk-SK"/>
              </w:rPr>
              <w:tab/>
            </w:r>
            <w:r w:rsidRPr="00FF55F0">
              <w:rPr>
                <w:rStyle w:val="Hypertextovprepojenie"/>
              </w:rPr>
              <w:t>Popis riešeného problému / Analýza súčasného stavu</w:t>
            </w:r>
            <w:r>
              <w:rPr>
                <w:webHidden/>
              </w:rPr>
              <w:tab/>
            </w:r>
            <w:r>
              <w:rPr>
                <w:webHidden/>
              </w:rPr>
              <w:fldChar w:fldCharType="begin"/>
            </w:r>
            <w:r>
              <w:rPr>
                <w:webHidden/>
              </w:rPr>
              <w:instrText xml:space="preserve"> PAGEREF _Toc131877255 \h </w:instrText>
            </w:r>
            <w:r>
              <w:rPr>
                <w:webHidden/>
              </w:rPr>
            </w:r>
            <w:r>
              <w:rPr>
                <w:webHidden/>
              </w:rPr>
              <w:fldChar w:fldCharType="separate"/>
            </w:r>
            <w:r>
              <w:rPr>
                <w:webHidden/>
              </w:rPr>
              <w:t>11</w:t>
            </w:r>
            <w:r>
              <w:rPr>
                <w:webHidden/>
              </w:rPr>
              <w:fldChar w:fldCharType="end"/>
            </w:r>
          </w:hyperlink>
        </w:p>
        <w:p w14:paraId="2FB40F6F" w14:textId="6543E898" w:rsidR="00F34932" w:rsidRDefault="00F34932">
          <w:pPr>
            <w:pStyle w:val="Obsah2"/>
            <w:rPr>
              <w:rFonts w:asciiTheme="minorHAnsi" w:eastAsiaTheme="minorEastAsia" w:hAnsiTheme="minorHAnsi" w:cstheme="minorBidi"/>
              <w:szCs w:val="22"/>
              <w:lang w:eastAsia="sk-SK"/>
            </w:rPr>
          </w:pPr>
          <w:hyperlink w:anchor="_Toc131877256" w:history="1">
            <w:r w:rsidRPr="00FF55F0">
              <w:rPr>
                <w:rStyle w:val="Hypertextovprepojenie"/>
              </w:rPr>
              <w:t>1.1.</w:t>
            </w:r>
            <w:r>
              <w:rPr>
                <w:rFonts w:asciiTheme="minorHAnsi" w:eastAsiaTheme="minorEastAsia" w:hAnsiTheme="minorHAnsi" w:cstheme="minorBidi"/>
                <w:szCs w:val="22"/>
                <w:lang w:eastAsia="sk-SK"/>
              </w:rPr>
              <w:tab/>
            </w:r>
            <w:r w:rsidRPr="00FF55F0">
              <w:rPr>
                <w:rStyle w:val="Hypertextovprepojenie"/>
              </w:rPr>
              <w:t>Vývojové prostredie</w:t>
            </w:r>
            <w:r>
              <w:rPr>
                <w:webHidden/>
              </w:rPr>
              <w:tab/>
            </w:r>
            <w:r>
              <w:rPr>
                <w:webHidden/>
              </w:rPr>
              <w:fldChar w:fldCharType="begin"/>
            </w:r>
            <w:r>
              <w:rPr>
                <w:webHidden/>
              </w:rPr>
              <w:instrText xml:space="preserve"> PAGEREF _Toc131877256 \h </w:instrText>
            </w:r>
            <w:r>
              <w:rPr>
                <w:webHidden/>
              </w:rPr>
            </w:r>
            <w:r>
              <w:rPr>
                <w:webHidden/>
              </w:rPr>
              <w:fldChar w:fldCharType="separate"/>
            </w:r>
            <w:r>
              <w:rPr>
                <w:webHidden/>
              </w:rPr>
              <w:t>11</w:t>
            </w:r>
            <w:r>
              <w:rPr>
                <w:webHidden/>
              </w:rPr>
              <w:fldChar w:fldCharType="end"/>
            </w:r>
          </w:hyperlink>
        </w:p>
        <w:p w14:paraId="29C0EE6A" w14:textId="4EDAAE2E" w:rsidR="00F34932" w:rsidRDefault="00F34932">
          <w:pPr>
            <w:pStyle w:val="Obsah3"/>
            <w:rPr>
              <w:rFonts w:asciiTheme="minorHAnsi" w:eastAsiaTheme="minorEastAsia" w:hAnsiTheme="minorHAnsi" w:cstheme="minorBidi"/>
              <w:iCs w:val="0"/>
              <w:szCs w:val="22"/>
              <w:lang w:eastAsia="sk-SK"/>
            </w:rPr>
          </w:pPr>
          <w:hyperlink w:anchor="_Toc131877257" w:history="1">
            <w:r w:rsidRPr="00FF55F0">
              <w:rPr>
                <w:rStyle w:val="Hypertextovprepojenie"/>
              </w:rPr>
              <w:t>Jazyk C</w:t>
            </w:r>
            <w:r>
              <w:rPr>
                <w:webHidden/>
              </w:rPr>
              <w:tab/>
            </w:r>
            <w:r>
              <w:rPr>
                <w:webHidden/>
              </w:rPr>
              <w:fldChar w:fldCharType="begin"/>
            </w:r>
            <w:r>
              <w:rPr>
                <w:webHidden/>
              </w:rPr>
              <w:instrText xml:space="preserve"> PAGEREF _Toc131877257 \h </w:instrText>
            </w:r>
            <w:r>
              <w:rPr>
                <w:webHidden/>
              </w:rPr>
            </w:r>
            <w:r>
              <w:rPr>
                <w:webHidden/>
              </w:rPr>
              <w:fldChar w:fldCharType="separate"/>
            </w:r>
            <w:r>
              <w:rPr>
                <w:webHidden/>
              </w:rPr>
              <w:t>11</w:t>
            </w:r>
            <w:r>
              <w:rPr>
                <w:webHidden/>
              </w:rPr>
              <w:fldChar w:fldCharType="end"/>
            </w:r>
          </w:hyperlink>
        </w:p>
        <w:p w14:paraId="69873138" w14:textId="2E20FC1A" w:rsidR="00F34932" w:rsidRDefault="00F34932">
          <w:pPr>
            <w:pStyle w:val="Obsah3"/>
            <w:rPr>
              <w:rFonts w:asciiTheme="minorHAnsi" w:eastAsiaTheme="minorEastAsia" w:hAnsiTheme="minorHAnsi" w:cstheme="minorBidi"/>
              <w:iCs w:val="0"/>
              <w:szCs w:val="22"/>
              <w:lang w:eastAsia="sk-SK"/>
            </w:rPr>
          </w:pPr>
          <w:hyperlink w:anchor="_Toc131877258" w:history="1">
            <w:r w:rsidRPr="00FF55F0">
              <w:rPr>
                <w:rStyle w:val="Hypertextovprepojenie"/>
              </w:rPr>
              <w:t>Swift</w:t>
            </w:r>
            <w:r>
              <w:rPr>
                <w:webHidden/>
              </w:rPr>
              <w:tab/>
            </w:r>
            <w:r w:rsidRPr="00F34932">
              <w:rPr>
                <w:webHidden/>
              </w:rPr>
              <w:tab/>
            </w:r>
            <w:r>
              <w:rPr>
                <w:webHidden/>
              </w:rPr>
              <w:fldChar w:fldCharType="begin"/>
            </w:r>
            <w:r>
              <w:rPr>
                <w:webHidden/>
              </w:rPr>
              <w:instrText xml:space="preserve"> PAGEREF _Toc131877258 \h </w:instrText>
            </w:r>
            <w:r>
              <w:rPr>
                <w:webHidden/>
              </w:rPr>
            </w:r>
            <w:r>
              <w:rPr>
                <w:webHidden/>
              </w:rPr>
              <w:fldChar w:fldCharType="separate"/>
            </w:r>
            <w:r>
              <w:rPr>
                <w:webHidden/>
              </w:rPr>
              <w:t>12</w:t>
            </w:r>
            <w:r>
              <w:rPr>
                <w:webHidden/>
              </w:rPr>
              <w:fldChar w:fldCharType="end"/>
            </w:r>
          </w:hyperlink>
        </w:p>
        <w:p w14:paraId="027833F3" w14:textId="4274351B" w:rsidR="00F34932" w:rsidRDefault="00F34932">
          <w:pPr>
            <w:pStyle w:val="Obsah3"/>
            <w:rPr>
              <w:rFonts w:asciiTheme="minorHAnsi" w:eastAsiaTheme="minorEastAsia" w:hAnsiTheme="minorHAnsi" w:cstheme="minorBidi"/>
              <w:iCs w:val="0"/>
              <w:szCs w:val="22"/>
              <w:lang w:eastAsia="sk-SK"/>
            </w:rPr>
          </w:pPr>
          <w:hyperlink w:anchor="_Toc131877259" w:history="1">
            <w:r w:rsidRPr="00FF55F0">
              <w:rPr>
                <w:rStyle w:val="Hypertextovprepojenie"/>
              </w:rPr>
              <w:t>Kotlin</w:t>
            </w:r>
            <w:r>
              <w:rPr>
                <w:webHidden/>
              </w:rPr>
              <w:tab/>
            </w:r>
            <w:r w:rsidRPr="00F34932">
              <w:rPr>
                <w:webHidden/>
              </w:rPr>
              <w:tab/>
            </w:r>
            <w:r>
              <w:rPr>
                <w:webHidden/>
              </w:rPr>
              <w:fldChar w:fldCharType="begin"/>
            </w:r>
            <w:r>
              <w:rPr>
                <w:webHidden/>
              </w:rPr>
              <w:instrText xml:space="preserve"> PAGEREF _Toc131877259 \h </w:instrText>
            </w:r>
            <w:r>
              <w:rPr>
                <w:webHidden/>
              </w:rPr>
            </w:r>
            <w:r>
              <w:rPr>
                <w:webHidden/>
              </w:rPr>
              <w:fldChar w:fldCharType="separate"/>
            </w:r>
            <w:r>
              <w:rPr>
                <w:webHidden/>
              </w:rPr>
              <w:t>12</w:t>
            </w:r>
            <w:r>
              <w:rPr>
                <w:webHidden/>
              </w:rPr>
              <w:fldChar w:fldCharType="end"/>
            </w:r>
          </w:hyperlink>
        </w:p>
        <w:p w14:paraId="586D9564" w14:textId="7F262778" w:rsidR="00F34932" w:rsidRDefault="00F34932">
          <w:pPr>
            <w:pStyle w:val="Obsah3"/>
            <w:rPr>
              <w:rFonts w:asciiTheme="minorHAnsi" w:eastAsiaTheme="minorEastAsia" w:hAnsiTheme="minorHAnsi" w:cstheme="minorBidi"/>
              <w:iCs w:val="0"/>
              <w:szCs w:val="22"/>
              <w:lang w:eastAsia="sk-SK"/>
            </w:rPr>
          </w:pPr>
          <w:hyperlink w:anchor="_Toc131877260" w:history="1">
            <w:r w:rsidRPr="00FF55F0">
              <w:rPr>
                <w:rStyle w:val="Hypertextovprepojenie"/>
              </w:rPr>
              <w:t>Java</w:t>
            </w:r>
            <w:r>
              <w:rPr>
                <w:webHidden/>
              </w:rPr>
              <w:tab/>
            </w:r>
            <w:r w:rsidRPr="00F34932">
              <w:rPr>
                <w:webHidden/>
              </w:rPr>
              <w:tab/>
            </w:r>
            <w:r>
              <w:rPr>
                <w:webHidden/>
              </w:rPr>
              <w:fldChar w:fldCharType="begin"/>
            </w:r>
            <w:r>
              <w:rPr>
                <w:webHidden/>
              </w:rPr>
              <w:instrText xml:space="preserve"> PAGEREF _Toc131877260 \h </w:instrText>
            </w:r>
            <w:r>
              <w:rPr>
                <w:webHidden/>
              </w:rPr>
            </w:r>
            <w:r>
              <w:rPr>
                <w:webHidden/>
              </w:rPr>
              <w:fldChar w:fldCharType="separate"/>
            </w:r>
            <w:r>
              <w:rPr>
                <w:webHidden/>
              </w:rPr>
              <w:t>13</w:t>
            </w:r>
            <w:r>
              <w:rPr>
                <w:webHidden/>
              </w:rPr>
              <w:fldChar w:fldCharType="end"/>
            </w:r>
          </w:hyperlink>
        </w:p>
        <w:p w14:paraId="7F090C4C" w14:textId="1EE1E920" w:rsidR="00F34932" w:rsidRDefault="00F34932">
          <w:pPr>
            <w:pStyle w:val="Obsah2"/>
            <w:rPr>
              <w:rFonts w:asciiTheme="minorHAnsi" w:eastAsiaTheme="minorEastAsia" w:hAnsiTheme="minorHAnsi" w:cstheme="minorBidi"/>
              <w:szCs w:val="22"/>
              <w:lang w:eastAsia="sk-SK"/>
            </w:rPr>
          </w:pPr>
          <w:hyperlink w:anchor="_Toc131877261" w:history="1">
            <w:r w:rsidRPr="00FF55F0">
              <w:rPr>
                <w:rStyle w:val="Hypertextovprepojenie"/>
              </w:rPr>
              <w:t>1.2</w:t>
            </w:r>
            <w:r>
              <w:rPr>
                <w:rFonts w:asciiTheme="minorHAnsi" w:eastAsiaTheme="minorEastAsia" w:hAnsiTheme="minorHAnsi" w:cstheme="minorBidi"/>
                <w:szCs w:val="22"/>
                <w:lang w:eastAsia="sk-SK"/>
              </w:rPr>
              <w:tab/>
            </w:r>
            <w:r w:rsidRPr="00FF55F0">
              <w:rPr>
                <w:rStyle w:val="Hypertextovprepojenie"/>
              </w:rPr>
              <w:t>Výber vývojového prostredia</w:t>
            </w:r>
            <w:r>
              <w:rPr>
                <w:webHidden/>
              </w:rPr>
              <w:tab/>
            </w:r>
            <w:r>
              <w:rPr>
                <w:webHidden/>
              </w:rPr>
              <w:fldChar w:fldCharType="begin"/>
            </w:r>
            <w:r>
              <w:rPr>
                <w:webHidden/>
              </w:rPr>
              <w:instrText xml:space="preserve"> PAGEREF _Toc131877261 \h </w:instrText>
            </w:r>
            <w:r>
              <w:rPr>
                <w:webHidden/>
              </w:rPr>
            </w:r>
            <w:r>
              <w:rPr>
                <w:webHidden/>
              </w:rPr>
              <w:fldChar w:fldCharType="separate"/>
            </w:r>
            <w:r>
              <w:rPr>
                <w:webHidden/>
              </w:rPr>
              <w:t>14</w:t>
            </w:r>
            <w:r>
              <w:rPr>
                <w:webHidden/>
              </w:rPr>
              <w:fldChar w:fldCharType="end"/>
            </w:r>
          </w:hyperlink>
        </w:p>
        <w:p w14:paraId="1929B0D4" w14:textId="1CCB5F72" w:rsidR="00F34932" w:rsidRDefault="00F34932">
          <w:pPr>
            <w:pStyle w:val="Obsah2"/>
            <w:rPr>
              <w:rFonts w:asciiTheme="minorHAnsi" w:eastAsiaTheme="minorEastAsia" w:hAnsiTheme="minorHAnsi" w:cstheme="minorBidi"/>
              <w:szCs w:val="22"/>
              <w:lang w:eastAsia="sk-SK"/>
            </w:rPr>
          </w:pPr>
          <w:hyperlink w:anchor="_Toc131877262" w:history="1">
            <w:r w:rsidRPr="00FF55F0">
              <w:rPr>
                <w:rStyle w:val="Hypertextovprepojenie"/>
              </w:rPr>
              <w:t>1.3</w:t>
            </w:r>
            <w:r>
              <w:rPr>
                <w:rFonts w:asciiTheme="minorHAnsi" w:eastAsiaTheme="minorEastAsia" w:hAnsiTheme="minorHAnsi" w:cstheme="minorBidi"/>
                <w:szCs w:val="22"/>
                <w:lang w:eastAsia="sk-SK"/>
              </w:rPr>
              <w:tab/>
            </w:r>
            <w:r w:rsidRPr="00FF55F0">
              <w:rPr>
                <w:rStyle w:val="Hypertextovprepojenie"/>
              </w:rPr>
              <w:t>Existujúce Aplikácie</w:t>
            </w:r>
            <w:r>
              <w:rPr>
                <w:webHidden/>
              </w:rPr>
              <w:tab/>
            </w:r>
            <w:r>
              <w:rPr>
                <w:webHidden/>
              </w:rPr>
              <w:fldChar w:fldCharType="begin"/>
            </w:r>
            <w:r>
              <w:rPr>
                <w:webHidden/>
              </w:rPr>
              <w:instrText xml:space="preserve"> PAGEREF _Toc131877262 \h </w:instrText>
            </w:r>
            <w:r>
              <w:rPr>
                <w:webHidden/>
              </w:rPr>
            </w:r>
            <w:r>
              <w:rPr>
                <w:webHidden/>
              </w:rPr>
              <w:fldChar w:fldCharType="separate"/>
            </w:r>
            <w:r>
              <w:rPr>
                <w:webHidden/>
              </w:rPr>
              <w:t>15</w:t>
            </w:r>
            <w:r>
              <w:rPr>
                <w:webHidden/>
              </w:rPr>
              <w:fldChar w:fldCharType="end"/>
            </w:r>
          </w:hyperlink>
        </w:p>
        <w:p w14:paraId="6F717A2C" w14:textId="22C38AA2" w:rsidR="00F34932" w:rsidRDefault="00F34932">
          <w:pPr>
            <w:pStyle w:val="Obsah1"/>
            <w:rPr>
              <w:rFonts w:asciiTheme="minorHAnsi" w:eastAsiaTheme="minorEastAsia" w:hAnsiTheme="minorHAnsi" w:cstheme="minorBidi"/>
              <w:b w:val="0"/>
              <w:bCs w:val="0"/>
              <w:sz w:val="22"/>
              <w:szCs w:val="22"/>
              <w:lang w:eastAsia="sk-SK"/>
            </w:rPr>
          </w:pPr>
          <w:hyperlink w:anchor="_Toc131877263" w:history="1">
            <w:r w:rsidRPr="00FF55F0">
              <w:rPr>
                <w:rStyle w:val="Hypertextovprepojenie"/>
              </w:rPr>
              <w:t>2</w:t>
            </w:r>
            <w:r>
              <w:rPr>
                <w:rFonts w:asciiTheme="minorHAnsi" w:eastAsiaTheme="minorEastAsia" w:hAnsiTheme="minorHAnsi" w:cstheme="minorBidi"/>
                <w:b w:val="0"/>
                <w:bCs w:val="0"/>
                <w:sz w:val="22"/>
                <w:szCs w:val="22"/>
                <w:lang w:eastAsia="sk-SK"/>
              </w:rPr>
              <w:tab/>
            </w:r>
            <w:r w:rsidRPr="00FF55F0">
              <w:rPr>
                <w:rStyle w:val="Hypertextovprepojenie"/>
              </w:rPr>
              <w:t>Ciele záverečnej práce</w:t>
            </w:r>
            <w:r>
              <w:rPr>
                <w:webHidden/>
              </w:rPr>
              <w:tab/>
            </w:r>
            <w:r>
              <w:rPr>
                <w:webHidden/>
              </w:rPr>
              <w:fldChar w:fldCharType="begin"/>
            </w:r>
            <w:r>
              <w:rPr>
                <w:webHidden/>
              </w:rPr>
              <w:instrText xml:space="preserve"> PAGEREF _Toc131877263 \h </w:instrText>
            </w:r>
            <w:r>
              <w:rPr>
                <w:webHidden/>
              </w:rPr>
            </w:r>
            <w:r>
              <w:rPr>
                <w:webHidden/>
              </w:rPr>
              <w:fldChar w:fldCharType="separate"/>
            </w:r>
            <w:r>
              <w:rPr>
                <w:webHidden/>
              </w:rPr>
              <w:t>18</w:t>
            </w:r>
            <w:r>
              <w:rPr>
                <w:webHidden/>
              </w:rPr>
              <w:fldChar w:fldCharType="end"/>
            </w:r>
          </w:hyperlink>
        </w:p>
        <w:p w14:paraId="6F68DCEC" w14:textId="69304C75" w:rsidR="00F34932" w:rsidRDefault="00F34932">
          <w:pPr>
            <w:pStyle w:val="Obsah1"/>
            <w:rPr>
              <w:rFonts w:asciiTheme="minorHAnsi" w:eastAsiaTheme="minorEastAsia" w:hAnsiTheme="minorHAnsi" w:cstheme="minorBidi"/>
              <w:b w:val="0"/>
              <w:bCs w:val="0"/>
              <w:sz w:val="22"/>
              <w:szCs w:val="22"/>
              <w:lang w:eastAsia="sk-SK"/>
            </w:rPr>
          </w:pPr>
          <w:hyperlink w:anchor="_Toc131877264" w:history="1">
            <w:r w:rsidRPr="00FF55F0">
              <w:rPr>
                <w:rStyle w:val="Hypertextovprepojenie"/>
              </w:rPr>
              <w:t>3</w:t>
            </w:r>
            <w:r>
              <w:rPr>
                <w:rFonts w:asciiTheme="minorHAnsi" w:eastAsiaTheme="minorEastAsia" w:hAnsiTheme="minorHAnsi" w:cstheme="minorBidi"/>
                <w:b w:val="0"/>
                <w:bCs w:val="0"/>
                <w:sz w:val="22"/>
                <w:szCs w:val="22"/>
                <w:lang w:eastAsia="sk-SK"/>
              </w:rPr>
              <w:tab/>
            </w:r>
            <w:r w:rsidRPr="00FF55F0">
              <w:rPr>
                <w:rStyle w:val="Hypertextovprepojenie"/>
              </w:rPr>
              <w:t>Návrh a metodika</w:t>
            </w:r>
            <w:r>
              <w:rPr>
                <w:webHidden/>
              </w:rPr>
              <w:tab/>
            </w:r>
            <w:r>
              <w:rPr>
                <w:webHidden/>
              </w:rPr>
              <w:fldChar w:fldCharType="begin"/>
            </w:r>
            <w:r>
              <w:rPr>
                <w:webHidden/>
              </w:rPr>
              <w:instrText xml:space="preserve"> PAGEREF _Toc131877264 \h </w:instrText>
            </w:r>
            <w:r>
              <w:rPr>
                <w:webHidden/>
              </w:rPr>
            </w:r>
            <w:r>
              <w:rPr>
                <w:webHidden/>
              </w:rPr>
              <w:fldChar w:fldCharType="separate"/>
            </w:r>
            <w:r>
              <w:rPr>
                <w:webHidden/>
              </w:rPr>
              <w:t>19</w:t>
            </w:r>
            <w:r>
              <w:rPr>
                <w:webHidden/>
              </w:rPr>
              <w:fldChar w:fldCharType="end"/>
            </w:r>
          </w:hyperlink>
        </w:p>
        <w:p w14:paraId="24F03C27" w14:textId="19D9C721" w:rsidR="00F34932" w:rsidRDefault="00F34932">
          <w:pPr>
            <w:pStyle w:val="Obsah2"/>
            <w:rPr>
              <w:rFonts w:asciiTheme="minorHAnsi" w:eastAsiaTheme="minorEastAsia" w:hAnsiTheme="minorHAnsi" w:cstheme="minorBidi"/>
              <w:szCs w:val="22"/>
              <w:lang w:eastAsia="sk-SK"/>
            </w:rPr>
          </w:pPr>
          <w:hyperlink w:anchor="_Toc131877265" w:history="1">
            <w:r w:rsidRPr="00FF55F0">
              <w:rPr>
                <w:rStyle w:val="Hypertextovprepojenie"/>
              </w:rPr>
              <w:t>3.1</w:t>
            </w:r>
            <w:r>
              <w:rPr>
                <w:rFonts w:asciiTheme="minorHAnsi" w:eastAsiaTheme="minorEastAsia" w:hAnsiTheme="minorHAnsi" w:cstheme="minorBidi"/>
                <w:szCs w:val="22"/>
                <w:lang w:eastAsia="sk-SK"/>
              </w:rPr>
              <w:tab/>
            </w:r>
            <w:r w:rsidRPr="00FF55F0">
              <w:rPr>
                <w:rStyle w:val="Hypertextovprepojenie"/>
              </w:rPr>
              <w:t>Návrh softvéru</w:t>
            </w:r>
            <w:r>
              <w:rPr>
                <w:webHidden/>
              </w:rPr>
              <w:tab/>
            </w:r>
            <w:r>
              <w:rPr>
                <w:webHidden/>
              </w:rPr>
              <w:fldChar w:fldCharType="begin"/>
            </w:r>
            <w:r>
              <w:rPr>
                <w:webHidden/>
              </w:rPr>
              <w:instrText xml:space="preserve"> PAGEREF _Toc131877265 \h </w:instrText>
            </w:r>
            <w:r>
              <w:rPr>
                <w:webHidden/>
              </w:rPr>
            </w:r>
            <w:r>
              <w:rPr>
                <w:webHidden/>
              </w:rPr>
              <w:fldChar w:fldCharType="separate"/>
            </w:r>
            <w:r>
              <w:rPr>
                <w:webHidden/>
              </w:rPr>
              <w:t>19</w:t>
            </w:r>
            <w:r>
              <w:rPr>
                <w:webHidden/>
              </w:rPr>
              <w:fldChar w:fldCharType="end"/>
            </w:r>
          </w:hyperlink>
        </w:p>
        <w:p w14:paraId="2F4065BB" w14:textId="56AAFD61" w:rsidR="00F34932" w:rsidRDefault="00F34932">
          <w:pPr>
            <w:pStyle w:val="Obsah3"/>
            <w:rPr>
              <w:rFonts w:asciiTheme="minorHAnsi" w:eastAsiaTheme="minorEastAsia" w:hAnsiTheme="minorHAnsi" w:cstheme="minorBidi"/>
              <w:iCs w:val="0"/>
              <w:szCs w:val="22"/>
              <w:lang w:eastAsia="sk-SK"/>
            </w:rPr>
          </w:pPr>
          <w:hyperlink w:anchor="_Toc131877266" w:history="1">
            <w:r w:rsidRPr="00FF55F0">
              <w:rPr>
                <w:rStyle w:val="Hypertextovprepojenie"/>
              </w:rPr>
              <w:t>Zbieranie údajov zo senzorov</w:t>
            </w:r>
            <w:r>
              <w:rPr>
                <w:webHidden/>
              </w:rPr>
              <w:tab/>
            </w:r>
            <w:r>
              <w:rPr>
                <w:webHidden/>
              </w:rPr>
              <w:fldChar w:fldCharType="begin"/>
            </w:r>
            <w:r>
              <w:rPr>
                <w:webHidden/>
              </w:rPr>
              <w:instrText xml:space="preserve"> PAGEREF _Toc131877266 \h </w:instrText>
            </w:r>
            <w:r>
              <w:rPr>
                <w:webHidden/>
              </w:rPr>
            </w:r>
            <w:r>
              <w:rPr>
                <w:webHidden/>
              </w:rPr>
              <w:fldChar w:fldCharType="separate"/>
            </w:r>
            <w:r>
              <w:rPr>
                <w:webHidden/>
              </w:rPr>
              <w:t>19</w:t>
            </w:r>
            <w:r>
              <w:rPr>
                <w:webHidden/>
              </w:rPr>
              <w:fldChar w:fldCharType="end"/>
            </w:r>
          </w:hyperlink>
        </w:p>
        <w:p w14:paraId="548B8E4D" w14:textId="7FB047ED" w:rsidR="00F34932" w:rsidRDefault="00F34932">
          <w:pPr>
            <w:pStyle w:val="Obsah3"/>
            <w:rPr>
              <w:rFonts w:asciiTheme="minorHAnsi" w:eastAsiaTheme="minorEastAsia" w:hAnsiTheme="minorHAnsi" w:cstheme="minorBidi"/>
              <w:iCs w:val="0"/>
              <w:szCs w:val="22"/>
              <w:lang w:eastAsia="sk-SK"/>
            </w:rPr>
          </w:pPr>
          <w:hyperlink w:anchor="_Toc131877267" w:history="1">
            <w:r w:rsidRPr="00FF55F0">
              <w:rPr>
                <w:rStyle w:val="Hypertextovprepojenie"/>
              </w:rPr>
              <w:t>Návrh Databázy</w:t>
            </w:r>
            <w:r>
              <w:rPr>
                <w:webHidden/>
              </w:rPr>
              <w:tab/>
            </w:r>
            <w:r>
              <w:rPr>
                <w:webHidden/>
              </w:rPr>
              <w:fldChar w:fldCharType="begin"/>
            </w:r>
            <w:r>
              <w:rPr>
                <w:webHidden/>
              </w:rPr>
              <w:instrText xml:space="preserve"> PAGEREF _Toc131877267 \h </w:instrText>
            </w:r>
            <w:r>
              <w:rPr>
                <w:webHidden/>
              </w:rPr>
            </w:r>
            <w:r>
              <w:rPr>
                <w:webHidden/>
              </w:rPr>
              <w:fldChar w:fldCharType="separate"/>
            </w:r>
            <w:r>
              <w:rPr>
                <w:webHidden/>
              </w:rPr>
              <w:t>31</w:t>
            </w:r>
            <w:r>
              <w:rPr>
                <w:webHidden/>
              </w:rPr>
              <w:fldChar w:fldCharType="end"/>
            </w:r>
          </w:hyperlink>
        </w:p>
        <w:p w14:paraId="08DEF1DF" w14:textId="4EE5942C" w:rsidR="00F34932" w:rsidRDefault="00F34932">
          <w:pPr>
            <w:pStyle w:val="Obsah3"/>
            <w:rPr>
              <w:rFonts w:asciiTheme="minorHAnsi" w:eastAsiaTheme="minorEastAsia" w:hAnsiTheme="minorHAnsi" w:cstheme="minorBidi"/>
              <w:iCs w:val="0"/>
              <w:szCs w:val="22"/>
              <w:lang w:eastAsia="sk-SK"/>
            </w:rPr>
          </w:pPr>
          <w:hyperlink w:anchor="_Toc131877268" w:history="1">
            <w:r w:rsidRPr="00FF55F0">
              <w:rPr>
                <w:rStyle w:val="Hypertextovprepojenie"/>
              </w:rPr>
              <w:t>Návrh funkcií</w:t>
            </w:r>
            <w:r>
              <w:rPr>
                <w:webHidden/>
              </w:rPr>
              <w:tab/>
            </w:r>
            <w:r>
              <w:rPr>
                <w:webHidden/>
              </w:rPr>
              <w:fldChar w:fldCharType="begin"/>
            </w:r>
            <w:r>
              <w:rPr>
                <w:webHidden/>
              </w:rPr>
              <w:instrText xml:space="preserve"> PAGEREF _Toc131877268 \h </w:instrText>
            </w:r>
            <w:r>
              <w:rPr>
                <w:webHidden/>
              </w:rPr>
            </w:r>
            <w:r>
              <w:rPr>
                <w:webHidden/>
              </w:rPr>
              <w:fldChar w:fldCharType="separate"/>
            </w:r>
            <w:r>
              <w:rPr>
                <w:webHidden/>
              </w:rPr>
              <w:t>31</w:t>
            </w:r>
            <w:r>
              <w:rPr>
                <w:webHidden/>
              </w:rPr>
              <w:fldChar w:fldCharType="end"/>
            </w:r>
          </w:hyperlink>
        </w:p>
        <w:p w14:paraId="6BF1BFF1" w14:textId="30D52916" w:rsidR="00F34932" w:rsidRDefault="00F34932">
          <w:pPr>
            <w:pStyle w:val="Obsah3"/>
            <w:rPr>
              <w:rFonts w:asciiTheme="minorHAnsi" w:eastAsiaTheme="minorEastAsia" w:hAnsiTheme="minorHAnsi" w:cstheme="minorBidi"/>
              <w:iCs w:val="0"/>
              <w:szCs w:val="22"/>
              <w:lang w:eastAsia="sk-SK"/>
            </w:rPr>
          </w:pPr>
          <w:hyperlink w:anchor="_Toc131877269" w:history="1">
            <w:r w:rsidRPr="00FF55F0">
              <w:rPr>
                <w:rStyle w:val="Hypertextovprepojenie"/>
              </w:rPr>
              <w:t>Návrh užívateľského prostredia</w:t>
            </w:r>
            <w:r>
              <w:rPr>
                <w:webHidden/>
              </w:rPr>
              <w:tab/>
            </w:r>
            <w:r>
              <w:rPr>
                <w:webHidden/>
              </w:rPr>
              <w:fldChar w:fldCharType="begin"/>
            </w:r>
            <w:r>
              <w:rPr>
                <w:webHidden/>
              </w:rPr>
              <w:instrText xml:space="preserve"> PAGEREF _Toc131877269 \h </w:instrText>
            </w:r>
            <w:r>
              <w:rPr>
                <w:webHidden/>
              </w:rPr>
            </w:r>
            <w:r>
              <w:rPr>
                <w:webHidden/>
              </w:rPr>
              <w:fldChar w:fldCharType="separate"/>
            </w:r>
            <w:r>
              <w:rPr>
                <w:webHidden/>
              </w:rPr>
              <w:t>32</w:t>
            </w:r>
            <w:r>
              <w:rPr>
                <w:webHidden/>
              </w:rPr>
              <w:fldChar w:fldCharType="end"/>
            </w:r>
          </w:hyperlink>
        </w:p>
        <w:p w14:paraId="345D68C7" w14:textId="5144B6CA" w:rsidR="00F34932" w:rsidRDefault="00F34932">
          <w:pPr>
            <w:pStyle w:val="Obsah2"/>
            <w:rPr>
              <w:rFonts w:asciiTheme="minorHAnsi" w:eastAsiaTheme="minorEastAsia" w:hAnsiTheme="minorHAnsi" w:cstheme="minorBidi"/>
              <w:szCs w:val="22"/>
              <w:lang w:eastAsia="sk-SK"/>
            </w:rPr>
          </w:pPr>
          <w:hyperlink w:anchor="_Toc131877270" w:history="1">
            <w:r w:rsidRPr="00FF55F0">
              <w:rPr>
                <w:rStyle w:val="Hypertextovprepojenie"/>
              </w:rPr>
              <w:t>3.2</w:t>
            </w:r>
            <w:r>
              <w:rPr>
                <w:rFonts w:asciiTheme="minorHAnsi" w:eastAsiaTheme="minorEastAsia" w:hAnsiTheme="minorHAnsi" w:cstheme="minorBidi"/>
                <w:szCs w:val="22"/>
                <w:lang w:eastAsia="sk-SK"/>
              </w:rPr>
              <w:tab/>
            </w:r>
            <w:r w:rsidRPr="00FF55F0">
              <w:rPr>
                <w:rStyle w:val="Hypertextovprepojenie"/>
              </w:rPr>
              <w:t>Metodika vývoja softvéru</w:t>
            </w:r>
            <w:r>
              <w:rPr>
                <w:webHidden/>
              </w:rPr>
              <w:tab/>
            </w:r>
            <w:r>
              <w:rPr>
                <w:webHidden/>
              </w:rPr>
              <w:fldChar w:fldCharType="begin"/>
            </w:r>
            <w:r>
              <w:rPr>
                <w:webHidden/>
              </w:rPr>
              <w:instrText xml:space="preserve"> PAGEREF _Toc131877270 \h </w:instrText>
            </w:r>
            <w:r>
              <w:rPr>
                <w:webHidden/>
              </w:rPr>
            </w:r>
            <w:r>
              <w:rPr>
                <w:webHidden/>
              </w:rPr>
              <w:fldChar w:fldCharType="separate"/>
            </w:r>
            <w:r>
              <w:rPr>
                <w:webHidden/>
              </w:rPr>
              <w:t>33</w:t>
            </w:r>
            <w:r>
              <w:rPr>
                <w:webHidden/>
              </w:rPr>
              <w:fldChar w:fldCharType="end"/>
            </w:r>
          </w:hyperlink>
        </w:p>
        <w:p w14:paraId="7E89673E" w14:textId="50FAA476" w:rsidR="00F34932" w:rsidRDefault="00F34932">
          <w:pPr>
            <w:pStyle w:val="Obsah3"/>
            <w:rPr>
              <w:rFonts w:asciiTheme="minorHAnsi" w:eastAsiaTheme="minorEastAsia" w:hAnsiTheme="minorHAnsi" w:cstheme="minorBidi"/>
              <w:iCs w:val="0"/>
              <w:szCs w:val="22"/>
              <w:lang w:eastAsia="sk-SK"/>
            </w:rPr>
          </w:pPr>
          <w:hyperlink w:anchor="_Toc131877271" w:history="1">
            <w:r w:rsidRPr="00FF55F0">
              <w:rPr>
                <w:rStyle w:val="Hypertextovprepojenie"/>
              </w:rPr>
              <w:t>Úvodná obrazovka</w:t>
            </w:r>
            <w:r>
              <w:rPr>
                <w:webHidden/>
              </w:rPr>
              <w:tab/>
            </w:r>
            <w:r>
              <w:rPr>
                <w:webHidden/>
              </w:rPr>
              <w:fldChar w:fldCharType="begin"/>
            </w:r>
            <w:r>
              <w:rPr>
                <w:webHidden/>
              </w:rPr>
              <w:instrText xml:space="preserve"> PAGEREF _Toc131877271 \h </w:instrText>
            </w:r>
            <w:r>
              <w:rPr>
                <w:webHidden/>
              </w:rPr>
            </w:r>
            <w:r>
              <w:rPr>
                <w:webHidden/>
              </w:rPr>
              <w:fldChar w:fldCharType="separate"/>
            </w:r>
            <w:r>
              <w:rPr>
                <w:webHidden/>
              </w:rPr>
              <w:t>33</w:t>
            </w:r>
            <w:r>
              <w:rPr>
                <w:webHidden/>
              </w:rPr>
              <w:fldChar w:fldCharType="end"/>
            </w:r>
          </w:hyperlink>
        </w:p>
        <w:p w14:paraId="784AA444" w14:textId="19408717" w:rsidR="00F34932" w:rsidRDefault="00F34932">
          <w:pPr>
            <w:pStyle w:val="Obsah3"/>
            <w:rPr>
              <w:rFonts w:asciiTheme="minorHAnsi" w:eastAsiaTheme="minorEastAsia" w:hAnsiTheme="minorHAnsi" w:cstheme="minorBidi"/>
              <w:iCs w:val="0"/>
              <w:szCs w:val="22"/>
              <w:lang w:eastAsia="sk-SK"/>
            </w:rPr>
          </w:pPr>
          <w:hyperlink w:anchor="_Toc131877272" w:history="1">
            <w:r w:rsidRPr="00FF55F0">
              <w:rPr>
                <w:rStyle w:val="Hypertextovprepojenie"/>
              </w:rPr>
              <w:t>Nastavenia</w:t>
            </w:r>
            <w:r>
              <w:rPr>
                <w:webHidden/>
              </w:rPr>
              <w:tab/>
            </w:r>
            <w:r>
              <w:rPr>
                <w:webHidden/>
              </w:rPr>
              <w:fldChar w:fldCharType="begin"/>
            </w:r>
            <w:r>
              <w:rPr>
                <w:webHidden/>
              </w:rPr>
              <w:instrText xml:space="preserve"> PAGEREF _Toc131877272 \h </w:instrText>
            </w:r>
            <w:r>
              <w:rPr>
                <w:webHidden/>
              </w:rPr>
            </w:r>
            <w:r>
              <w:rPr>
                <w:webHidden/>
              </w:rPr>
              <w:fldChar w:fldCharType="separate"/>
            </w:r>
            <w:r>
              <w:rPr>
                <w:webHidden/>
              </w:rPr>
              <w:t>33</w:t>
            </w:r>
            <w:r>
              <w:rPr>
                <w:webHidden/>
              </w:rPr>
              <w:fldChar w:fldCharType="end"/>
            </w:r>
          </w:hyperlink>
        </w:p>
        <w:p w14:paraId="628CB086" w14:textId="542EB56C" w:rsidR="00F34932" w:rsidRDefault="00F34932">
          <w:pPr>
            <w:pStyle w:val="Obsah3"/>
            <w:rPr>
              <w:rFonts w:asciiTheme="minorHAnsi" w:eastAsiaTheme="minorEastAsia" w:hAnsiTheme="minorHAnsi" w:cstheme="minorBidi"/>
              <w:iCs w:val="0"/>
              <w:szCs w:val="22"/>
              <w:lang w:eastAsia="sk-SK"/>
            </w:rPr>
          </w:pPr>
          <w:hyperlink w:anchor="_Toc131877273" w:history="1">
            <w:r w:rsidRPr="00FF55F0">
              <w:rPr>
                <w:rStyle w:val="Hypertextovprepojenie"/>
              </w:rPr>
              <w:t>Zbieranie dát</w:t>
            </w:r>
            <w:r>
              <w:rPr>
                <w:webHidden/>
              </w:rPr>
              <w:tab/>
            </w:r>
            <w:r>
              <w:rPr>
                <w:webHidden/>
              </w:rPr>
              <w:fldChar w:fldCharType="begin"/>
            </w:r>
            <w:r>
              <w:rPr>
                <w:webHidden/>
              </w:rPr>
              <w:instrText xml:space="preserve"> PAGEREF _Toc131877273 \h </w:instrText>
            </w:r>
            <w:r>
              <w:rPr>
                <w:webHidden/>
              </w:rPr>
            </w:r>
            <w:r>
              <w:rPr>
                <w:webHidden/>
              </w:rPr>
              <w:fldChar w:fldCharType="separate"/>
            </w:r>
            <w:r>
              <w:rPr>
                <w:webHidden/>
              </w:rPr>
              <w:t>34</w:t>
            </w:r>
            <w:r>
              <w:rPr>
                <w:webHidden/>
              </w:rPr>
              <w:fldChar w:fldCharType="end"/>
            </w:r>
          </w:hyperlink>
        </w:p>
        <w:p w14:paraId="4A5CED34" w14:textId="1C7EB94F" w:rsidR="00F34932" w:rsidRDefault="00F34932">
          <w:pPr>
            <w:pStyle w:val="Obsah3"/>
            <w:rPr>
              <w:rFonts w:asciiTheme="minorHAnsi" w:eastAsiaTheme="minorEastAsia" w:hAnsiTheme="minorHAnsi" w:cstheme="minorBidi"/>
              <w:iCs w:val="0"/>
              <w:szCs w:val="22"/>
              <w:lang w:eastAsia="sk-SK"/>
            </w:rPr>
          </w:pPr>
          <w:hyperlink w:anchor="_Toc131877274" w:history="1">
            <w:r w:rsidRPr="00FF55F0">
              <w:rPr>
                <w:rStyle w:val="Hypertextovprepojenie"/>
              </w:rPr>
              <w:t>Databáza</w:t>
            </w:r>
            <w:r>
              <w:rPr>
                <w:webHidden/>
              </w:rPr>
              <w:tab/>
            </w:r>
            <w:r>
              <w:rPr>
                <w:webHidden/>
              </w:rPr>
              <w:fldChar w:fldCharType="begin"/>
            </w:r>
            <w:r>
              <w:rPr>
                <w:webHidden/>
              </w:rPr>
              <w:instrText xml:space="preserve"> PAGEREF _Toc131877274 \h </w:instrText>
            </w:r>
            <w:r>
              <w:rPr>
                <w:webHidden/>
              </w:rPr>
            </w:r>
            <w:r>
              <w:rPr>
                <w:webHidden/>
              </w:rPr>
              <w:fldChar w:fldCharType="separate"/>
            </w:r>
            <w:r>
              <w:rPr>
                <w:webHidden/>
              </w:rPr>
              <w:t>34</w:t>
            </w:r>
            <w:r>
              <w:rPr>
                <w:webHidden/>
              </w:rPr>
              <w:fldChar w:fldCharType="end"/>
            </w:r>
          </w:hyperlink>
        </w:p>
        <w:p w14:paraId="6A04CCA3" w14:textId="7B40F9BE" w:rsidR="00F34932" w:rsidRDefault="00F34932">
          <w:pPr>
            <w:pStyle w:val="Obsah3"/>
            <w:rPr>
              <w:rFonts w:asciiTheme="minorHAnsi" w:eastAsiaTheme="minorEastAsia" w:hAnsiTheme="minorHAnsi" w:cstheme="minorBidi"/>
              <w:iCs w:val="0"/>
              <w:szCs w:val="22"/>
              <w:lang w:eastAsia="sk-SK"/>
            </w:rPr>
          </w:pPr>
          <w:hyperlink w:anchor="_Toc131877275" w:history="1">
            <w:r w:rsidRPr="00FF55F0">
              <w:rPr>
                <w:rStyle w:val="Hypertextovprepojenie"/>
              </w:rPr>
              <w:t>Vizualizácia aktuálnej polohy na mape v aplikácii</w:t>
            </w:r>
            <w:r>
              <w:rPr>
                <w:webHidden/>
              </w:rPr>
              <w:tab/>
            </w:r>
            <w:r>
              <w:rPr>
                <w:webHidden/>
              </w:rPr>
              <w:fldChar w:fldCharType="begin"/>
            </w:r>
            <w:r>
              <w:rPr>
                <w:webHidden/>
              </w:rPr>
              <w:instrText xml:space="preserve"> PAGEREF _Toc131877275 \h </w:instrText>
            </w:r>
            <w:r>
              <w:rPr>
                <w:webHidden/>
              </w:rPr>
            </w:r>
            <w:r>
              <w:rPr>
                <w:webHidden/>
              </w:rPr>
              <w:fldChar w:fldCharType="separate"/>
            </w:r>
            <w:r>
              <w:rPr>
                <w:webHidden/>
              </w:rPr>
              <w:t>34</w:t>
            </w:r>
            <w:r>
              <w:rPr>
                <w:webHidden/>
              </w:rPr>
              <w:fldChar w:fldCharType="end"/>
            </w:r>
          </w:hyperlink>
        </w:p>
        <w:p w14:paraId="552B86DE" w14:textId="1C83FCC4" w:rsidR="00F34932" w:rsidRDefault="00F34932">
          <w:pPr>
            <w:pStyle w:val="Obsah3"/>
            <w:rPr>
              <w:rFonts w:asciiTheme="minorHAnsi" w:eastAsiaTheme="minorEastAsia" w:hAnsiTheme="minorHAnsi" w:cstheme="minorBidi"/>
              <w:iCs w:val="0"/>
              <w:szCs w:val="22"/>
              <w:lang w:eastAsia="sk-SK"/>
            </w:rPr>
          </w:pPr>
          <w:hyperlink w:anchor="_Toc131877276" w:history="1">
            <w:r w:rsidRPr="00FF55F0">
              <w:rPr>
                <w:rStyle w:val="Hypertextovprepojenie"/>
              </w:rPr>
              <w:t>História</w:t>
            </w:r>
            <w:r>
              <w:rPr>
                <w:webHidden/>
              </w:rPr>
              <w:tab/>
            </w:r>
            <w:r>
              <w:rPr>
                <w:webHidden/>
              </w:rPr>
              <w:fldChar w:fldCharType="begin"/>
            </w:r>
            <w:r>
              <w:rPr>
                <w:webHidden/>
              </w:rPr>
              <w:instrText xml:space="preserve"> PAGEREF _Toc131877276 \h </w:instrText>
            </w:r>
            <w:r>
              <w:rPr>
                <w:webHidden/>
              </w:rPr>
            </w:r>
            <w:r>
              <w:rPr>
                <w:webHidden/>
              </w:rPr>
              <w:fldChar w:fldCharType="separate"/>
            </w:r>
            <w:r>
              <w:rPr>
                <w:webHidden/>
              </w:rPr>
              <w:t>34</w:t>
            </w:r>
            <w:r>
              <w:rPr>
                <w:webHidden/>
              </w:rPr>
              <w:fldChar w:fldCharType="end"/>
            </w:r>
          </w:hyperlink>
        </w:p>
        <w:p w14:paraId="01E1E3F2" w14:textId="197FE18A" w:rsidR="00F34932" w:rsidRDefault="00F34932">
          <w:pPr>
            <w:pStyle w:val="Obsah3"/>
            <w:rPr>
              <w:rFonts w:asciiTheme="minorHAnsi" w:eastAsiaTheme="minorEastAsia" w:hAnsiTheme="minorHAnsi" w:cstheme="minorBidi"/>
              <w:iCs w:val="0"/>
              <w:szCs w:val="22"/>
              <w:lang w:eastAsia="sk-SK"/>
            </w:rPr>
          </w:pPr>
          <w:hyperlink w:anchor="_Toc131877277" w:history="1">
            <w:r w:rsidRPr="00FF55F0">
              <w:rPr>
                <w:rStyle w:val="Hypertextovprepojenie"/>
              </w:rPr>
              <w:t>Zobrazenie informácií z databázy o ceste</w:t>
            </w:r>
            <w:r>
              <w:rPr>
                <w:webHidden/>
              </w:rPr>
              <w:tab/>
            </w:r>
            <w:r>
              <w:rPr>
                <w:webHidden/>
              </w:rPr>
              <w:fldChar w:fldCharType="begin"/>
            </w:r>
            <w:r>
              <w:rPr>
                <w:webHidden/>
              </w:rPr>
              <w:instrText xml:space="preserve"> PAGEREF _Toc131877277 \h </w:instrText>
            </w:r>
            <w:r>
              <w:rPr>
                <w:webHidden/>
              </w:rPr>
            </w:r>
            <w:r>
              <w:rPr>
                <w:webHidden/>
              </w:rPr>
              <w:fldChar w:fldCharType="separate"/>
            </w:r>
            <w:r>
              <w:rPr>
                <w:webHidden/>
              </w:rPr>
              <w:t>34</w:t>
            </w:r>
            <w:r>
              <w:rPr>
                <w:webHidden/>
              </w:rPr>
              <w:fldChar w:fldCharType="end"/>
            </w:r>
          </w:hyperlink>
        </w:p>
        <w:p w14:paraId="51F2609A" w14:textId="6B83B47A" w:rsidR="00F34932" w:rsidRDefault="00F34932">
          <w:pPr>
            <w:pStyle w:val="Obsah1"/>
            <w:rPr>
              <w:rFonts w:asciiTheme="minorHAnsi" w:eastAsiaTheme="minorEastAsia" w:hAnsiTheme="minorHAnsi" w:cstheme="minorBidi"/>
              <w:b w:val="0"/>
              <w:bCs w:val="0"/>
              <w:sz w:val="22"/>
              <w:szCs w:val="22"/>
              <w:lang w:eastAsia="sk-SK"/>
            </w:rPr>
          </w:pPr>
          <w:hyperlink w:anchor="_Toc131877278" w:history="1">
            <w:r w:rsidRPr="00FF55F0">
              <w:rPr>
                <w:rStyle w:val="Hypertextovprepojenie"/>
              </w:rPr>
              <w:t>4</w:t>
            </w:r>
            <w:r>
              <w:rPr>
                <w:rFonts w:asciiTheme="minorHAnsi" w:eastAsiaTheme="minorEastAsia" w:hAnsiTheme="minorHAnsi" w:cstheme="minorBidi"/>
                <w:b w:val="0"/>
                <w:bCs w:val="0"/>
                <w:sz w:val="22"/>
                <w:szCs w:val="22"/>
                <w:lang w:eastAsia="sk-SK"/>
              </w:rPr>
              <w:tab/>
            </w:r>
            <w:r w:rsidRPr="00FF55F0">
              <w:rPr>
                <w:rStyle w:val="Hypertextovprepojenie"/>
              </w:rPr>
              <w:t>Výsledky</w:t>
            </w:r>
            <w:r>
              <w:rPr>
                <w:webHidden/>
              </w:rPr>
              <w:tab/>
            </w:r>
            <w:r>
              <w:rPr>
                <w:webHidden/>
              </w:rPr>
              <w:fldChar w:fldCharType="begin"/>
            </w:r>
            <w:r>
              <w:rPr>
                <w:webHidden/>
              </w:rPr>
              <w:instrText xml:space="preserve"> PAGEREF _Toc131877278 \h </w:instrText>
            </w:r>
            <w:r>
              <w:rPr>
                <w:webHidden/>
              </w:rPr>
            </w:r>
            <w:r>
              <w:rPr>
                <w:webHidden/>
              </w:rPr>
              <w:fldChar w:fldCharType="separate"/>
            </w:r>
            <w:r>
              <w:rPr>
                <w:webHidden/>
              </w:rPr>
              <w:t>35</w:t>
            </w:r>
            <w:r>
              <w:rPr>
                <w:webHidden/>
              </w:rPr>
              <w:fldChar w:fldCharType="end"/>
            </w:r>
          </w:hyperlink>
        </w:p>
        <w:p w14:paraId="5A70DBCC" w14:textId="73B71A73" w:rsidR="00F34932" w:rsidRDefault="00F34932">
          <w:pPr>
            <w:pStyle w:val="Obsah2"/>
            <w:rPr>
              <w:rFonts w:asciiTheme="minorHAnsi" w:eastAsiaTheme="minorEastAsia" w:hAnsiTheme="minorHAnsi" w:cstheme="minorBidi"/>
              <w:szCs w:val="22"/>
              <w:lang w:eastAsia="sk-SK"/>
            </w:rPr>
          </w:pPr>
          <w:hyperlink w:anchor="_Toc131877279" w:history="1">
            <w:r w:rsidRPr="00FF55F0">
              <w:rPr>
                <w:rStyle w:val="Hypertextovprepojenie"/>
              </w:rPr>
              <w:t>4.1</w:t>
            </w:r>
            <w:r>
              <w:rPr>
                <w:rFonts w:asciiTheme="minorHAnsi" w:eastAsiaTheme="minorEastAsia" w:hAnsiTheme="minorHAnsi" w:cstheme="minorBidi"/>
                <w:szCs w:val="22"/>
                <w:lang w:eastAsia="sk-SK"/>
              </w:rPr>
              <w:tab/>
            </w:r>
            <w:r w:rsidRPr="00FF55F0">
              <w:rPr>
                <w:rStyle w:val="Hypertextovprepojenie"/>
              </w:rPr>
              <w:t>Implementácia</w:t>
            </w:r>
            <w:r>
              <w:rPr>
                <w:webHidden/>
              </w:rPr>
              <w:tab/>
            </w:r>
            <w:r>
              <w:rPr>
                <w:webHidden/>
              </w:rPr>
              <w:fldChar w:fldCharType="begin"/>
            </w:r>
            <w:r>
              <w:rPr>
                <w:webHidden/>
              </w:rPr>
              <w:instrText xml:space="preserve"> PAGEREF _Toc131877279 \h </w:instrText>
            </w:r>
            <w:r>
              <w:rPr>
                <w:webHidden/>
              </w:rPr>
            </w:r>
            <w:r>
              <w:rPr>
                <w:webHidden/>
              </w:rPr>
              <w:fldChar w:fldCharType="separate"/>
            </w:r>
            <w:r>
              <w:rPr>
                <w:webHidden/>
              </w:rPr>
              <w:t>35</w:t>
            </w:r>
            <w:r>
              <w:rPr>
                <w:webHidden/>
              </w:rPr>
              <w:fldChar w:fldCharType="end"/>
            </w:r>
          </w:hyperlink>
        </w:p>
        <w:p w14:paraId="36AD0883" w14:textId="2A0FB548" w:rsidR="00F34932" w:rsidRDefault="00F34932">
          <w:pPr>
            <w:pStyle w:val="Obsah3"/>
            <w:rPr>
              <w:rFonts w:asciiTheme="minorHAnsi" w:eastAsiaTheme="minorEastAsia" w:hAnsiTheme="minorHAnsi" w:cstheme="minorBidi"/>
              <w:iCs w:val="0"/>
              <w:szCs w:val="22"/>
              <w:lang w:eastAsia="sk-SK"/>
            </w:rPr>
          </w:pPr>
          <w:hyperlink w:anchor="_Toc131877280" w:history="1">
            <w:r w:rsidRPr="00FF55F0">
              <w:rPr>
                <w:rStyle w:val="Hypertextovprepojenie"/>
              </w:rPr>
              <w:t>Nastavenie</w:t>
            </w:r>
            <w:r>
              <w:rPr>
                <w:webHidden/>
              </w:rPr>
              <w:tab/>
            </w:r>
            <w:r>
              <w:rPr>
                <w:webHidden/>
              </w:rPr>
              <w:fldChar w:fldCharType="begin"/>
            </w:r>
            <w:r>
              <w:rPr>
                <w:webHidden/>
              </w:rPr>
              <w:instrText xml:space="preserve"> PAGEREF _Toc131877280 \h </w:instrText>
            </w:r>
            <w:r>
              <w:rPr>
                <w:webHidden/>
              </w:rPr>
            </w:r>
            <w:r>
              <w:rPr>
                <w:webHidden/>
              </w:rPr>
              <w:fldChar w:fldCharType="separate"/>
            </w:r>
            <w:r>
              <w:rPr>
                <w:webHidden/>
              </w:rPr>
              <w:t>36</w:t>
            </w:r>
            <w:r>
              <w:rPr>
                <w:webHidden/>
              </w:rPr>
              <w:fldChar w:fldCharType="end"/>
            </w:r>
          </w:hyperlink>
        </w:p>
        <w:p w14:paraId="272C568B" w14:textId="6F87AC65" w:rsidR="00F34932" w:rsidRDefault="00F34932">
          <w:pPr>
            <w:pStyle w:val="Obsah3"/>
            <w:rPr>
              <w:rFonts w:asciiTheme="minorHAnsi" w:eastAsiaTheme="minorEastAsia" w:hAnsiTheme="minorHAnsi" w:cstheme="minorBidi"/>
              <w:iCs w:val="0"/>
              <w:szCs w:val="22"/>
              <w:lang w:eastAsia="sk-SK"/>
            </w:rPr>
          </w:pPr>
          <w:hyperlink w:anchor="_Toc131877281" w:history="1">
            <w:r w:rsidRPr="00FF55F0">
              <w:rPr>
                <w:rStyle w:val="Hypertextovprepojenie"/>
              </w:rPr>
              <w:t>Nastavenie podľa preferencií v telefóne</w:t>
            </w:r>
            <w:r>
              <w:rPr>
                <w:webHidden/>
              </w:rPr>
              <w:tab/>
            </w:r>
            <w:r>
              <w:rPr>
                <w:webHidden/>
              </w:rPr>
              <w:fldChar w:fldCharType="begin"/>
            </w:r>
            <w:r>
              <w:rPr>
                <w:webHidden/>
              </w:rPr>
              <w:instrText xml:space="preserve"> PAGEREF _Toc131877281 \h </w:instrText>
            </w:r>
            <w:r>
              <w:rPr>
                <w:webHidden/>
              </w:rPr>
            </w:r>
            <w:r>
              <w:rPr>
                <w:webHidden/>
              </w:rPr>
              <w:fldChar w:fldCharType="separate"/>
            </w:r>
            <w:r>
              <w:rPr>
                <w:webHidden/>
              </w:rPr>
              <w:t>37</w:t>
            </w:r>
            <w:r>
              <w:rPr>
                <w:webHidden/>
              </w:rPr>
              <w:fldChar w:fldCharType="end"/>
            </w:r>
          </w:hyperlink>
        </w:p>
        <w:p w14:paraId="6B00DAE0" w14:textId="6E3CDC30" w:rsidR="00F34932" w:rsidRDefault="00F34932">
          <w:pPr>
            <w:pStyle w:val="Obsah3"/>
            <w:rPr>
              <w:rFonts w:asciiTheme="minorHAnsi" w:eastAsiaTheme="minorEastAsia" w:hAnsiTheme="minorHAnsi" w:cstheme="minorBidi"/>
              <w:iCs w:val="0"/>
              <w:szCs w:val="22"/>
              <w:lang w:eastAsia="sk-SK"/>
            </w:rPr>
          </w:pPr>
          <w:hyperlink w:anchor="_Toc131877282" w:history="1">
            <w:r w:rsidRPr="00FF55F0">
              <w:rPr>
                <w:rStyle w:val="Hypertextovprepojenie"/>
              </w:rPr>
              <w:t>Zbieranie dát</w:t>
            </w:r>
            <w:r>
              <w:rPr>
                <w:webHidden/>
              </w:rPr>
              <w:tab/>
            </w:r>
            <w:r>
              <w:rPr>
                <w:webHidden/>
              </w:rPr>
              <w:fldChar w:fldCharType="begin"/>
            </w:r>
            <w:r>
              <w:rPr>
                <w:webHidden/>
              </w:rPr>
              <w:instrText xml:space="preserve"> PAGEREF _Toc131877282 \h </w:instrText>
            </w:r>
            <w:r>
              <w:rPr>
                <w:webHidden/>
              </w:rPr>
            </w:r>
            <w:r>
              <w:rPr>
                <w:webHidden/>
              </w:rPr>
              <w:fldChar w:fldCharType="separate"/>
            </w:r>
            <w:r>
              <w:rPr>
                <w:webHidden/>
              </w:rPr>
              <w:t>38</w:t>
            </w:r>
            <w:r>
              <w:rPr>
                <w:webHidden/>
              </w:rPr>
              <w:fldChar w:fldCharType="end"/>
            </w:r>
          </w:hyperlink>
        </w:p>
        <w:p w14:paraId="1AD9AF0D" w14:textId="77811807" w:rsidR="00F34932" w:rsidRDefault="00F34932">
          <w:pPr>
            <w:pStyle w:val="Obsah3"/>
            <w:rPr>
              <w:rFonts w:asciiTheme="minorHAnsi" w:eastAsiaTheme="minorEastAsia" w:hAnsiTheme="minorHAnsi" w:cstheme="minorBidi"/>
              <w:iCs w:val="0"/>
              <w:szCs w:val="22"/>
              <w:lang w:eastAsia="sk-SK"/>
            </w:rPr>
          </w:pPr>
          <w:hyperlink w:anchor="_Toc131877283" w:history="1">
            <w:r w:rsidRPr="00FF55F0">
              <w:rPr>
                <w:rStyle w:val="Hypertextovprepojenie"/>
              </w:rPr>
              <w:t>Zobrazenie údajov o ceste</w:t>
            </w:r>
            <w:r>
              <w:rPr>
                <w:webHidden/>
              </w:rPr>
              <w:tab/>
            </w:r>
            <w:r>
              <w:rPr>
                <w:webHidden/>
              </w:rPr>
              <w:fldChar w:fldCharType="begin"/>
            </w:r>
            <w:r>
              <w:rPr>
                <w:webHidden/>
              </w:rPr>
              <w:instrText xml:space="preserve"> PAGEREF _Toc131877283 \h </w:instrText>
            </w:r>
            <w:r>
              <w:rPr>
                <w:webHidden/>
              </w:rPr>
            </w:r>
            <w:r>
              <w:rPr>
                <w:webHidden/>
              </w:rPr>
              <w:fldChar w:fldCharType="separate"/>
            </w:r>
            <w:r>
              <w:rPr>
                <w:webHidden/>
              </w:rPr>
              <w:t>41</w:t>
            </w:r>
            <w:r>
              <w:rPr>
                <w:webHidden/>
              </w:rPr>
              <w:fldChar w:fldCharType="end"/>
            </w:r>
          </w:hyperlink>
        </w:p>
        <w:p w14:paraId="2C1D39F3" w14:textId="5274FC55" w:rsidR="00F34932" w:rsidRDefault="00F34932">
          <w:pPr>
            <w:pStyle w:val="Obsah3"/>
            <w:rPr>
              <w:rFonts w:asciiTheme="minorHAnsi" w:eastAsiaTheme="minorEastAsia" w:hAnsiTheme="minorHAnsi" w:cstheme="minorBidi"/>
              <w:iCs w:val="0"/>
              <w:szCs w:val="22"/>
              <w:lang w:eastAsia="sk-SK"/>
            </w:rPr>
          </w:pPr>
          <w:hyperlink w:anchor="_Toc131877284" w:history="1">
            <w:r w:rsidRPr="00FF55F0">
              <w:rPr>
                <w:rStyle w:val="Hypertextovprepojenie"/>
              </w:rPr>
              <w:t>Vizualizácia aktuálnej polohy na mape v aplikácii</w:t>
            </w:r>
            <w:r>
              <w:rPr>
                <w:webHidden/>
              </w:rPr>
              <w:tab/>
            </w:r>
            <w:r>
              <w:rPr>
                <w:webHidden/>
              </w:rPr>
              <w:fldChar w:fldCharType="begin"/>
            </w:r>
            <w:r>
              <w:rPr>
                <w:webHidden/>
              </w:rPr>
              <w:instrText xml:space="preserve"> PAGEREF _Toc131877284 \h </w:instrText>
            </w:r>
            <w:r>
              <w:rPr>
                <w:webHidden/>
              </w:rPr>
            </w:r>
            <w:r>
              <w:rPr>
                <w:webHidden/>
              </w:rPr>
              <w:fldChar w:fldCharType="separate"/>
            </w:r>
            <w:r>
              <w:rPr>
                <w:webHidden/>
              </w:rPr>
              <w:t>42</w:t>
            </w:r>
            <w:r>
              <w:rPr>
                <w:webHidden/>
              </w:rPr>
              <w:fldChar w:fldCharType="end"/>
            </w:r>
          </w:hyperlink>
        </w:p>
        <w:p w14:paraId="7844E9E7" w14:textId="27B1EF72" w:rsidR="00F34932" w:rsidRDefault="00F34932">
          <w:pPr>
            <w:pStyle w:val="Obsah3"/>
            <w:rPr>
              <w:rFonts w:asciiTheme="minorHAnsi" w:eastAsiaTheme="minorEastAsia" w:hAnsiTheme="minorHAnsi" w:cstheme="minorBidi"/>
              <w:iCs w:val="0"/>
              <w:szCs w:val="22"/>
              <w:lang w:eastAsia="sk-SK"/>
            </w:rPr>
          </w:pPr>
          <w:hyperlink w:anchor="_Toc131877285" w:history="1">
            <w:r w:rsidRPr="00FF55F0">
              <w:rPr>
                <w:rStyle w:val="Hypertextovprepojenie"/>
              </w:rPr>
              <w:t>Zobrazenie informácií z databázy o ceste</w:t>
            </w:r>
            <w:r>
              <w:rPr>
                <w:webHidden/>
              </w:rPr>
              <w:tab/>
            </w:r>
            <w:r>
              <w:rPr>
                <w:webHidden/>
              </w:rPr>
              <w:fldChar w:fldCharType="begin"/>
            </w:r>
            <w:r>
              <w:rPr>
                <w:webHidden/>
              </w:rPr>
              <w:instrText xml:space="preserve"> PAGEREF _Toc131877285 \h </w:instrText>
            </w:r>
            <w:r>
              <w:rPr>
                <w:webHidden/>
              </w:rPr>
            </w:r>
            <w:r>
              <w:rPr>
                <w:webHidden/>
              </w:rPr>
              <w:fldChar w:fldCharType="separate"/>
            </w:r>
            <w:r>
              <w:rPr>
                <w:webHidden/>
              </w:rPr>
              <w:t>42</w:t>
            </w:r>
            <w:r>
              <w:rPr>
                <w:webHidden/>
              </w:rPr>
              <w:fldChar w:fldCharType="end"/>
            </w:r>
          </w:hyperlink>
        </w:p>
        <w:p w14:paraId="06CE3FD4" w14:textId="66ABCA65" w:rsidR="00F34932" w:rsidRDefault="00F34932">
          <w:pPr>
            <w:pStyle w:val="Obsah2"/>
            <w:rPr>
              <w:rFonts w:asciiTheme="minorHAnsi" w:eastAsiaTheme="minorEastAsia" w:hAnsiTheme="minorHAnsi" w:cstheme="minorBidi"/>
              <w:szCs w:val="22"/>
              <w:lang w:eastAsia="sk-SK"/>
            </w:rPr>
          </w:pPr>
          <w:hyperlink w:anchor="_Toc131877286" w:history="1">
            <w:r w:rsidRPr="00FF55F0">
              <w:rPr>
                <w:rStyle w:val="Hypertextovprepojenie"/>
              </w:rPr>
              <w:t xml:space="preserve">4.2 </w:t>
            </w:r>
            <w:r>
              <w:rPr>
                <w:rFonts w:asciiTheme="minorHAnsi" w:eastAsiaTheme="minorEastAsia" w:hAnsiTheme="minorHAnsi" w:cstheme="minorBidi"/>
                <w:szCs w:val="22"/>
                <w:lang w:eastAsia="sk-SK"/>
              </w:rPr>
              <w:tab/>
            </w:r>
            <w:r w:rsidRPr="00FF55F0">
              <w:rPr>
                <w:rStyle w:val="Hypertextovprepojenie"/>
              </w:rPr>
              <w:t>Popis vytvoreného softvéru</w:t>
            </w:r>
            <w:r>
              <w:rPr>
                <w:webHidden/>
              </w:rPr>
              <w:tab/>
            </w:r>
            <w:r>
              <w:rPr>
                <w:webHidden/>
              </w:rPr>
              <w:fldChar w:fldCharType="begin"/>
            </w:r>
            <w:r>
              <w:rPr>
                <w:webHidden/>
              </w:rPr>
              <w:instrText xml:space="preserve"> PAGEREF _Toc131877286 \h </w:instrText>
            </w:r>
            <w:r>
              <w:rPr>
                <w:webHidden/>
              </w:rPr>
            </w:r>
            <w:r>
              <w:rPr>
                <w:webHidden/>
              </w:rPr>
              <w:fldChar w:fldCharType="separate"/>
            </w:r>
            <w:r>
              <w:rPr>
                <w:webHidden/>
              </w:rPr>
              <w:t>43</w:t>
            </w:r>
            <w:r>
              <w:rPr>
                <w:webHidden/>
              </w:rPr>
              <w:fldChar w:fldCharType="end"/>
            </w:r>
          </w:hyperlink>
        </w:p>
        <w:p w14:paraId="317353B3" w14:textId="205C898E" w:rsidR="00F34932" w:rsidRDefault="00F34932">
          <w:pPr>
            <w:pStyle w:val="Obsah2"/>
            <w:rPr>
              <w:rFonts w:asciiTheme="minorHAnsi" w:eastAsiaTheme="minorEastAsia" w:hAnsiTheme="minorHAnsi" w:cstheme="minorBidi"/>
              <w:szCs w:val="22"/>
              <w:lang w:eastAsia="sk-SK"/>
            </w:rPr>
          </w:pPr>
          <w:hyperlink w:anchor="_Toc131877287" w:history="1">
            <w:r w:rsidRPr="00FF55F0">
              <w:rPr>
                <w:rStyle w:val="Hypertextovprepojenie"/>
              </w:rPr>
              <w:t>4.3</w:t>
            </w:r>
            <w:r>
              <w:rPr>
                <w:rFonts w:asciiTheme="minorHAnsi" w:eastAsiaTheme="minorEastAsia" w:hAnsiTheme="minorHAnsi" w:cstheme="minorBidi"/>
                <w:szCs w:val="22"/>
                <w:lang w:eastAsia="sk-SK"/>
              </w:rPr>
              <w:tab/>
            </w:r>
            <w:r w:rsidRPr="00FF55F0">
              <w:rPr>
                <w:rStyle w:val="Hypertextovprepojenie"/>
              </w:rPr>
              <w:t>Testovanie</w:t>
            </w:r>
            <w:r>
              <w:rPr>
                <w:webHidden/>
              </w:rPr>
              <w:tab/>
            </w:r>
            <w:r>
              <w:rPr>
                <w:webHidden/>
              </w:rPr>
              <w:fldChar w:fldCharType="begin"/>
            </w:r>
            <w:r>
              <w:rPr>
                <w:webHidden/>
              </w:rPr>
              <w:instrText xml:space="preserve"> PAGEREF _Toc131877287 \h </w:instrText>
            </w:r>
            <w:r>
              <w:rPr>
                <w:webHidden/>
              </w:rPr>
            </w:r>
            <w:r>
              <w:rPr>
                <w:webHidden/>
              </w:rPr>
              <w:fldChar w:fldCharType="separate"/>
            </w:r>
            <w:r>
              <w:rPr>
                <w:webHidden/>
              </w:rPr>
              <w:t>44</w:t>
            </w:r>
            <w:r>
              <w:rPr>
                <w:webHidden/>
              </w:rPr>
              <w:fldChar w:fldCharType="end"/>
            </w:r>
          </w:hyperlink>
        </w:p>
        <w:p w14:paraId="305ECFE5" w14:textId="38970FD8" w:rsidR="00F34932" w:rsidRDefault="00F34932">
          <w:pPr>
            <w:pStyle w:val="Obsah1"/>
            <w:rPr>
              <w:rFonts w:asciiTheme="minorHAnsi" w:eastAsiaTheme="minorEastAsia" w:hAnsiTheme="minorHAnsi" w:cstheme="minorBidi"/>
              <w:b w:val="0"/>
              <w:bCs w:val="0"/>
              <w:sz w:val="22"/>
              <w:szCs w:val="22"/>
              <w:lang w:eastAsia="sk-SK"/>
            </w:rPr>
          </w:pPr>
          <w:hyperlink w:anchor="_Toc131877288" w:history="1">
            <w:r w:rsidRPr="00FF55F0">
              <w:rPr>
                <w:rStyle w:val="Hypertextovprepojenie"/>
              </w:rPr>
              <w:t>Záver</w:t>
            </w:r>
            <w:r>
              <w:rPr>
                <w:webHidden/>
              </w:rPr>
              <w:tab/>
            </w:r>
            <w:r>
              <w:rPr>
                <w:webHidden/>
              </w:rPr>
              <w:fldChar w:fldCharType="begin"/>
            </w:r>
            <w:r>
              <w:rPr>
                <w:webHidden/>
              </w:rPr>
              <w:instrText xml:space="preserve"> PAGEREF _Toc131877288 \h </w:instrText>
            </w:r>
            <w:r>
              <w:rPr>
                <w:webHidden/>
              </w:rPr>
            </w:r>
            <w:r>
              <w:rPr>
                <w:webHidden/>
              </w:rPr>
              <w:fldChar w:fldCharType="separate"/>
            </w:r>
            <w:r>
              <w:rPr>
                <w:webHidden/>
              </w:rPr>
              <w:t>46</w:t>
            </w:r>
            <w:r>
              <w:rPr>
                <w:webHidden/>
              </w:rPr>
              <w:fldChar w:fldCharType="end"/>
            </w:r>
          </w:hyperlink>
        </w:p>
        <w:p w14:paraId="405A642D" w14:textId="5FE72DC4" w:rsidR="00F34932" w:rsidRDefault="00F34932">
          <w:pPr>
            <w:pStyle w:val="Obsah1"/>
            <w:rPr>
              <w:rFonts w:asciiTheme="minorHAnsi" w:eastAsiaTheme="minorEastAsia" w:hAnsiTheme="minorHAnsi" w:cstheme="minorBidi"/>
              <w:b w:val="0"/>
              <w:bCs w:val="0"/>
              <w:sz w:val="22"/>
              <w:szCs w:val="22"/>
              <w:lang w:eastAsia="sk-SK"/>
            </w:rPr>
          </w:pPr>
          <w:hyperlink w:anchor="_Toc131877289" w:history="1">
            <w:r w:rsidRPr="00FF55F0">
              <w:rPr>
                <w:rStyle w:val="Hypertextovprepojenie"/>
              </w:rPr>
              <w:t>Bibliography</w:t>
            </w:r>
            <w:r>
              <w:rPr>
                <w:webHidden/>
              </w:rPr>
              <w:tab/>
            </w:r>
            <w:r>
              <w:rPr>
                <w:webHidden/>
              </w:rPr>
              <w:fldChar w:fldCharType="begin"/>
            </w:r>
            <w:r>
              <w:rPr>
                <w:webHidden/>
              </w:rPr>
              <w:instrText xml:space="preserve"> PAGEREF _Toc131877289 \h </w:instrText>
            </w:r>
            <w:r>
              <w:rPr>
                <w:webHidden/>
              </w:rPr>
            </w:r>
            <w:r>
              <w:rPr>
                <w:webHidden/>
              </w:rPr>
              <w:fldChar w:fldCharType="separate"/>
            </w:r>
            <w:r>
              <w:rPr>
                <w:webHidden/>
              </w:rPr>
              <w:t>48</w:t>
            </w:r>
            <w:r>
              <w:rPr>
                <w:webHidden/>
              </w:rPr>
              <w:fldChar w:fldCharType="end"/>
            </w:r>
          </w:hyperlink>
        </w:p>
        <w:p w14:paraId="66C1DFF9" w14:textId="74C091D7" w:rsidR="00F34932" w:rsidRDefault="00F34932">
          <w:pPr>
            <w:pStyle w:val="Obsah1"/>
            <w:rPr>
              <w:rFonts w:asciiTheme="minorHAnsi" w:eastAsiaTheme="minorEastAsia" w:hAnsiTheme="minorHAnsi" w:cstheme="minorBidi"/>
              <w:b w:val="0"/>
              <w:bCs w:val="0"/>
              <w:sz w:val="22"/>
              <w:szCs w:val="22"/>
              <w:lang w:eastAsia="sk-SK"/>
            </w:rPr>
          </w:pPr>
          <w:hyperlink w:anchor="_Toc131877290" w:history="1">
            <w:r w:rsidRPr="00FF55F0">
              <w:rPr>
                <w:rStyle w:val="Hypertextovprepojenie"/>
              </w:rPr>
              <w:t>Zoznam príloh</w:t>
            </w:r>
            <w:r>
              <w:rPr>
                <w:webHidden/>
              </w:rPr>
              <w:tab/>
            </w:r>
            <w:r>
              <w:rPr>
                <w:webHidden/>
              </w:rPr>
              <w:fldChar w:fldCharType="begin"/>
            </w:r>
            <w:r>
              <w:rPr>
                <w:webHidden/>
              </w:rPr>
              <w:instrText xml:space="preserve"> PAGEREF _Toc131877290 \h </w:instrText>
            </w:r>
            <w:r>
              <w:rPr>
                <w:webHidden/>
              </w:rPr>
            </w:r>
            <w:r>
              <w:rPr>
                <w:webHidden/>
              </w:rPr>
              <w:fldChar w:fldCharType="separate"/>
            </w:r>
            <w:r>
              <w:rPr>
                <w:webHidden/>
              </w:rPr>
              <w:t>50</w:t>
            </w:r>
            <w:r>
              <w:rPr>
                <w:webHidden/>
              </w:rPr>
              <w:fldChar w:fldCharType="end"/>
            </w:r>
          </w:hyperlink>
        </w:p>
        <w:p w14:paraId="6ACD20F4" w14:textId="36BA3431"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84" w:name="_Toc309047433"/>
      <w:bookmarkStart w:id="85" w:name="_Toc309047479"/>
      <w:bookmarkStart w:id="86" w:name="_Toc309047596"/>
      <w:bookmarkStart w:id="87" w:name="_Toc339279009"/>
      <w:bookmarkStart w:id="88" w:name="_Toc476657456"/>
      <w:bookmarkStart w:id="89" w:name="_Toc99180814"/>
      <w:bookmarkStart w:id="90" w:name="_Toc114690685"/>
      <w:bookmarkStart w:id="91" w:name="_Toc115115632"/>
    </w:p>
    <w:p w14:paraId="36E54690" w14:textId="77777777" w:rsidR="00041465" w:rsidRPr="008D47FA" w:rsidRDefault="00041465" w:rsidP="00041465">
      <w:pPr>
        <w:pStyle w:val="Nadpis1"/>
      </w:pPr>
      <w:bookmarkStart w:id="92" w:name="_Toc195670723"/>
      <w:bookmarkStart w:id="93" w:name="_Toc195684471"/>
      <w:bookmarkStart w:id="94" w:name="_Toc309047436"/>
      <w:bookmarkStart w:id="95" w:name="_Toc309047482"/>
      <w:bookmarkStart w:id="96" w:name="_Toc309047599"/>
      <w:bookmarkStart w:id="97" w:name="_Toc339279012"/>
      <w:bookmarkStart w:id="98" w:name="_Toc115533468"/>
      <w:bookmarkStart w:id="99" w:name="_Toc131065527"/>
      <w:bookmarkStart w:id="100" w:name="_Toc195670724"/>
      <w:bookmarkStart w:id="101" w:name="_Toc195684472"/>
      <w:bookmarkStart w:id="102" w:name="_Toc131877254"/>
      <w:bookmarkEnd w:id="84"/>
      <w:bookmarkEnd w:id="85"/>
      <w:bookmarkEnd w:id="86"/>
      <w:bookmarkEnd w:id="87"/>
      <w:bookmarkEnd w:id="88"/>
      <w:bookmarkEnd w:id="89"/>
      <w:bookmarkEnd w:id="90"/>
      <w:bookmarkEnd w:id="91"/>
      <w:r w:rsidRPr="008D47FA">
        <w:lastRenderedPageBreak/>
        <w:t>Úvod</w:t>
      </w:r>
      <w:bookmarkEnd w:id="92"/>
      <w:bookmarkEnd w:id="93"/>
      <w:bookmarkEnd w:id="94"/>
      <w:bookmarkEnd w:id="95"/>
      <w:bookmarkEnd w:id="96"/>
      <w:bookmarkEnd w:id="97"/>
      <w:bookmarkEnd w:id="98"/>
      <w:bookmarkEnd w:id="99"/>
      <w:bookmarkEnd w:id="102"/>
    </w:p>
    <w:p w14:paraId="14D0E2C0" w14:textId="47B549B2" w:rsidR="00041465" w:rsidRPr="00A1277A" w:rsidRDefault="00FD12C1" w:rsidP="00041465">
      <w:pPr>
        <w:ind w:firstLine="675"/>
      </w:pPr>
      <w:r w:rsidRPr="001A12AF">
        <w:t xml:space="preserve">V dnešnej dobe </w:t>
      </w:r>
      <w:r>
        <w:t>so stále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485C08" w:rsidRPr="00485C08">
        <w:t xml:space="preserve"> </w:t>
      </w:r>
      <w:r w:rsidR="00485C08">
        <w:t>spočívať</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V dnešnej dobe väčšina</w:t>
      </w:r>
      <w:r w:rsidR="00485C08" w:rsidRPr="00485C08">
        <w:t xml:space="preserve"> </w:t>
      </w:r>
      <w:r w:rsidR="00485C08">
        <w:t>ľudí</w:t>
      </w:r>
      <w:r w:rsidR="00270CEB">
        <w:t xml:space="preserve"> disponuje mobilným zariadením, a preto nie je potreba</w:t>
      </w:r>
      <w:r w:rsidR="00485C08">
        <w:t xml:space="preserve"> </w:t>
      </w:r>
      <w:r w:rsidR="00485C08">
        <w:t>potrebná</w:t>
      </w:r>
      <w:r w:rsidR="00485C08">
        <w:t xml:space="preserve"> kúpa</w:t>
      </w:r>
      <w:r w:rsidR="00270CEB">
        <w:t xml:space="preserve"> špeciálne</w:t>
      </w:r>
      <w:r w:rsidR="00485C08">
        <w:t>ho</w:t>
      </w:r>
      <w:r w:rsidR="00270CEB">
        <w:t xml:space="preserve"> zariadeni</w:t>
      </w:r>
      <w:r w:rsidR="00485C08">
        <w:t>a</w:t>
      </w:r>
      <w:r w:rsidR="00270CEB">
        <w:t xml:space="preserve">. </w:t>
      </w:r>
      <w:r w:rsidR="00041465">
        <w:t>Mobiln</w:t>
      </w:r>
      <w:r w:rsidR="00485C08">
        <w:t>é</w:t>
      </w:r>
      <w:r w:rsidR="00041465">
        <w:t xml:space="preserve"> zariadenia majú v s</w:t>
      </w:r>
      <w:r>
        <w:t>ebe zabudované rôzne senzory a</w:t>
      </w:r>
      <w:r w:rsidR="00041465">
        <w:t> pristupovať k nim môže každý programátor</w:t>
      </w:r>
      <w:r>
        <w:t>,</w:t>
      </w:r>
      <w:r w:rsidR="00041465">
        <w:t xml:space="preserve"> ak si od </w:t>
      </w:r>
      <w:r w:rsidR="00875220">
        <w:t>po</w:t>
      </w:r>
      <w:r w:rsidR="00041465">
        <w:t>užívateľa vyžiada prístup k senzorom. Vďaka tomu</w:t>
      </w:r>
      <w:r w:rsidR="00485C08">
        <w:t>,</w:t>
      </w:r>
      <w:r w:rsidR="00041465">
        <w:t xml:space="preserve"> že dnešné mobiln</w:t>
      </w:r>
      <w:r w:rsidR="00485C08">
        <w:t>é</w:t>
      </w:r>
      <w:r w:rsidR="00041465">
        <w:t xml:space="preserve"> operačn</w:t>
      </w:r>
      <w:r w:rsidR="00485C08">
        <w:t>é</w:t>
      </w:r>
      <w:r w:rsidR="00041465">
        <w:t xml:space="preserve"> systémy majú vbudovan</w:t>
      </w:r>
      <w:r w:rsidR="00485C08">
        <w:t>é</w:t>
      </w:r>
      <w:r w:rsidR="00041465">
        <w:t xml:space="preserve"> aktualizácie vieme vďak</w:t>
      </w:r>
      <w:r w:rsidR="00EB76B2">
        <w:t>a</w:t>
      </w:r>
      <w:r w:rsidR="00041465">
        <w:t xml:space="preserve"> aplikácii rýchlo spraviť nov</w:t>
      </w:r>
      <w:r w:rsidR="00485C08">
        <w:t>ý</w:t>
      </w:r>
      <w:r w:rsidR="00041465">
        <w:t xml:space="preserve"> doplnok k trasovaniu alebo urobiť opravu aplikácie v prípade problémov. Ukážeme si</w:t>
      </w:r>
      <w:r w:rsidR="00485C08">
        <w:t>,</w:t>
      </w:r>
      <w:r w:rsidR="00041465">
        <w:t xml:space="preserve"> aké problémy</w:t>
      </w:r>
      <w:r w:rsidR="00485C08">
        <w:t xml:space="preserve"> je potrebné</w:t>
      </w:r>
      <w:r w:rsidR="00041465">
        <w:t xml:space="preserve"> riešiť a</w:t>
      </w:r>
      <w:r w:rsidR="00485C08">
        <w:t> </w:t>
      </w:r>
      <w:r w:rsidR="00041465">
        <w:t>na</w:t>
      </w:r>
      <w:r w:rsidR="00485C08">
        <w:t xml:space="preserve"> </w:t>
      </w:r>
      <w:r w:rsidR="00041465">
        <w:t>čo netreba zabudnúť. Prejdeme si vyžiadaním prístupu k senzorom</w:t>
      </w:r>
      <w:r w:rsidR="00485C08">
        <w:t xml:space="preserve"> a</w:t>
      </w:r>
      <w:r w:rsidR="00041465">
        <w:t xml:space="preserve"> zberom údajov z mobilného zariadenia</w:t>
      </w:r>
      <w:r w:rsidR="00485C08">
        <w:t>,</w:t>
      </w:r>
      <w:r w:rsidR="00041465">
        <w:t xml:space="preserve"> </w:t>
      </w:r>
      <w:r w:rsidR="00485C08">
        <w:t>u</w:t>
      </w:r>
      <w:r w:rsidR="00041465">
        <w:t>kladaním údajov do SQL Lite</w:t>
      </w:r>
      <w:r w:rsidR="00485C08">
        <w:t>, vďaka čomu je</w:t>
      </w:r>
      <w:r w:rsidR="00041465">
        <w:t xml:space="preserve"> </w:t>
      </w:r>
      <w:r w:rsidR="00485C08">
        <w:t xml:space="preserve">možné </w:t>
      </w:r>
      <w:r w:rsidR="00041465">
        <w:t>čítanie z</w:t>
      </w:r>
      <w:r w:rsidR="00485C08">
        <w:t> </w:t>
      </w:r>
      <w:r w:rsidR="00041465">
        <w:t>databázy</w:t>
      </w:r>
      <w:r w:rsidR="00485C08">
        <w:t>,</w:t>
      </w:r>
      <w:r w:rsidR="00041465">
        <w:t xml:space="preserve"> </w:t>
      </w:r>
      <w:r w:rsidR="00485C08">
        <w:t>z</w:t>
      </w:r>
      <w:r w:rsidR="00041465">
        <w:t>obrazením máp v aplikácii a obnovovaním polohy</w:t>
      </w:r>
      <w:r w:rsidR="00485C08">
        <w:t>,</w:t>
      </w:r>
      <w:r w:rsidR="00041465">
        <w:t xml:space="preserve"> </w:t>
      </w:r>
      <w:r w:rsidR="00485C08">
        <w:t>k</w:t>
      </w:r>
      <w:r w:rsidR="00041465">
        <w:t>omunikáciou s Google mapami a možným exportom súborov do</w:t>
      </w:r>
      <w:r w:rsidR="00747B7F">
        <w:t xml:space="preserve"> externých aplikácii</w:t>
      </w:r>
      <w:r w:rsidR="00875220">
        <w:t xml:space="preserve"> ako napríklad Google Earth</w:t>
      </w:r>
      <w:r w:rsidR="00041465">
        <w:t>. Taktiež si ukážeme</w:t>
      </w:r>
      <w:r w:rsidR="00485C08">
        <w:t>,</w:t>
      </w:r>
      <w:r w:rsidR="00041465">
        <w:t xml:space="preserv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103" w:name="_Toc309047437"/>
      <w:bookmarkStart w:id="104" w:name="_Toc309047483"/>
      <w:bookmarkStart w:id="105" w:name="_Toc309047600"/>
      <w:bookmarkStart w:id="106" w:name="_Toc339279013"/>
      <w:bookmarkStart w:id="107" w:name="_Toc131877255"/>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100"/>
      <w:bookmarkEnd w:id="101"/>
      <w:bookmarkEnd w:id="103"/>
      <w:bookmarkEnd w:id="104"/>
      <w:bookmarkEnd w:id="105"/>
      <w:bookmarkEnd w:id="106"/>
      <w:bookmarkEnd w:id="107"/>
    </w:p>
    <w:p w14:paraId="7C83F236" w14:textId="509E854D" w:rsidR="00041465" w:rsidRDefault="00F62502" w:rsidP="00041465">
      <w:r w:rsidRPr="007C7DA8">
        <w:t>Aplikáciu je možn</w:t>
      </w:r>
      <w:r>
        <w:t>é</w:t>
      </w:r>
      <w:r w:rsidRPr="007C7DA8">
        <w:t xml:space="preserve"> používať na záznam prejdenej trasy, </w:t>
      </w:r>
      <w:r>
        <w:t>ktorý sa dá</w:t>
      </w:r>
      <w:r w:rsidRPr="007C7DA8">
        <w:t xml:space="preserve"> neskôr zobraziť. </w:t>
      </w:r>
      <w:r>
        <w:t>Možnosť p</w:t>
      </w:r>
      <w:r w:rsidRPr="007C7DA8">
        <w:t>ozrieť si trasu</w:t>
      </w:r>
      <w:r>
        <w:t>,</w:t>
      </w:r>
      <w:r w:rsidRPr="007C7DA8">
        <w:t xml:space="preserve"> kde všade sme boli</w:t>
      </w:r>
      <w:r>
        <w:t>,</w:t>
      </w:r>
      <w:r w:rsidRPr="007C7DA8">
        <w:t xml:space="preserve"> </w:t>
      </w:r>
      <w:r>
        <w:t>dokáže</w:t>
      </w:r>
      <w:r w:rsidRPr="007C7DA8">
        <w:t xml:space="preserve"> pomôcť pri budúcej analýze</w:t>
      </w:r>
      <w:r>
        <w:t xml:space="preserve"> pre optimalizáciu cesty</w:t>
      </w:r>
      <w:r w:rsidRPr="007C7DA8">
        <w:t xml:space="preserve">. </w:t>
      </w:r>
      <w:r>
        <w:t>Nadobudnuté</w:t>
      </w:r>
      <w:r w:rsidRPr="007C7DA8">
        <w:t xml:space="preserve"> údaje </w:t>
      </w:r>
      <w:r>
        <w:t xml:space="preserve">môžu byť nápomocné </w:t>
      </w:r>
      <w:r w:rsidRPr="007C7DA8">
        <w:t>pre nových pilotov</w:t>
      </w:r>
      <w:r>
        <w:t>,</w:t>
      </w:r>
      <w:r w:rsidRPr="007C7DA8">
        <w:t xml:space="preserve"> ktor</w:t>
      </w:r>
      <w:r>
        <w:t>í</w:t>
      </w:r>
      <w:r w:rsidRPr="007C7DA8">
        <w:t xml:space="preserve"> sa môžu poučiť zo svojich ch</w:t>
      </w:r>
      <w:r>
        <w:t>ý</w:t>
      </w:r>
      <w:r w:rsidRPr="007C7DA8">
        <w:t xml:space="preserve">b. Učiteľ môže vizualizovať svoje skúsenosti svojim žiakom. </w:t>
      </w:r>
      <w:r>
        <w:t>Je však potrebné si dať pozor, pretože</w:t>
      </w:r>
      <w:r w:rsidRPr="007C7DA8">
        <w:t xml:space="preserve"> </w:t>
      </w:r>
      <w:r>
        <w:t>takéto</w:t>
      </w:r>
      <w:r w:rsidRPr="007C7DA8">
        <w:t xml:space="preserve"> informácie </w:t>
      </w:r>
      <w:r>
        <w:t xml:space="preserve">sa dajú </w:t>
      </w:r>
      <w:r w:rsidRPr="007C7DA8">
        <w:t xml:space="preserve">ľahko zneužiť </w:t>
      </w:r>
      <w:r>
        <w:t>na tajné sledovanie</w:t>
      </w:r>
      <w:r w:rsidRPr="007C7DA8">
        <w:t xml:space="preserve"> používateľov</w:t>
      </w:r>
      <w:r w:rsidR="00041465">
        <w:t xml:space="preserve">. </w:t>
      </w:r>
    </w:p>
    <w:p w14:paraId="7EA41A7E" w14:textId="7413317F" w:rsidR="00976614" w:rsidRPr="00F85783" w:rsidRDefault="005C6E06" w:rsidP="00F62502">
      <w:pPr>
        <w:pStyle w:val="Nadpis2"/>
        <w:numPr>
          <w:ilvl w:val="1"/>
          <w:numId w:val="28"/>
        </w:numPr>
        <w:ind w:left="426"/>
      </w:pPr>
      <w:bookmarkStart w:id="108" w:name="_Toc131065529"/>
      <w:bookmarkStart w:id="109" w:name="_Toc131877256"/>
      <w:r w:rsidRPr="005C6E06">
        <w:t>Vývojov</w:t>
      </w:r>
      <w:r w:rsidR="00C509BC">
        <w:t>é</w:t>
      </w:r>
      <w:r w:rsidRPr="005C6E06">
        <w:t xml:space="preserve"> prostredie</w:t>
      </w:r>
      <w:bookmarkEnd w:id="108"/>
      <w:bookmarkEnd w:id="109"/>
    </w:p>
    <w:p w14:paraId="124F75E7" w14:textId="6ABCCE02" w:rsidR="00041465" w:rsidRDefault="00041465" w:rsidP="00041465">
      <w:bookmarkStart w:id="110" w:name="_Toc195670725"/>
      <w:bookmarkStart w:id="111" w:name="_Toc195684473"/>
      <w:bookmarkStart w:id="112" w:name="_Toc309047438"/>
      <w:bookmarkStart w:id="113" w:name="_Toc309047484"/>
      <w:bookmarkStart w:id="114" w:name="_Toc309047601"/>
      <w:bookmarkStart w:id="115" w:name="_Toc339279014"/>
      <w:r>
        <w:t>Na svete sú najviac rozšíren</w:t>
      </w:r>
      <w:r w:rsidR="00F62502">
        <w:t>é</w:t>
      </w:r>
      <w:r>
        <w:t xml:space="preserve"> operačn</w:t>
      </w:r>
      <w:r w:rsidR="00F62502">
        <w:t>é</w:t>
      </w:r>
      <w:r>
        <w:t xml:space="preserve"> systémy iOS a Android. Existujú aj ďalšie operačn</w:t>
      </w:r>
      <w:r w:rsidR="00A425C6">
        <w:t>é</w:t>
      </w:r>
      <w:r>
        <w:t xml:space="preserve"> systémy</w:t>
      </w:r>
      <w:r w:rsidR="00A425C6">
        <w:t>,</w:t>
      </w:r>
      <w:r>
        <w:t xml:space="preserve"> ale nie sú rozšíren</w:t>
      </w:r>
      <w:r w:rsidR="00A425C6">
        <w:t>é</w:t>
      </w:r>
      <w:r>
        <w:t>. Operačný systém iOS patr</w:t>
      </w:r>
      <w:r w:rsidR="00A425C6">
        <w:t>í</w:t>
      </w:r>
      <w:r>
        <w:t xml:space="preserve"> firme Apple. Android vyvíja firma Google. </w:t>
      </w:r>
      <w:r w:rsidR="00317D40" w:rsidRPr="00317D40">
        <w:t>Vývojové prostredia pre operačné systémy iOS a Android sú najviac využívané:</w:t>
      </w:r>
    </w:p>
    <w:p w14:paraId="0D6AEB0C" w14:textId="77777777" w:rsidR="00041465" w:rsidRDefault="00041465" w:rsidP="00041465">
      <w:pPr>
        <w:numPr>
          <w:ilvl w:val="0"/>
          <w:numId w:val="23"/>
        </w:numPr>
        <w:ind w:left="1418"/>
      </w:pPr>
      <w:r>
        <w:t>Xcode(Apple),</w:t>
      </w:r>
    </w:p>
    <w:p w14:paraId="59C7F3D0" w14:textId="17BE03A2" w:rsidR="00041465" w:rsidRDefault="00041465" w:rsidP="00041465">
      <w:pPr>
        <w:numPr>
          <w:ilvl w:val="0"/>
          <w:numId w:val="23"/>
        </w:numPr>
        <w:ind w:left="1418"/>
      </w:pPr>
      <w:r>
        <w:t>Android Studio.</w:t>
      </w:r>
    </w:p>
    <w:p w14:paraId="067554A0" w14:textId="333D189B" w:rsidR="00041465" w:rsidRDefault="00041465" w:rsidP="00041465">
      <w:r>
        <w:t>Xcode vývoj</w:t>
      </w:r>
      <w:r w:rsidR="00A425C6">
        <w:t xml:space="preserve">ové </w:t>
      </w:r>
      <w:r>
        <w:t>prostredie potrebujete platformu od Apple (v dobe písani</w:t>
      </w:r>
      <w:r w:rsidR="0098029F">
        <w:t>a</w:t>
      </w:r>
      <w:r>
        <w:t xml:space="preserve"> tejto pr</w:t>
      </w:r>
      <w:r w:rsidR="005B73AE">
        <w:t>á</w:t>
      </w:r>
      <w:r>
        <w:t xml:space="preserve">ce) Mac, </w:t>
      </w:r>
      <w:r w:rsidR="00875220">
        <w:t>i</w:t>
      </w:r>
      <w:r>
        <w:t>Pad. V tomto prípade nás Xcode obmedzuje iba na platformu od Apple. Pre Xcode je potrebn</w:t>
      </w:r>
      <w:r w:rsidR="00A425C6">
        <w:t>é</w:t>
      </w:r>
      <w:r>
        <w:t xml:space="preserve"> poznať jeden z týchto programovacích jazykov:</w:t>
      </w:r>
    </w:p>
    <w:p w14:paraId="5E3C3951" w14:textId="77777777" w:rsidR="00041465" w:rsidRDefault="00041465" w:rsidP="00041465">
      <w:pPr>
        <w:numPr>
          <w:ilvl w:val="0"/>
          <w:numId w:val="24"/>
        </w:numPr>
      </w:pPr>
      <w:r>
        <w:t>Objective C,</w:t>
      </w:r>
    </w:p>
    <w:p w14:paraId="476FC54C" w14:textId="77777777" w:rsidR="00041465" w:rsidRDefault="00041465" w:rsidP="00041465">
      <w:pPr>
        <w:numPr>
          <w:ilvl w:val="0"/>
          <w:numId w:val="24"/>
        </w:numPr>
      </w:pPr>
      <w:r>
        <w:t>Swift code.</w:t>
      </w:r>
    </w:p>
    <w:p w14:paraId="1F4CA94C" w14:textId="7BAE580E" w:rsidR="00041465" w:rsidRDefault="00041465" w:rsidP="00041465">
      <w:pPr>
        <w:ind w:firstLine="709"/>
      </w:pPr>
      <w:r>
        <w:t>Pre vývojov</w:t>
      </w:r>
      <w:r w:rsidR="00A425C6">
        <w:t>é</w:t>
      </w:r>
      <w:r>
        <w:t xml:space="preserve"> prostredie Android Studio m</w:t>
      </w:r>
      <w:r w:rsidR="00A425C6">
        <w:t>á</w:t>
      </w:r>
      <w:r>
        <w:t xml:space="preserve">me opäť </w:t>
      </w:r>
      <w:r w:rsidR="00A425C6">
        <w:t>n</w:t>
      </w:r>
      <w:r>
        <w:t>a v</w:t>
      </w:r>
      <w:r w:rsidR="00A425C6">
        <w:t>ý</w:t>
      </w:r>
      <w:r>
        <w:t>ber programovacie jazyky. Naproti tomu Android Studio môžeme nainštalovať na rôzne operačn</w:t>
      </w:r>
      <w:r w:rsidR="00A425C6">
        <w:t xml:space="preserve">é </w:t>
      </w:r>
      <w:r>
        <w:t>systémy ako Windows, Mac, Linux. Android Studio nám pon</w:t>
      </w:r>
      <w:r w:rsidR="00A425C6">
        <w:t>ú</w:t>
      </w:r>
      <w:r>
        <w:t>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r>
        <w:t>Kotlin.</w:t>
      </w:r>
    </w:p>
    <w:p w14:paraId="0C3CB4A6" w14:textId="77777777" w:rsidR="00041465" w:rsidRDefault="00041465" w:rsidP="00041465">
      <w:pPr>
        <w:pStyle w:val="Nadpis3"/>
      </w:pPr>
      <w:bookmarkStart w:id="116" w:name="_Toc131065531"/>
      <w:bookmarkStart w:id="117" w:name="_Toc131877257"/>
      <w:r w:rsidRPr="008D47FA">
        <w:t>Jazyk C</w:t>
      </w:r>
      <w:bookmarkEnd w:id="116"/>
      <w:bookmarkEnd w:id="117"/>
    </w:p>
    <w:p w14:paraId="0FEB0BDD" w14:textId="10ABE59A" w:rsidR="00041465" w:rsidRDefault="00041465" w:rsidP="00041465">
      <w:pPr>
        <w:ind w:firstLine="709"/>
      </w:pPr>
      <w:r>
        <w:t>Jazyk C nie je založený na programovaní OOP</w:t>
      </w:r>
      <w:r w:rsidR="00A425C6">
        <w:t>.</w:t>
      </w:r>
      <w:r>
        <w:t xml:space="preserve"> </w:t>
      </w:r>
      <w:r w:rsidR="00A425C6">
        <w:t>P</w:t>
      </w:r>
      <w:r>
        <w:t>re vysvetlenie to znamená</w:t>
      </w:r>
      <w:r w:rsidR="00A425C6">
        <w:t>,</w:t>
      </w:r>
      <w:r>
        <w:t xml:space="preserve"> že nemôžeme vytvárať objekty</w:t>
      </w:r>
      <w:r w:rsidR="00A425C6">
        <w:t xml:space="preserve"> </w:t>
      </w:r>
      <w:r>
        <w:t xml:space="preserve">(triedy). Jazyk C </w:t>
      </w:r>
      <w:r w:rsidR="00A425C6">
        <w:t>predstavuje</w:t>
      </w:r>
      <w:r>
        <w:t xml:space="preserve"> štruktúrovan</w:t>
      </w:r>
      <w:r w:rsidR="00A425C6">
        <w:t>é</w:t>
      </w:r>
      <w:r>
        <w:t xml:space="preserve"> programovanie</w:t>
      </w:r>
      <w:r w:rsidR="00A425C6">
        <w:t xml:space="preserve">, čo </w:t>
      </w:r>
      <w:r>
        <w:t>znamená</w:t>
      </w:r>
      <w:r w:rsidR="00A425C6">
        <w:t>,</w:t>
      </w:r>
      <w:r>
        <w:t xml:space="preserve"> že kód organizujeme do blokov a funkcii. </w:t>
      </w:r>
    </w:p>
    <w:p w14:paraId="7C15ED10" w14:textId="1B0BAEB9" w:rsidR="00041465" w:rsidRDefault="00041465" w:rsidP="00041465">
      <w:pPr>
        <w:pStyle w:val="Nadpis3"/>
      </w:pPr>
      <w:bookmarkStart w:id="118" w:name="_Toc131877258"/>
      <w:r>
        <w:lastRenderedPageBreak/>
        <w:t>Swift</w:t>
      </w:r>
      <w:bookmarkEnd w:id="118"/>
    </w:p>
    <w:p w14:paraId="5F8EAA2D" w14:textId="09EDC4C4" w:rsidR="00041465" w:rsidRDefault="00041465" w:rsidP="00041465">
      <w:pPr>
        <w:ind w:firstLine="709"/>
      </w:pPr>
      <w:r>
        <w:t>Apple vyvinul jazyk Swift pre svoje prostredie. Swift nám pon</w:t>
      </w:r>
      <w:r w:rsidR="00A425C6">
        <w:t>ú</w:t>
      </w:r>
      <w:r>
        <w:t xml:space="preserve">ka možnosť </w:t>
      </w:r>
      <w:r w:rsidR="009459C4">
        <w:t>Objektovo orientovan</w:t>
      </w:r>
      <w:r w:rsidR="00A425C6">
        <w:t>é</w:t>
      </w:r>
      <w:r w:rsidR="009459C4">
        <w:t xml:space="preserv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používateľný softvér.</w:t>
      </w:r>
      <w:r>
        <w:t xml:space="preserve"> </w:t>
      </w:r>
    </w:p>
    <w:p w14:paraId="3E2076A2" w14:textId="4A77BC30" w:rsidR="00041465" w:rsidRDefault="00041465" w:rsidP="00041465">
      <w:pPr>
        <w:pStyle w:val="Nadpis3"/>
      </w:pPr>
      <w:bookmarkStart w:id="119" w:name="_Toc131877259"/>
      <w:r>
        <w:t>Kotlin</w:t>
      </w:r>
      <w:bookmarkEnd w:id="119"/>
    </w:p>
    <w:p w14:paraId="7FF29D12" w14:textId="5CB32DED" w:rsidR="00041465" w:rsidRDefault="00041465" w:rsidP="00041465">
      <w:pPr>
        <w:ind w:firstLine="567"/>
      </w:pPr>
      <w:r>
        <w:t>Kotlin sa zameriava na bezpečnosť (náhodných ch</w:t>
      </w:r>
      <w:r w:rsidR="00A425C6">
        <w:t>ý</w:t>
      </w:r>
      <w:r>
        <w:t>b v kóde). Pon</w:t>
      </w:r>
      <w:r w:rsidR="00A425C6">
        <w:t>ú</w:t>
      </w:r>
      <w:r>
        <w:t>ka vylepšenú typovú kontrolu hodnoty null, čo pomáha minimalizovať nevhodné stavy v kóde. Kotlin m</w:t>
      </w:r>
      <w:r w:rsidR="00A425C6">
        <w:t>á</w:t>
      </w:r>
      <w:r>
        <w:t xml:space="preserve"> jednoduchšiu syntax. </w:t>
      </w:r>
    </w:p>
    <w:p w14:paraId="5D52083F" w14:textId="77777777" w:rsidR="00041465" w:rsidRDefault="00041465" w:rsidP="00041465">
      <w:pPr>
        <w:ind w:firstLine="567"/>
      </w:pPr>
      <w:r w:rsidRPr="00E1677D">
        <w:t>Kotlin 1.0 bol vydaný začiatkom roka 2016 spoločnosťou JetBrains. 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r w:rsidRPr="00E1677D">
        <w:t xml:space="preserve">Kotlin bol od začiatku navrhnutý tak, aby bol kompatibilný s Javou. Toto dokonale uľahčuje vývojárom nie len migrovať projekty na Kotlin, ale aj používať knižnice naprogramované v Jave. Jazyk je </w:t>
      </w:r>
      <w:r>
        <w:t>navrhnutý</w:t>
      </w:r>
      <w:r w:rsidRPr="00E1677D">
        <w:t xml:space="preserve"> tak, aby sme dokázali spraviť viac za menej času. </w:t>
      </w:r>
    </w:p>
    <w:p w14:paraId="0FDB4C3E" w14:textId="265F1C57" w:rsidR="00041465" w:rsidRDefault="00041465" w:rsidP="00041465">
      <w:pPr>
        <w:ind w:firstLine="567"/>
      </w:pPr>
      <w:r>
        <w:t>V Kotline máme voľbu</w:t>
      </w:r>
      <w:r w:rsidR="00A425C6">
        <w:t xml:space="preserve"> definovať </w:t>
      </w:r>
      <w:r>
        <w:t>premennú ako Nullable (v Kotline sa to nazýva Optional) val name: String? Tu s istotou vieme povedať, že premenná môže obsahovať null. Ak by sme</w:t>
      </w:r>
      <w:r w:rsidR="00A425C6">
        <w:t xml:space="preserve"> ju</w:t>
      </w:r>
      <w:r>
        <w:t xml:space="preserve"> definovali bez otáznika, vieme s istotou povedať, že premenná nikdy nemôže mať null.</w:t>
      </w:r>
      <w:r w:rsidRPr="00E1677D">
        <w:t xml:space="preserve"> </w:t>
      </w:r>
    </w:p>
    <w:p w14:paraId="6B08AE3A" w14:textId="1A0ADFD1" w:rsidR="00041465" w:rsidRDefault="00041465" w:rsidP="00041465">
      <w:pPr>
        <w:ind w:firstLine="567"/>
      </w:pPr>
      <w:r w:rsidRPr="00E1677D">
        <w:t xml:space="preserve">Môžeme povedať, že Java a Kotlin majú rovnakú rýchlosť </w:t>
      </w:r>
      <w:r>
        <w:t>písani</w:t>
      </w:r>
      <w:r w:rsidR="00A425C6">
        <w:t>a</w:t>
      </w:r>
      <w:r>
        <w:t xml:space="preserve"> kódu</w:t>
      </w:r>
      <w:r w:rsidRPr="00E1677D">
        <w:t xml:space="preserve">. Kotlin má viac lakonických konštrukcií, ktoré umožňujú Android developerovi menej písať. </w:t>
      </w:r>
      <w:r w:rsidR="00A425C6">
        <w:t>M</w:t>
      </w:r>
      <w:r w:rsidRPr="00E1677D">
        <w:t>á to</w:t>
      </w:r>
      <w:r w:rsidR="00A425C6">
        <w:t xml:space="preserve"> však</w:t>
      </w:r>
      <w:r w:rsidRPr="00E1677D">
        <w:t xml:space="preserve"> jeden háčik</w:t>
      </w:r>
      <w:r w:rsidR="00A425C6">
        <w:t xml:space="preserve">  - na</w:t>
      </w:r>
      <w:r w:rsidRPr="00E1677D">
        <w:t xml:space="preserve"> hľadanie riešenia úlohy v Kotline potrebuje</w:t>
      </w:r>
      <w:r w:rsidR="00D9372E">
        <w:t>me</w:t>
      </w:r>
      <w:r w:rsidRPr="00E1677D">
        <w:t xml:space="preserve"> viac času ako na Jave. To znamená, že Kotlin má väčšiu kognitívnu záťaž ako Java. Ak ste fantastický abstraktný mysliteľ, Kotlin je vaša voľba. </w:t>
      </w:r>
      <w:sdt>
        <w:sdtPr>
          <w:id w:val="-2041501085"/>
          <w:citation/>
        </w:sdtPr>
        <w:sdtContent>
          <w:r>
            <w:fldChar w:fldCharType="begin"/>
          </w:r>
          <w:r>
            <w:instrText xml:space="preserve">CITATION Tom21 \l 1051 </w:instrText>
          </w:r>
          <w:r>
            <w:fldChar w:fldCharType="separate"/>
          </w:r>
          <w:r w:rsidR="00F06F32">
            <w:rPr>
              <w:noProof/>
            </w:rPr>
            <w:t>(Paronai, 2021)</w:t>
          </w:r>
          <w:r>
            <w:fldChar w:fldCharType="end"/>
          </w:r>
        </w:sdtContent>
      </w:sdt>
      <w:r>
        <w:t>.</w:t>
      </w:r>
    </w:p>
    <w:p w14:paraId="7FA5192C" w14:textId="1EAEC6AA" w:rsidR="00041465" w:rsidRDefault="00041465" w:rsidP="00041465">
      <w:r w:rsidRPr="005620D3">
        <w:t>Výhod</w:t>
      </w:r>
      <w:r w:rsidR="005B73AE">
        <w:t>y</w:t>
      </w:r>
      <w:r w:rsidRPr="005620D3">
        <w:t xml:space="preserve">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20" w:name="_Toc131877260"/>
      <w:r>
        <w:t>J</w:t>
      </w:r>
      <w:r w:rsidR="005C6E06">
        <w:t>ava</w:t>
      </w:r>
      <w:bookmarkEnd w:id="120"/>
    </w:p>
    <w:p w14:paraId="7BC3A697" w14:textId="28B7888A" w:rsidR="00041465" w:rsidRPr="005620D3" w:rsidRDefault="00041465" w:rsidP="00041465">
      <w:r>
        <w:t>Java jazyk je bezplatný programovací jazyk, ktorý si môže</w:t>
      </w:r>
      <w:r w:rsidR="00D9372E">
        <w:t>me</w:t>
      </w:r>
      <w:r>
        <w:t xml:space="preserve"> stiahnuť a používať zadarmo, pričom návod na to, ako začať programovať v</w:t>
      </w:r>
      <w:r w:rsidR="00D9372E">
        <w:t> </w:t>
      </w:r>
      <w:r>
        <w:t>Jave</w:t>
      </w:r>
      <w:r w:rsidR="00D9372E">
        <w:t>,</w:t>
      </w:r>
      <w:r>
        <w:t xml:space="preserve"> nájde</w:t>
      </w:r>
      <w:r w:rsidR="00D9372E">
        <w:t>me</w:t>
      </w:r>
      <w:r>
        <w:t xml:space="preserve"> dnes takmer všade. </w:t>
      </w:r>
    </w:p>
    <w:p w14:paraId="1BDAE791" w14:textId="6DED9618" w:rsidR="00041465" w:rsidRDefault="00041465" w:rsidP="00041465">
      <w:pPr>
        <w:ind w:firstLine="567"/>
      </w:pPr>
      <w:r w:rsidRPr="00701FF1">
        <w:t xml:space="preserve">Javu možno definovať ako univerzálny programovací jazyk. To znamená, že je možné </w:t>
      </w:r>
      <w:r w:rsidR="00D9372E">
        <w:t xml:space="preserve">ju </w:t>
      </w:r>
      <w:r w:rsidRPr="00701FF1">
        <w:t xml:space="preserve">použiť na programovanie </w:t>
      </w:r>
      <w:r w:rsidR="00D9372E">
        <w:t>takmer</w:t>
      </w:r>
      <w:r w:rsidRPr="00701FF1">
        <w:t xml:space="preserve"> v každej oblasti. Najčastejšie sa využíva na vývoj softvéru Big Data, serverových back-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04307A2D" w:rsidR="00041465" w:rsidRDefault="00041465" w:rsidP="00041465">
      <w:pPr>
        <w:ind w:firstLine="567"/>
      </w:pPr>
      <w:r w:rsidRPr="00701FF1">
        <w:t>Programovanie v Jav</w:t>
      </w:r>
      <w:r w:rsidR="00D9372E">
        <w:t>e</w:t>
      </w:r>
      <w:r w:rsidRPr="00701FF1">
        <w:t xml:space="preserve">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1F6C34C0" w:rsidR="00041465" w:rsidRDefault="00041465" w:rsidP="00041465">
      <w:pPr>
        <w:ind w:firstLine="567"/>
      </w:pPr>
      <w:r w:rsidRPr="00701FF1">
        <w:t xml:space="preserve">Skvelou správou je, že Java spravuje svoju pamäť automaticky bez nutnosti manuálneho spúšťania či cudzieho zásahu. </w:t>
      </w:r>
      <w:r w:rsidR="00D9372E">
        <w:t>Môžeme sa tak n</w:t>
      </w:r>
      <w:r w:rsidRPr="00701FF1">
        <w:t xml:space="preserve">erušene venovať programovaniu a nezaťažovať sa potenciálnymi problémami súvisiacimi so správou pamäte. </w:t>
      </w:r>
    </w:p>
    <w:p w14:paraId="3218B253" w14:textId="255820EA" w:rsidR="00041465" w:rsidRDefault="00041465" w:rsidP="00041465">
      <w:pPr>
        <w:ind w:firstLine="567"/>
      </w:pPr>
      <w:r w:rsidRPr="00701FF1">
        <w:t xml:space="preserve">Okrem bohatej odbornej literatúry a online návodov </w:t>
      </w:r>
      <w:r w:rsidR="00D9372E">
        <w:t>nám</w:t>
      </w:r>
      <w:r w:rsidRPr="00701FF1">
        <w:t xml:space="preserve"> pri programovaní v Java môžu pomôcť aj komunity pre developerov. Na svete existuje vyše 9 miliónov programátorov, ktorí sa s rovnakým, prípadne podobným problémom </w:t>
      </w:r>
      <w:r w:rsidR="00D9372E">
        <w:t>tomu nášmu</w:t>
      </w:r>
      <w:r w:rsidRPr="00701FF1">
        <w:t xml:space="preserve"> už stretli</w:t>
      </w:r>
      <w:r w:rsidR="00D9372E">
        <w:t>, a teda</w:t>
      </w:r>
      <w:r w:rsidRPr="00701FF1">
        <w:t xml:space="preserve"> si s ním vedia poradiť. A keďže Java predstavuje open-sourc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w:t>
      </w:r>
      <w:r w:rsidRPr="00F812DD">
        <w:lastRenderedPageBreak/>
        <w:t xml:space="preserve">programovacími jazykmi, pri ktorých má správu pamäte na starosti programátor. Pre programovanie hier alebo operácií náročných na výpočet preto programovací jazyk Java nie je úplne ideálnou voľbou. </w:t>
      </w:r>
    </w:p>
    <w:p w14:paraId="0957E904" w14:textId="26C33C42" w:rsidR="00041465" w:rsidRDefault="00041465" w:rsidP="00041465">
      <w:pPr>
        <w:ind w:firstLine="567"/>
      </w:pPr>
      <w:r w:rsidRPr="00F812DD">
        <w:t>Okrem toho je náročný aj na RAM pamäť a neodporúča sa ani v prípade tvorby komplikovaného po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instrText xml:space="preserve">CITATION Nez \l 1051 </w:instrText>
          </w:r>
          <w:r>
            <w:fldChar w:fldCharType="separate"/>
          </w:r>
          <w:r w:rsidR="00F06F32">
            <w:rPr>
              <w:noProof/>
            </w:rPr>
            <w:t>(Msg LIfe)</w:t>
          </w:r>
          <w:r>
            <w:fldChar w:fldCharType="end"/>
          </w:r>
        </w:sdtContent>
      </w:sdt>
      <w:r>
        <w:t>.</w:t>
      </w:r>
    </w:p>
    <w:p w14:paraId="44139D0B" w14:textId="68D396D0" w:rsidR="00041465" w:rsidRPr="00041465" w:rsidRDefault="0048500B" w:rsidP="00E2264A">
      <w:pPr>
        <w:pStyle w:val="Nadpis2"/>
      </w:pPr>
      <w:bookmarkStart w:id="121" w:name="_Toc131877261"/>
      <w:r w:rsidRPr="00F85783">
        <w:t>1.</w:t>
      </w:r>
      <w:r w:rsidR="000F1017">
        <w:t>2</w:t>
      </w:r>
      <w:r w:rsidRPr="00F85783">
        <w:tab/>
      </w:r>
      <w:bookmarkStart w:id="122" w:name="_Toc131065536"/>
      <w:r w:rsidR="00041465" w:rsidRPr="00041465">
        <w:t>V</w:t>
      </w:r>
      <w:r w:rsidR="00C509BC">
        <w:t>ý</w:t>
      </w:r>
      <w:r w:rsidR="00041465" w:rsidRPr="00041465">
        <w:t>ber vývojového prostredia</w:t>
      </w:r>
      <w:bookmarkEnd w:id="121"/>
      <w:bookmarkEnd w:id="122"/>
    </w:p>
    <w:p w14:paraId="1CE527C9" w14:textId="48AFC81E" w:rsidR="005C6E06" w:rsidRDefault="00D9372E" w:rsidP="005C6E06">
      <w:r>
        <w:t>Na základe</w:t>
      </w:r>
      <w:r w:rsidR="00041465">
        <w:t> informácii</w:t>
      </w:r>
      <w:r>
        <w:t>,</w:t>
      </w:r>
      <w:r w:rsidR="00041465">
        <w:t xml:space="preserve"> ktoré </w:t>
      </w:r>
      <w:r>
        <w:t>sme</w:t>
      </w:r>
      <w:r w:rsidR="00041465">
        <w:t xml:space="preserve"> uviedl</w:t>
      </w:r>
      <w:r>
        <w:t>i</w:t>
      </w:r>
      <w:r w:rsidR="00041465">
        <w:t xml:space="preserve"> vyššie, </w:t>
      </w:r>
      <w:r w:rsidR="00AE7F07">
        <w:t xml:space="preserve">sme </w:t>
      </w:r>
      <w:r w:rsidR="00041465">
        <w:t>sa rozhodl</w:t>
      </w:r>
      <w:r w:rsidR="00AE7F07">
        <w:t>i</w:t>
      </w:r>
      <w:r w:rsidR="00041465">
        <w:t xml:space="preserve"> použiť ako vývojove prostredie Android Studio.</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6ED4FCB3" w:rsidR="0048500B" w:rsidRPr="00F85783" w:rsidRDefault="005C6E06" w:rsidP="005C6E06">
      <w:pPr>
        <w:pStyle w:val="Popis"/>
        <w:rPr>
          <w:lang w:eastAsia="sk-SK"/>
        </w:rPr>
      </w:pPr>
      <w:r>
        <w:t xml:space="preserve">Zdroj Graf </w:t>
      </w:r>
      <w:fldSimple w:instr=" SEQ Obrázok \* ARABIC ">
        <w:r w:rsidR="006551AC">
          <w:rPr>
            <w:noProof/>
          </w:rPr>
          <w:t>1</w:t>
        </w:r>
      </w:fldSimple>
      <w:r>
        <w:t>. Najrozšírenejšie programovacie jazyky a ich preferovanie od 2014 - 2022</w:t>
      </w:r>
      <w:r>
        <w:rPr>
          <w:rStyle w:val="Odkaznapoznmkupodiarou"/>
          <w:lang w:eastAsia="sk-SK"/>
        </w:rPr>
        <w:footnoteReference w:id="1"/>
      </w:r>
    </w:p>
    <w:p w14:paraId="4BE88081" w14:textId="7A85E084" w:rsidR="005C6E06" w:rsidRDefault="005C6E06" w:rsidP="005C6E06">
      <w:r>
        <w:t xml:space="preserve">Dôvody pre </w:t>
      </w:r>
      <w:r w:rsidR="00D9372E">
        <w:t xml:space="preserve">voľbu </w:t>
      </w:r>
      <w:r>
        <w:t>Android Studio:</w:t>
      </w:r>
    </w:p>
    <w:p w14:paraId="3196A350" w14:textId="7D032395" w:rsidR="005C6E06" w:rsidRDefault="005C6E06" w:rsidP="005C6E06">
      <w:pPr>
        <w:numPr>
          <w:ilvl w:val="0"/>
          <w:numId w:val="26"/>
        </w:numPr>
      </w:pPr>
      <w:r>
        <w:t>Android Studio môžem</w:t>
      </w:r>
      <w:r w:rsidR="00D9372E">
        <w:t>e</w:t>
      </w:r>
      <w:r>
        <w:t xml:space="preserve"> nainštalovať na Windows / Linux / Mac,</w:t>
      </w:r>
    </w:p>
    <w:p w14:paraId="7B0414B7" w14:textId="39B97A64" w:rsidR="005C6E06" w:rsidRDefault="005C6E06" w:rsidP="005C6E06">
      <w:pPr>
        <w:numPr>
          <w:ilvl w:val="0"/>
          <w:numId w:val="26"/>
        </w:numPr>
      </w:pPr>
      <w:r>
        <w:t xml:space="preserve">Android Studio </w:t>
      </w:r>
      <w:r w:rsidR="00B953FD">
        <w:t xml:space="preserve">sme </w:t>
      </w:r>
      <w:r>
        <w:t>sa naučil</w:t>
      </w:r>
      <w:r w:rsidR="00B953FD">
        <w:t>i používať už</w:t>
      </w:r>
      <w:r>
        <w:t xml:space="preserve"> na </w:t>
      </w:r>
      <w:r w:rsidR="00B953FD">
        <w:t>našej</w:t>
      </w:r>
      <w:r>
        <w:t xml:space="preserve"> </w:t>
      </w:r>
      <w:r w:rsidRPr="00F812DD">
        <w:t>alma mater</w:t>
      </w:r>
      <w:r>
        <w:t>,</w:t>
      </w:r>
    </w:p>
    <w:p w14:paraId="669BBCD2" w14:textId="77777777" w:rsidR="005C6E06" w:rsidRDefault="005C6E06" w:rsidP="005C6E06">
      <w:pPr>
        <w:numPr>
          <w:ilvl w:val="0"/>
          <w:numId w:val="26"/>
        </w:numPr>
      </w:pPr>
      <w:r>
        <w:t>Android Studio ma medzi primárnymi programovacími jazykmi Javu,</w:t>
      </w:r>
    </w:p>
    <w:p w14:paraId="7FA7A65E" w14:textId="78876EAA" w:rsidR="005C6E06" w:rsidRDefault="005C6E06" w:rsidP="005C6E06">
      <w:pPr>
        <w:numPr>
          <w:ilvl w:val="0"/>
          <w:numId w:val="26"/>
        </w:numPr>
      </w:pPr>
      <w:r>
        <w:t xml:space="preserve">literatúra pre Android Studio </w:t>
      </w:r>
      <w:sdt>
        <w:sdtPr>
          <w:id w:val="-991092223"/>
          <w:citation/>
        </w:sdtPr>
        <w:sdtContent>
          <w:r>
            <w:fldChar w:fldCharType="begin"/>
          </w:r>
          <w:r>
            <w:instrText xml:space="preserve"> CITATION Ľub17 \l 1051 </w:instrText>
          </w:r>
          <w:r>
            <w:fldChar w:fldCharType="separate"/>
          </w:r>
          <w:r w:rsidR="00F06F32">
            <w:rPr>
              <w:noProof/>
            </w:rPr>
            <w:t>(Lacko, 2017)</w:t>
          </w:r>
          <w:r>
            <w:fldChar w:fldCharType="end"/>
          </w:r>
        </w:sdtContent>
      </w:sdt>
      <w:r>
        <w:t>.</w:t>
      </w:r>
    </w:p>
    <w:p w14:paraId="361B68C2" w14:textId="77777777" w:rsidR="005C6E06" w:rsidRDefault="005C6E06" w:rsidP="005C6E06">
      <w:r>
        <w:t xml:space="preserve">Ako programovací jazyk bol zvolený Java: </w:t>
      </w:r>
    </w:p>
    <w:p w14:paraId="548EA554" w14:textId="0E97EF92" w:rsidR="005C6E06" w:rsidRDefault="005C6E06" w:rsidP="005C6E06">
      <w:pPr>
        <w:numPr>
          <w:ilvl w:val="0"/>
          <w:numId w:val="27"/>
        </w:numPr>
      </w:pPr>
      <w:r>
        <w:lastRenderedPageBreak/>
        <w:t xml:space="preserve">Java patrí medzi najpreferovanejšie jazyky (viď. Graf 1) a tak </w:t>
      </w:r>
      <w:r w:rsidR="00AE7F07">
        <w:t>nám</w:t>
      </w:r>
      <w:r>
        <w:t xml:space="preserve"> pon</w:t>
      </w:r>
      <w:r w:rsidR="00AE7F07">
        <w:t>ú</w:t>
      </w:r>
      <w:r>
        <w:t xml:space="preserve">ka bohatú </w:t>
      </w:r>
      <w:r w:rsidR="00B953FD">
        <w:t>základňu</w:t>
      </w:r>
      <w:r w:rsidR="00B953FD" w:rsidRPr="007C7DA8">
        <w:t xml:space="preserve"> </w:t>
      </w:r>
      <w:r>
        <w:t>pri riešení problémov na fórach,</w:t>
      </w:r>
    </w:p>
    <w:p w14:paraId="7F6972F6" w14:textId="0E536CE9" w:rsidR="005C6E06" w:rsidRDefault="005C6E06" w:rsidP="005C6E06">
      <w:pPr>
        <w:numPr>
          <w:ilvl w:val="0"/>
          <w:numId w:val="27"/>
        </w:numPr>
      </w:pPr>
      <w:r>
        <w:t>kód v </w:t>
      </w:r>
      <w:r w:rsidR="00B953FD">
        <w:t>J</w:t>
      </w:r>
      <w:r>
        <w:t>ave sa d</w:t>
      </w:r>
      <w:r w:rsidR="00B953FD">
        <w:t>á</w:t>
      </w:r>
      <w:r>
        <w:t xml:space="preserve"> použiť na akomkoľvek hardvéri,</w:t>
      </w:r>
    </w:p>
    <w:p w14:paraId="0B6C3358" w14:textId="34418F69" w:rsidR="005C6E06" w:rsidRDefault="00AC1CCF" w:rsidP="005C6E06">
      <w:pPr>
        <w:numPr>
          <w:ilvl w:val="0"/>
          <w:numId w:val="27"/>
        </w:numPr>
      </w:pPr>
      <w:r>
        <w:t>J</w:t>
      </w:r>
      <w:r w:rsidR="005C6E06">
        <w:t>avu vieme migrovať na Kotlin,</w:t>
      </w:r>
    </w:p>
    <w:p w14:paraId="50FA60B4" w14:textId="205E9D42" w:rsidR="005C6E06" w:rsidRDefault="005C6E06" w:rsidP="005C6E06">
      <w:pPr>
        <w:numPr>
          <w:ilvl w:val="0"/>
          <w:numId w:val="27"/>
        </w:numPr>
      </w:pPr>
      <w:r>
        <w:t>programovanie v </w:t>
      </w:r>
      <w:r w:rsidR="00AE7F07">
        <w:t>J</w:t>
      </w:r>
      <w:r>
        <w:t xml:space="preserve">ave </w:t>
      </w:r>
      <w:r w:rsidR="00B953FD">
        <w:t>sme</w:t>
      </w:r>
      <w:r>
        <w:t xml:space="preserve"> si osvojil</w:t>
      </w:r>
      <w:r w:rsidR="00B953FD">
        <w:t>i už v našej</w:t>
      </w:r>
      <w:r>
        <w:t xml:space="preserve"> alma mater,</w:t>
      </w:r>
    </w:p>
    <w:p w14:paraId="305CB9E6" w14:textId="4D93BD53" w:rsidR="005C6E06" w:rsidRDefault="005C6E06" w:rsidP="005C6E06">
      <w:pPr>
        <w:numPr>
          <w:ilvl w:val="0"/>
          <w:numId w:val="27"/>
        </w:numPr>
      </w:pPr>
      <w:r>
        <w:t>z</w:t>
      </w:r>
      <w:r w:rsidR="00AC1CCF">
        <w:t> ponúkaných</w:t>
      </w:r>
      <w:r>
        <w:t> </w:t>
      </w:r>
      <w:r w:rsidR="00AC1CCF">
        <w:t>jazykov m</w:t>
      </w:r>
      <w:r w:rsidR="00B953FD">
        <w:t>á</w:t>
      </w:r>
      <w:r w:rsidR="00AC1CCF">
        <w:t>m</w:t>
      </w:r>
      <w:r w:rsidR="00B953FD">
        <w:t>e</w:t>
      </w:r>
      <w:r w:rsidR="00AC1CCF">
        <w:t xml:space="preserve"> s Javou najviac skúsenosti</w:t>
      </w:r>
      <w:r>
        <w:t>,</w:t>
      </w:r>
    </w:p>
    <w:p w14:paraId="70548498" w14:textId="0997B5FF" w:rsidR="005C6E06" w:rsidRDefault="00AC1CCF" w:rsidP="00AC1CCF">
      <w:pPr>
        <w:numPr>
          <w:ilvl w:val="0"/>
          <w:numId w:val="27"/>
        </w:numPr>
      </w:pPr>
      <w:r w:rsidRPr="00AC1CCF">
        <w:t xml:space="preserve">rozsiahle znalosti z dvoch odborných kníh o Jave, ktoré </w:t>
      </w:r>
      <w:r w:rsidR="00AE7F07">
        <w:t>nám</w:t>
      </w:r>
      <w:r w:rsidRPr="00AC1CCF">
        <w:t xml:space="preserve">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F06F32">
            <w:rPr>
              <w:noProof/>
            </w:rPr>
            <w:t>(Schildt, 2012; Roubalová, 2015)</w:t>
          </w:r>
          <w:r w:rsidR="005C6E06">
            <w:fldChar w:fldCharType="end"/>
          </w:r>
        </w:sdtContent>
      </w:sdt>
      <w:r w:rsidR="005C6E06">
        <w:t>.</w:t>
      </w:r>
    </w:p>
    <w:p w14:paraId="07E88C40" w14:textId="77777777" w:rsidR="005C6E06" w:rsidRDefault="005C6E06" w:rsidP="005C6E06"/>
    <w:p w14:paraId="5081473D" w14:textId="2D52E335" w:rsidR="0048500B" w:rsidRPr="00F85783" w:rsidRDefault="0048500B" w:rsidP="00E2264A">
      <w:pPr>
        <w:pStyle w:val="Nadpis2"/>
      </w:pPr>
      <w:bookmarkStart w:id="123" w:name="_Toc131877262"/>
      <w:r w:rsidRPr="00F85783">
        <w:t>1.</w:t>
      </w:r>
      <w:r w:rsidR="000F1017">
        <w:t>3</w:t>
      </w:r>
      <w:r w:rsidRPr="00F85783">
        <w:tab/>
      </w:r>
      <w:r w:rsidR="00E2264A">
        <w:t>Existuj</w:t>
      </w:r>
      <w:r w:rsidR="00C509BC">
        <w:t>ú</w:t>
      </w:r>
      <w:r w:rsidR="00E2264A">
        <w:t>ce A</w:t>
      </w:r>
      <w:r w:rsidR="00E47A72">
        <w:t>p</w:t>
      </w:r>
      <w:r w:rsidR="00E2264A">
        <w:t>lik</w:t>
      </w:r>
      <w:r w:rsidR="00C509BC">
        <w:t>á</w:t>
      </w:r>
      <w:r w:rsidR="00E2264A">
        <w:t>cie</w:t>
      </w:r>
      <w:bookmarkEnd w:id="123"/>
    </w:p>
    <w:p w14:paraId="289C8034" w14:textId="26F3CAA1" w:rsidR="005C6E06" w:rsidRDefault="00AC1CCF" w:rsidP="005C6E06">
      <w:r w:rsidRPr="00AC1CCF">
        <w:t>V tejto časti sa zameriame na typ súboru KML.</w:t>
      </w:r>
      <w:r w:rsidR="005C6E06">
        <w:t xml:space="preserve"> </w:t>
      </w:r>
      <w:r w:rsidR="005C6E06" w:rsidRPr="001D2B56">
        <w:t>Keyhole Markup Language (KML) je jazyk založený na XML na správu zobrazenia 3D geopriestorových údajov. KML je štandard udržiavaný organizáciou Open Geospatial Consoritum (OGC).</w:t>
      </w:r>
      <w:sdt>
        <w:sdtPr>
          <w:id w:val="419995226"/>
          <w:citation/>
        </w:sdtPr>
        <w:sdtContent>
          <w:r w:rsidR="005C6E06">
            <w:fldChar w:fldCharType="begin"/>
          </w:r>
          <w:r w:rsidR="00F06F32">
            <w:instrText xml:space="preserve">CITATION Map \l 1051 </w:instrText>
          </w:r>
          <w:r w:rsidR="005C6E06">
            <w:fldChar w:fldCharType="separate"/>
          </w:r>
          <w:r w:rsidR="00F06F32">
            <w:rPr>
              <w:noProof/>
            </w:rPr>
            <w:t xml:space="preserve"> (Mapserver)</w:t>
          </w:r>
          <w:r w:rsidR="005C6E06">
            <w:fldChar w:fldCharType="end"/>
          </w:r>
        </w:sdtContent>
      </w:sdt>
      <w:r w:rsidR="005C6E06">
        <w:t>.</w:t>
      </w:r>
    </w:p>
    <w:p w14:paraId="16EF1E5D" w14:textId="646A95EB" w:rsidR="005C6E06" w:rsidRDefault="005C6E06" w:rsidP="005C6E06">
      <w:r w:rsidRPr="001D2B56">
        <w:t>OGC je konzorcium odborníkov, ktorí sa zaviazali zlepšovať prístup ku geopriestorovým alebo lokalizačným informáciám. Spája</w:t>
      </w:r>
      <w:r w:rsidR="00B953FD">
        <w:t>jú</w:t>
      </w:r>
      <w:r w:rsidRPr="001D2B56">
        <w:t xml:space="preserve"> ľudí, komunity a technológie, aby </w:t>
      </w:r>
      <w:r w:rsidR="00B953FD">
        <w:t>tak</w:t>
      </w:r>
      <w:r w:rsidRPr="001D2B56">
        <w:t xml:space="preserve"> riešili globálne výzvy a každodenné potreby.</w:t>
      </w:r>
      <w:sdt>
        <w:sdtPr>
          <w:id w:val="-327058630"/>
          <w:citation/>
        </w:sdtPr>
        <w:sdtContent>
          <w:r>
            <w:fldChar w:fldCharType="begin"/>
          </w:r>
          <w:r>
            <w:instrText xml:space="preserve">CITATION OGC \l 1051 </w:instrText>
          </w:r>
          <w:r>
            <w:fldChar w:fldCharType="separate"/>
          </w:r>
          <w:r w:rsidR="00F06F32">
            <w:rPr>
              <w:noProof/>
            </w:rPr>
            <w:t xml:space="preserve"> (OGC, 1994)</w:t>
          </w:r>
          <w:r>
            <w:fldChar w:fldCharType="end"/>
          </w:r>
        </w:sdtContent>
      </w:sdt>
      <w:r>
        <w:t>.</w:t>
      </w:r>
    </w:p>
    <w:p w14:paraId="6E6C9698" w14:textId="50B30C00" w:rsidR="005C6E06" w:rsidRDefault="005C6E06" w:rsidP="005C6E06">
      <w:r>
        <w:t>Súbor KML môže</w:t>
      </w:r>
      <w:r w:rsidR="00B953FD">
        <w:t>m</w:t>
      </w:r>
      <w:r>
        <w:t>e vytvoriť pre importovanie aj do Google Earth, kde môže obsahovať rôzne informácie. Informácie</w:t>
      </w:r>
      <w:r w:rsidR="00B953FD">
        <w:t>,</w:t>
      </w:r>
      <w:r>
        <w:t xml:space="preserve"> ktoré môže</w:t>
      </w:r>
      <w:r w:rsidR="00B953FD">
        <w:t>m</w:t>
      </w:r>
      <w:r>
        <w:t xml:space="preserve">e vložiť do </w:t>
      </w:r>
      <w:r w:rsidR="000549C3">
        <w:t xml:space="preserve">KML </w:t>
      </w:r>
      <w:r>
        <w:t>súboru</w:t>
      </w:r>
      <w:r w:rsidR="00B953FD">
        <w:t>,</w:t>
      </w:r>
      <w:r>
        <w:t xml:space="preserve">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xml version="1.0" encoding="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 xmlns:gx="http://www.google.com/kml/ext/2.2" creator="WIW" xmlns="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2023-03-06 16:48:06&lt;/name&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Track Log Fly-Through&lt;/name&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duration&gt;4.2763481492&lt;/gx:duration&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Mode&gt;smooth&lt;/gx:flyToMode&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ongitude&gt;18.09129627&lt;/longitude&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latitude&gt;48.30826692&lt;/latitude&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gt;41.96394348144534&lt;/altitude&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heading&gt;241.63214&lt;/heading&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tilt&gt;80&lt;/til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range&gt;10&lt;/range&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Mode&gt;absolute&lt;/altitudeMode&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4B83DB76" w:rsidR="005C6E06" w:rsidRPr="00AB7178" w:rsidRDefault="005C6E06" w:rsidP="005C6E06">
      <w:pPr>
        <w:ind w:firstLine="0"/>
      </w:pPr>
      <w:r>
        <w:t>Ako vidieť na príklade</w:t>
      </w:r>
      <w:r w:rsidR="00B953FD">
        <w:t>,</w:t>
      </w:r>
      <w:r>
        <w:t xml:space="preserve"> je podobný XML. </w:t>
      </w:r>
      <w:r w:rsidRPr="00AB7178">
        <w:t>XML umožňuje vytvoriť ľubovoľnú značku potrebnú na popis a štruktúrovanie údajov.</w:t>
      </w:r>
      <w:sdt>
        <w:sdtPr>
          <w:id w:val="-326130114"/>
          <w:citation/>
        </w:sdtPr>
        <w:sdtContent>
          <w:r>
            <w:fldChar w:fldCharType="begin"/>
          </w:r>
          <w:r w:rsidR="00F06F32">
            <w:instrText xml:space="preserve">CITATION Mic \l 1051 </w:instrText>
          </w:r>
          <w:r>
            <w:fldChar w:fldCharType="separate"/>
          </w:r>
          <w:r w:rsidR="00F06F32">
            <w:rPr>
              <w:noProof/>
            </w:rPr>
            <w:t xml:space="preserve"> (Microsoft)</w:t>
          </w:r>
          <w:r>
            <w:fldChar w:fldCharType="end"/>
          </w:r>
        </w:sdtContent>
      </w:sdt>
    </w:p>
    <w:p w14:paraId="5FF6B851" w14:textId="03E5A72E" w:rsidR="005C6E06" w:rsidRDefault="005C6E06" w:rsidP="005C6E06">
      <w:r w:rsidRPr="00CF282E">
        <w:t>SkyDemon</w:t>
      </w:r>
      <w:r>
        <w:t xml:space="preserve"> je aplikácia </w:t>
      </w:r>
      <w:r w:rsidR="009459C4">
        <w:t>na leteckú navigáciu</w:t>
      </w:r>
      <w:r>
        <w:t xml:space="preserve"> a neponúka možnosť </w:t>
      </w:r>
      <w:r w:rsidR="002568A4">
        <w:t>iných</w:t>
      </w:r>
      <w:r w:rsidR="009459C4">
        <w:t xml:space="preserve"> spôsobov transportu</w:t>
      </w:r>
      <w:r>
        <w:t xml:space="preserve">. SkyDemon ponúka </w:t>
      </w:r>
      <w:r w:rsidR="009459C4">
        <w:t xml:space="preserve">import z CSV </w:t>
      </w:r>
      <w:r w:rsidR="002568A4">
        <w:t>súboru</w:t>
      </w:r>
      <w:r w:rsidR="009459C4">
        <w:t xml:space="preserve"> alebo </w:t>
      </w:r>
      <w:r w:rsidR="009459C4" w:rsidRPr="009459C4">
        <w:t>GPX (GPS Exchange Format)</w:t>
      </w:r>
      <w:r w:rsidR="009459C4">
        <w:t>. KML súbor vieme konvertovať do týchto formátov</w:t>
      </w:r>
      <w:r>
        <w:t>. Aplikácia tiež zobrazuje nepriaznivé počasie na mape. SkyDemon m</w:t>
      </w:r>
      <w:r w:rsidR="00B953FD">
        <w:t>á</w:t>
      </w:r>
      <w:r>
        <w:t xml:space="preserve"> vlastn</w:t>
      </w:r>
      <w:r w:rsidR="00B953FD">
        <w:t xml:space="preserve">é </w:t>
      </w:r>
      <w:r>
        <w:t>mapy. SkyDemon je spoplatnená aplikácia na b</w:t>
      </w:r>
      <w:r w:rsidR="00B953FD">
        <w:t>á</w:t>
      </w:r>
      <w:r>
        <w:t xml:space="preserve">ze mesačného / ročného predplatného. </w:t>
      </w:r>
      <w:sdt>
        <w:sdtPr>
          <w:id w:val="1141317587"/>
          <w:citation/>
        </w:sdtPr>
        <w:sdtContent>
          <w:r>
            <w:fldChar w:fldCharType="begin"/>
          </w:r>
          <w:r>
            <w:instrText xml:space="preserve">CITATION Sky \l 1051 </w:instrText>
          </w:r>
          <w:r>
            <w:fldChar w:fldCharType="separate"/>
          </w:r>
          <w:r w:rsidR="00F06F32">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3E54A9D6" w:rsidR="005C6E06" w:rsidRDefault="005C6E06" w:rsidP="005C6E06">
      <w:pPr>
        <w:pStyle w:val="Popis"/>
      </w:pPr>
      <w:r>
        <w:lastRenderedPageBreak/>
        <w:t xml:space="preserve">Obrázok </w:t>
      </w:r>
      <w:fldSimple w:instr=" SEQ Obrázok \* ARABIC ">
        <w:r w:rsidR="006551AC">
          <w:rPr>
            <w:noProof/>
          </w:rPr>
          <w:t>2</w:t>
        </w:r>
      </w:fldSimple>
      <w:r>
        <w:t xml:space="preserve"> Aplikácia SkyDemon</w:t>
      </w:r>
      <w:r>
        <w:rPr>
          <w:rStyle w:val="Odkaznapoznmkupodiarou"/>
        </w:rPr>
        <w:footnoteReference w:id="2"/>
      </w:r>
    </w:p>
    <w:p w14:paraId="6184F74F" w14:textId="3A386140" w:rsidR="005C6E06" w:rsidRDefault="005C6E06" w:rsidP="005C6E06">
      <w:pPr>
        <w:rPr>
          <w:bCs/>
          <w:lang w:eastAsia="sk-SK"/>
        </w:rPr>
      </w:pPr>
      <w:r>
        <w:rPr>
          <w:bCs/>
          <w:lang w:eastAsia="sk-SK"/>
        </w:rPr>
        <w:t>Strava je aplikácia</w:t>
      </w:r>
      <w:r w:rsidR="00B953FD">
        <w:rPr>
          <w:bCs/>
          <w:lang w:eastAsia="sk-SK"/>
        </w:rPr>
        <w:t>,</w:t>
      </w:r>
      <w:r>
        <w:rPr>
          <w:bCs/>
          <w:lang w:eastAsia="sk-SK"/>
        </w:rPr>
        <w:t xml:space="preserve"> ktorá je zameraná na športovanie. Pon</w:t>
      </w:r>
      <w:r w:rsidR="00B953FD">
        <w:rPr>
          <w:bCs/>
          <w:lang w:eastAsia="sk-SK"/>
        </w:rPr>
        <w:t>ú</w:t>
      </w:r>
      <w:r>
        <w:rPr>
          <w:bCs/>
          <w:lang w:eastAsia="sk-SK"/>
        </w:rPr>
        <w:t xml:space="preserve">ka možnosť </w:t>
      </w:r>
      <w:r w:rsidR="009D2556">
        <w:rPr>
          <w:bCs/>
          <w:lang w:eastAsia="sk-SK"/>
        </w:rPr>
        <w:t>zaznamenávať športy</w:t>
      </w:r>
      <w:r w:rsidR="00B953FD">
        <w:rPr>
          <w:bCs/>
          <w:lang w:eastAsia="sk-SK"/>
        </w:rPr>
        <w:t xml:space="preserve"> ako</w:t>
      </w:r>
      <w:r w:rsidR="009D2556">
        <w:rPr>
          <w:bCs/>
          <w:lang w:eastAsia="sk-SK"/>
        </w:rPr>
        <w:t xml:space="preserve">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w:t>
      </w:r>
      <w:r w:rsidR="00B953FD">
        <w:rPr>
          <w:bCs/>
          <w:lang w:eastAsia="sk-SK"/>
        </w:rPr>
        <w:t> </w:t>
      </w:r>
      <w:r>
        <w:rPr>
          <w:bCs/>
          <w:lang w:eastAsia="sk-SK"/>
        </w:rPr>
        <w:t>pláva</w:t>
      </w:r>
      <w:r w:rsidR="009D2556">
        <w:rPr>
          <w:bCs/>
          <w:lang w:eastAsia="sk-SK"/>
        </w:rPr>
        <w:t>nie</w:t>
      </w:r>
      <w:r w:rsidR="00B953FD">
        <w:rPr>
          <w:bCs/>
          <w:lang w:eastAsia="sk-SK"/>
        </w:rPr>
        <w:t>.</w:t>
      </w:r>
      <w:r>
        <w:rPr>
          <w:bCs/>
          <w:lang w:eastAsia="sk-SK"/>
        </w:rPr>
        <w:t xml:space="preserve"> </w:t>
      </w:r>
      <w:r w:rsidR="00B953FD">
        <w:rPr>
          <w:bCs/>
          <w:lang w:eastAsia="sk-SK"/>
        </w:rPr>
        <w:t>C</w:t>
      </w:r>
      <w:r>
        <w:rPr>
          <w:bCs/>
          <w:lang w:eastAsia="sk-SK"/>
        </w:rPr>
        <w:t>h</w:t>
      </w:r>
      <w:r w:rsidR="00B953FD">
        <w:rPr>
          <w:bCs/>
          <w:lang w:eastAsia="sk-SK"/>
        </w:rPr>
        <w:t>ý</w:t>
      </w:r>
      <w:r>
        <w:rPr>
          <w:bCs/>
          <w:lang w:eastAsia="sk-SK"/>
        </w:rPr>
        <w:t>ba tu</w:t>
      </w:r>
      <w:r w:rsidR="00B953FD">
        <w:rPr>
          <w:bCs/>
          <w:lang w:eastAsia="sk-SK"/>
        </w:rPr>
        <w:t xml:space="preserve"> však</w:t>
      </w:r>
      <w:r>
        <w:rPr>
          <w:bCs/>
          <w:lang w:eastAsia="sk-SK"/>
        </w:rPr>
        <w:t xml:space="preserve"> možnosť zaznamenani</w:t>
      </w:r>
      <w:r w:rsidR="00B953FD">
        <w:rPr>
          <w:bCs/>
          <w:lang w:eastAsia="sk-SK"/>
        </w:rPr>
        <w:t>a</w:t>
      </w:r>
      <w:r>
        <w:rPr>
          <w:bCs/>
          <w:lang w:eastAsia="sk-SK"/>
        </w:rPr>
        <w:t xml:space="preserve"> lietania</w:t>
      </w:r>
      <w:r w:rsidR="00B953FD">
        <w:rPr>
          <w:bCs/>
          <w:lang w:eastAsia="sk-SK"/>
        </w:rPr>
        <w:t xml:space="preserve"> a</w:t>
      </w:r>
      <w:r>
        <w:rPr>
          <w:bCs/>
          <w:lang w:eastAsia="sk-SK"/>
        </w:rPr>
        <w:t xml:space="preserve"> výšky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F06F32">
            <w:rPr>
              <w:bCs/>
              <w:noProof/>
              <w:lang w:eastAsia="sk-SK"/>
            </w:rPr>
            <w:t xml:space="preserve"> </w:t>
          </w:r>
          <w:r w:rsidR="00F06F32">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D0BDD64">
            <wp:extent cx="1256977" cy="1619250"/>
            <wp:effectExtent l="0" t="0" r="63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283474" cy="1653383"/>
                    </a:xfrm>
                    <a:prstGeom prst="rect">
                      <a:avLst/>
                    </a:prstGeom>
                  </pic:spPr>
                </pic:pic>
              </a:graphicData>
            </a:graphic>
          </wp:inline>
        </w:drawing>
      </w:r>
    </w:p>
    <w:p w14:paraId="07A814E5" w14:textId="16787C3A" w:rsidR="005C6E06" w:rsidRDefault="005C6E06" w:rsidP="005C6E06">
      <w:pPr>
        <w:pStyle w:val="Popis"/>
      </w:pPr>
      <w:r>
        <w:t xml:space="preserve">Obrázok </w:t>
      </w:r>
      <w:fldSimple w:instr=" SEQ Obrázok \* ARABIC ">
        <w:r w:rsidR="006551AC">
          <w:rPr>
            <w:noProof/>
          </w:rPr>
          <w:t>3</w:t>
        </w:r>
      </w:fldSimple>
      <w:r>
        <w:t xml:space="preserve"> Aplikácia Strava</w:t>
      </w:r>
      <w:r>
        <w:rPr>
          <w:rStyle w:val="Odkaznapoznmkupodiarou"/>
        </w:rPr>
        <w:footnoteReference w:id="3"/>
      </w:r>
    </w:p>
    <w:p w14:paraId="6A3DBA8F" w14:textId="2C6B0D22" w:rsidR="008F26CC" w:rsidRDefault="005C6E06" w:rsidP="008F26CC">
      <w:r>
        <w:t>Hiking Project je zameraná hlavn</w:t>
      </w:r>
      <w:r w:rsidR="00B953FD">
        <w:t>e</w:t>
      </w:r>
      <w:r>
        <w:t xml:space="preserve"> na turizmus. Disponuje vlastnými mapami. Pon</w:t>
      </w:r>
      <w:r w:rsidR="00B953FD">
        <w:t>ú</w:t>
      </w:r>
      <w:r>
        <w:t>ka plánovanie výlet</w:t>
      </w:r>
      <w:r w:rsidR="00B953FD">
        <w:t>ov</w:t>
      </w:r>
      <w:r>
        <w:t xml:space="preserve"> možnosť stiahnuť si chodníky v</w:t>
      </w:r>
      <w:r w:rsidR="00B953FD">
        <w:t xml:space="preserve"> danej </w:t>
      </w:r>
      <w:r>
        <w:t>oblasti. Cez kameru pon</w:t>
      </w:r>
      <w:r w:rsidR="00B953FD">
        <w:t>ú</w:t>
      </w:r>
      <w:r>
        <w:t xml:space="preserve">ka zobrazenie výšky kopcov alebo zobrazenie hviezdnych </w:t>
      </w:r>
      <w:r w:rsidRPr="00161652">
        <w:t>súhvezdí</w:t>
      </w:r>
      <w:r>
        <w:t>. Ch</w:t>
      </w:r>
      <w:r w:rsidR="00346092">
        <w:t>ý</w:t>
      </w:r>
      <w:r>
        <w:t xml:space="preserve">ba </w:t>
      </w:r>
      <w:r w:rsidR="00346092">
        <w:t>jej</w:t>
      </w:r>
      <w:r>
        <w:t xml:space="preserve"> generovanie KML súboru</w:t>
      </w:r>
      <w:r w:rsidR="00346092">
        <w:t xml:space="preserve"> a</w:t>
      </w:r>
      <w:r>
        <w:t xml:space="preserve"> </w:t>
      </w:r>
      <w:r w:rsidR="00346092">
        <w:t>n</w:t>
      </w:r>
      <w:r>
        <w:t>edisponuje s možnosťou zaznamenávať preletenú trasu.</w:t>
      </w:r>
      <w:sdt>
        <w:sdtPr>
          <w:id w:val="-392899816"/>
          <w:citation/>
        </w:sdtPr>
        <w:sdtContent>
          <w:r>
            <w:fldChar w:fldCharType="begin"/>
          </w:r>
          <w:r>
            <w:instrText xml:space="preserve">CITATION Hik \l 1051 </w:instrText>
          </w:r>
          <w:r>
            <w:fldChar w:fldCharType="separate"/>
          </w:r>
          <w:r w:rsidR="00F06F32">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drawing>
          <wp:inline distT="0" distB="0" distL="0" distR="0" wp14:anchorId="0DAA7003" wp14:editId="4F81E89F">
            <wp:extent cx="1799769" cy="2018995"/>
            <wp:effectExtent l="0" t="0" r="0" b="635"/>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54513" cy="2080407"/>
                    </a:xfrm>
                    <a:prstGeom prst="rect">
                      <a:avLst/>
                    </a:prstGeom>
                  </pic:spPr>
                </pic:pic>
              </a:graphicData>
            </a:graphic>
          </wp:inline>
        </w:drawing>
      </w:r>
      <w:r w:rsidRPr="004855F5">
        <w:rPr>
          <w:bCs/>
          <w:noProof/>
          <w:lang w:val="en-US"/>
        </w:rPr>
        <w:drawing>
          <wp:inline distT="0" distB="0" distL="0" distR="0" wp14:anchorId="04C12B50" wp14:editId="575E4012">
            <wp:extent cx="1110282" cy="2018996"/>
            <wp:effectExtent l="0" t="0" r="0" b="635"/>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75445" cy="2137491"/>
                    </a:xfrm>
                    <a:prstGeom prst="rect">
                      <a:avLst/>
                    </a:prstGeom>
                  </pic:spPr>
                </pic:pic>
              </a:graphicData>
            </a:graphic>
          </wp:inline>
        </w:drawing>
      </w:r>
    </w:p>
    <w:p w14:paraId="76FD7A1B" w14:textId="050C6854" w:rsidR="008F26CC" w:rsidRDefault="008F26CC" w:rsidP="008F26CC">
      <w:pPr>
        <w:pStyle w:val="Popis"/>
      </w:pPr>
      <w:r>
        <w:t xml:space="preserve">Obrázok </w:t>
      </w:r>
      <w:fldSimple w:instr=" SEQ Obrázok \* ARABIC ">
        <w:r w:rsidR="006551AC">
          <w:rPr>
            <w:noProof/>
          </w:rPr>
          <w:t>4</w:t>
        </w:r>
      </w:fldSimple>
      <w:r>
        <w:t xml:space="preserve"> Zobrazenie výšky kopcov Hiking Project</w:t>
      </w:r>
      <w:r>
        <w:rPr>
          <w:rStyle w:val="Odkaznapoznmkupodiarou"/>
        </w:rPr>
        <w:footnoteReference w:id="4"/>
      </w:r>
    </w:p>
    <w:p w14:paraId="1BFCFCEF" w14:textId="20A1CCFA" w:rsidR="005A7671" w:rsidRPr="00F85783" w:rsidRDefault="008F26CC" w:rsidP="008F26CC">
      <w:pPr>
        <w:pStyle w:val="Popis"/>
      </w:pPr>
      <w:r>
        <w:t xml:space="preserve">Obrázok </w:t>
      </w:r>
      <w:fldSimple w:instr=" SEQ Obrázok \* ARABIC ">
        <w:r w:rsidR="006551AC">
          <w:rPr>
            <w:noProof/>
          </w:rPr>
          <w:t>5</w:t>
        </w:r>
      </w:fldSimple>
      <w:r>
        <w:t xml:space="preserve"> Mapa v </w:t>
      </w:r>
      <w:r w:rsidRPr="00206558">
        <w:t>Hiking Project</w:t>
      </w:r>
      <w:r>
        <w:rPr>
          <w:rStyle w:val="Odkaznapoznmkupodiarou"/>
          <w:lang w:eastAsia="sk-SK"/>
        </w:rPr>
        <w:footnoteReference w:id="5"/>
      </w:r>
      <w:bookmarkStart w:id="124" w:name="_Toc309047440"/>
      <w:bookmarkStart w:id="125" w:name="_Toc309047486"/>
      <w:bookmarkStart w:id="126" w:name="_Toc309047603"/>
      <w:bookmarkEnd w:id="110"/>
      <w:bookmarkEnd w:id="111"/>
      <w:bookmarkEnd w:id="112"/>
      <w:bookmarkEnd w:id="113"/>
      <w:bookmarkEnd w:id="114"/>
      <w:bookmarkEnd w:id="115"/>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4B86B591" w:rsidR="00A06321" w:rsidRPr="00F85783" w:rsidRDefault="00FF638D" w:rsidP="00CB52F7">
      <w:pPr>
        <w:pStyle w:val="Nadpis1"/>
      </w:pPr>
      <w:bookmarkStart w:id="127" w:name="_Toc339279017"/>
      <w:bookmarkStart w:id="128" w:name="_Toc131877263"/>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24"/>
      <w:bookmarkEnd w:id="125"/>
      <w:bookmarkEnd w:id="126"/>
      <w:bookmarkEnd w:id="127"/>
      <w:bookmarkEnd w:id="128"/>
    </w:p>
    <w:p w14:paraId="3E483469" w14:textId="2ECA9CD4" w:rsidR="008F26CC" w:rsidRDefault="008F26CC" w:rsidP="008F26CC">
      <w:bookmarkStart w:id="129" w:name="_Toc309047441"/>
      <w:bookmarkStart w:id="130" w:name="_Toc309047487"/>
      <w:bookmarkStart w:id="131" w:name="_Toc309047604"/>
      <w:bookmarkStart w:id="132" w:name="_Toc195670726"/>
      <w:bookmarkStart w:id="133" w:name="_Toc195684474"/>
      <w:r>
        <w:t>Cieľom pr</w:t>
      </w:r>
      <w:r w:rsidR="00346092">
        <w:t>á</w:t>
      </w:r>
      <w:r>
        <w:t>ce bude zaznamenávanie prejdených tr</w:t>
      </w:r>
      <w:r w:rsidR="00493655">
        <w:t>á</w:t>
      </w:r>
      <w:r>
        <w:t xml:space="preserve">s </w:t>
      </w:r>
      <w:r w:rsidR="00493655">
        <w:t>na</w:t>
      </w:r>
      <w:r>
        <w:t> turistik</w:t>
      </w:r>
      <w:r w:rsidR="00493655">
        <w:t>e</w:t>
      </w:r>
      <w:r>
        <w:t xml:space="preserve">, </w:t>
      </w:r>
      <w:r w:rsidR="00346092">
        <w:t xml:space="preserve">počas </w:t>
      </w:r>
      <w:r>
        <w:t>cestovania</w:t>
      </w:r>
      <w:r w:rsidR="00346092">
        <w:t xml:space="preserve"> </w:t>
      </w:r>
      <w:r>
        <w:t>(zahŕňa bicykel, kolobežku, auto, autobus a iné dopravn</w:t>
      </w:r>
      <w:r w:rsidR="00346092">
        <w:t>é</w:t>
      </w:r>
      <w:r>
        <w:t xml:space="preserve"> prostriedk</w:t>
      </w:r>
      <w:r w:rsidR="00493655">
        <w:t>y</w:t>
      </w:r>
      <w:r>
        <w:t xml:space="preserve">) a lietanie lietadlom. </w:t>
      </w:r>
      <w:r w:rsidR="00493655">
        <w:t>Z</w:t>
      </w:r>
      <w:r w:rsidR="00493655" w:rsidRPr="00493655">
        <w:t xml:space="preserve">ameriame </w:t>
      </w:r>
      <w:r w:rsidR="00346092">
        <w:t xml:space="preserve">sa </w:t>
      </w:r>
      <w:r w:rsidR="00493655" w:rsidRPr="00493655">
        <w:t>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77777777" w:rsidR="008F26CC" w:rsidRDefault="008F26CC" w:rsidP="008F26CC">
      <w:pPr>
        <w:numPr>
          <w:ilvl w:val="0"/>
          <w:numId w:val="29"/>
        </w:numPr>
      </w:pPr>
      <w:r>
        <w:t>predstaviť návrh užívateľského rozhrania  v aplikácii,</w:t>
      </w:r>
    </w:p>
    <w:p w14:paraId="1872BC1F" w14:textId="4944DC65" w:rsidR="008F26CC" w:rsidRDefault="008F26CC" w:rsidP="008F26CC">
      <w:pPr>
        <w:numPr>
          <w:ilvl w:val="0"/>
          <w:numId w:val="29"/>
        </w:numPr>
      </w:pPr>
      <w:r>
        <w:t>rozvrhnúť rozloženie v</w:t>
      </w:r>
      <w:r w:rsidR="00346092">
        <w:t> </w:t>
      </w:r>
      <w:r>
        <w:t>sekciách</w:t>
      </w:r>
      <w:r w:rsidR="00346092">
        <w:t>,</w:t>
      </w:r>
      <w:r>
        <w:t xml:space="preserve">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0DDDC9D6" w:rsidR="008F26CC" w:rsidRDefault="008F26CC" w:rsidP="008F26CC">
      <w:pPr>
        <w:numPr>
          <w:ilvl w:val="0"/>
          <w:numId w:val="29"/>
        </w:numPr>
      </w:pPr>
      <w:r>
        <w:t>uklada</w:t>
      </w:r>
      <w:r w:rsidR="00346092">
        <w:t>ť</w:t>
      </w:r>
      <w:r>
        <w:t xml:space="preserve"> údaj</w:t>
      </w:r>
      <w:r w:rsidR="00346092">
        <w:t>e</w:t>
      </w:r>
      <w:r>
        <w:t xml:space="preserve"> do databázy,</w:t>
      </w:r>
    </w:p>
    <w:p w14:paraId="2B5E3C91" w14:textId="77777777" w:rsidR="008F26CC" w:rsidRDefault="008F26CC" w:rsidP="008F26CC">
      <w:pPr>
        <w:numPr>
          <w:ilvl w:val="0"/>
          <w:numId w:val="29"/>
        </w:numPr>
      </w:pPr>
      <w:r>
        <w:t>umožniť upravovanie niektorých záznamov,</w:t>
      </w:r>
    </w:p>
    <w:p w14:paraId="594646AA" w14:textId="2C92962C" w:rsidR="008F26CC" w:rsidRDefault="00346092" w:rsidP="008F26CC">
      <w:pPr>
        <w:numPr>
          <w:ilvl w:val="0"/>
          <w:numId w:val="29"/>
        </w:numPr>
      </w:pPr>
      <w:r>
        <w:t xml:space="preserve">umožniť </w:t>
      </w:r>
      <w:r w:rsidR="008F26CC">
        <w:t>mazanie bodov z databázy, celých tr</w:t>
      </w:r>
      <w:r>
        <w:t>á</w:t>
      </w:r>
      <w:r w:rsidR="008F26CC">
        <w:t>s, cel</w:t>
      </w:r>
      <w:r>
        <w:t>ej</w:t>
      </w:r>
      <w:r w:rsidR="008F26CC">
        <w:t xml:space="preserve"> databáz</w:t>
      </w:r>
      <w:r>
        <w:t>y</w:t>
      </w:r>
      <w:r w:rsidR="008F26CC">
        <w:t>,</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3C465C43" w:rsidR="008F26CC" w:rsidRDefault="00346092" w:rsidP="008F26CC">
      <w:pPr>
        <w:numPr>
          <w:ilvl w:val="0"/>
          <w:numId w:val="29"/>
        </w:numPr>
      </w:pPr>
      <w:r>
        <w:t xml:space="preserve">zobraziť </w:t>
      </w:r>
      <w:r w:rsidR="008F26CC">
        <w:t>ukážk</w:t>
      </w:r>
      <w:r>
        <w:t>u</w:t>
      </w:r>
      <w:r w:rsidR="008F26CC">
        <w:t xml:space="preserve"> prejdenej trasy na mape,</w:t>
      </w:r>
    </w:p>
    <w:p w14:paraId="175BF82A" w14:textId="724E4922" w:rsidR="008F26CC" w:rsidRDefault="008F26CC" w:rsidP="008F26CC">
      <w:pPr>
        <w:numPr>
          <w:ilvl w:val="0"/>
          <w:numId w:val="29"/>
        </w:numPr>
      </w:pPr>
      <w:r>
        <w:t>naprogramovať vygenerovanie súbor</w:t>
      </w:r>
      <w:r w:rsidR="00346092">
        <w:t>u</w:t>
      </w:r>
      <w:r>
        <w:t xml:space="preserve">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34" w:name="_Toc339279018"/>
      <w:bookmarkStart w:id="135" w:name="_Toc309047444"/>
      <w:bookmarkStart w:id="136" w:name="_Toc309047490"/>
      <w:bookmarkStart w:id="137" w:name="_Toc309047607"/>
      <w:bookmarkStart w:id="138" w:name="_Toc339279022"/>
      <w:bookmarkStart w:id="139" w:name="_Toc131877264"/>
      <w:bookmarkEnd w:id="129"/>
      <w:bookmarkEnd w:id="130"/>
      <w:bookmarkEnd w:id="131"/>
      <w:r w:rsidRPr="00F85783">
        <w:lastRenderedPageBreak/>
        <w:t>3</w:t>
      </w:r>
      <w:r w:rsidRPr="00F85783">
        <w:tab/>
      </w:r>
      <w:bookmarkEnd w:id="134"/>
      <w:r>
        <w:t>Návrh a metodika</w:t>
      </w:r>
      <w:bookmarkEnd w:id="139"/>
    </w:p>
    <w:p w14:paraId="5AA656DA" w14:textId="2EFA5DCD" w:rsidR="008F26CC" w:rsidRDefault="008F26CC" w:rsidP="008F26CC">
      <w:r>
        <w:t xml:space="preserve">Návrhom riešenia </w:t>
      </w:r>
      <w:r w:rsidR="00883B9D">
        <w:t>bolo</w:t>
      </w:r>
      <w:r>
        <w:t xml:space="preserve"> naprogramovať funkčnú aplikáciu. </w:t>
      </w:r>
      <w:r w:rsidRPr="00883B9D">
        <w:t>Rozdel</w:t>
      </w:r>
      <w:r w:rsidR="007F7498">
        <w:t xml:space="preserve">ili sme </w:t>
      </w:r>
      <w:r w:rsidRPr="00883B9D">
        <w:t>si</w:t>
      </w:r>
      <w:r>
        <w:t xml:space="preserve"> problémy do viacej kategórii a</w:t>
      </w:r>
      <w:r w:rsidR="007F7498">
        <w:t> </w:t>
      </w:r>
      <w:r>
        <w:t>rieši</w:t>
      </w:r>
      <w:r w:rsidR="007F7498">
        <w:t>li sme</w:t>
      </w:r>
      <w:r>
        <w:t xml:space="preserve"> ich postupne. Ako prvé</w:t>
      </w:r>
      <w:r w:rsidR="007F7498">
        <w:t xml:space="preserve"> sme</w:t>
      </w:r>
      <w:r>
        <w:t xml:space="preserve"> si zisti</w:t>
      </w:r>
      <w:r w:rsidR="007F7498">
        <w:t>li</w:t>
      </w:r>
      <w:r>
        <w:t xml:space="preserve"> informácie o senzoroch v mobilnom zariadení, bez toho ako fungujú a aké nám poskytujú informácie </w:t>
      </w:r>
      <w:r w:rsidR="007F7498">
        <w:t xml:space="preserve">sme </w:t>
      </w:r>
      <w:r>
        <w:t>nem</w:t>
      </w:r>
      <w:r w:rsidR="007F7498">
        <w:t>ohli</w:t>
      </w:r>
      <w:r>
        <w:t xml:space="preserve"> spraviť dobrý a funkčný návrh</w:t>
      </w:r>
      <w:r w:rsidR="007F7498">
        <w:t>.</w:t>
      </w:r>
      <w:r>
        <w:t xml:space="preserve"> </w:t>
      </w:r>
      <w:r w:rsidR="007F7498">
        <w:t>Typy senzorov a </w:t>
      </w:r>
      <w:r>
        <w:t>údaje</w:t>
      </w:r>
      <w:r w:rsidR="007F7498">
        <w:t xml:space="preserve"> ktoré</w:t>
      </w:r>
      <w:r>
        <w:t xml:space="preserve"> reprezentujú</w:t>
      </w:r>
      <w:r w:rsidR="007F7498">
        <w:t xml:space="preserve"> sme si rozpísali</w:t>
      </w:r>
      <w:r w:rsidR="00DF39CA">
        <w:t>. V</w:t>
      </w:r>
      <w:r>
        <w:t>ybral</w:t>
      </w:r>
      <w:r w:rsidR="007F7498">
        <w:t>i</w:t>
      </w:r>
      <w:r>
        <w:t xml:space="preserve"> som tie ktoré mohli zahŕňajú cie</w:t>
      </w:r>
      <w:r w:rsidR="00DF39CA">
        <w:t>ľ</w:t>
      </w:r>
      <w:r>
        <w:t xml:space="preserve"> prace. Keď </w:t>
      </w:r>
      <w:r w:rsidR="007F7498">
        <w:t xml:space="preserve">sme už vedeli </w:t>
      </w:r>
      <w:r>
        <w:t>s akými senzormi budeme pracovať</w:t>
      </w:r>
      <w:r w:rsidR="007F7498">
        <w:t xml:space="preserve"> sme navrhli</w:t>
      </w:r>
      <w:r>
        <w:t xml:space="preserve"> databázu na ukladanie informácii zo senzorov. Po uložení dát </w:t>
      </w:r>
      <w:r w:rsidR="007F7498">
        <w:t xml:space="preserve">sme </w:t>
      </w:r>
      <w:r>
        <w:t>už ma</w:t>
      </w:r>
      <w:r w:rsidR="007F7498">
        <w:t>li</w:t>
      </w:r>
      <w:r>
        <w:t xml:space="preserve"> dostatok informácii na návrh užívateľského </w:t>
      </w:r>
      <w:r w:rsidR="007F7498">
        <w:t>prostredia</w:t>
      </w:r>
      <w:r>
        <w:t>.</w:t>
      </w:r>
    </w:p>
    <w:p w14:paraId="7E1CEC89" w14:textId="430765A4" w:rsidR="00DB5508" w:rsidRDefault="00DB5508" w:rsidP="00E2264A">
      <w:pPr>
        <w:pStyle w:val="Nadpis2"/>
      </w:pPr>
      <w:bookmarkStart w:id="140" w:name="_Toc131877265"/>
      <w:r>
        <w:t>3.1</w:t>
      </w:r>
      <w:r>
        <w:tab/>
        <w:t>Návrh softvéru</w:t>
      </w:r>
      <w:bookmarkEnd w:id="140"/>
    </w:p>
    <w:p w14:paraId="37F77035" w14:textId="74089454" w:rsidR="008F26CC" w:rsidRDefault="0043363C" w:rsidP="008F26CC">
      <w:r>
        <w:t>Navrhli sme si spôsob zozbierania hodnôt zo senzorov v slučke ktorá sa bude opakovať. Z</w:t>
      </w:r>
      <w:r w:rsidR="007F7498">
        <w:t> hodnôt zo senzorov sme n</w:t>
      </w:r>
      <w:r w:rsidR="008F26CC">
        <w:t>avrhli databázu pre</w:t>
      </w:r>
      <w:r w:rsidR="007F7498">
        <w:t xml:space="preserve"> ukladanie</w:t>
      </w:r>
      <w:r w:rsidR="008F26CC">
        <w:t xml:space="preserve"> informácie </w:t>
      </w:r>
      <w:r w:rsidR="007F7498">
        <w:t>d</w:t>
      </w:r>
      <w:r w:rsidR="008F26CC">
        <w:t xml:space="preserve">o </w:t>
      </w:r>
      <w:r w:rsidR="007F7498">
        <w:t>zariadenia</w:t>
      </w:r>
      <w:r w:rsidR="008F26CC">
        <w:t>.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41" w:name="_Toc131877266"/>
      <w:r w:rsidRPr="008F26CC">
        <w:t>Zbieranie údajov zo senzorov</w:t>
      </w:r>
      <w:bookmarkEnd w:id="141"/>
    </w:p>
    <w:p w14:paraId="067B148E" w14:textId="77777777" w:rsidR="008F26CC" w:rsidRDefault="008F26CC" w:rsidP="008F26CC">
      <w:pPr>
        <w:ind w:left="792" w:firstLine="0"/>
      </w:pPr>
      <w:r>
        <w:t>Druhy senzorov v Android Studio ktoré sme použili:</w:t>
      </w:r>
    </w:p>
    <w:p w14:paraId="3AD0474E" w14:textId="77777777" w:rsidR="008F26CC" w:rsidRDefault="008F26CC" w:rsidP="008F26CC">
      <w:pPr>
        <w:numPr>
          <w:ilvl w:val="0"/>
          <w:numId w:val="30"/>
        </w:numPr>
      </w:pPr>
      <w:r w:rsidRPr="006C63D6">
        <w:t>Sensor.TYPE_ACCELEROMETE</w:t>
      </w:r>
      <w:r>
        <w:t>R,</w:t>
      </w:r>
    </w:p>
    <w:p w14:paraId="634C4C42" w14:textId="77777777" w:rsidR="008F26CC" w:rsidRDefault="008F26CC" w:rsidP="008F26CC">
      <w:pPr>
        <w:numPr>
          <w:ilvl w:val="0"/>
          <w:numId w:val="30"/>
        </w:numPr>
      </w:pPr>
      <w:r w:rsidRPr="006C63D6">
        <w:t>Sensor.TYPE_LINEAR_ACCELERATION</w:t>
      </w:r>
      <w:r>
        <w:t>,</w:t>
      </w:r>
    </w:p>
    <w:p w14:paraId="0116606A" w14:textId="77777777" w:rsidR="008F26CC" w:rsidRDefault="008F26CC" w:rsidP="008F26CC">
      <w:pPr>
        <w:numPr>
          <w:ilvl w:val="0"/>
          <w:numId w:val="30"/>
        </w:numPr>
      </w:pPr>
      <w:r w:rsidRPr="006C63D6">
        <w:t>Sensor.TYPE_GRAVITY</w:t>
      </w:r>
      <w:r>
        <w:t>,</w:t>
      </w:r>
    </w:p>
    <w:p w14:paraId="527D6D37" w14:textId="77777777" w:rsidR="008F26CC" w:rsidRDefault="008F26CC" w:rsidP="008F26CC">
      <w:pPr>
        <w:numPr>
          <w:ilvl w:val="0"/>
          <w:numId w:val="30"/>
        </w:numPr>
      </w:pPr>
      <w:r w:rsidRPr="006C63D6">
        <w:t>Sensor.TYPE_GYROSCOPE</w:t>
      </w:r>
      <w:r>
        <w:t>,</w:t>
      </w:r>
    </w:p>
    <w:p w14:paraId="30D3C55A" w14:textId="77777777" w:rsidR="008F26CC" w:rsidRDefault="008F26CC" w:rsidP="008F26CC">
      <w:pPr>
        <w:numPr>
          <w:ilvl w:val="0"/>
          <w:numId w:val="30"/>
        </w:numPr>
      </w:pPr>
      <w:r w:rsidRPr="006C63D6">
        <w:t>Sensor.TYPE_ORIENTATION</w:t>
      </w:r>
      <w:r>
        <w:t>,</w:t>
      </w:r>
    </w:p>
    <w:p w14:paraId="4746E1FD" w14:textId="7E205389" w:rsidR="008F26CC" w:rsidRDefault="008F26CC" w:rsidP="008F26CC">
      <w:pPr>
        <w:numPr>
          <w:ilvl w:val="0"/>
          <w:numId w:val="30"/>
        </w:numPr>
      </w:pPr>
      <w:r w:rsidRPr="006C63D6">
        <w:t>Sensor.TYPE_ROTATION_VECTOR</w:t>
      </w:r>
      <w:r>
        <w:t>,</w:t>
      </w:r>
      <w:sdt>
        <w:sdtPr>
          <w:id w:val="-508293019"/>
          <w:citation/>
        </w:sdtPr>
        <w:sdtContent>
          <w:r>
            <w:fldChar w:fldCharType="begin"/>
          </w:r>
          <w:r w:rsidR="00F06F32">
            <w:instrText xml:space="preserve">CITATION Goone \l 1051 </w:instrText>
          </w:r>
          <w:r>
            <w:fldChar w:fldCharType="separate"/>
          </w:r>
          <w:r w:rsidR="00F06F32">
            <w:rPr>
              <w:noProof/>
            </w:rPr>
            <w:t xml:space="preserve"> (Google LLC)</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42EACB90" w:rsidR="008F26CC" w:rsidRDefault="008F26CC" w:rsidP="008F26CC">
      <w:pPr>
        <w:pStyle w:val="Popis"/>
      </w:pPr>
      <w:r>
        <w:t xml:space="preserve">Obrázok </w:t>
      </w:r>
      <w:fldSimple w:instr=" SEQ Obrázok \* ARABIC ">
        <w:r w:rsidR="006551AC">
          <w:rPr>
            <w:noProof/>
          </w:rPr>
          <w:t>6</w:t>
        </w:r>
      </w:fldSimple>
      <w:r>
        <w:t xml:space="preserve"> Hardvér v smartphonoch.</w:t>
      </w:r>
      <w:r>
        <w:rPr>
          <w:rStyle w:val="Odkaznapoznmkupodiarou"/>
        </w:rPr>
        <w:footnoteReference w:id="6"/>
      </w:r>
    </w:p>
    <w:p w14:paraId="269793D6" w14:textId="77777777" w:rsidR="008F26CC" w:rsidRDefault="008F26CC" w:rsidP="008F26CC">
      <w:r w:rsidRPr="006C63D6">
        <w:t>Akceleromete</w:t>
      </w:r>
      <w:r>
        <w:t>r</w:t>
      </w:r>
      <w:r>
        <w:rPr>
          <w:bCs/>
          <w:lang w:eastAsia="sk-SK"/>
        </w:rPr>
        <w:t xml:space="preserve"> nám ukazuje zrýchľovanie čim viac zvyšujeme rýchlosť tým sa číslo zväčšuje. </w:t>
      </w:r>
      <w:r w:rsidRPr="006C63D6">
        <w:t>Akceleromete</w:t>
      </w:r>
      <w:r>
        <w:t>r ma tri súradnice. Každá súradnica ukazuje smer zrýchľovania, pri ťahaní zariadenia hore nám na z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0191AF65" w:rsidR="008F26CC" w:rsidRDefault="008F26CC" w:rsidP="008F26CC">
      <w:pPr>
        <w:pStyle w:val="Popis"/>
      </w:pPr>
      <w:r>
        <w:t xml:space="preserve">Obrázok </w:t>
      </w:r>
      <w:fldSimple w:instr=" SEQ Obrázok \* ARABIC ">
        <w:r w:rsidR="006551AC">
          <w:rPr>
            <w:noProof/>
          </w:rPr>
          <w:t>7</w:t>
        </w:r>
      </w:fldSimple>
      <w:r>
        <w:t>Akcelerometer v mobile.</w:t>
      </w:r>
      <w:r>
        <w:rPr>
          <w:rStyle w:val="Odkaznapoznmkupodiarou"/>
        </w:rPr>
        <w:footnoteReference w:id="7"/>
      </w:r>
    </w:p>
    <w:p w14:paraId="6B76D251" w14:textId="77777777" w:rsidR="008F26CC" w:rsidRDefault="008F26CC" w:rsidP="008F26CC"/>
    <w:p w14:paraId="486F519B" w14:textId="77777777" w:rsidR="008F26CC" w:rsidRDefault="008F26CC" w:rsidP="008F26CC">
      <w:r>
        <w:t>Linear acceleration nám ukazuje zrýchlenie zariadenia, ktorý je bez gravitačnej sily. Z</w:t>
      </w:r>
      <w:r w:rsidRPr="000B3650">
        <w:t>rýchlenie, ktoré meria senzor, sa nezohľadňuje gravitačn</w:t>
      </w:r>
      <w:r>
        <w:t>á</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77777777" w:rsidR="008F26CC" w:rsidRDefault="008F26CC" w:rsidP="008F26CC">
      <w:r>
        <w:t>Možne využitie:</w:t>
      </w:r>
    </w:p>
    <w:p w14:paraId="4E84AA0C" w14:textId="77777777" w:rsidR="008F26CC" w:rsidRDefault="008F26CC" w:rsidP="008F26CC">
      <w:pPr>
        <w:numPr>
          <w:ilvl w:val="0"/>
          <w:numId w:val="32"/>
        </w:numPr>
      </w:pPr>
      <w:r>
        <w:t>pri hrach,</w:t>
      </w:r>
    </w:p>
    <w:p w14:paraId="527C65CD" w14:textId="77777777" w:rsidR="008F26CC" w:rsidRDefault="008F26CC" w:rsidP="008F26CC">
      <w:pPr>
        <w:numPr>
          <w:ilvl w:val="0"/>
          <w:numId w:val="32"/>
        </w:numPr>
      </w:pPr>
      <w:r>
        <w:t>na detekciu pohybu,</w:t>
      </w:r>
    </w:p>
    <w:p w14:paraId="66AFC76A" w14:textId="6C928E31" w:rsidR="008F26CC" w:rsidRDefault="008F26CC" w:rsidP="0001311C">
      <w:pPr>
        <w:numPr>
          <w:ilvl w:val="0"/>
          <w:numId w:val="32"/>
        </w:numPr>
      </w:pPr>
      <w:r>
        <w:t>alebo pri Virtuálnej Realite (VR)</w:t>
      </w:r>
    </w:p>
    <w:p w14:paraId="1996F988" w14:textId="4D65DA85" w:rsidR="008F26CC" w:rsidRDefault="008F26CC" w:rsidP="008F26CC">
      <w:r w:rsidRPr="006C63D6">
        <w:t>Gravity</w:t>
      </w:r>
      <w:r>
        <w:t xml:space="preserve"> sa používa na získanie hodnôt gravitačného zrýchlenia zariadenia. Tento senzor je softvérový to znamená že získava údaje z akcelerometra a gyroskopu. Gravity ma tri hodnoty.</w:t>
      </w:r>
    </w:p>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04737E32" w:rsidR="008F26CC" w:rsidRDefault="008F26CC" w:rsidP="008F26CC">
      <w:r w:rsidRPr="00EC4F46">
        <w:t>Gyroskop vykonáva v telefóne niekoľko dôležitých funkcií, ktoré používame každý deň, bez toho aby sme si to uvedomovali. Vďaka senzoru je mimo iného možné automaticky meniť orientáciu fotografií v galérii, ktorá sa odohráva v reakcii na pohyb smartphonu. Gyroskopy sú tiež používané vývojári hier a aplikácií, pretože mnoho programov pracuj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F06F32">
            <w:rPr>
              <w:noProof/>
            </w:rPr>
            <w:t xml:space="preserve"> (Jarko, 2019)</w:t>
          </w:r>
          <w:r>
            <w:fldChar w:fldCharType="end"/>
          </w:r>
        </w:sdtContent>
      </w:sdt>
      <w:r>
        <w:t>.</w:t>
      </w:r>
    </w:p>
    <w:p w14:paraId="6690153C" w14:textId="28242E95" w:rsidR="008F26CC" w:rsidRDefault="008F26CC" w:rsidP="008F26CC">
      <w:r w:rsidRPr="00EC4F46">
        <w:t>Gyroskop je akýsi typ detskej hračky, ktorá funguje podobne ako zotrvačník. Napriek tomu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F06F32">
            <w:rPr>
              <w:noProof/>
            </w:rPr>
            <w:t xml:space="preserve"> (Hecl, 2014)</w:t>
          </w:r>
          <w:r>
            <w:fldChar w:fldCharType="end"/>
          </w:r>
        </w:sdtContent>
      </w:sdt>
      <w:r>
        <w:t>.</w:t>
      </w:r>
    </w:p>
    <w:p w14:paraId="408B891F" w14:textId="77777777" w:rsidR="008F26CC" w:rsidRDefault="008F26CC" w:rsidP="008F26CC"/>
    <w:p w14:paraId="44183A6F" w14:textId="77777777" w:rsidR="008F26CC" w:rsidRDefault="008F26CC" w:rsidP="008F26CC">
      <w:pPr>
        <w:keepNext/>
        <w:ind w:firstLine="0"/>
        <w:jc w:val="center"/>
      </w:pPr>
      <w:r w:rsidRPr="00EC4F46">
        <w:rPr>
          <w:noProof/>
          <w:lang w:val="en-US"/>
        </w:rPr>
        <w:lastRenderedPageBreak/>
        <w:drawing>
          <wp:inline distT="0" distB="0" distL="0" distR="0" wp14:anchorId="0B9CD48F" wp14:editId="1A932A86">
            <wp:extent cx="2567635" cy="1876209"/>
            <wp:effectExtent l="0" t="0" r="4445"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8160" cy="1883900"/>
                    </a:xfrm>
                    <a:prstGeom prst="rect">
                      <a:avLst/>
                    </a:prstGeom>
                  </pic:spPr>
                </pic:pic>
              </a:graphicData>
            </a:graphic>
          </wp:inline>
        </w:drawing>
      </w:r>
      <w:r>
        <w:rPr>
          <w:rStyle w:val="Odkaznapoznmkupodiarou"/>
        </w:rPr>
        <w:footnoteReference w:id="8"/>
      </w:r>
    </w:p>
    <w:p w14:paraId="7AAE19DA" w14:textId="5A62046B" w:rsidR="002568A4" w:rsidRDefault="008F26CC" w:rsidP="002568A4">
      <w:pPr>
        <w:pStyle w:val="Popis"/>
      </w:pPr>
      <w:r>
        <w:t xml:space="preserve">Obrázok </w:t>
      </w:r>
      <w:fldSimple w:instr=" SEQ Obrázok \* ARABIC ">
        <w:r w:rsidR="006551AC">
          <w:rPr>
            <w:noProof/>
          </w:rPr>
          <w:t>8</w:t>
        </w:r>
      </w:fldSimple>
      <w:r>
        <w:t xml:space="preserve"> </w:t>
      </w:r>
      <w:r w:rsidR="002568A4">
        <w:t>G</w:t>
      </w:r>
      <w:r>
        <w:t>yroskope. Takýto gyroskope sa nepoužíva v mobilných zariadeniach.</w:t>
      </w:r>
    </w:p>
    <w:p w14:paraId="7713DB64" w14:textId="25A9B5BF" w:rsidR="008F26CC" w:rsidRDefault="008F26CC" w:rsidP="008F26CC">
      <w:r w:rsidRPr="00D46DA4">
        <w:t xml:space="preserve">Na snímanie polohy rotora sa nepoužíva sledovanie polohy samotného gyroskopu, čo by bolo príliš zložité a technicky takmer nemožné, no namiesto toho sa sleduje zmena kapacity kondenzátorov, ktoré plnohodnotne zastupujú optické snímač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F06F32">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5ADE1152" w:rsidR="008F26CC" w:rsidRDefault="008F26CC" w:rsidP="008F26CC">
      <w:pPr>
        <w:pStyle w:val="Popis"/>
      </w:pPr>
      <w:r>
        <w:t xml:space="preserve">Obrázok </w:t>
      </w:r>
      <w:fldSimple w:instr=" SEQ Obrázok \* ARABIC ">
        <w:r w:rsidR="006551AC">
          <w:rPr>
            <w:noProof/>
          </w:rPr>
          <w:t>9</w:t>
        </w:r>
      </w:fldSimple>
      <w:r>
        <w:t xml:space="preserve"> Gyroskop v smartphone.</w:t>
      </w:r>
      <w:r>
        <w:rPr>
          <w:rStyle w:val="Odkaznapoznmkupodiarou"/>
        </w:rPr>
        <w:footnoteReference w:id="9"/>
      </w:r>
    </w:p>
    <w:p w14:paraId="21FD4204" w14:textId="73DF98DA" w:rsidR="008F26CC" w:rsidRDefault="008F26CC" w:rsidP="008F26CC">
      <w:r>
        <w:t xml:space="preserve">Orientation poskytuje údaje o azimute, náklone a valcovaní zariadenia v stupňoch. </w:t>
      </w:r>
      <w:r w:rsidR="0043363C">
        <w:t>Ú</w:t>
      </w:r>
      <w:r>
        <w:t>daj x nám poskytuje azimute čiže kompas od 0 po 360 . Druh</w:t>
      </w:r>
      <w:r w:rsidR="0043363C">
        <w:t>á</w:t>
      </w:r>
      <w:r>
        <w:t xml:space="preserve"> hodnota </w:t>
      </w:r>
      <w:r>
        <w:lastRenderedPageBreak/>
        <w:t>nám ukazuje náklon dopredu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31A5A07B" w:rsidR="008F26CC" w:rsidRDefault="008F26CC" w:rsidP="008F26CC">
      <w:pPr>
        <w:pStyle w:val="Popis"/>
      </w:pPr>
      <w:r>
        <w:t xml:space="preserve">Obrázok </w:t>
      </w:r>
      <w:fldSimple w:instr=" SEQ Obrázok \* ARABIC ">
        <w:r w:rsidR="006551AC">
          <w:rPr>
            <w:noProof/>
          </w:rPr>
          <w:t>10</w:t>
        </w:r>
      </w:fldSimple>
      <w:r>
        <w:t xml:space="preserve"> Ukážka Smeru Azimut.</w:t>
      </w:r>
      <w:r>
        <w:rPr>
          <w:rStyle w:val="Odkaznapoznmkupodiarou"/>
        </w:rPr>
        <w:footnoteReference w:id="10"/>
      </w:r>
    </w:p>
    <w:p w14:paraId="57A93EF3" w14:textId="6786A042" w:rsidR="008F26CC" w:rsidRPr="00FD75C2" w:rsidRDefault="008F26CC" w:rsidP="008F26CC">
      <w:pPr>
        <w:rPr>
          <w:color w:val="202124"/>
          <w:shd w:val="clear" w:color="auto" w:fill="FFFFFF"/>
        </w:rPr>
      </w:pPr>
      <w:r w:rsidRPr="00FD75C2">
        <w:t xml:space="preserve">Rotation Vector </w:t>
      </w:r>
      <w:r w:rsidRPr="00FD75C2">
        <w:rPr>
          <w:color w:val="202124"/>
          <w:shd w:val="clear" w:color="auto" w:fill="FFFFFF"/>
        </w:rPr>
        <w:t xml:space="preserve">je konštanta popisujúca typ snímača vektora otáčania. Obsahuje 4 hodnoty x, y, z, w. W predstavuje hodnotu skalárna zložka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F06F32">
            <w:rPr>
              <w:color w:val="202124"/>
              <w:shd w:val="clear" w:color="auto" w:fill="FFFFFF"/>
            </w:rPr>
            <w:instrText xml:space="preserve">CITATION Goone \l 1051 </w:instrText>
          </w:r>
          <w:r w:rsidRPr="00FD75C2">
            <w:rPr>
              <w:color w:val="202124"/>
              <w:shd w:val="clear" w:color="auto" w:fill="FFFFFF"/>
            </w:rPr>
            <w:fldChar w:fldCharType="separate"/>
          </w:r>
          <w:r w:rsidR="00F06F32" w:rsidRPr="00F06F32">
            <w:rPr>
              <w:noProof/>
              <w:color w:val="202124"/>
              <w:shd w:val="clear" w:color="auto" w:fill="FFFFFF"/>
            </w:rPr>
            <w:t>(Google LLC)</w:t>
          </w:r>
          <w:r w:rsidRPr="00FD75C2">
            <w:rPr>
              <w:color w:val="202124"/>
              <w:shd w:val="clear" w:color="auto" w:fill="FFFFFF"/>
            </w:rPr>
            <w:fldChar w:fldCharType="end"/>
          </w:r>
        </w:sdtContent>
      </w:sdt>
      <w:r w:rsidR="0043363C">
        <w:rPr>
          <w:color w:val="202124"/>
          <w:shd w:val="clear" w:color="auto" w:fill="FFFFFF"/>
        </w:rPr>
        <w:t>.</w:t>
      </w: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77777777" w:rsidR="008F26CC" w:rsidRPr="00FD75C2" w:rsidRDefault="008F26CC" w:rsidP="008F26CC">
      <w:pPr>
        <w:rPr>
          <w:color w:val="202124"/>
          <w:shd w:val="clear" w:color="auto" w:fill="FFFFFF"/>
        </w:rPr>
      </w:pPr>
      <w:r w:rsidRPr="00FD75C2">
        <w:rPr>
          <w:color w:val="202124"/>
          <w:shd w:val="clear" w:color="auto" w:fill="FFFFFF"/>
        </w:rPr>
        <w:t xml:space="preserve">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ú GPS. </w:t>
      </w:r>
    </w:p>
    <w:p w14:paraId="09AE12F7" w14:textId="77777777" w:rsidR="008F26CC" w:rsidRPr="00FD75C2" w:rsidRDefault="008F26CC" w:rsidP="008F26CC">
      <w:pPr>
        <w:rPr>
          <w:color w:val="202124"/>
          <w:shd w:val="clear" w:color="auto" w:fill="FFFFFF"/>
        </w:rPr>
      </w:pPr>
      <w:r w:rsidRPr="00FD75C2">
        <w:rPr>
          <w:color w:val="202124"/>
          <w:shd w:val="clear" w:color="auto" w:fill="FFFFFF"/>
        </w:rPr>
        <w:t>Všetky navigačné systémy sa v základe skladajú z troch základných zložiek, ktorými sú kozmická, riadiaco/kontrolná a používateľská časť. Tú používateľskú všetci dobre poznáme, pretože ju tvoria naše smartfóny, tablety, či akékoľvek iné zariadenia, ktoré vďaka interným anténam a zabudovaným modulom dokážu signál takýchto 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lastRenderedPageBreak/>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 xml:space="preserve">V súčasnosti existujú globálne a regionálne navigačné systémy. Americký GPS ruský GLONASS (Globalnaya Navigatsionnaya Sputnikovaya Sistema), </w:t>
      </w:r>
      <w:r w:rsidR="006551AC" w:rsidRPr="00FD75C2">
        <w:rPr>
          <w:color w:val="202124"/>
          <w:shd w:val="clear" w:color="auto" w:fill="FFFFFF"/>
        </w:rPr>
        <w:t>Európsky</w:t>
      </w:r>
      <w:r w:rsidRPr="00FD75C2">
        <w:rPr>
          <w:color w:val="202124"/>
          <w:shd w:val="clear" w:color="auto" w:fill="FFFFFF"/>
        </w:rPr>
        <w:t xml:space="preserve"> Galileo, Čínsky BeiDou. Niektoré krajiny prevádzkujú aj regionálne navigačné systémy, ktoré poskytujú navigáciu len nad konkrétnou krajinou a jej okolím. Takýmito systémami sú indický NAVIC a japonský QZSS.</w:t>
      </w:r>
    </w:p>
    <w:p w14:paraId="0E422C2E" w14:textId="77777777"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é dni či mesiace na nový štart satelitu zo Zeme.</w:t>
      </w:r>
    </w:p>
    <w:p w14:paraId="1BA58CC5" w14:textId="77777777" w:rsidR="008F26CC" w:rsidRDefault="008F26CC" w:rsidP="008F26CC">
      <w:pPr>
        <w:rPr>
          <w:color w:val="202124"/>
          <w:shd w:val="clear" w:color="auto" w:fill="FFFFFF"/>
        </w:rPr>
      </w:pPr>
      <w:r w:rsidRPr="002D548A">
        <w:rPr>
          <w:color w:val="202124"/>
          <w:shd w:val="clear" w:color="auto" w:fill="FFFFFF"/>
        </w:rPr>
        <w:t>Satelity GNSS, či už ide o GPS, GLONASS alebo Galileo, sú komplexným kusom technológie. V základe v ich útrobách nájdeme stabilizátory, prijímacie a vysielacie antény na rôznych frekvenciách, slúžiace nielen na vysielanie samotného navigačného signálu, ale aj na komunikáciu s pozemnými stanovišťami a pr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77777777" w:rsidR="008F26CC" w:rsidRDefault="008F26CC" w:rsidP="008F26CC">
      <w:pPr>
        <w:rPr>
          <w:color w:val="202124"/>
          <w:shd w:val="clear" w:color="auto" w:fill="FFFFFF"/>
        </w:rPr>
      </w:pPr>
      <w:r w:rsidRPr="002D548A">
        <w:rPr>
          <w:color w:val="202124"/>
          <w:shd w:val="clear" w:color="auto" w:fill="FFFFFF"/>
        </w:rPr>
        <w:t>Satelity obvykle obiehajú Zem vo výške zhruba 20 000 kilometrov (detaily v tabuľke) a ich poloha sa neprestajne mení. Nad vašou hlavou sú tak v priebehu dňa vždy iné satelity, pričom ich rotačná doba je obvykle 12 až 14 hodín.</w:t>
      </w:r>
      <w:r w:rsidRPr="002D548A">
        <w:t xml:space="preserve"> </w:t>
      </w:r>
      <w:r w:rsidRPr="002D548A">
        <w:rPr>
          <w:color w:val="202124"/>
          <w:shd w:val="clear" w:color="auto" w:fill="FFFFFF"/>
        </w:rPr>
        <w:t>Zem neobiehajú v náhodných smeroch. Obvykle sú sústredené do šiestich kružníc, ktoré sú od seba 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lastRenderedPageBreak/>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6E6FE5EB" w:rsidR="008F26CC" w:rsidRDefault="008F26CC" w:rsidP="008F26CC">
      <w:pPr>
        <w:pStyle w:val="Popis"/>
      </w:pPr>
      <w:r>
        <w:t xml:space="preserve">Obrázok </w:t>
      </w:r>
      <w:fldSimple w:instr=" SEQ Obrázok \* ARABIC ">
        <w:r w:rsidR="006551AC">
          <w:rPr>
            <w:noProof/>
          </w:rPr>
          <w:t>11</w:t>
        </w:r>
      </w:fldSimple>
      <w:r>
        <w:t>Tabuľka GNS.</w:t>
      </w:r>
      <w:r>
        <w:rPr>
          <w:rStyle w:val="Odkaznapoznmkupodiarou"/>
        </w:rPr>
        <w:footnoteReference w:id="11"/>
      </w:r>
    </w:p>
    <w:p w14:paraId="0B4F31A5" w14:textId="77777777" w:rsidR="008F26CC" w:rsidRDefault="008F26CC" w:rsidP="008F26CC">
      <w:pPr>
        <w:ind w:firstLine="0"/>
        <w:rPr>
          <w:color w:val="202124"/>
          <w:shd w:val="clear" w:color="auto" w:fill="FFFFFF"/>
        </w:rPr>
      </w:pPr>
      <w:r w:rsidRPr="00C16C5B">
        <w:rPr>
          <w:color w:val="202124"/>
          <w:shd w:val="clear" w:color="auto" w:fill="FFFFFF"/>
        </w:rPr>
        <w:t>Ak chceme navigačné služby používať, potrebujeme k tomu príslušný hardvér. V základe sú potrebné dve veci. Anténa, ktorá dokáže signál satelitu prijať a GNSS modul, ktorý dokáže signál rozkódovať a spracovať.</w:t>
      </w:r>
    </w:p>
    <w:p w14:paraId="7830461A" w14:textId="77777777"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krátka samostatný čip, ktorý sa nachádza na základnej doske. Jeho útroby však môžu byť integrované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 Tieto rozdiely sa ale čoraz viac stierajú, pretože ceny týchto modulov sú na úrovni desiatok centov či jednotiek eur.</w:t>
      </w:r>
    </w:p>
    <w:p w14:paraId="6EFE585E" w14:textId="77777777" w:rsidR="008F26CC" w:rsidRDefault="008F26CC" w:rsidP="008F26CC">
      <w:pPr>
        <w:rPr>
          <w:color w:val="202124"/>
          <w:shd w:val="clear" w:color="auto" w:fill="FFFFFF"/>
        </w:rPr>
      </w:pPr>
      <w:r w:rsidRPr="00C16C5B">
        <w:rPr>
          <w:color w:val="202124"/>
          <w:shd w:val="clear" w:color="auto" w:fill="FFFFFF"/>
        </w:rPr>
        <w:t xml:space="preserve">Čip má tvar štvorčeka či obdĺžnika s rozmerom 3 až 5 mm. Obvyklými výrobcami sú americké firmy Broadcom alebo Qualcomm. Modul sa, pravdaže, nedá </w:t>
      </w:r>
      <w:r w:rsidRPr="00C16C5B">
        <w:rPr>
          <w:color w:val="202124"/>
          <w:shd w:val="clear" w:color="auto" w:fill="FFFFFF"/>
        </w:rPr>
        <w:lastRenderedPageBreak/>
        <w:t>používateľsky vymeniť. Ak smartfón rozoberiete, čip síce na doske nájdete, ale podobne ako ostatné je pripojený pomocou BGA (Ball grid array), čo znamená, že jeho kontakty 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Z hľadiska antény je situácia pomerne jednoduchá. Signál jednotlivých GNSS, teda GPS, GLONASS, Galileo a BeiDou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77777777"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Pri pripojení do internetu alebo pri telefonovaní totiž s telefónom komunikuje nielen veža mobilného signálu, alebo Wi-Fi router, ale aj smartfón s nimi komunikuje späť.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77777777" w:rsidR="008F26CC" w:rsidRDefault="008F26CC" w:rsidP="008F26CC">
      <w:pPr>
        <w:rPr>
          <w:color w:val="202124"/>
          <w:shd w:val="clear" w:color="auto" w:fill="FFFFFF"/>
        </w:rPr>
      </w:pPr>
      <w:r w:rsidRPr="00450BD4">
        <w:rPr>
          <w:color w:val="202124"/>
          <w:shd w:val="clear" w:color="auto" w:fill="FFFFFF"/>
        </w:rPr>
        <w:t>Úlohou smartfónu alebo akéhokoľvek iného prijímača na Zemi je prijať časový signál od štyroch alebo viacerých družíc GNSS v jeden momen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Pr="00450BD4">
        <w:rPr>
          <w:color w:val="202124"/>
          <w:shd w:val="clear" w:color="auto" w:fill="FFFFFF"/>
        </w:rPr>
        <w:t>Princíp sa dá jednoducho predstaviť v dvojrozmernej podobe. Predstavte si, že stojíte niekde na Slovensku a netušíte kde. Vytiahnete pritom z vrecka prístroj, ktorý by dokázal odmerať vzdialenosť od blízkych miest. Prístroj vám ako prvé zahlási – ste 60 km od Banskej Bystrice. To je dôležitá informácia, avšak problémom je, že môžete byť od tohto mesta ktorýmkoľvek smerom, teda napríklad na východ, západ, juh, či sever či niečo medzi tým.</w:t>
      </w:r>
      <w:r>
        <w:rPr>
          <w:color w:val="202124"/>
          <w:shd w:val="clear" w:color="auto" w:fill="FFFFFF"/>
        </w:rPr>
        <w:t xml:space="preserve"> </w:t>
      </w:r>
    </w:p>
    <w:p w14:paraId="46C9C3BB" w14:textId="77777777" w:rsidR="008F26CC" w:rsidRDefault="008F26CC" w:rsidP="008F26CC">
      <w:pPr>
        <w:rPr>
          <w:color w:val="202124"/>
          <w:shd w:val="clear" w:color="auto" w:fill="FFFFFF"/>
        </w:rPr>
      </w:pPr>
      <w:r w:rsidRPr="00450BD4">
        <w:rPr>
          <w:color w:val="202124"/>
          <w:shd w:val="clear" w:color="auto" w:fill="FFFFFF"/>
        </w:rPr>
        <w:t>Dorazí však druhá informácia – ste zároveň 62 km od Trenčína. Vaša poloha sa razom značne spresní. Dva okruhy sa totiž pretnú (pozri obrázok). Problémom je, že sa pretnú v dvoch miestach, čo znamená, že ste buď niekde na severe pri Žiline alebo na juhu pri Zlatých Moravciach. Tretí údaj všetko rozhodne – ste aj 65 km od Liptovského Mikuláša. Vašou pozíciou je teda Žilina. Rovnaký princíp je použitý aj pri GNSS.</w:t>
      </w:r>
      <w:r>
        <w:rPr>
          <w:color w:val="202124"/>
          <w:shd w:val="clear" w:color="auto" w:fill="FFFFFF"/>
        </w:rPr>
        <w:t xml:space="preserve"> </w:t>
      </w:r>
    </w:p>
    <w:p w14:paraId="4566BA5F" w14:textId="77777777" w:rsidR="008F26CC" w:rsidRDefault="008F26CC" w:rsidP="008F26CC">
      <w:pPr>
        <w:rPr>
          <w:color w:val="202124"/>
          <w:shd w:val="clear" w:color="auto" w:fill="FFFFFF"/>
        </w:rPr>
      </w:pPr>
      <w:r w:rsidRPr="00450BD4">
        <w:rPr>
          <w:color w:val="202124"/>
          <w:shd w:val="clear" w:color="auto" w:fill="FFFFFF"/>
        </w:rPr>
        <w:lastRenderedPageBreak/>
        <w:t>Vďaka tomu, že signál vysielajú družice, ktoré sú nad zemou, však trilaterácia nepracuje v 2D, ale 3D priestore. Namiesto kruhovej vzdialenosti od vysielača tak nestojí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7B7A8732" w14:textId="32BF0348" w:rsidR="008F26CC" w:rsidRPr="00DD3245" w:rsidRDefault="008F26CC" w:rsidP="0043363C">
      <w:pPr>
        <w:pStyle w:val="Popis"/>
      </w:pPr>
      <w:r>
        <w:t xml:space="preserve">Obrázok </w:t>
      </w:r>
      <w:fldSimple w:instr=" SEQ Obrázok \* ARABIC ">
        <w:r w:rsidR="006551AC">
          <w:rPr>
            <w:noProof/>
          </w:rPr>
          <w:t>12</w:t>
        </w:r>
      </w:fldSimple>
      <w:r>
        <w:t>Určovanie polohy v 3D priestore.</w:t>
      </w:r>
      <w:r>
        <w:rPr>
          <w:rStyle w:val="Odkaznapoznmkupodiarou"/>
          <w:color w:val="202124"/>
          <w:shd w:val="clear" w:color="auto" w:fill="FFFFFF"/>
        </w:rPr>
        <w:footnoteReference w:id="12"/>
      </w:r>
    </w:p>
    <w:p w14:paraId="26A1920F" w14:textId="77777777"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teda, kde na Zemi sa nachádza. Ako ale tú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77777777" w:rsidR="008F26CC" w:rsidRDefault="008F26CC" w:rsidP="008F26CC">
      <w:pPr>
        <w:rPr>
          <w:color w:val="202124"/>
          <w:shd w:val="clear" w:color="auto" w:fill="FFFFFF"/>
        </w:rPr>
      </w:pPr>
      <w:r w:rsidRPr="00D4484E">
        <w:rPr>
          <w:color w:val="202124"/>
          <w:shd w:val="clear" w:color="auto" w:fill="FFFFFF"/>
        </w:rPr>
        <w:t xml:space="preserve">Ak pri búrke zbadáte záblesk, môžete začať počítať. Ak napočítate napríklad do 9 a hrom sa ozve, blesk bol od vás 3 km ďaleko. Zvuk sa totiž v našej atmosfére šíri rýchlosťou zhruba 333 metrov za sekundu (1200 km/h), zatiaľ čo svetlo zhruba o </w:t>
      </w:r>
      <w:r w:rsidRPr="00D4484E">
        <w:rPr>
          <w:color w:val="202124"/>
          <w:shd w:val="clear" w:color="auto" w:fill="FFFFFF"/>
        </w:rPr>
        <w:lastRenderedPageBreak/>
        <w:t>miliardu krát rýchlejšie (300 000 km/sekundu). Keďže viete, že záblesk a zvuk vznikli v rovnakú dobu, vďaka ich rozdielnej rýchlosti a oneskorenia zistíte ako ďaleko od zdroja stojíte.</w:t>
      </w:r>
    </w:p>
    <w:p w14:paraId="3820A8DE" w14:textId="77777777" w:rsidR="008F26CC" w:rsidRDefault="008F26CC" w:rsidP="008F26CC">
      <w:pPr>
        <w:rPr>
          <w:color w:val="202124"/>
          <w:shd w:val="clear" w:color="auto" w:fill="FFFFFF"/>
        </w:rPr>
      </w:pPr>
      <w:r w:rsidRPr="00FD1C8D">
        <w:rPr>
          <w:color w:val="202124"/>
          <w:shd w:val="clear" w:color="auto" w:fill="FFFFFF"/>
        </w:rPr>
        <w:t>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pri prípade hromu a blesku.</w:t>
      </w:r>
      <w:r>
        <w:rPr>
          <w:color w:val="202124"/>
          <w:shd w:val="clear" w:color="auto" w:fill="FFFFFF"/>
        </w:rPr>
        <w:t xml:space="preserve"> </w:t>
      </w:r>
    </w:p>
    <w:p w14:paraId="57FB1BD9" w14:textId="77777777"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btočenie okolo Zeme.</w:t>
      </w:r>
    </w:p>
    <w:p w14:paraId="57682D72" w14:textId="77777777"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 merať čas na nanosekundy, čo nám poskytne vzdialenosti na metre a prípadne aj centimetre.</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77777777" w:rsidR="008F26CC" w:rsidRDefault="008F26CC" w:rsidP="008F26CC">
      <w:pPr>
        <w:rPr>
          <w:color w:val="202124"/>
          <w:shd w:val="clear" w:color="auto" w:fill="FFFFFF"/>
        </w:rPr>
      </w:pPr>
      <w:r w:rsidRPr="0018566C">
        <w:rPr>
          <w:color w:val="202124"/>
          <w:shd w:val="clear" w:color="auto" w:fill="FFFFFF"/>
        </w:rPr>
        <w:t xml:space="preserve">Možno ste sa niekedy zarazili nad tým, že nejaká prenosná alebo integrovaná auto navigácia, alebo napríklad aj tablet, zisťuje pri prvotnom zapnutí vašu polohu značne pomalšie, ako váš smartfón. Ak stojíte na mieste, rozdiel môže byť len pár </w:t>
      </w:r>
      <w:r w:rsidRPr="0018566C">
        <w:rPr>
          <w:color w:val="202124"/>
          <w:shd w:val="clear" w:color="auto" w:fill="FFFFFF"/>
        </w:rPr>
        <w:lastRenderedPageBreak/>
        <w:t>sekúnd, ale pri pohybe rýchlosťou 50 či 100 km/h môže ísť aj o niekoľko desiatok sekúnd, či pokojne aj viac ako minútu. Tento rozdiel sa pri tom prejavuje len pri úvodnom zapnutí zisťovania polohy. Akonáhle zariadenie už polohu zistí, následne už ju aktualizuje pri vašom pohybe rýchlo.</w:t>
      </w:r>
    </w:p>
    <w:p w14:paraId="7E5F4602" w14:textId="77777777"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á GPS. Jej princípom je, že pri zisťovaní polohy asistuje smartfónu vysielač mobilnej siete, ku ktorému je v rámci svojej SIM karty pripojený. V základe ide o to, že server mobilného operátora do vášho telefónu pošle už vypočítané navigačné dáta, v súvislosti s polohou pozemnej vysielacej veže a zároveň aj informácie o satelitoch, ktoré sú práve nad vami. Aj keď sa telefón z nich nedozvie, kde presne je, približná poloha je mimoriadne cenná. Prvotné zistenie polohy je totiž značne náročné na výpočet aj na čas.</w:t>
      </w:r>
    </w:p>
    <w:p w14:paraId="280DC485" w14:textId="77777777" w:rsidR="008F26CC" w:rsidRDefault="008F26CC" w:rsidP="008F26CC">
      <w:pPr>
        <w:rPr>
          <w:color w:val="202124"/>
          <w:shd w:val="clear" w:color="auto" w:fill="FFFFFF"/>
        </w:rPr>
      </w:pPr>
      <w:r w:rsidRPr="0018566C">
        <w:rPr>
          <w:color w:val="202124"/>
          <w:shd w:val="clear" w:color="auto" w:fill="FFFFFF"/>
        </w:rPr>
        <w:t>Zariadenie nevie, kde na Zemi je a keďže môže byť všade, musí vypočítať svoju polohu „od nuly“, čo znamená počkanie na kompletné informačné dáta vysielané satelitmi rýchlosťou 50 bit/s. To chvíľu trvá, pričom ak pritom zájdete za prekážku a signál sa stratí, zariadenie musí začať znova od nuly. Čím viac signálov rozdielnych satelitov prijíma, tým lepšie, avšak ak ste napríklad v meste a signál sa odráža od budov, alebo v lese od stromov, čas ktorý je potrebný na vyriešenie všetkých chýb a konfliktov narastá.</w:t>
      </w:r>
    </w:p>
    <w:p w14:paraId="3338FDA8" w14:textId="777777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te sa otázkami snažili prísť na to, na aké číslo od 1 do 1000 niekto myslí, pričom kamarát vám pomôže tým, že je medzi 720 a 730. Svoje hádanie následne už masívne urýchlite.</w:t>
      </w:r>
    </w:p>
    <w:p w14:paraId="2C67D99E" w14:textId="77777777"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 behom jednej či dvoch sekúnd. Tento mechanizmus môže, ale aj nemusí byť vedený ako dátový (internetový) prenos. Závisí od operátora. Avšak tak či onak, na vašom účte a dátovom limite sa to nijako neprejaví, pretože ide o textové dáta, ktoré sú skutočne miniatúrne</w:t>
      </w:r>
      <w:r>
        <w:rPr>
          <w:color w:val="202124"/>
          <w:shd w:val="clear" w:color="auto" w:fill="FFFFFF"/>
        </w:rPr>
        <w:t>.</w:t>
      </w:r>
    </w:p>
    <w:p w14:paraId="27145618" w14:textId="77777777" w:rsidR="008F26CC" w:rsidRDefault="008F26CC" w:rsidP="008F26CC">
      <w:pPr>
        <w:rPr>
          <w:color w:val="202124"/>
          <w:shd w:val="clear" w:color="auto" w:fill="FFFFFF"/>
        </w:rPr>
      </w:pPr>
      <w:r w:rsidRPr="001075CE">
        <w:rPr>
          <w:color w:val="202124"/>
          <w:shd w:val="clear" w:color="auto" w:fill="FFFFFF"/>
        </w:rPr>
        <w:t xml:space="preserve">Ak používate na navigovanie tablet bez SIM karty, alebo navigáciu v aute, tie tento asistenčný luxus nemajú a úvodné zistenie polohy im preto trvá o niečo dlhšie. To isté by nastalo aj v prípade, že SIM kartu z vášho smartfónu vyberiete, alebo sa nachádzate mimo pokrytia mobilnej siete. Smartfón je plne schopný vypočítať polohu </w:t>
      </w:r>
      <w:r w:rsidRPr="001075CE">
        <w:rPr>
          <w:color w:val="202124"/>
          <w:shd w:val="clear" w:color="auto" w:fill="FFFFFF"/>
        </w:rPr>
        <w:lastRenderedPageBreak/>
        <w:t>sám zo signálu satelitov. Len je to na úkor času a takisto z dôvodu náročnosti výkonu aj na úkor výdrže na batériu.</w:t>
      </w:r>
    </w:p>
    <w:p w14:paraId="5237AC70" w14:textId="77777777" w:rsidR="008F26CC" w:rsidRDefault="008F26CC" w:rsidP="008F26CC">
      <w:pPr>
        <w:rPr>
          <w:color w:val="202124"/>
          <w:shd w:val="clear" w:color="auto" w:fill="FFFFFF"/>
        </w:rPr>
      </w:pPr>
      <w:r w:rsidRPr="001075CE">
        <w:rPr>
          <w:color w:val="202124"/>
          <w:shd w:val="clear" w:color="auto" w:fill="FFFFFF"/>
        </w:rPr>
        <w:t>GNSS vám pri navigovaní v aute ukazuje trochu inú rýchlosť, ako váš tachometer. Čo je presnejšie? Možno vás to prekvapí, ale aj napriek tomu, že napríklad GPS má v praxi presnosť len okolo 3 až 5 m, tak z hľadiska rýchlosti je počítanie mimoriadne presné. Zmena vašej polohy vzhľadom na čas k jednotlivým družiciam je v prípade GPS presná až na 0,006 m/s v rámci trojsekundového intervalu s 95 % pravdepodobnosťou.</w:t>
      </w:r>
    </w:p>
    <w:p w14:paraId="3CDF16BC" w14:textId="77777777" w:rsidR="008F26CC" w:rsidRDefault="008F26CC" w:rsidP="008F26CC">
      <w:pPr>
        <w:rPr>
          <w:color w:val="202124"/>
          <w:shd w:val="clear" w:color="auto" w:fill="FFFFFF"/>
        </w:rPr>
      </w:pPr>
      <w:r w:rsidRPr="001075CE">
        <w:rPr>
          <w:color w:val="202124"/>
          <w:shd w:val="clear" w:color="auto" w:fill="FFFFFF"/>
        </w:rPr>
        <w:t>WAAS (Wide Area Augmentation System), skladajúci sa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77777777" w:rsidR="008F26CC" w:rsidRDefault="008F26CC" w:rsidP="008F26CC">
      <w:pPr>
        <w:rPr>
          <w:color w:val="202124"/>
          <w:shd w:val="clear" w:color="auto" w:fill="FFFFFF"/>
        </w:rPr>
      </w:pPr>
      <w:r w:rsidRPr="001075CE">
        <w:rPr>
          <w:color w:val="202124"/>
          <w:shd w:val="clear" w:color="auto" w:fill="FFFFFF"/>
        </w:rPr>
        <w:t>Obrovský pokrok v rámci presnosti prináša európsky Galileo, ktorého rubídiové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te (hlavne od budúceho roku, keď bude v plnej prevádzke). Moduly s podporou tohto systému má už viac ako 30 modelov smartfónov na súčasnom trhu a ak máte relatívne nový telefón, môžete sa o jeho podpore presvedčiť napríklad pomocou aplikácie GPSTest (barbeau), ktorá je zdarma a bez reklám.</w:t>
      </w:r>
    </w:p>
    <w:p w14:paraId="77AB2B3D" w14:textId="77777777" w:rsidR="008F26CC" w:rsidRDefault="008F26CC" w:rsidP="008F26CC">
      <w:pPr>
        <w:rPr>
          <w:color w:val="202124"/>
          <w:shd w:val="clear" w:color="auto" w:fill="FFFFFF"/>
        </w:rPr>
      </w:pPr>
      <w:r w:rsidRPr="001075CE">
        <w:rPr>
          <w:color w:val="202124"/>
          <w:shd w:val="clear" w:color="auto" w:fill="FFFFFF"/>
        </w:rPr>
        <w:t>Zaujímavosťou je, že Galileo obsahuje ešte aj presnejší mechanizmus, založený na väčších a komplexnejších atómových hodinách s vodíkovým maserom. Maser je v základ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3E36038A" w:rsidR="008F26CC" w:rsidRDefault="008F26CC" w:rsidP="008F26CC">
      <w:pPr>
        <w:rPr>
          <w:color w:val="202124"/>
          <w:shd w:val="clear" w:color="auto" w:fill="FFFFFF"/>
        </w:rPr>
      </w:pPr>
      <w:r w:rsidRPr="001075CE">
        <w:rPr>
          <w:color w:val="202124"/>
          <w:shd w:val="clear" w:color="auto" w:fill="FFFFFF"/>
        </w:rPr>
        <w:t>Vo výsledku je obrovsky pozitívnym faktom, že moderné smartfóny dnes môžu používať až štyri nezávislé GNSS, vďaka čomu majú v jednom momente prístup k viac ako 40 satelitom z obrovského počtu smerov</w:t>
      </w:r>
      <w:r>
        <w:rPr>
          <w:color w:val="202124"/>
          <w:shd w:val="clear" w:color="auto" w:fill="FFFFFF"/>
        </w:rPr>
        <w:t xml:space="preserve"> </w:t>
      </w:r>
      <w:sdt>
        <w:sdtPr>
          <w:rPr>
            <w:color w:val="202124"/>
            <w:shd w:val="clear" w:color="auto" w:fill="FFFFFF"/>
          </w:rPr>
          <w:id w:val="-1087850984"/>
          <w:citation/>
        </w:sdtPr>
        <w:sdtContent>
          <w:r w:rsidRPr="00FD75C2">
            <w:rPr>
              <w:color w:val="202124"/>
              <w:shd w:val="clear" w:color="auto" w:fill="FFFFFF"/>
            </w:rPr>
            <w:fldChar w:fldCharType="begin"/>
          </w:r>
          <w:r w:rsidRPr="00FD75C2">
            <w:rPr>
              <w:color w:val="202124"/>
              <w:shd w:val="clear" w:color="auto" w:fill="FFFFFF"/>
            </w:rPr>
            <w:instrText xml:space="preserve"> CITATION Fra18 \l 1051 </w:instrText>
          </w:r>
          <w:r w:rsidRPr="00FD75C2">
            <w:rPr>
              <w:color w:val="202124"/>
              <w:shd w:val="clear" w:color="auto" w:fill="FFFFFF"/>
            </w:rPr>
            <w:fldChar w:fldCharType="separate"/>
          </w:r>
          <w:r w:rsidR="00F06F32" w:rsidRPr="00F06F32">
            <w:rPr>
              <w:noProof/>
              <w:color w:val="202124"/>
              <w:shd w:val="clear" w:color="auto" w:fill="FFFFFF"/>
            </w:rPr>
            <w:t>(Urban, 2018)</w:t>
          </w:r>
          <w:r w:rsidRPr="00FD75C2">
            <w:rPr>
              <w:color w:val="202124"/>
              <w:shd w:val="clear" w:color="auto" w:fill="FFFFFF"/>
            </w:rPr>
            <w:fldChar w:fldCharType="end"/>
          </w:r>
        </w:sdtContent>
      </w:sdt>
      <w:r>
        <w:rPr>
          <w:color w:val="202124"/>
          <w:shd w:val="clear" w:color="auto" w:fill="FFFFFF"/>
        </w:rPr>
        <w:t>.</w:t>
      </w:r>
    </w:p>
    <w:p w14:paraId="1E6F3FD0" w14:textId="77777777" w:rsidR="008F26CC" w:rsidRPr="008F26CC" w:rsidRDefault="008F26CC" w:rsidP="003F7413">
      <w:pPr>
        <w:pStyle w:val="Nadpis3"/>
      </w:pPr>
      <w:bookmarkStart w:id="142" w:name="_Toc131065542"/>
      <w:bookmarkStart w:id="143" w:name="_Toc131877267"/>
      <w:r w:rsidRPr="008F26CC">
        <w:lastRenderedPageBreak/>
        <w:t>Návrh Databázy</w:t>
      </w:r>
      <w:bookmarkEnd w:id="142"/>
      <w:bookmarkEnd w:id="143"/>
    </w:p>
    <w:p w14:paraId="7044813E" w14:textId="7DAB6D56" w:rsidR="008F26CC" w:rsidRPr="00FD75C2" w:rsidRDefault="008F26CC" w:rsidP="008F26CC">
      <w:r w:rsidRPr="00FD75C2">
        <w:t xml:space="preserve">Pre návrh databázy </w:t>
      </w:r>
      <w:r w:rsidR="0043363C">
        <w:t>sme</w:t>
      </w:r>
      <w:r w:rsidRPr="00FD75C2">
        <w:t xml:space="preserve"> sa rozhodl</w:t>
      </w:r>
      <w:r w:rsidR="0043363C">
        <w:t>i</w:t>
      </w:r>
      <w:r w:rsidRPr="00FD75C2">
        <w:t xml:space="preserve"> pre dve tabuľky. Prvá tabuľka obsahuje záznamy a sumár údajov. Druha tabuľka zahrnuje informácie z každého uloženého bodu záznamu. Tabuľky sú prepojene 1 ku N. Databáza je zhotovená podľa tretej normálovej formy.</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6B05C782" w:rsidR="008F26CC" w:rsidRDefault="008F26CC" w:rsidP="008F26CC">
      <w:pPr>
        <w:pStyle w:val="Popis"/>
      </w:pPr>
      <w:r>
        <w:t xml:space="preserve">Obrázok </w:t>
      </w:r>
      <w:fldSimple w:instr=" SEQ Obrázok \* ARABIC ">
        <w:r w:rsidR="006551AC">
          <w:rPr>
            <w:noProof/>
          </w:rPr>
          <w:t>13</w:t>
        </w:r>
      </w:fldSimple>
      <w:r>
        <w:t xml:space="preserve"> Návrh Databázy SQL LITE</w:t>
      </w:r>
    </w:p>
    <w:p w14:paraId="41DB35A6" w14:textId="7ED53195" w:rsidR="008F26CC" w:rsidRDefault="008F26CC" w:rsidP="003F7413">
      <w:pPr>
        <w:pStyle w:val="Nadpis3"/>
        <w:numPr>
          <w:ilvl w:val="2"/>
          <w:numId w:val="0"/>
        </w:numPr>
      </w:pPr>
      <w:bookmarkStart w:id="144" w:name="_Toc131877268"/>
      <w:r>
        <w:t>Návrh funkci</w:t>
      </w:r>
      <w:r w:rsidR="00C509BC">
        <w:t>í</w:t>
      </w:r>
      <w:bookmarkEnd w:id="144"/>
    </w:p>
    <w:p w14:paraId="11A5EE7C" w14:textId="16202AB4" w:rsidR="008F26CC" w:rsidRDefault="008F26CC" w:rsidP="008F26CC">
      <w:r>
        <w:t>Návrh databázy z dvomi tabuľkami kde prvá obsahuje informácie o jednej ceste a neznámy počet bodov. K</w:t>
      </w:r>
      <w:r w:rsidR="0043363C">
        <w:t> </w:t>
      </w:r>
      <w:r>
        <w:t>ceste</w:t>
      </w:r>
      <w:r w:rsidR="0043363C">
        <w:t xml:space="preserve"> je</w:t>
      </w:r>
      <w:r>
        <w:t xml:space="preserve"> potreb</w:t>
      </w:r>
      <w:r w:rsidR="0043363C">
        <w:t>né</w:t>
      </w:r>
      <w:r>
        <w:t xml:space="preserve"> vytvoriť id cesty aby sme mali k čomu priraďovať body z cesty. Aplikácia bude potrebovať:</w:t>
      </w:r>
    </w:p>
    <w:p w14:paraId="25BAC1F9" w14:textId="77777777" w:rsidR="008F26CC" w:rsidRDefault="008F26CC" w:rsidP="008F26CC">
      <w:pPr>
        <w:numPr>
          <w:ilvl w:val="0"/>
          <w:numId w:val="33"/>
        </w:numPr>
      </w:pPr>
      <w:r>
        <w:t>vytvoriť nastavenia ako často ukladať údaje,</w:t>
      </w:r>
    </w:p>
    <w:p w14:paraId="08B02668" w14:textId="77777777" w:rsidR="008F26CC" w:rsidRDefault="008F26CC" w:rsidP="008F26CC">
      <w:pPr>
        <w:numPr>
          <w:ilvl w:val="0"/>
          <w:numId w:val="33"/>
        </w:numPr>
      </w:pPr>
      <w:r>
        <w:lastRenderedPageBreak/>
        <w:t>vytvorenie id pre cestu do ktorej budeme ukladať body,</w:t>
      </w:r>
    </w:p>
    <w:p w14:paraId="68BE190E" w14:textId="77777777" w:rsidR="008F26CC" w:rsidRDefault="008F26CC" w:rsidP="008F26CC">
      <w:pPr>
        <w:numPr>
          <w:ilvl w:val="0"/>
          <w:numId w:val="33"/>
        </w:numPr>
      </w:pPr>
      <w:r>
        <w:t>zbieranie údajov zo senzorov,</w:t>
      </w:r>
    </w:p>
    <w:p w14:paraId="5FD40D8B" w14:textId="77777777" w:rsidR="008F26CC" w:rsidRDefault="008F26CC" w:rsidP="008F26CC">
      <w:pPr>
        <w:numPr>
          <w:ilvl w:val="0"/>
          <w:numId w:val="33"/>
        </w:numPr>
      </w:pPr>
      <w:r>
        <w:t>do databázy vkladať dáta zo senzorov,</w:t>
      </w:r>
    </w:p>
    <w:p w14:paraId="65187711" w14:textId="77777777" w:rsidR="008F26CC" w:rsidRDefault="008F26CC" w:rsidP="008F26CC">
      <w:pPr>
        <w:numPr>
          <w:ilvl w:val="0"/>
          <w:numId w:val="33"/>
        </w:numPr>
      </w:pPr>
      <w:r>
        <w:t>do databázy upravovať niektoré informácie(napríklad názov cesty),</w:t>
      </w:r>
    </w:p>
    <w:p w14:paraId="769CC4C1" w14:textId="77777777" w:rsidR="008F26CC" w:rsidRDefault="008F26CC" w:rsidP="008F26CC">
      <w:pPr>
        <w:numPr>
          <w:ilvl w:val="0"/>
          <w:numId w:val="33"/>
        </w:numPr>
      </w:pPr>
      <w:r>
        <w:t>do databázy mazať cestu, mazať body z cesty,</w:t>
      </w:r>
    </w:p>
    <w:p w14:paraId="77350A6F" w14:textId="77777777" w:rsidR="008F26CC" w:rsidRDefault="008F26CC" w:rsidP="008F26CC">
      <w:pPr>
        <w:numPr>
          <w:ilvl w:val="0"/>
          <w:numId w:val="33"/>
        </w:numPr>
      </w:pPr>
      <w:r>
        <w:t>vymazať celu databázu,</w:t>
      </w:r>
    </w:p>
    <w:p w14:paraId="48DE3AEF" w14:textId="77777777" w:rsidR="008F26CC" w:rsidRDefault="008F26CC" w:rsidP="008F26CC">
      <w:pPr>
        <w:numPr>
          <w:ilvl w:val="0"/>
          <w:numId w:val="33"/>
        </w:numPr>
      </w:pPr>
      <w:r>
        <w:t>z databázy čítať informácie o ceste a body cesty,</w:t>
      </w:r>
    </w:p>
    <w:p w14:paraId="1087D159" w14:textId="77777777" w:rsidR="008F26CC" w:rsidRDefault="008F26CC" w:rsidP="008F26CC">
      <w:pPr>
        <w:numPr>
          <w:ilvl w:val="0"/>
          <w:numId w:val="33"/>
        </w:numPr>
      </w:pPr>
      <w:r>
        <w:t>zobrazenie cesty a záchytne body z cesty,</w:t>
      </w:r>
    </w:p>
    <w:p w14:paraId="4576F3BC" w14:textId="77777777" w:rsidR="008F26CC" w:rsidRDefault="008F26CC" w:rsidP="008F26CC">
      <w:pPr>
        <w:numPr>
          <w:ilvl w:val="0"/>
          <w:numId w:val="33"/>
        </w:numPr>
      </w:pPr>
      <w:r>
        <w:t>vytvoriť súbor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12D6FB2E" w14:textId="77777777" w:rsidR="003F7413" w:rsidRDefault="003F7413" w:rsidP="003F7413">
      <w:pPr>
        <w:pStyle w:val="Nadpis3"/>
        <w:numPr>
          <w:ilvl w:val="2"/>
          <w:numId w:val="0"/>
        </w:numPr>
      </w:pPr>
      <w:bookmarkStart w:id="145" w:name="_Toc131065543"/>
      <w:bookmarkStart w:id="146" w:name="_Toc131877269"/>
      <w:r>
        <w:t>Návrh užívateľského prostredia</w:t>
      </w:r>
      <w:bookmarkEnd w:id="145"/>
      <w:bookmarkEnd w:id="146"/>
    </w:p>
    <w:p w14:paraId="5C6ED80B" w14:textId="77777777" w:rsidR="003F7413" w:rsidRDefault="003F7413" w:rsidP="003F7413">
      <w:r>
        <w:t xml:space="preserve">Užívateľské prostredie bude mat 7 obrazoviek: úvodná, zber dát, zobrazenie aktuálnej pozícii,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77777777" w:rsidR="003F7413" w:rsidRDefault="003F7413" w:rsidP="003F7413">
      <w:pPr>
        <w:numPr>
          <w:ilvl w:val="0"/>
          <w:numId w:val="34"/>
        </w:numPr>
      </w:pPr>
      <w:r>
        <w:t>tlačítko história - na tomto mieste budú zobrazene trasy,</w:t>
      </w:r>
    </w:p>
    <w:p w14:paraId="7A4686E8" w14:textId="77777777" w:rsidR="003F7413" w:rsidRDefault="003F7413" w:rsidP="003F7413">
      <w:pPr>
        <w:numPr>
          <w:ilvl w:val="0"/>
          <w:numId w:val="34"/>
        </w:numPr>
      </w:pPr>
      <w:r>
        <w:t>nastavenie aplikácie,</w:t>
      </w:r>
    </w:p>
    <w:p w14:paraId="7EB26A64" w14:textId="77777777" w:rsidR="003F7413" w:rsidRDefault="003F7413" w:rsidP="003F7413">
      <w:pPr>
        <w:numPr>
          <w:ilvl w:val="0"/>
          <w:numId w:val="34"/>
        </w:numPr>
      </w:pPr>
      <w:r>
        <w:t>možnosť výberu cestovného prostriedku a potvrdiť to tlačítko štart.</w:t>
      </w:r>
    </w:p>
    <w:p w14:paraId="1DA875B1" w14:textId="77777777" w:rsidR="003F7413" w:rsidRDefault="003F7413" w:rsidP="003F7413">
      <w:r>
        <w:t>Zber dát bude obsahovať možnosť zrušiť cestu, dokončiť cestu, zobraziť aktuálnu polohu a vrátiť sa späť na domovskú obrazovku. Tato obrazovka bude zobrazovať údaje:</w:t>
      </w:r>
    </w:p>
    <w:p w14:paraId="62B7C869" w14:textId="77777777" w:rsidR="003F7413" w:rsidRDefault="003F7413" w:rsidP="003F7413">
      <w:pPr>
        <w:numPr>
          <w:ilvl w:val="0"/>
          <w:numId w:val="35"/>
        </w:numPr>
      </w:pPr>
      <w:r>
        <w:t>dátum</w:t>
      </w:r>
    </w:p>
    <w:p w14:paraId="3F905E6E" w14:textId="77777777" w:rsidR="003F7413" w:rsidRDefault="003F7413" w:rsidP="003F7413">
      <w:pPr>
        <w:numPr>
          <w:ilvl w:val="0"/>
          <w:numId w:val="35"/>
        </w:numPr>
      </w:pPr>
      <w:r>
        <w:t>čas</w:t>
      </w:r>
    </w:p>
    <w:p w14:paraId="20836639" w14:textId="77777777" w:rsidR="003F7413" w:rsidRDefault="003F7413" w:rsidP="003F7413">
      <w:pPr>
        <w:numPr>
          <w:ilvl w:val="0"/>
          <w:numId w:val="35"/>
        </w:numPr>
      </w:pPr>
      <w:r>
        <w:t>GPS( x, y, z, rýchlosť)</w:t>
      </w:r>
    </w:p>
    <w:p w14:paraId="6BF55E63" w14:textId="77777777" w:rsidR="003F7413" w:rsidRDefault="003F7413" w:rsidP="003F7413">
      <w:pPr>
        <w:numPr>
          <w:ilvl w:val="0"/>
          <w:numId w:val="35"/>
        </w:numPr>
      </w:pPr>
      <w:r>
        <w:t>dĺžka cesty</w:t>
      </w:r>
    </w:p>
    <w:p w14:paraId="3F32F952" w14:textId="77777777" w:rsidR="003F7413" w:rsidRDefault="003F7413" w:rsidP="003F7413">
      <w:pPr>
        <w:numPr>
          <w:ilvl w:val="0"/>
          <w:numId w:val="35"/>
        </w:numPr>
      </w:pPr>
      <w:r>
        <w:t>čas cestovania</w:t>
      </w:r>
    </w:p>
    <w:p w14:paraId="21939449" w14:textId="6E439785" w:rsidR="003F7413" w:rsidRDefault="003F7413" w:rsidP="003F7413">
      <w:pPr>
        <w:numPr>
          <w:ilvl w:val="0"/>
          <w:numId w:val="35"/>
        </w:numPr>
      </w:pPr>
      <w:r>
        <w:t xml:space="preserve">senzory(akcelerometer, gravity, gyroskop, </w:t>
      </w:r>
      <w:r w:rsidR="006551AC">
        <w:t>lineár</w:t>
      </w:r>
      <w:r>
        <w:t xml:space="preserve"> akcelerometer, orientantion, rotation vector) výpis z týchto senzorov je formátovaný na 3 desatinné miesta, každý senzor ma minimálne tri výstupne hodnoty</w:t>
      </w:r>
    </w:p>
    <w:p w14:paraId="35AC71A9" w14:textId="77777777" w:rsidR="003F7413" w:rsidRDefault="003F7413" w:rsidP="003F7413">
      <w:pPr>
        <w:numPr>
          <w:ilvl w:val="0"/>
          <w:numId w:val="35"/>
        </w:numPr>
      </w:pPr>
      <w:r>
        <w:t>senzor presnosť a presnosť GPS.</w:t>
      </w:r>
    </w:p>
    <w:p w14:paraId="339142A0" w14:textId="5352CEF0" w:rsidR="003F7413" w:rsidRDefault="003F7413" w:rsidP="003F7413">
      <w:r>
        <w:lastRenderedPageBreak/>
        <w:t>Nastavenia disponujú s možnosťami výberu predpripravenými a vlastnými hodnotami. Užívateľ si t</w:t>
      </w:r>
      <w:r w:rsidR="00F01087">
        <w:t>u</w:t>
      </w:r>
      <w:r>
        <w:t xml:space="preserve"> môže zvoliť rýchlosť </w:t>
      </w:r>
      <w:r w:rsidR="00F01087">
        <w:t>zaznamenávania</w:t>
      </w:r>
      <w:r>
        <w:t xml:space="preserve"> bodov v ceste. Ak je úložisko zariadenia malé je odporúčane zvoliť frekvenciu ukladania na pomalšiu. Každý bod zaberá miesto s informáciami v zariadení. Z nastavenia bude možnosť sa vrátiť späť na úvodnú obrazovku.</w:t>
      </w:r>
    </w:p>
    <w:p w14:paraId="66B5D2FB" w14:textId="77777777" w:rsidR="003F7413" w:rsidRDefault="003F7413" w:rsidP="003F7413">
      <w:r>
        <w:t xml:space="preserve">História bude zobrazovať názvy z ciest. Po kliknutí na cestu sa mu cesta otvorí v nasledujúcej šablóne „zobrazenie údajov o ceste“. Taktiež bude obsahovať možnosť vyčistiť celu databázu a voľbu vrátiť sa späť na hlavnú obrazovku. </w:t>
      </w:r>
    </w:p>
    <w:p w14:paraId="686BE5BC" w14:textId="77777777" w:rsidR="003F7413" w:rsidRDefault="003F7413" w:rsidP="003F7413">
      <w:r>
        <w:t>Zobrazenie údajov o ceste vypíše údaje o ceste o každom bode k záznamu z cesty. Pri podržaní prstu na bode cesty vyskočí okno s otázkou o voľbe zmazať označený bod. Budú tu voľby ako:</w:t>
      </w:r>
    </w:p>
    <w:p w14:paraId="0E59557C" w14:textId="77777777" w:rsidR="003F7413" w:rsidRDefault="003F7413" w:rsidP="003F7413">
      <w:pPr>
        <w:numPr>
          <w:ilvl w:val="0"/>
          <w:numId w:val="36"/>
        </w:numPr>
      </w:pPr>
      <w:r>
        <w:t>vrátiť sa na šablónu história,</w:t>
      </w:r>
    </w:p>
    <w:p w14:paraId="14313703" w14:textId="77777777" w:rsidR="003F7413" w:rsidRDefault="003F7413" w:rsidP="003F7413">
      <w:pPr>
        <w:numPr>
          <w:ilvl w:val="0"/>
          <w:numId w:val="36"/>
        </w:numPr>
      </w:pPr>
      <w:r>
        <w:t>premenovať názov cesty,</w:t>
      </w:r>
    </w:p>
    <w:p w14:paraId="3F183413" w14:textId="77777777" w:rsidR="003F7413" w:rsidRDefault="003F7413" w:rsidP="003F7413">
      <w:pPr>
        <w:numPr>
          <w:ilvl w:val="0"/>
          <w:numId w:val="36"/>
        </w:numPr>
      </w:pPr>
      <w:r>
        <w:t>vymazať celu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3679DBF0" w:rsidR="003F7413" w:rsidRDefault="003F7413" w:rsidP="003F7413">
      <w:pPr>
        <w:numPr>
          <w:ilvl w:val="0"/>
          <w:numId w:val="36"/>
        </w:numPr>
      </w:pPr>
      <w:r>
        <w:t xml:space="preserve">vygenerovať súbor </w:t>
      </w:r>
      <w:r w:rsidR="000549C3">
        <w:t xml:space="preserve">KML </w:t>
      </w:r>
      <w:r>
        <w:t>pre vizualizáciu ako užívateľ prechádzal po trase,</w:t>
      </w:r>
    </w:p>
    <w:p w14:paraId="56C5752B" w14:textId="2AD9AFA5" w:rsidR="008F26CC" w:rsidRPr="00A11DCE" w:rsidRDefault="003F7413" w:rsidP="00F01087">
      <w:pPr>
        <w:numPr>
          <w:ilvl w:val="0"/>
          <w:numId w:val="36"/>
        </w:numPr>
      </w:pPr>
      <w:r>
        <w:t>prejsť na mapu a ukázať trasu po ktorej sme sa hýbali.</w:t>
      </w:r>
    </w:p>
    <w:p w14:paraId="626FC3CF" w14:textId="69691427" w:rsidR="00DB5508" w:rsidRDefault="00DB5508" w:rsidP="00E2264A">
      <w:pPr>
        <w:pStyle w:val="Nadpis2"/>
      </w:pPr>
      <w:bookmarkStart w:id="147" w:name="_Toc131877270"/>
      <w:r>
        <w:t>3.2</w:t>
      </w:r>
      <w:r>
        <w:tab/>
        <w:t>Metodika vývoja</w:t>
      </w:r>
      <w:r w:rsidR="004D6055">
        <w:t xml:space="preserve"> softvéru</w:t>
      </w:r>
      <w:bookmarkEnd w:id="147"/>
    </w:p>
    <w:p w14:paraId="49B56C33" w14:textId="421046B3" w:rsidR="003F7413" w:rsidRDefault="003F7413" w:rsidP="003F7413">
      <w:r>
        <w:t>Po návrhu</w:t>
      </w:r>
      <w:r w:rsidR="009B2CB2">
        <w:t xml:space="preserve"> sme</w:t>
      </w:r>
      <w:r>
        <w:t xml:space="preserve"> si ako usporiada</w:t>
      </w:r>
      <w:r w:rsidR="009B2CB2">
        <w:t>li</w:t>
      </w:r>
      <w:r>
        <w:t xml:space="preserve"> kde začneme, pretože ak</w:t>
      </w:r>
      <w:r w:rsidR="00AB18F1">
        <w:t xml:space="preserve"> by sme</w:t>
      </w:r>
      <w:r>
        <w:t xml:space="preserve"> si to zle rozlož</w:t>
      </w:r>
      <w:r w:rsidR="00AB18F1">
        <w:t>ili tak</w:t>
      </w:r>
      <w:r>
        <w:t xml:space="preserve"> prácu nebudeme to môcť testovať po krokoch a ak by sme to prerobili aby sme si to mohli otestovať by sme plytvali časom aby sme to prerábali a na konci to vracali k pôvodnému návrhu. </w:t>
      </w:r>
    </w:p>
    <w:p w14:paraId="532E1782" w14:textId="77777777" w:rsidR="003F7413" w:rsidRDefault="003F7413" w:rsidP="003F7413">
      <w:pPr>
        <w:pStyle w:val="Nadpis3"/>
      </w:pPr>
      <w:bookmarkStart w:id="148" w:name="_Toc131877271"/>
      <w:r>
        <w:t>Úvodná obrazovka</w:t>
      </w:r>
      <w:bookmarkEnd w:id="148"/>
    </w:p>
    <w:p w14:paraId="2A48C19A" w14:textId="03251604" w:rsidR="003F7413" w:rsidRDefault="003F7413" w:rsidP="003F7413">
      <w:r>
        <w:t xml:space="preserve">Z dôvodu </w:t>
      </w:r>
      <w:r w:rsidR="00AB18F1">
        <w:t>dobrého</w:t>
      </w:r>
      <w:r>
        <w:t xml:space="preserve"> rozloženia pr</w:t>
      </w:r>
      <w:r w:rsidR="00AB18F1">
        <w:t>á</w:t>
      </w:r>
      <w:r>
        <w:t>ce</w:t>
      </w:r>
      <w:r w:rsidR="00AB18F1">
        <w:t xml:space="preserve"> sme</w:t>
      </w:r>
      <w:r>
        <w:t xml:space="preserve"> zač</w:t>
      </w:r>
      <w:r w:rsidR="00AB18F1">
        <w:t>ali s</w:t>
      </w:r>
      <w:r>
        <w:t xml:space="preserve"> úvodnou obrazovkou. Tu</w:t>
      </w:r>
      <w:r w:rsidR="00AB18F1">
        <w:t xml:space="preserve"> sme</w:t>
      </w:r>
      <w:r>
        <w:t xml:space="preserve"> si sprav</w:t>
      </w:r>
      <w:r w:rsidR="00AB18F1">
        <w:t>ili</w:t>
      </w:r>
      <w:r>
        <w:t xml:space="preserve"> ako prv</w:t>
      </w:r>
      <w:r w:rsidR="00AB18F1">
        <w:t>ú</w:t>
      </w:r>
      <w:r>
        <w:t xml:space="preserve"> vizuálnu časť. Popridáva</w:t>
      </w:r>
      <w:r w:rsidR="00AB18F1">
        <w:t>li sme</w:t>
      </w:r>
      <w:r>
        <w:t xml:space="preserve"> komponenty texty a zarovn</w:t>
      </w:r>
      <w:r w:rsidR="00AB18F1">
        <w:t>ali</w:t>
      </w:r>
      <w:r>
        <w:t xml:space="preserve"> to do pr</w:t>
      </w:r>
      <w:r w:rsidR="00AB18F1">
        <w:t>i</w:t>
      </w:r>
      <w:r>
        <w:t xml:space="preserve">ehľadného stavu. </w:t>
      </w:r>
    </w:p>
    <w:p w14:paraId="543AE257" w14:textId="77777777" w:rsidR="003F7413" w:rsidRDefault="003F7413" w:rsidP="003F7413">
      <w:pPr>
        <w:pStyle w:val="Nadpis3"/>
      </w:pPr>
      <w:bookmarkStart w:id="149" w:name="_Toc131877272"/>
      <w:r>
        <w:t>Nastavenia</w:t>
      </w:r>
      <w:bookmarkEnd w:id="149"/>
    </w:p>
    <w:p w14:paraId="22FD6A71" w14:textId="6698D5CF" w:rsidR="003F7413" w:rsidRDefault="003F7413" w:rsidP="003F7413">
      <w:r>
        <w:t xml:space="preserve">Po rozložení šablóny na úvodnej obrazovke sme sa zamysleli čo vieme použiť ďalej, história už zobrazuje údaje a tak najskôr potrebujeme údaje k zobrazeniu zozbierať. Získanie dát zo senzorov sme navrhli v intervaloch. Ako často sa bude slučka opakovať rozhodne užívateľ podľa toho čo bude potrebovať a preto </w:t>
      </w:r>
      <w:r w:rsidR="00AB18F1">
        <w:t>bolo</w:t>
      </w:r>
      <w:r>
        <w:t xml:space="preserve"> </w:t>
      </w:r>
      <w:r w:rsidR="00AB18F1">
        <w:t>za potrebné</w:t>
      </w:r>
      <w:r>
        <w:t xml:space="preserve"> </w:t>
      </w:r>
      <w:r>
        <w:lastRenderedPageBreak/>
        <w:t>spraviť nastavenia pre užívateľa ako krok druhý. Opäť spravíme rozloženie nastavenia a prepojíme to s hlavnou obrazovkou.</w:t>
      </w:r>
    </w:p>
    <w:p w14:paraId="556C6C06" w14:textId="77777777" w:rsidR="003F7413" w:rsidRDefault="003F7413" w:rsidP="003F7413">
      <w:pPr>
        <w:pStyle w:val="Nadpis3"/>
      </w:pPr>
      <w:bookmarkStart w:id="150" w:name="_Toc131877273"/>
      <w:r>
        <w:t>Zbieranie dát</w:t>
      </w:r>
      <w:bookmarkEnd w:id="150"/>
    </w:p>
    <w:p w14:paraId="47E15AEE" w14:textId="13EC649A" w:rsidR="003F7413" w:rsidRDefault="003F7413" w:rsidP="003F7413">
      <w:r>
        <w:t>Po príprave šablóny a prepojenie s úvodnou obrazovkou sme chceli získať informácie z </w:t>
      </w:r>
      <w:r w:rsidRPr="004753FA">
        <w:t>SharedPreferences</w:t>
      </w:r>
      <w:r>
        <w:t>. Naprogramujeme senzory dynamicky aby sme ich vedeli pridávať a odoberať. Na čítanie dát zo senzorov použijeme cyklus a ukladanie údajov do tabuľky podľa nastavení od užívateľa. Cela aplikácia je závislá na prístupu k GPS a tak musíme pred zberom dať vyžiadať od užívateľa prístup a kontrolovať ho po cely čas ci nebol vypnutý.</w:t>
      </w:r>
    </w:p>
    <w:p w14:paraId="2500931A" w14:textId="77777777" w:rsidR="003F7413" w:rsidRDefault="003F7413" w:rsidP="003F7413">
      <w:pPr>
        <w:pStyle w:val="Nadpis3"/>
      </w:pPr>
      <w:bookmarkStart w:id="151" w:name="_Toc131877274"/>
      <w:r>
        <w:t>Databáza</w:t>
      </w:r>
      <w:bookmarkEnd w:id="151"/>
    </w:p>
    <w:p w14:paraId="6EDC20AA" w14:textId="62598138" w:rsidR="003F7413" w:rsidRDefault="003F7413" w:rsidP="003F7413">
      <w:r>
        <w:t>V databáze sme sa inspirovali z učiva ktoré sme preberali na svojej vysokej škole. Funkcie budú základne vkladanie, čítanie, upravovanie, mazanie. Naprogram</w:t>
      </w:r>
      <w:r w:rsidR="00AB18F1">
        <w:t>ovali sme</w:t>
      </w:r>
      <w:r>
        <w:t xml:space="preserve"> hlavne základ</w:t>
      </w:r>
      <w:r w:rsidR="00AB18F1">
        <w:t>(vložiť, upraviť, zmazať, jednoduché čítanie z databázy).</w:t>
      </w:r>
      <w:r>
        <w:t xml:space="preserve"> </w:t>
      </w:r>
      <w:r w:rsidR="00AB18F1">
        <w:t>Čítanie</w:t>
      </w:r>
      <w:r>
        <w:t xml:space="preserve"> z databázy sa rozšíri  podľa potreby zobrazovania v nasledujúcich obrazovkách</w:t>
      </w:r>
      <w:r w:rsidR="007B41A7">
        <w:t xml:space="preserve"> aplikácie</w:t>
      </w:r>
      <w:r>
        <w:t>.</w:t>
      </w:r>
    </w:p>
    <w:p w14:paraId="59A90075" w14:textId="77777777" w:rsidR="003F7413" w:rsidRPr="00E00A74" w:rsidRDefault="003F7413" w:rsidP="003F7413">
      <w:pPr>
        <w:pStyle w:val="Nadpis3"/>
      </w:pPr>
      <w:bookmarkStart w:id="152" w:name="_Toc131877275"/>
      <w:r>
        <w:t>Vizualizácia aktuálnej polohy na mape v aplikácii</w:t>
      </w:r>
      <w:bookmarkEnd w:id="152"/>
    </w:p>
    <w:p w14:paraId="2682B723" w14:textId="182FC610" w:rsidR="003F7413" w:rsidRDefault="003F7413" w:rsidP="003F7413">
      <w:r>
        <w:t>Vizualizácia bola navrhnutá do 3D máp Google Earth priamo v aplikácii.</w:t>
      </w:r>
    </w:p>
    <w:p w14:paraId="657EA2F9" w14:textId="77777777" w:rsidR="003F7413" w:rsidRDefault="003F7413" w:rsidP="003F7413">
      <w:pPr>
        <w:pStyle w:val="Nadpis3"/>
      </w:pPr>
      <w:bookmarkStart w:id="153" w:name="_Toc131877276"/>
      <w:r>
        <w:t>História</w:t>
      </w:r>
      <w:bookmarkEnd w:id="153"/>
    </w:p>
    <w:p w14:paraId="7BCE23FC" w14:textId="7FAD561B" w:rsidR="003F7413" w:rsidRDefault="003F7413" w:rsidP="003F7413">
      <w:r>
        <w:t xml:space="preserve">V tejto časti zobrazíme už zaznamenané cesty. Ako názov sme pre tieto cesty vymysleli </w:t>
      </w:r>
      <w:r w:rsidR="002568A4">
        <w:t>formát</w:t>
      </w:r>
      <w:r>
        <w:t xml:space="preserve"> „rok-mesiac-deň hh:mm:ss“ a </w:t>
      </w:r>
      <w:r w:rsidR="002568A4">
        <w:t>d</w:t>
      </w:r>
      <w:r w:rsidR="007B41A7">
        <w:t>ali</w:t>
      </w:r>
      <w:r>
        <w:t xml:space="preserve"> možnosť premenovať tieto názvy. V tejto časti zahrnieme aj voľbu vyčistiť celu databázu.</w:t>
      </w:r>
    </w:p>
    <w:p w14:paraId="37548CF7" w14:textId="3F988462" w:rsidR="003F7413" w:rsidRPr="00C55DB1" w:rsidRDefault="003F7413" w:rsidP="003F7413">
      <w:pPr>
        <w:pStyle w:val="Nadpis3"/>
      </w:pPr>
      <w:bookmarkStart w:id="154" w:name="_Toc131877277"/>
      <w:r>
        <w:t>Zobrazenie informáci</w:t>
      </w:r>
      <w:r w:rsidR="00C509BC">
        <w:t>í</w:t>
      </w:r>
      <w:r>
        <w:t xml:space="preserve"> z databázy o ceste</w:t>
      </w:r>
      <w:bookmarkEnd w:id="154"/>
    </w:p>
    <w:p w14:paraId="41B0C422" w14:textId="45F58A9D" w:rsidR="003F7413" w:rsidRDefault="003F7413" w:rsidP="003F7413">
      <w:r>
        <w:t>Tu</w:t>
      </w:r>
      <w:r w:rsidR="007B41A7">
        <w:t xml:space="preserve"> </w:t>
      </w:r>
      <w:r>
        <w:t>vyčítame údaje o ceste a bodoch, všetky tieto informácie zobrazíme.  Ponúkneme tu stiahnutie záznamu trasy exportom do KML súboru.</w:t>
      </w:r>
    </w:p>
    <w:p w14:paraId="7452BDA6" w14:textId="77777777" w:rsidR="003F7413" w:rsidRDefault="003F7413" w:rsidP="003F7413">
      <w:r>
        <w:t>Vďaka exportu súboru KML je možne použiť tento súbor aj v iných aplikáciách a platformách na vizualizáciu prejdenej trasy alebo pre ukážku animáciu zo záznamu ako sme cestovali.</w:t>
      </w:r>
    </w:p>
    <w:p w14:paraId="71AE4198" w14:textId="25427AAC" w:rsidR="003F7413" w:rsidRDefault="003F7413" w:rsidP="003F7413">
      <w:r>
        <w:t>Pred uložením sme si museli vyžiadať prístup od užívateľa k úložisku na uloženie súboru. Súbor sa ukladá v smartphone v priečinku ktorý patri danej aplikácii.</w:t>
      </w:r>
    </w:p>
    <w:p w14:paraId="7741716B" w14:textId="51CF11CD" w:rsidR="00DB5508" w:rsidRPr="00F85783" w:rsidRDefault="00DB5508" w:rsidP="00DB5508">
      <w:pPr>
        <w:pStyle w:val="Nadpis1"/>
      </w:pPr>
      <w:bookmarkStart w:id="155" w:name="_Toc131877278"/>
      <w:bookmarkEnd w:id="135"/>
      <w:bookmarkEnd w:id="136"/>
      <w:bookmarkEnd w:id="137"/>
      <w:bookmarkEnd w:id="138"/>
      <w:r w:rsidRPr="00F85783">
        <w:lastRenderedPageBreak/>
        <w:t>4</w:t>
      </w:r>
      <w:r w:rsidRPr="00F85783">
        <w:tab/>
        <w:t>Výsledky</w:t>
      </w:r>
      <w:bookmarkEnd w:id="155"/>
    </w:p>
    <w:p w14:paraId="03E93DDD" w14:textId="0ECBF6D4" w:rsidR="00DB5508" w:rsidRPr="00F85783" w:rsidRDefault="003F7413" w:rsidP="003F7413">
      <w:r>
        <w:t xml:space="preserve">Aplikácia zbiera údaje, ukladá ich do databázy, zobrazuje záznamy z ciest a následne ponuka vizualizáciu v aplikácii alebo možnosť </w:t>
      </w:r>
      <w:r w:rsidR="003D6A09">
        <w:t>vytvoriť</w:t>
      </w:r>
      <w:r>
        <w:t xml:space="preserve"> súbor KML do mobilného zariadenia a následne použiť na inej platforme. Aplikácia je funkčná a použiteľná.</w:t>
      </w:r>
      <w:r w:rsidR="00AE3028">
        <w:t xml:space="preserve"> </w:t>
      </w:r>
    </w:p>
    <w:p w14:paraId="25F6F298" w14:textId="57DDF9DD" w:rsidR="00DB5508" w:rsidRPr="00F85783" w:rsidRDefault="00DB5508" w:rsidP="00E2264A">
      <w:pPr>
        <w:pStyle w:val="Nadpis2"/>
      </w:pPr>
      <w:bookmarkStart w:id="156" w:name="_Toc339279023"/>
      <w:bookmarkStart w:id="157" w:name="_Toc131877279"/>
      <w:r w:rsidRPr="00F85783">
        <w:t>4.1</w:t>
      </w:r>
      <w:r w:rsidRPr="00F85783">
        <w:tab/>
      </w:r>
      <w:bookmarkEnd w:id="156"/>
      <w:r>
        <w:t>Imple</w:t>
      </w:r>
      <w:r w:rsidR="00161FA2">
        <w:t>me</w:t>
      </w:r>
      <w:r>
        <w:t>ntácia</w:t>
      </w:r>
      <w:bookmarkEnd w:id="157"/>
      <w:r w:rsidRPr="00F85783">
        <w:t xml:space="preserve"> </w:t>
      </w:r>
    </w:p>
    <w:p w14:paraId="203F1F84" w14:textId="77777777" w:rsidR="003F7413" w:rsidRDefault="003F7413" w:rsidP="003F7413">
      <w:r>
        <w:t>Po návrhu aplikácie, databázy, výzoru a funkčnosti sa môžeme pustiť do tvorby aplikácie. Pre testovacie účely sme si zohnali Android telefón pre testovanie. Postup implementácie obrazoviek a tried v Android Studiu:</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77777777" w:rsidR="003F7413" w:rsidRDefault="003F7413" w:rsidP="003F7413">
      <w:pPr>
        <w:numPr>
          <w:ilvl w:val="0"/>
          <w:numId w:val="37"/>
        </w:numPr>
      </w:pPr>
      <w:r>
        <w:t>zobrazenie aktuálnej pozícii,</w:t>
      </w:r>
    </w:p>
    <w:p w14:paraId="3C40A08B" w14:textId="77777777" w:rsidR="003F7413" w:rsidRDefault="003F7413" w:rsidP="003F7413">
      <w:pPr>
        <w:numPr>
          <w:ilvl w:val="0"/>
          <w:numId w:val="37"/>
        </w:numPr>
      </w:pPr>
      <w:r>
        <w:t>históriu,</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77777777" w:rsidR="003F7413" w:rsidRDefault="003F7413" w:rsidP="003F7413">
      <w:pPr>
        <w:numPr>
          <w:ilvl w:val="0"/>
          <w:numId w:val="37"/>
        </w:numPr>
      </w:pPr>
      <w:r>
        <w:t>export súboru KML zo zaznamenajú trasy,</w:t>
      </w:r>
    </w:p>
    <w:p w14:paraId="6C18297D" w14:textId="77777777" w:rsidR="003F7413" w:rsidRDefault="003F7413" w:rsidP="003F7413">
      <w:pPr>
        <w:numPr>
          <w:ilvl w:val="0"/>
          <w:numId w:val="37"/>
        </w:numPr>
      </w:pPr>
      <w:r>
        <w:t>export súboru KML animácie z trasy.</w:t>
      </w:r>
    </w:p>
    <w:p w14:paraId="75FC98BE" w14:textId="2AC6387A" w:rsidR="003F7413" w:rsidRDefault="003F7413" w:rsidP="003F7413">
      <w:r>
        <w:t>Postupne sme si ladili výzor a funkčnosť aplikácie. Každý krok ktorý sme naprogramovali sme</w:t>
      </w:r>
      <w:r w:rsidR="00065C88">
        <w:t xml:space="preserve"> aj hneď</w:t>
      </w:r>
      <w:r>
        <w:t xml:space="preserve"> otestovali. Upravovali sme výzor a rozloženie a snažili sme sa ho čo najviac spriehľadniť o informáciách. </w:t>
      </w:r>
    </w:p>
    <w:p w14:paraId="767CA66F" w14:textId="77777777" w:rsidR="003F7413" w:rsidRDefault="003F7413" w:rsidP="003F7413">
      <w:r>
        <w:t xml:space="preserve">Pri programovaní aplikácie nastali aj náročne úlohy ktoré boli nahradené iným spôsobom riešenia ako napríklad Google Earth alebo náklon lietadla do strán. </w:t>
      </w:r>
    </w:p>
    <w:p w14:paraId="2709E271" w14:textId="77777777" w:rsidR="003F7413" w:rsidRDefault="003F7413" w:rsidP="003F7413">
      <w:pPr>
        <w:ind w:firstLine="0"/>
      </w:pPr>
      <w:r>
        <w:tab/>
        <w:t>Výsledná aplikácia a prechody medzi obrazovkami sú znázornene v prílohe:</w:t>
      </w:r>
    </w:p>
    <w:p w14:paraId="4140D51A" w14:textId="77777777" w:rsidR="003F7413" w:rsidRDefault="003F7413" w:rsidP="003F7413">
      <w:pPr>
        <w:ind w:firstLine="0"/>
      </w:pPr>
    </w:p>
    <w:p w14:paraId="6F3C2E4B" w14:textId="77777777" w:rsidR="003F7413" w:rsidRDefault="003F7413" w:rsidP="003F7413">
      <w:pPr>
        <w:ind w:firstLine="0"/>
      </w:pPr>
      <w:r>
        <w:t xml:space="preserve">Užívateľské rozhranie </w:t>
      </w:r>
      <w:r w:rsidRPr="00BE4751">
        <w:t>PRÍLOHA</w:t>
      </w:r>
      <w:r>
        <w:t xml:space="preserve"> B1.</w:t>
      </w:r>
    </w:p>
    <w:p w14:paraId="72C8EA01" w14:textId="77777777" w:rsidR="003F7413" w:rsidRDefault="003F7413" w:rsidP="003F7413">
      <w:pPr>
        <w:ind w:firstLine="0"/>
      </w:pPr>
    </w:p>
    <w:p w14:paraId="20C624D2" w14:textId="4C8D52B3" w:rsidR="003F7413" w:rsidRDefault="003F7413" w:rsidP="003F7413">
      <w:pPr>
        <w:ind w:left="61" w:firstLine="619"/>
      </w:pPr>
      <w:r>
        <w:t xml:space="preserve">Po naprogramovaní prišlo reálne testovanie a zaznamenanie prvej trasy autom. </w:t>
      </w:r>
      <w:r w:rsidR="00065C88">
        <w:t>Z</w:t>
      </w:r>
      <w:r>
        <w:t>obrazenie na Google máp sa ukázalo ako nie presne. Na mape ukazovalo že som letel vzduchom cca 240m nad zemou. Tento problém bol spôsobený tým že sme boli v danej nadmorskej výške reálne. Keď sme tuto nadmorskú výšku vložili do Google mapy tak na mapách nemajú presnú vizualizáciu nadmorskej výšky a musel</w:t>
      </w:r>
      <w:r w:rsidR="00065C88">
        <w:t>i</w:t>
      </w:r>
      <w:r>
        <w:t xml:space="preserve"> sm</w:t>
      </w:r>
      <w:r w:rsidR="00065C88">
        <w:t>e</w:t>
      </w:r>
      <w:r>
        <w:t xml:space="preserve"> to vypočítať </w:t>
      </w:r>
      <w:r>
        <w:lastRenderedPageBreak/>
        <w:t xml:space="preserve">aby to sedelo s Google </w:t>
      </w:r>
      <w:r w:rsidR="00065C88">
        <w:t>m</w:t>
      </w:r>
      <w:r>
        <w:t xml:space="preserve">apami. Problém sa dal vyriešiť lebo Google mapy majú v sebe zabudovanú funkciu kde môžete zadať rôzne informácie a on vám podľa toho odpovie napríklad ak mu </w:t>
      </w:r>
      <w:r w:rsidR="00065C88">
        <w:t>zadáme</w:t>
      </w:r>
      <w:r>
        <w:t xml:space="preserve"> zemepisnú šírku a dĺžku sa môžeme spýtať aká je nadmorská výška na tejto pozícii. Po rozdielu našej nameranej výšky a výšky z Google máp sme sa dostali na výšku 40 metrov z 200m. Na upresnenie tejto odchýlky(40m) bude treba viac zariadení na testovanie aby sme mohli daný problém </w:t>
      </w:r>
      <w:r w:rsidR="00065C88">
        <w:t>vyladiť</w:t>
      </w:r>
      <w:r>
        <w:t>.</w:t>
      </w:r>
    </w:p>
    <w:p w14:paraId="6C7F5AE3" w14:textId="77777777" w:rsidR="003F7413" w:rsidRPr="00F83C33" w:rsidRDefault="003F7413" w:rsidP="003F7413">
      <w:pPr>
        <w:ind w:left="61" w:firstLine="619"/>
      </w:pPr>
      <w:r>
        <w:t>Ďalšie prekážky nastali keď sme chceli použiť rotáciu smerom hore a dole. Vyriešili sme tento problém tak že postup spúšťania aplikácie je ako prvé poloziť telefón do pozícii v akej bude po cely čas a následne dať štart. Aplikácia si prvú hodnotu pri štarte uloží a od tejto hodnoty bude počítať ostatné hodnoty.</w:t>
      </w:r>
    </w:p>
    <w:p w14:paraId="0CE5C941" w14:textId="77777777" w:rsidR="003F7413" w:rsidRDefault="003F7413" w:rsidP="003F7413">
      <w:pPr>
        <w:pStyle w:val="Nadpis3"/>
      </w:pPr>
      <w:bookmarkStart w:id="158" w:name="_Toc131877280"/>
      <w:r>
        <w:t>Nastavenie</w:t>
      </w:r>
      <w:bookmarkEnd w:id="158"/>
    </w:p>
    <w:p w14:paraId="666670C4" w14:textId="77777777" w:rsidR="003F7413" w:rsidRPr="00AB111F" w:rsidRDefault="003F7413" w:rsidP="003F7413">
      <w:pPr>
        <w:rPr>
          <w:color w:val="000000" w:themeColor="text1"/>
        </w:rPr>
      </w:pPr>
      <w:r w:rsidRPr="00AB111F">
        <w:rPr>
          <w:color w:val="000000" w:themeColor="text1"/>
        </w:rPr>
        <w:t xml:space="preserve">V nastaveniach po zostavení vizualizácie začíname programovať. Ukladanie informácii z nastavení sme sa rozhodli pre využitie vstavanej funkcii v Android Studio s názvom funkcie SharedPreferences(v preklade zdieľané predvoľby). Zdieľané predvoľby predstavujú spôsob, akým je možné ukladať a získavať malé množstvá primitívnych údajov ako páry kľúč/hodnota do súboru v úložisku zariadenia, ako je reťazec, int, float, boolean, ktoré tvoria vaše preferencie v súbore XML v aplikácii. </w:t>
      </w:r>
    </w:p>
    <w:p w14:paraId="03010B37" w14:textId="65753551"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po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F06F32" w:rsidRPr="00F06F32">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77777777" w:rsidR="003F7413" w:rsidRPr="00AB111F" w:rsidRDefault="003F7413" w:rsidP="003F7413">
      <w:pPr>
        <w:rPr>
          <w:color w:val="000000" w:themeColor="text1"/>
        </w:rPr>
      </w:pPr>
      <w:r w:rsidRPr="00AB111F">
        <w:rPr>
          <w:color w:val="000000" w:themeColor="text1"/>
        </w:rPr>
        <w:t>Pri ukladaní nastavení sme vytvorili enum aby sme sa nemohli pomýliť v písaní kľúču na čítanie alebo zápis hodnoty. Zamedzili sme písaniu iných hodnôt ako čísla a obmedzili sme to na čísla od 1 po 999. Enum nahradil stringovu formu a mali sme tam viac stringov v enume tak sme museli tento problém vyriešiť a na to sme použili stránku stackoverflow. Našli sme riešenie problém</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hljs-keyword"/>
          <w:rFonts w:ascii="Gill Sans MT" w:hAnsi="Gill Sans MT"/>
          <w:bdr w:val="none" w:sz="0" w:space="0" w:color="auto" w:frame="1"/>
        </w:rPr>
        <w:t>public</w:t>
      </w:r>
      <w:r w:rsidRPr="002313D8">
        <w:rPr>
          <w:rStyle w:val="KdHTML"/>
          <w:rFonts w:ascii="Gill Sans MT" w:hAnsi="Gill Sans MT"/>
          <w:bdr w:val="none" w:sz="0" w:space="0" w:color="auto" w:frame="1"/>
        </w:rPr>
        <w:t xml:space="preserve"> </w:t>
      </w:r>
      <w:r w:rsidRPr="002313D8">
        <w:rPr>
          <w:rStyle w:val="hljs-builtin"/>
          <w:rFonts w:ascii="Gill Sans MT" w:hAnsi="Gill Sans MT"/>
          <w:bdr w:val="none" w:sz="0" w:space="0" w:color="auto" w:frame="1"/>
        </w:rPr>
        <w:t>enum</w:t>
      </w:r>
      <w:r w:rsidRPr="002313D8">
        <w:rPr>
          <w:rStyle w:val="KdHTML"/>
          <w:rFonts w:ascii="Gill Sans MT" w:hAnsi="Gill Sans MT"/>
          <w:bdr w:val="none" w:sz="0" w:space="0" w:color="auto" w:frame="1"/>
        </w:rPr>
        <w:t xml:space="preserve"> AccessTyp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ReadOnly(</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Delete(</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dd(</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rivate</w:t>
      </w:r>
      <w:r w:rsidRPr="002313D8">
        <w:rPr>
          <w:rStyle w:val="KdHTML"/>
          <w:rFonts w:ascii="Gill Sans MT" w:hAnsi="Gill Sans MT"/>
          <w:bdr w:val="none" w:sz="0" w:space="0" w:color="auto" w:frame="1"/>
        </w:rPr>
        <w:t xml:space="preserve"> final </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ccessType(</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 = code</w:t>
      </w:r>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ublic</w:t>
      </w:r>
      <w:r w:rsidRPr="002313D8">
        <w:rPr>
          <w:rStyle w:val="hljs-function"/>
          <w:rFonts w:ascii="Gill Sans MT" w:hAnsi="Gill Sans MT"/>
          <w:bdr w:val="none" w:sz="0" w:space="0" w:color="auto" w:frame="1"/>
        </w:rPr>
        <w:t xml:space="preserve"> </w:t>
      </w:r>
      <w:r w:rsidRPr="002313D8">
        <w:rPr>
          <w:rStyle w:val="hljs-builtin"/>
          <w:rFonts w:ascii="Gill Sans MT" w:hAnsi="Gill Sans MT"/>
          <w:bdr w:val="none" w:sz="0" w:space="0" w:color="auto" w:frame="1"/>
        </w:rPr>
        <w:t>int</w:t>
      </w:r>
      <w:r w:rsidRPr="002313D8">
        <w:rPr>
          <w:rStyle w:val="hljs-function"/>
          <w:rFonts w:ascii="Gill Sans MT" w:hAnsi="Gill Sans MT"/>
          <w:bdr w:val="none" w:sz="0" w:space="0" w:color="auto" w:frame="1"/>
        </w:rPr>
        <w:t xml:space="preserve"> </w:t>
      </w:r>
      <w:r w:rsidRPr="002313D8">
        <w:rPr>
          <w:rStyle w:val="hljs-title"/>
          <w:rFonts w:ascii="Gill Sans MT" w:hAnsi="Gill Sans MT"/>
          <w:bdr w:val="none" w:sz="0" w:space="0" w:color="auto" w:frame="1"/>
        </w:rPr>
        <w:t>getCode</w:t>
      </w:r>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return</w:t>
      </w: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lastRenderedPageBreak/>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5B44C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F06F32" w:rsidRPr="00F06F32">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67A51231" w:rsidR="003F7413" w:rsidRPr="00AB111F" w:rsidRDefault="003F7413" w:rsidP="003F7413">
      <w:pPr>
        <w:rPr>
          <w:color w:val="000000" w:themeColor="text1"/>
        </w:rPr>
      </w:pPr>
      <w:r w:rsidRPr="00AB111F">
        <w:rPr>
          <w:color w:val="000000" w:themeColor="text1"/>
        </w:rPr>
        <w:t>Z tohto kódu s</w:t>
      </w:r>
      <w:r w:rsidR="00065C88">
        <w:rPr>
          <w:color w:val="000000" w:themeColor="text1"/>
        </w:rPr>
        <w:t>me</w:t>
      </w:r>
      <w:r w:rsidRPr="00AB111F">
        <w:rPr>
          <w:color w:val="000000" w:themeColor="text1"/>
        </w:rPr>
        <w:t xml:space="preserve"> si to upravil</w:t>
      </w:r>
      <w:r w:rsidR="00065C88">
        <w:rPr>
          <w:color w:val="000000" w:themeColor="text1"/>
        </w:rPr>
        <w:t>i</w:t>
      </w:r>
      <w:r w:rsidRPr="00AB111F">
        <w:rPr>
          <w:color w:val="000000" w:themeColor="text1"/>
        </w:rPr>
        <w:t xml:space="preserve"> na</w:t>
      </w:r>
      <w:r>
        <w:rPr>
          <w:color w:val="000000" w:themeColor="text1"/>
        </w:rPr>
        <w:t xml:space="preserve"> vyriešenie</w:t>
      </w:r>
      <w:r w:rsidRPr="00AB111F">
        <w:rPr>
          <w:color w:val="000000" w:themeColor="text1"/>
        </w:rPr>
        <w:t xml:space="preserve"> svoj</w:t>
      </w:r>
      <w:r>
        <w:rPr>
          <w:color w:val="000000" w:themeColor="text1"/>
        </w:rPr>
        <w:t>ho</w:t>
      </w:r>
      <w:r w:rsidRPr="00AB111F">
        <w:rPr>
          <w:color w:val="000000" w:themeColor="text1"/>
        </w:rPr>
        <w:t xml:space="preserve"> problém</w:t>
      </w:r>
      <w:r>
        <w:rPr>
          <w:color w:val="000000" w:themeColor="text1"/>
        </w:rPr>
        <w:t>u</w:t>
      </w:r>
      <w:r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r w:rsidRPr="0097154C">
        <w:rPr>
          <w:rFonts w:ascii="Gill Sans MT" w:hAnsi="Gill Sans MT"/>
          <w:color w:val="CC7832"/>
        </w:rPr>
        <w:t xml:space="preserve">public enum </w:t>
      </w:r>
      <w:r w:rsidRPr="0097154C">
        <w:rPr>
          <w:rFonts w:ascii="Gill Sans MT" w:hAnsi="Gill Sans MT"/>
          <w:color w:val="A9B7C6"/>
        </w:rPr>
        <w:t>NameKeys {</w:t>
      </w:r>
      <w:r w:rsidRPr="0097154C">
        <w:rPr>
          <w:rFonts w:ascii="Gill Sans MT" w:hAnsi="Gill Sans MT"/>
          <w:color w:val="A9B7C6"/>
        </w:rPr>
        <w:br/>
        <w:t xml:space="preserve">    </w:t>
      </w:r>
      <w:r w:rsidRPr="0097154C">
        <w:rPr>
          <w:rFonts w:ascii="Gill Sans MT" w:hAnsi="Gill Sans MT"/>
          <w:i/>
          <w:iCs/>
          <w:color w:val="9876AA"/>
        </w:rPr>
        <w:t>UserSettings</w:t>
      </w:r>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SettingsCheckedRadioButtonIndex</w:t>
      </w:r>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RereshTime</w:t>
      </w:r>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TextViewValue</w:t>
      </w:r>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MainCheckedRadioButtonIndex</w:t>
      </w:r>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FirstSet</w:t>
      </w:r>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r w:rsidRPr="0097154C">
        <w:rPr>
          <w:rFonts w:ascii="Gill Sans MT" w:hAnsi="Gill Sans MT"/>
          <w:color w:val="FFC66D"/>
        </w:rPr>
        <w:t>NameKeys</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value) {</w:t>
      </w:r>
      <w:r w:rsidRPr="0097154C">
        <w:rPr>
          <w:rFonts w:ascii="Gill Sans MT" w:hAnsi="Gill Sans MT"/>
          <w:color w:val="A9B7C6"/>
        </w:rPr>
        <w:br/>
        <w:t xml:space="preserve">        </w:t>
      </w:r>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 xml:space="preserve">value </w:t>
      </w:r>
      <w:r w:rsidRPr="0097154C">
        <w:rPr>
          <w:rFonts w:ascii="Gill Sans MT" w:hAnsi="Gill Sans MT"/>
          <w:color w:val="A9B7C6"/>
        </w:rPr>
        <w:t>= value</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rivate final int </w:t>
      </w:r>
      <w:r w:rsidRPr="0097154C">
        <w:rPr>
          <w:rFonts w:ascii="Gill Sans MT" w:hAnsi="Gill Sans MT"/>
          <w:color w:val="9876AA"/>
        </w:rPr>
        <w:t>value</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rivate final </w:t>
      </w:r>
      <w:r w:rsidRPr="0097154C">
        <w:rPr>
          <w:rFonts w:ascii="Gill Sans MT" w:hAnsi="Gill Sans MT"/>
          <w:color w:val="A9B7C6"/>
        </w:rPr>
        <w:t xml:space="preserve">String[] </w:t>
      </w:r>
      <w:r w:rsidRPr="0097154C">
        <w:rPr>
          <w:rFonts w:ascii="Gill Sans MT" w:hAnsi="Gill Sans MT"/>
          <w:color w:val="9876AA"/>
        </w:rPr>
        <w:t xml:space="preserve">gNameKey </w:t>
      </w:r>
      <w:r w:rsidRPr="0097154C">
        <w:rPr>
          <w:rFonts w:ascii="Gill Sans MT" w:hAnsi="Gill Sans MT"/>
          <w:color w:val="A9B7C6"/>
        </w:rPr>
        <w:t xml:space="preserve">= { </w:t>
      </w:r>
      <w:r w:rsidRPr="0097154C">
        <w:rPr>
          <w:rFonts w:ascii="Gill Sans MT" w:hAnsi="Gill Sans MT"/>
          <w:color w:val="6A8759"/>
        </w:rPr>
        <w:t>"UserSettings"</w:t>
      </w:r>
      <w:r w:rsidRPr="0097154C">
        <w:rPr>
          <w:rFonts w:ascii="Gill Sans MT" w:hAnsi="Gill Sans MT"/>
          <w:color w:val="CC7832"/>
        </w:rPr>
        <w:t xml:space="preserve">, </w:t>
      </w:r>
      <w:r w:rsidRPr="0097154C">
        <w:rPr>
          <w:rFonts w:ascii="Gill Sans MT" w:hAnsi="Gill Sans MT"/>
          <w:color w:val="6A8759"/>
        </w:rPr>
        <w:t>"SettingsCheckedRadioButtonIndex"</w:t>
      </w:r>
      <w:r w:rsidRPr="0097154C">
        <w:rPr>
          <w:rFonts w:ascii="Gill Sans MT" w:hAnsi="Gill Sans MT"/>
          <w:color w:val="CC7832"/>
        </w:rPr>
        <w:t xml:space="preserve">, </w:t>
      </w:r>
      <w:r w:rsidRPr="0097154C">
        <w:rPr>
          <w:rFonts w:ascii="Gill Sans MT" w:hAnsi="Gill Sans MT"/>
          <w:color w:val="6A8759"/>
        </w:rPr>
        <w:t>"RereshTime"</w:t>
      </w:r>
      <w:r w:rsidRPr="0097154C">
        <w:rPr>
          <w:rFonts w:ascii="Gill Sans MT" w:hAnsi="Gill Sans MT"/>
          <w:color w:val="CC7832"/>
        </w:rPr>
        <w:t xml:space="preserve">, </w:t>
      </w:r>
      <w:r w:rsidRPr="0097154C">
        <w:rPr>
          <w:rFonts w:ascii="Gill Sans MT" w:hAnsi="Gill Sans MT"/>
          <w:color w:val="6A8759"/>
        </w:rPr>
        <w:t>"TextViewValue"</w:t>
      </w:r>
      <w:r w:rsidRPr="0097154C">
        <w:rPr>
          <w:rFonts w:ascii="Gill Sans MT" w:hAnsi="Gill Sans MT"/>
          <w:color w:val="CC7832"/>
        </w:rPr>
        <w:t xml:space="preserve">, </w:t>
      </w:r>
      <w:r w:rsidRPr="0097154C">
        <w:rPr>
          <w:rFonts w:ascii="Gill Sans MT" w:hAnsi="Gill Sans MT"/>
          <w:color w:val="6A8759"/>
        </w:rPr>
        <w:t>"MainCheckedRadioButtonIndex"</w:t>
      </w:r>
      <w:r w:rsidRPr="0097154C">
        <w:rPr>
          <w:rFonts w:ascii="Gill Sans MT" w:hAnsi="Gill Sans MT"/>
          <w:color w:val="CC7832"/>
        </w:rPr>
        <w:t xml:space="preserve">, </w:t>
      </w:r>
      <w:r w:rsidRPr="0097154C">
        <w:rPr>
          <w:rFonts w:ascii="Gill Sans MT" w:hAnsi="Gill Sans MT"/>
          <w:color w:val="6A8759"/>
        </w:rPr>
        <w:t xml:space="preserve">"FirstSet"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ublic </w:t>
      </w:r>
      <w:r w:rsidRPr="0097154C">
        <w:rPr>
          <w:rFonts w:ascii="Gill Sans MT" w:hAnsi="Gill Sans MT"/>
          <w:color w:val="A9B7C6"/>
        </w:rPr>
        <w:t xml:space="preserve">String </w:t>
      </w:r>
      <w:r w:rsidRPr="0097154C">
        <w:rPr>
          <w:rFonts w:ascii="Gill Sans MT" w:hAnsi="Gill Sans MT"/>
          <w:color w:val="FFC66D"/>
        </w:rPr>
        <w:t>KeyName</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valu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ublic int </w:t>
      </w:r>
      <w:r w:rsidRPr="0097154C">
        <w:rPr>
          <w:rFonts w:ascii="Gill Sans MT" w:hAnsi="Gill Sans MT"/>
          <w:color w:val="FFC66D"/>
        </w:rPr>
        <w:t>length</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49C6565" w:rsidR="003F7413" w:rsidRDefault="003F7413" w:rsidP="003F7413">
      <w:pPr>
        <w:rPr>
          <w:color w:val="000000" w:themeColor="text1"/>
        </w:rPr>
      </w:pPr>
      <w:r w:rsidRPr="00AB111F">
        <w:rPr>
          <w:color w:val="000000" w:themeColor="text1"/>
        </w:rPr>
        <w:t xml:space="preserve">Číslo v enume sme použili ako index k poľu gNameKey.  V tejto časti sme mali pripravene hodnoty z natavení. </w:t>
      </w:r>
    </w:p>
    <w:p w14:paraId="6F832349" w14:textId="0F8B3F82" w:rsidR="007B41A7" w:rsidRDefault="007B41A7" w:rsidP="007B41A7">
      <w:pPr>
        <w:pStyle w:val="Nadpis3"/>
      </w:pPr>
      <w:bookmarkStart w:id="159" w:name="_Toc131877281"/>
      <w:r>
        <w:t>Nastavenie podľa preferenci</w:t>
      </w:r>
      <w:r w:rsidR="00C509BC">
        <w:t>í</w:t>
      </w:r>
      <w:r>
        <w:t xml:space="preserve"> v telefóne</w:t>
      </w:r>
      <w:bookmarkEnd w:id="159"/>
    </w:p>
    <w:p w14:paraId="14ED9DE9" w14:textId="15057D7B" w:rsidR="007B41A7" w:rsidRPr="000B3D8A" w:rsidRDefault="007B41A7" w:rsidP="007B41A7">
      <w:r>
        <w:t>Pre využívanie multijazyčnosti sme v súbore strings.xml použili editor zabudovaný v Android Studiu a pridali sme jazyk slovenčina zo svetových jazykov. Pribudol nám novy stĺpec</w:t>
      </w:r>
      <w:r w:rsidR="00065C88">
        <w:t xml:space="preserve"> v jazykoch</w:t>
      </w:r>
      <w:r>
        <w:t xml:space="preserve"> a vytvoril sa nám novy súbor strings.xml ktorý je začlenený v inom priečinku a preto môže mat rovnaký názov a vizualizuje sa nám s rovnakým menom. </w:t>
      </w:r>
    </w:p>
    <w:p w14:paraId="7ACFA6D1" w14:textId="77777777" w:rsidR="007B41A7" w:rsidRDefault="007B41A7" w:rsidP="007B41A7">
      <w:pPr>
        <w:keepNext/>
        <w:jc w:val="center"/>
      </w:pPr>
      <w:r w:rsidRPr="000B3D8A">
        <w:drawing>
          <wp:inline distT="0" distB="0" distL="0" distR="0" wp14:anchorId="4F21F00A" wp14:editId="29A9D377">
            <wp:extent cx="1900776" cy="658368"/>
            <wp:effectExtent l="0" t="0" r="4445" b="889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68791" cy="681926"/>
                    </a:xfrm>
                    <a:prstGeom prst="rect">
                      <a:avLst/>
                    </a:prstGeom>
                  </pic:spPr>
                </pic:pic>
              </a:graphicData>
            </a:graphic>
          </wp:inline>
        </w:drawing>
      </w:r>
      <w:r w:rsidRPr="00251E06">
        <w:drawing>
          <wp:inline distT="0" distB="0" distL="0" distR="0" wp14:anchorId="4EC88AFE" wp14:editId="06A68297">
            <wp:extent cx="1770278" cy="708111"/>
            <wp:effectExtent l="0" t="0" r="1905" b="0"/>
            <wp:docPr id="19"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91381" cy="716552"/>
                    </a:xfrm>
                    <a:prstGeom prst="rect">
                      <a:avLst/>
                    </a:prstGeom>
                  </pic:spPr>
                </pic:pic>
              </a:graphicData>
            </a:graphic>
          </wp:inline>
        </w:drawing>
      </w:r>
    </w:p>
    <w:p w14:paraId="0B3FA274" w14:textId="77777777" w:rsidR="007B41A7" w:rsidRDefault="007B41A7" w:rsidP="007B41A7">
      <w:pPr>
        <w:pStyle w:val="Popis"/>
      </w:pPr>
      <w:r>
        <w:t xml:space="preserve">Obrázok </w:t>
      </w:r>
      <w:r>
        <w:fldChar w:fldCharType="begin"/>
      </w:r>
      <w:r>
        <w:instrText xml:space="preserve"> SEQ Obrázok \* ARABIC </w:instrText>
      </w:r>
      <w:r>
        <w:fldChar w:fldCharType="separate"/>
      </w:r>
      <w:r>
        <w:rPr>
          <w:noProof/>
        </w:rPr>
        <w:t>14</w:t>
      </w:r>
      <w:r>
        <w:fldChar w:fldCharType="end"/>
      </w:r>
      <w:r w:rsidRPr="006551AC">
        <w:t xml:space="preserve"> </w:t>
      </w:r>
      <w:r>
        <w:t>Ukážka súborov prekladu textu v aplikácii Android Studio.</w:t>
      </w:r>
    </w:p>
    <w:p w14:paraId="2347FFCE" w14:textId="77777777" w:rsidR="007B41A7" w:rsidRDefault="007B41A7" w:rsidP="007B41A7">
      <w:pPr>
        <w:pStyle w:val="Popis"/>
      </w:pPr>
      <w:r>
        <w:t xml:space="preserve">Obrázok </w:t>
      </w:r>
      <w:r>
        <w:fldChar w:fldCharType="begin"/>
      </w:r>
      <w:r>
        <w:instrText xml:space="preserve"> SEQ Obrázok \* ARABIC </w:instrText>
      </w:r>
      <w:r>
        <w:fldChar w:fldCharType="separate"/>
      </w:r>
      <w:r>
        <w:rPr>
          <w:noProof/>
        </w:rPr>
        <w:t>15</w:t>
      </w:r>
      <w:r>
        <w:fldChar w:fldCharType="end"/>
      </w:r>
      <w:r>
        <w:t xml:space="preserve"> Ukážka súborov zatriedených v priečinkoch.</w:t>
      </w:r>
      <w:r w:rsidRPr="00251E06">
        <w:rPr>
          <w:noProof/>
        </w:rPr>
        <w:t xml:space="preserve"> </w:t>
      </w:r>
    </w:p>
    <w:p w14:paraId="1C2D3623" w14:textId="77777777" w:rsidR="007B41A7" w:rsidRDefault="007B41A7" w:rsidP="007B41A7">
      <w:pPr>
        <w:pStyle w:val="Odrazky"/>
        <w:numPr>
          <w:ilvl w:val="0"/>
          <w:numId w:val="0"/>
        </w:numPr>
        <w:rPr>
          <w:bCs/>
        </w:rPr>
      </w:pPr>
      <w:r>
        <w:rPr>
          <w:bCs/>
        </w:rPr>
        <w:lastRenderedPageBreak/>
        <w:t xml:space="preserve">Ako vidieť na obrázkoch v aplikácii sa zobrazujú v jednom priečinku ale na disku sa nám nachádzajú v rozdielnych priečinkoch. </w:t>
      </w:r>
    </w:p>
    <w:p w14:paraId="0D82AE51" w14:textId="7D0A9A24" w:rsidR="007B41A7" w:rsidRDefault="007B41A7" w:rsidP="007B41A7">
      <w:pPr>
        <w:pStyle w:val="Odrazky"/>
        <w:numPr>
          <w:ilvl w:val="0"/>
          <w:numId w:val="0"/>
        </w:numPr>
        <w:ind w:firstLine="675"/>
        <w:rPr>
          <w:bCs/>
        </w:rPr>
      </w:pPr>
      <w:r>
        <w:rPr>
          <w:bCs/>
        </w:rPr>
        <w:t>Dopísať preklad nám ponuka dve možnosti je to buď priamo do súboru cez textový editor alebo priamo v Android Studiu kde nám farebne odlišuje text a značkovaný jazyk, nevýhodou tejto možnosti je písať text v značkovacom jazyku. Pr</w:t>
      </w:r>
      <w:r w:rsidR="00065C88">
        <w:rPr>
          <w:bCs/>
        </w:rPr>
        <w:t>í</w:t>
      </w:r>
      <w:r>
        <w:rPr>
          <w:bCs/>
        </w:rPr>
        <w:t xml:space="preserve">padne druhú možnosť použiť editor jazykov v Android Studiu kde nám prvý stĺpec predstavuje </w:t>
      </w:r>
      <w:r w:rsidR="00065C88">
        <w:rPr>
          <w:bCs/>
        </w:rPr>
        <w:t xml:space="preserve">kľuč </w:t>
      </w:r>
      <w:r>
        <w:rPr>
          <w:bCs/>
        </w:rPr>
        <w:t xml:space="preserve">podľa ktorého budeme volať </w:t>
      </w:r>
      <w:r w:rsidR="00065C88">
        <w:rPr>
          <w:bCs/>
        </w:rPr>
        <w:t>preklad</w:t>
      </w:r>
      <w:r>
        <w:rPr>
          <w:bCs/>
        </w:rPr>
        <w:t>, a každý jeden jazyk predstavuje jeden stĺpec bez značkovacieho jazyka. Anglicky jazyk je nastavený ako predvolený v prípade ak nebude aplikácia obsahovať jeho preferovaný jazyk.</w:t>
      </w:r>
    </w:p>
    <w:p w14:paraId="6966057B" w14:textId="77777777" w:rsidR="007B41A7" w:rsidRDefault="007B41A7" w:rsidP="007B41A7">
      <w:pPr>
        <w:pStyle w:val="Odrazky"/>
        <w:numPr>
          <w:ilvl w:val="0"/>
          <w:numId w:val="0"/>
        </w:numPr>
        <w:ind w:firstLine="675"/>
        <w:rPr>
          <w:bCs/>
        </w:rPr>
      </w:pPr>
      <w:r>
        <w:rPr>
          <w:bCs/>
        </w:rPr>
        <w:t>Android Studio ma už pripravenú funkciu na volanie týchto prekladov stačí použiť na to napríklad príkaz:</w:t>
      </w:r>
    </w:p>
    <w:p w14:paraId="09ED3866" w14:textId="77777777" w:rsidR="007B41A7" w:rsidRPr="00EE71F2" w:rsidRDefault="007B41A7" w:rsidP="007B41A7">
      <w:pPr>
        <w:pStyle w:val="Odrazky"/>
        <w:numPr>
          <w:ilvl w:val="0"/>
          <w:numId w:val="0"/>
        </w:numPr>
        <w:ind w:firstLine="675"/>
      </w:pPr>
      <w:r>
        <w:rPr>
          <w:rFonts w:ascii="Gill Sans MT" w:hAnsi="Gill Sans MT"/>
          <w:bCs/>
          <w:sz w:val="20"/>
          <w:szCs w:val="20"/>
        </w:rPr>
        <w:t>R</w:t>
      </w:r>
      <w:r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a</w:t>
      </w:r>
      <w:r w:rsidRPr="00334776">
        <w:rPr>
          <w:rFonts w:ascii="Gill Sans MT" w:hAnsi="Gill Sans MT"/>
          <w:bCs/>
          <w:sz w:val="20"/>
          <w:szCs w:val="20"/>
        </w:rPr>
        <w:t>ll</w:t>
      </w:r>
    </w:p>
    <w:p w14:paraId="4414DD85" w14:textId="1AC85616" w:rsidR="007B41A7" w:rsidRDefault="007B41A7" w:rsidP="007B41A7">
      <w:pPr>
        <w:pStyle w:val="Odrazky"/>
        <w:numPr>
          <w:ilvl w:val="0"/>
          <w:numId w:val="0"/>
        </w:numPr>
        <w:rPr>
          <w:color w:val="000000" w:themeColor="text1"/>
        </w:rPr>
      </w:pPr>
      <w:r>
        <w:rPr>
          <w:bCs/>
        </w:rPr>
        <w:t>Aplikácia</w:t>
      </w:r>
      <w:r w:rsidRPr="00CA74C1">
        <w:rPr>
          <w:bCs/>
        </w:rPr>
        <w:t xml:space="preserve"> už </w:t>
      </w:r>
      <w:r>
        <w:rPr>
          <w:bCs/>
        </w:rPr>
        <w:t>doplní za náš príkaz text zo súboru strings.xml</w:t>
      </w:r>
      <w:r w:rsidR="00065C88">
        <w:rPr>
          <w:bCs/>
        </w:rPr>
        <w:t>.</w:t>
      </w:r>
    </w:p>
    <w:p w14:paraId="7102BBF9" w14:textId="77777777" w:rsidR="00F06F32" w:rsidRDefault="00F06F32" w:rsidP="00F06F32">
      <w:pPr>
        <w:pStyle w:val="Nadpis3"/>
      </w:pPr>
      <w:bookmarkStart w:id="160" w:name="_Toc131877282"/>
      <w:r>
        <w:t>Zbieranie dát</w:t>
      </w:r>
      <w:bookmarkEnd w:id="160"/>
    </w:p>
    <w:p w14:paraId="10F224FD" w14:textId="133E22C2" w:rsidR="00F06F32" w:rsidRPr="00AB111F" w:rsidRDefault="00F06F32" w:rsidP="00F06F32">
      <w:pPr>
        <w:rPr>
          <w:color w:val="000000" w:themeColor="text1"/>
        </w:rPr>
      </w:pPr>
      <w:r w:rsidRPr="00AB111F">
        <w:rPr>
          <w:color w:val="000000" w:themeColor="text1"/>
        </w:rPr>
        <w:t xml:space="preserve">Pri testovaní sme narazili na problém, ak užívateľ od inštalácie nikdy nič nenastavil v nastaveniach aplikácie. Aplikácia nevedela čo ma nastaviť a nefungovala ako sme chceli. Preto sme pridali premennú nFirstSet ktoré reprezentuje </w:t>
      </w:r>
      <w:r w:rsidR="00195FCF">
        <w:rPr>
          <w:color w:val="000000" w:themeColor="text1"/>
        </w:rPr>
        <w:t>č</w:t>
      </w:r>
      <w:r w:rsidRPr="00AB111F">
        <w:rPr>
          <w:color w:val="000000" w:themeColor="text1"/>
        </w:rPr>
        <w:t xml:space="preserve">i bola niekedy nastavená hodnota v nastaveniach. Ak nebola priradili sme jej </w:t>
      </w:r>
      <w:r w:rsidR="002568A4">
        <w:rPr>
          <w:color w:val="000000" w:themeColor="text1"/>
        </w:rPr>
        <w:t>predvolenú</w:t>
      </w:r>
      <w:r w:rsidRPr="00AB111F">
        <w:rPr>
          <w:color w:val="000000" w:themeColor="text1"/>
        </w:rPr>
        <w:t xml:space="preserve"> hodnotu ako vidieť v kóde na GITe. </w:t>
      </w:r>
    </w:p>
    <w:p w14:paraId="3481B62F" w14:textId="6886F30F" w:rsidR="00F06F32" w:rsidRPr="00AB111F" w:rsidRDefault="00F06F32" w:rsidP="00F06F32">
      <w:pPr>
        <w:rPr>
          <w:color w:val="000000" w:themeColor="text1"/>
        </w:rPr>
      </w:pPr>
      <w:r w:rsidRPr="00AB111F">
        <w:rPr>
          <w:color w:val="000000" w:themeColor="text1"/>
        </w:rPr>
        <w:t xml:space="preserve">Pri programovaní senzorov ako sme písali v metodike sme sa snažili čo najviac </w:t>
      </w:r>
      <w:r w:rsidR="00195FCF">
        <w:rPr>
          <w:color w:val="000000" w:themeColor="text1"/>
        </w:rPr>
        <w:t>držať dynamického programovania. Dynamické programovanie nám zjednodušuje p</w:t>
      </w:r>
      <w:r w:rsidRPr="00AB111F">
        <w:rPr>
          <w:color w:val="000000" w:themeColor="text1"/>
        </w:rPr>
        <w:t>ridávanie a odoberanie senzorov.</w:t>
      </w:r>
    </w:p>
    <w:p w14:paraId="6F36EC5B" w14:textId="77777777" w:rsidR="00F06F32" w:rsidRDefault="00F06F32" w:rsidP="00F06F32">
      <w:pPr>
        <w:pStyle w:val="PredformtovanHTML"/>
        <w:rPr>
          <w:rFonts w:ascii="Gill Sans MT" w:hAnsi="Gill Sans MT"/>
          <w:color w:val="A9B7C6"/>
        </w:rPr>
      </w:pPr>
      <w:r w:rsidRPr="0097154C">
        <w:rPr>
          <w:rFonts w:ascii="Gill Sans MT" w:hAnsi="Gill Sans MT"/>
          <w:color w:val="CC7832"/>
        </w:rPr>
        <w:t xml:space="preserve">for </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r w:rsidRPr="00EC5B06">
        <w:rPr>
          <w:rFonts w:ascii="Gill Sans" w:hAnsi="Gill Sans"/>
          <w:color w:val="9876AA"/>
        </w:rPr>
        <w:t>goSensorManager</w:t>
      </w:r>
      <w:r w:rsidRPr="0097154C">
        <w:rPr>
          <w:rFonts w:ascii="Gill Sans MT" w:hAnsi="Gill Sans MT"/>
          <w:color w:val="A9B7C6"/>
        </w:rPr>
        <w:t>[i] = (SensorManager) getSystemService(</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Manage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9876AA"/>
        </w:rPr>
        <w:t>goSensorManager</w:t>
      </w:r>
      <w:r w:rsidRPr="0097154C">
        <w:rPr>
          <w:rFonts w:ascii="Gill Sans MT" w:hAnsi="Gill Sans MT"/>
          <w:color w:val="A9B7C6"/>
        </w:rPr>
        <w:t>[i].getDefaultSensor(</w:t>
      </w:r>
      <w:r w:rsidRPr="0097154C">
        <w:rPr>
          <w:rFonts w:ascii="Gill Sans MT" w:hAnsi="Gill Sans MT"/>
          <w:color w:val="9876AA"/>
        </w:rPr>
        <w:t>goSensorsName</w:t>
      </w:r>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9876AA"/>
        </w:rPr>
        <w:t>goSensorManager</w:t>
      </w:r>
      <w:r w:rsidRPr="0097154C">
        <w:rPr>
          <w:rFonts w:ascii="Gill Sans MT" w:hAnsi="Gill Sans MT"/>
          <w:color w:val="A9B7C6"/>
        </w:rPr>
        <w:t>[i].registerListener(</w:t>
      </w:r>
      <w:r w:rsidRPr="0097154C">
        <w:rPr>
          <w:rFonts w:ascii="Gill Sans MT" w:hAnsi="Gill Sans MT"/>
          <w:color w:val="CC7832"/>
        </w:rPr>
        <w:t xml:space="preserve">this, </w:t>
      </w:r>
      <w:r w:rsidRPr="0097154C">
        <w:rPr>
          <w:rFonts w:ascii="Gill Sans MT" w:hAnsi="Gill Sans MT"/>
          <w:color w:val="9876AA"/>
        </w:rPr>
        <w:t>goSensor</w:t>
      </w:r>
      <w:r w:rsidRPr="0097154C">
        <w:rPr>
          <w:rFonts w:ascii="Gill Sans MT" w:hAnsi="Gill Sans MT"/>
          <w:color w:val="A9B7C6"/>
        </w:rPr>
        <w:t>[i]</w:t>
      </w:r>
      <w:r w:rsidRPr="0097154C">
        <w:rPr>
          <w:rFonts w:ascii="Gill Sans MT" w:hAnsi="Gill Sans MT"/>
          <w:color w:val="CC7832"/>
        </w:rPr>
        <w:t xml:space="preserve">, </w:t>
      </w:r>
      <w:r w:rsidRPr="0097154C">
        <w:rPr>
          <w:rFonts w:ascii="Gill Sans MT" w:hAnsi="Gill Sans MT"/>
          <w:color w:val="A9B7C6"/>
        </w:rPr>
        <w:t>SensorManager.</w:t>
      </w:r>
      <w:r w:rsidRPr="0097154C">
        <w:rPr>
          <w:rFonts w:ascii="Gill Sans MT" w:hAnsi="Gill Sans MT"/>
          <w:i/>
          <w:iCs/>
          <w:color w:val="9876AA"/>
        </w:rPr>
        <w:t>SENSOR_DELAY_NORMAL</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true;</w:t>
      </w:r>
      <w:r w:rsidRPr="0097154C">
        <w:rPr>
          <w:rFonts w:ascii="Gill Sans MT" w:hAnsi="Gill Sans MT"/>
          <w:color w:val="CC7832"/>
        </w:rPr>
        <w:br/>
        <w:t xml:space="preserve">        </w:t>
      </w:r>
      <w:r w:rsidRPr="0097154C">
        <w:rPr>
          <w:rFonts w:ascii="Gill Sans MT" w:hAnsi="Gill Sans MT"/>
          <w:color w:val="A9B7C6"/>
        </w:rPr>
        <w:t xml:space="preserve">}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3874394B" w:rsidR="00F06F32" w:rsidRPr="00AB111F" w:rsidRDefault="00F06F32" w:rsidP="00F06F32">
      <w:pPr>
        <w:rPr>
          <w:color w:val="000000" w:themeColor="text1"/>
        </w:rPr>
      </w:pPr>
      <w:r w:rsidRPr="00AB111F">
        <w:rPr>
          <w:color w:val="000000" w:themeColor="text1"/>
        </w:rPr>
        <w:lastRenderedPageBreak/>
        <w:t xml:space="preserve"> Na senzory je vytvorená funkcia priamo v Android Studiu ktorá je zavolaná keď sa </w:t>
      </w:r>
      <w:r w:rsidR="00075D7F">
        <w:rPr>
          <w:color w:val="000000" w:themeColor="text1"/>
        </w:rPr>
        <w:t>ú</w:t>
      </w:r>
      <w:r w:rsidRPr="00AB111F">
        <w:rPr>
          <w:color w:val="000000" w:themeColor="text1"/>
        </w:rPr>
        <w:t>daj v senzore zmení vďaka nej sa len spýtame ktorý senzor nám posiela zmenu. Do tejto funkcie si napíšeme všetky senzory na ktoré sa odkazujeme</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CC7832"/>
        </w:rPr>
        <w:t xml:space="preserve">public void </w:t>
      </w:r>
      <w:r w:rsidRPr="00CC41E2">
        <w:rPr>
          <w:rFonts w:ascii="Gill Sans MT" w:hAnsi="Gill Sans MT"/>
          <w:color w:val="FFC66D"/>
        </w:rPr>
        <w:t>onSensorChanged</w:t>
      </w:r>
      <w:r w:rsidRPr="00CC41E2">
        <w:rPr>
          <w:rFonts w:ascii="Gill Sans MT" w:hAnsi="Gill Sans MT"/>
          <w:color w:val="A9B7C6"/>
        </w:rPr>
        <w:t>(SensorEvent event) {</w:t>
      </w:r>
      <w:r w:rsidRPr="00CC41E2">
        <w:rPr>
          <w:rFonts w:ascii="Gill Sans MT" w:hAnsi="Gill Sans MT"/>
          <w:color w:val="A9B7C6"/>
        </w:rPr>
        <w:br/>
        <w:t xml:space="preserve">    </w:t>
      </w:r>
      <w:r w:rsidRPr="00CC41E2">
        <w:rPr>
          <w:rFonts w:ascii="Gill Sans MT" w:hAnsi="Gill Sans MT"/>
          <w:color w:val="CC7832"/>
        </w:rPr>
        <w:t xml:space="preserve">int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r w:rsidRPr="00CC41E2">
        <w:rPr>
          <w:rFonts w:ascii="Gill Sans MT" w:hAnsi="Gill Sans MT"/>
          <w:color w:val="CC7832"/>
        </w:rPr>
        <w:t xml:space="preserve">if </w:t>
      </w:r>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 == Sensor.</w:t>
      </w:r>
      <w:r w:rsidRPr="00CC41E2">
        <w:rPr>
          <w:rFonts w:ascii="Gill Sans MT" w:hAnsi="Gill Sans MT"/>
          <w:i/>
          <w:iCs/>
          <w:color w:val="9876AA"/>
        </w:rPr>
        <w:t>TYPE_ACCELEROMETER</w:t>
      </w:r>
      <w:r w:rsidRPr="00CC41E2">
        <w:rPr>
          <w:rFonts w:ascii="Gill Sans MT" w:hAnsi="Gill Sans MT"/>
          <w:color w:val="A9B7C6"/>
        </w:rPr>
        <w:t>) {</w:t>
      </w:r>
      <w:r w:rsidRPr="00CC41E2">
        <w:rPr>
          <w:rFonts w:ascii="Gill Sans MT" w:hAnsi="Gill Sans MT"/>
          <w:color w:val="A9B7C6"/>
        </w:rPr>
        <w:br/>
        <w:t xml:space="preserve">        row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w:t>
      </w:r>
      <w:r w:rsidRPr="00CC41E2">
        <w:rPr>
          <w:rFonts w:ascii="Gill Sans MT" w:hAnsi="Gill Sans MT"/>
          <w:color w:val="9876AA"/>
        </w:rPr>
        <w:t>gbHasSensor</w:t>
      </w:r>
      <w:r w:rsidRPr="00CC41E2">
        <w:rPr>
          <w:rFonts w:ascii="Gill Sans MT" w:hAnsi="Gill Sans MT"/>
          <w:color w:val="A9B7C6"/>
        </w:rPr>
        <w:t xml:space="preserve">[row] ) </w:t>
      </w:r>
      <w:r w:rsidRPr="00CC41E2">
        <w:rPr>
          <w:rFonts w:ascii="Gill Sans MT" w:hAnsi="Gill Sans MT"/>
          <w:color w:val="CC7832"/>
        </w:rPr>
        <w:t>return;</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9876AA"/>
        </w:rPr>
        <w:t>goTempAcceleration</w:t>
      </w:r>
      <w:r w:rsidRPr="00CC41E2">
        <w:rPr>
          <w:rFonts w:ascii="Gill Sans MT" w:hAnsi="Gill Sans MT"/>
          <w:color w:val="A9B7C6"/>
        </w:rPr>
        <w:t>.setText(Data3D(event</w:t>
      </w:r>
      <w:r w:rsidRPr="00CC41E2">
        <w:rPr>
          <w:rFonts w:ascii="Gill Sans MT" w:hAnsi="Gill Sans MT"/>
          <w:color w:val="CC7832"/>
        </w:rPr>
        <w:t xml:space="preserve">,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26FB90D3" w:rsidR="00F06F32" w:rsidRPr="00102B9A" w:rsidRDefault="00000000" w:rsidP="00F06F32">
      <w:pPr>
        <w:pStyle w:val="PredformtovanHTML"/>
        <w:rPr>
          <w:color w:val="000000" w:themeColor="text1"/>
        </w:rPr>
      </w:pPr>
      <w:sdt>
        <w:sdtPr>
          <w:rPr>
            <w:color w:val="000000" w:themeColor="text1"/>
          </w:rPr>
          <w:id w:val="-641725854"/>
          <w:citation/>
        </w:sdtPr>
        <w:sdtContent>
          <w:r w:rsidR="00F06F32" w:rsidRPr="00102B9A">
            <w:rPr>
              <w:color w:val="000000" w:themeColor="text1"/>
            </w:rPr>
            <w:fldChar w:fldCharType="begin"/>
          </w:r>
          <w:r w:rsidR="00F06F32" w:rsidRPr="00102B9A">
            <w:rPr>
              <w:color w:val="000000" w:themeColor="text1"/>
            </w:rPr>
            <w:instrText xml:space="preserve"> CITATION Ham13 \l 1051 </w:instrText>
          </w:r>
          <w:r w:rsidR="00F06F32" w:rsidRPr="00102B9A">
            <w:rPr>
              <w:color w:val="000000" w:themeColor="text1"/>
            </w:rPr>
            <w:fldChar w:fldCharType="separate"/>
          </w:r>
          <w:r w:rsidR="00F06F32" w:rsidRPr="00F06F32">
            <w:rPr>
              <w:noProof/>
              <w:color w:val="000000" w:themeColor="text1"/>
            </w:rPr>
            <w:t>(Hamad, 2013)</w:t>
          </w:r>
          <w:r w:rsidR="00F06F32" w:rsidRPr="00102B9A">
            <w:rPr>
              <w:color w:val="000000" w:themeColor="text1"/>
            </w:rPr>
            <w:fldChar w:fldCharType="end"/>
          </w:r>
        </w:sdtContent>
      </w:sdt>
      <w:r w:rsidR="00F06F32" w:rsidRPr="00102B9A">
        <w:rPr>
          <w:color w:val="000000" w:themeColor="text1"/>
        </w:rPr>
        <w:t>.</w:t>
      </w:r>
    </w:p>
    <w:p w14:paraId="1B40F1C0" w14:textId="77777777" w:rsidR="00F06F32" w:rsidRPr="00AB111F" w:rsidRDefault="00F06F32" w:rsidP="00F06F32">
      <w:pPr>
        <w:rPr>
          <w:color w:val="000000" w:themeColor="text1"/>
        </w:rPr>
      </w:pPr>
      <w:r w:rsidRPr="00AB111F">
        <w:rPr>
          <w:color w:val="000000" w:themeColor="text1"/>
        </w:rPr>
        <w:t>Nasledujúci problém ktorý sme museli vyriešiť bolo vyžiadať si povolenie k GPS a následne aktualizácie údajov z GPS. Najskôr sme museli v súbore AndroidManifest.xml dopísať riadky:</w:t>
      </w:r>
    </w:p>
    <w:p w14:paraId="25870328" w14:textId="48E83766" w:rsidR="00F06F32" w:rsidRDefault="00F06F32" w:rsidP="00F06F32">
      <w:pPr>
        <w:pStyle w:val="PredformtovanHTML"/>
        <w:rPr>
          <w:color w:val="A9B7C6"/>
        </w:rPr>
      </w:pPr>
      <w:r w:rsidRPr="00CC41E2">
        <w:rPr>
          <w:rFonts w:ascii="Gill Sans MT" w:hAnsi="Gill Sans MT"/>
          <w:color w:val="E8BF6A"/>
        </w:rP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COARS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FIN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BACKGROUND_LOCATION"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Pr>
              <w:rFonts w:ascii="Gill Sans MT" w:hAnsi="Gill Sans MT"/>
              <w:noProof/>
              <w:color w:val="000000" w:themeColor="text1"/>
            </w:rPr>
            <w:t xml:space="preserve"> </w:t>
          </w:r>
          <w:r w:rsidRPr="00F06F32">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77777777" w:rsidR="00F06F32" w:rsidRPr="00AB111F" w:rsidRDefault="00F06F32" w:rsidP="00F06F32">
      <w:pPr>
        <w:rPr>
          <w:color w:val="000000" w:themeColor="text1"/>
        </w:rPr>
      </w:pPr>
      <w:r w:rsidRPr="00AB111F">
        <w:rPr>
          <w:color w:val="000000" w:themeColor="text1"/>
        </w:rPr>
        <w:t>Vytvorili sme si funkciu v ktoré sme si zavolali na vyžiadanie prístupu k GPS už vo svojej triede v zber údajov a na zobrazenie aktuálnych údajov nám poslúžila funkcia updateGPS</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r w:rsidRPr="00CC41E2">
        <w:rPr>
          <w:rFonts w:ascii="Gill Sans MT" w:hAnsi="Gill Sans MT"/>
          <w:color w:val="CC7832"/>
        </w:rPr>
        <w:t xml:space="preserve">private void </w:t>
      </w:r>
      <w:r w:rsidRPr="00CC41E2">
        <w:rPr>
          <w:rFonts w:ascii="Gill Sans MT" w:hAnsi="Gill Sans MT"/>
          <w:color w:val="FFC66D"/>
        </w:rPr>
        <w:t>getCurrentPosition</w:t>
      </w:r>
      <w:r w:rsidRPr="00CC41E2">
        <w:rPr>
          <w:rFonts w:ascii="Gill Sans MT" w:hAnsi="Gill Sans MT"/>
          <w:color w:val="A9B7C6"/>
        </w:rPr>
        <w:t>() {</w:t>
      </w:r>
      <w:r w:rsidRPr="00CC41E2">
        <w:rPr>
          <w:rFonts w:ascii="Gill Sans MT" w:hAnsi="Gill Sans MT"/>
          <w:color w:val="A9B7C6"/>
        </w:rPr>
        <w:br/>
        <w:t xml:space="preserve">        LocationManager locationManager = (LocationManager) getSystemService(Context.</w:t>
      </w:r>
      <w:r w:rsidRPr="00CC41E2">
        <w:rPr>
          <w:rFonts w:ascii="Gill Sans MT" w:hAnsi="Gill Sans MT"/>
          <w:i/>
          <w:iCs/>
          <w:color w:val="9876AA"/>
        </w:rPr>
        <w:t>LOCATION_SERVIC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A9B7C6"/>
        </w:rPr>
        <w:t xml:space="preserve">Criteria criteria = </w:t>
      </w:r>
      <w:r w:rsidRPr="00CC41E2">
        <w:rPr>
          <w:rFonts w:ascii="Gill Sans MT" w:hAnsi="Gill Sans MT"/>
          <w:color w:val="CC7832"/>
        </w:rPr>
        <w:t xml:space="preserve">new </w:t>
      </w:r>
      <w:r w:rsidRPr="00CC41E2">
        <w:rPr>
          <w:rFonts w:ascii="Gill Sans MT" w:hAnsi="Gill Sans MT"/>
          <w:color w:val="A9B7C6"/>
        </w:rPr>
        <w:t>Criteria()</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String provider = locationManager.getBestProvider(criteria</w:t>
      </w:r>
      <w:r w:rsidRPr="00CC41E2">
        <w:rPr>
          <w:rFonts w:ascii="Gill Sans MT" w:hAnsi="Gill Sans MT"/>
          <w:color w:val="CC7832"/>
        </w:rPr>
        <w:t>, fals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FINE_LOCATION</w:t>
      </w:r>
      <w:r w:rsidRPr="00CC41E2">
        <w:rPr>
          <w:rFonts w:ascii="Gill Sans MT" w:hAnsi="Gill Sans MT"/>
          <w:color w:val="A9B7C6"/>
        </w:rPr>
        <w:t>)      != PackageManager.</w:t>
      </w:r>
      <w:r w:rsidRPr="00CC41E2">
        <w:rPr>
          <w:rFonts w:ascii="Gill Sans MT" w:hAnsi="Gill Sans MT"/>
          <w:i/>
          <w:iCs/>
          <w:color w:val="9876AA"/>
        </w:rPr>
        <w:t xml:space="preserve">PERMISSION_GRANTED </w:t>
      </w:r>
      <w:r w:rsidRPr="00CC41E2">
        <w:rPr>
          <w:rFonts w:ascii="Gill Sans MT" w:hAnsi="Gill Sans MT"/>
          <w:color w:val="A9B7C6"/>
        </w:rPr>
        <w:t>&amp;&amp;</w:t>
      </w:r>
      <w:r w:rsidRPr="00CC41E2">
        <w:rPr>
          <w:rFonts w:ascii="Gill Sans MT" w:hAnsi="Gill Sans MT"/>
          <w:color w:val="A9B7C6"/>
        </w:rPr>
        <w:br/>
        <w:t xml:space="preserve">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COARSE_LOCATION</w:t>
      </w:r>
      <w:r w:rsidRPr="00CC41E2">
        <w:rPr>
          <w:rFonts w:ascii="Gill Sans MT" w:hAnsi="Gill Sans MT"/>
          <w:color w:val="A9B7C6"/>
        </w:rPr>
        <w:t>)    != PackageManager.</w:t>
      </w:r>
      <w:r w:rsidRPr="00CC41E2">
        <w:rPr>
          <w:rFonts w:ascii="Gill Sans MT" w:hAnsi="Gill Sans MT"/>
          <w:i/>
          <w:iCs/>
          <w:color w:val="9876AA"/>
        </w:rPr>
        <w:t>PERMISSION_GRANTED</w:t>
      </w:r>
      <w:r w:rsidRPr="00CC41E2">
        <w:rPr>
          <w:rFonts w:ascii="Gill Sans MT" w:hAnsi="Gill Sans MT"/>
          <w:color w:val="A9B7C6"/>
        </w:rPr>
        <w:t>) {</w:t>
      </w:r>
      <w:r w:rsidRPr="00CC41E2">
        <w:rPr>
          <w:rFonts w:ascii="Gill Sans MT" w:hAnsi="Gill Sans MT"/>
          <w:color w:val="A9B7C6"/>
        </w:rPr>
        <w:br/>
        <w:t xml:space="preserve">            </w:t>
      </w:r>
      <w:r w:rsidRPr="00CC41E2">
        <w:rPr>
          <w:rFonts w:ascii="Gill Sans MT" w:hAnsi="Gill Sans MT"/>
          <w:color w:val="CC7832"/>
        </w:rPr>
        <w:t>return;</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br/>
        <w:t xml:space="preserve">        updateGPS(locationManager</w:t>
      </w:r>
      <w:r w:rsidRPr="00CC41E2">
        <w:rPr>
          <w:rFonts w:ascii="Gill Sans MT" w:hAnsi="Gill Sans MT"/>
          <w:color w:val="CC7832"/>
        </w:rPr>
        <w:t xml:space="preserve">, </w:t>
      </w:r>
      <w:r w:rsidRPr="00CC41E2">
        <w:rPr>
          <w:rFonts w:ascii="Gill Sans MT" w:hAnsi="Gill Sans MT"/>
          <w:color w:val="A9B7C6"/>
        </w:rPr>
        <w:t>provider)</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if</w:t>
      </w:r>
      <w:r w:rsidRPr="00CC41E2">
        <w:rPr>
          <w:rFonts w:ascii="Gill Sans MT" w:hAnsi="Gill Sans MT"/>
          <w:color w:val="A9B7C6"/>
        </w:rPr>
        <w:t xml:space="preserve">( </w:t>
      </w:r>
      <w:r w:rsidRPr="00CC41E2">
        <w:rPr>
          <w:rFonts w:ascii="Gill Sans MT" w:hAnsi="Gill Sans MT"/>
          <w:color w:val="9876AA"/>
        </w:rPr>
        <w:t xml:space="preserve">gbFirstUs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9876AA"/>
        </w:rPr>
        <w:t xml:space="preserve">gbFirstUse </w:t>
      </w:r>
      <w:r w:rsidRPr="00CC41E2">
        <w:rPr>
          <w:rFonts w:ascii="Gill Sans MT" w:hAnsi="Gill Sans MT"/>
          <w:color w:val="A9B7C6"/>
        </w:rPr>
        <w:t xml:space="preserve">= </w:t>
      </w:r>
      <w:r w:rsidRPr="00CC41E2">
        <w:rPr>
          <w:rFonts w:ascii="Gill Sans MT" w:hAnsi="Gill Sans MT"/>
          <w:color w:val="CC7832"/>
        </w:rPr>
        <w:t>false;</w:t>
      </w:r>
      <w:r w:rsidRPr="00CC41E2">
        <w:rPr>
          <w:rFonts w:ascii="Gill Sans MT" w:hAnsi="Gill Sans MT"/>
          <w:color w:val="CC7832"/>
        </w:rPr>
        <w:br/>
        <w:t xml:space="preserve">            </w:t>
      </w:r>
      <w:r w:rsidRPr="00CC41E2">
        <w:rPr>
          <w:rFonts w:ascii="Gill Sans MT" w:hAnsi="Gill Sans MT"/>
          <w:color w:val="A9B7C6"/>
        </w:rPr>
        <w:t>locationManager.requestLocationUpdates(provider</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9876AA"/>
        </w:rPr>
        <w:t>locationListen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4A225CDE" w:rsidR="00F06F32" w:rsidRPr="00AB111F" w:rsidRDefault="00F06F32" w:rsidP="00F06F32">
      <w:pPr>
        <w:rPr>
          <w:color w:val="000000" w:themeColor="text1"/>
        </w:rPr>
      </w:pPr>
      <w:r w:rsidRPr="00AB111F">
        <w:rPr>
          <w:color w:val="000000" w:themeColor="text1"/>
        </w:rPr>
        <w:t xml:space="preserve">Ako prvé </w:t>
      </w:r>
      <w:r w:rsidR="00075D7F">
        <w:rPr>
          <w:color w:val="000000" w:themeColor="text1"/>
        </w:rPr>
        <w:t>sme</w:t>
      </w:r>
      <w:r w:rsidRPr="00AB111F">
        <w:rPr>
          <w:color w:val="000000" w:themeColor="text1"/>
        </w:rPr>
        <w:t xml:space="preserve"> použil</w:t>
      </w:r>
      <w:r w:rsidR="00075D7F">
        <w:rPr>
          <w:color w:val="000000" w:themeColor="text1"/>
        </w:rPr>
        <w:t>i</w:t>
      </w:r>
      <w:r w:rsidRPr="00AB111F">
        <w:rPr>
          <w:color w:val="000000" w:themeColor="text1"/>
        </w:rPr>
        <w:t xml:space="preserve"> t</w:t>
      </w:r>
      <w:r w:rsidR="00075D7F">
        <w:rPr>
          <w:color w:val="000000" w:themeColor="text1"/>
        </w:rPr>
        <w:t>ú</w:t>
      </w:r>
      <w:r w:rsidRPr="00AB111F">
        <w:rPr>
          <w:color w:val="000000" w:themeColor="text1"/>
        </w:rPr>
        <w:t>to funkciu</w:t>
      </w:r>
      <w:r>
        <w:rPr>
          <w:color w:val="000000" w:themeColor="text1"/>
        </w:rPr>
        <w:t xml:space="preserve"> a</w:t>
      </w:r>
      <w:r w:rsidRPr="00AB111F">
        <w:rPr>
          <w:color w:val="000000" w:themeColor="text1"/>
        </w:rPr>
        <w:t xml:space="preserve"> vložil</w:t>
      </w:r>
      <w:r w:rsidR="00075D7F">
        <w:rPr>
          <w:color w:val="000000" w:themeColor="text1"/>
        </w:rPr>
        <w:t>i</w:t>
      </w:r>
      <w:r w:rsidRPr="00AB111F">
        <w:rPr>
          <w:color w:val="000000" w:themeColor="text1"/>
        </w:rPr>
        <w:t xml:space="preserve"> </w:t>
      </w:r>
      <w:r w:rsidR="00075D7F">
        <w:rPr>
          <w:color w:val="000000" w:themeColor="text1"/>
        </w:rPr>
        <w:t>sme</w:t>
      </w:r>
      <w:r>
        <w:rPr>
          <w:color w:val="000000" w:themeColor="text1"/>
        </w:rPr>
        <w:t xml:space="preserve"> ju </w:t>
      </w:r>
      <w:r w:rsidRPr="00AB111F">
        <w:rPr>
          <w:color w:val="000000" w:themeColor="text1"/>
        </w:rPr>
        <w:t>do časovača aby</w:t>
      </w:r>
      <w:r w:rsidR="00075D7F">
        <w:rPr>
          <w:color w:val="000000" w:themeColor="text1"/>
        </w:rPr>
        <w:t xml:space="preserve"> sme</w:t>
      </w:r>
      <w:r w:rsidR="00075D7F" w:rsidRPr="00AB111F">
        <w:rPr>
          <w:color w:val="000000" w:themeColor="text1"/>
        </w:rPr>
        <w:t xml:space="preserve"> vždy</w:t>
      </w:r>
      <w:r w:rsidRPr="00AB111F">
        <w:rPr>
          <w:color w:val="000000" w:themeColor="text1"/>
        </w:rPr>
        <w:t xml:space="preserve"> vyžiadal</w:t>
      </w:r>
      <w:r w:rsidR="00075D7F">
        <w:rPr>
          <w:color w:val="000000" w:themeColor="text1"/>
        </w:rPr>
        <w:t>i</w:t>
      </w:r>
      <w:r w:rsidRPr="00AB111F">
        <w:rPr>
          <w:color w:val="000000" w:themeColor="text1"/>
        </w:rPr>
        <w:t xml:space="preserve"> nov</w:t>
      </w:r>
      <w:r w:rsidR="00075D7F">
        <w:rPr>
          <w:color w:val="000000" w:themeColor="text1"/>
        </w:rPr>
        <w:t>é</w:t>
      </w:r>
      <w:r w:rsidRPr="00AB111F">
        <w:rPr>
          <w:color w:val="000000" w:themeColor="text1"/>
        </w:rPr>
        <w:t xml:space="preserve"> informácie podľa času, ale toto nefungovalo a tak </w:t>
      </w:r>
      <w:r w:rsidR="00075D7F">
        <w:rPr>
          <w:color w:val="000000" w:themeColor="text1"/>
        </w:rPr>
        <w:t>sme</w:t>
      </w:r>
      <w:r w:rsidRPr="00AB111F">
        <w:rPr>
          <w:color w:val="000000" w:themeColor="text1"/>
        </w:rPr>
        <w:t xml:space="preserve"> musel</w:t>
      </w:r>
      <w:r w:rsidR="00075D7F">
        <w:rPr>
          <w:color w:val="000000" w:themeColor="text1"/>
        </w:rPr>
        <w:t>i</w:t>
      </w:r>
      <w:r w:rsidRPr="00AB111F">
        <w:rPr>
          <w:color w:val="000000" w:themeColor="text1"/>
        </w:rPr>
        <w:t xml:space="preserve"> vyriešiť tento problém z aktualizáciou GPS a následne informácie boli uložene a</w:t>
      </w:r>
      <w:r w:rsidR="00075D7F">
        <w:rPr>
          <w:color w:val="000000" w:themeColor="text1"/>
        </w:rPr>
        <w:t> </w:t>
      </w:r>
      <w:r w:rsidRPr="00AB111F">
        <w:rPr>
          <w:color w:val="000000" w:themeColor="text1"/>
        </w:rPr>
        <w:t>zobrazene</w:t>
      </w:r>
      <w:r w:rsidR="00075D7F">
        <w:rPr>
          <w:color w:val="000000" w:themeColor="text1"/>
        </w:rPr>
        <w:t>.</w:t>
      </w:r>
    </w:p>
    <w:p w14:paraId="5B8F3BEB" w14:textId="77777777" w:rsidR="00F06F32" w:rsidRDefault="00F06F32" w:rsidP="00F06F32">
      <w:pPr>
        <w:pStyle w:val="PredformtovanHTML"/>
        <w:rPr>
          <w:rFonts w:ascii="Gill Sans MT" w:hAnsi="Gill Sans MT"/>
          <w:color w:val="808080"/>
        </w:rPr>
      </w:pPr>
      <w:r w:rsidRPr="00CC41E2">
        <w:rPr>
          <w:rFonts w:ascii="Gill Sans MT" w:hAnsi="Gill Sans MT"/>
          <w:color w:val="CC7832"/>
        </w:rPr>
        <w:lastRenderedPageBreak/>
        <w:t xml:space="preserve">private final </w:t>
      </w:r>
      <w:r w:rsidRPr="00CC41E2">
        <w:rPr>
          <w:rFonts w:ascii="Gill Sans MT" w:hAnsi="Gill Sans MT"/>
          <w:color w:val="A9B7C6"/>
        </w:rPr>
        <w:t xml:space="preserve">LocationListener </w:t>
      </w:r>
      <w:r w:rsidRPr="00CC41E2">
        <w:rPr>
          <w:rFonts w:ascii="Gill Sans MT" w:hAnsi="Gill Sans MT"/>
          <w:color w:val="9876AA"/>
        </w:rPr>
        <w:t xml:space="preserve">locationListener </w:t>
      </w:r>
      <w:r w:rsidRPr="00CC41E2">
        <w:rPr>
          <w:rFonts w:ascii="Gill Sans MT" w:hAnsi="Gill Sans MT"/>
          <w:color w:val="A9B7C6"/>
        </w:rPr>
        <w:t xml:space="preserve">= </w:t>
      </w:r>
      <w:r w:rsidRPr="00CC41E2">
        <w:rPr>
          <w:rFonts w:ascii="Gill Sans MT" w:hAnsi="Gill Sans MT"/>
          <w:color w:val="CC7832"/>
        </w:rPr>
        <w:t xml:space="preserve">new </w:t>
      </w:r>
      <w:r w:rsidRPr="00CC41E2">
        <w:rPr>
          <w:rFonts w:ascii="Gill Sans MT" w:hAnsi="Gill Sans MT"/>
          <w:color w:val="A9B7C6"/>
        </w:rPr>
        <w:t>LocationListener()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LocationChanged</w:t>
      </w:r>
      <w:r w:rsidRPr="00CC41E2">
        <w:rPr>
          <w:rFonts w:ascii="Gill Sans MT" w:hAnsi="Gill Sans MT"/>
          <w:color w:val="A9B7C6"/>
        </w:rPr>
        <w:t>(Location location) {</w:t>
      </w:r>
      <w:r w:rsidRPr="00CC41E2">
        <w:rPr>
          <w:rFonts w:ascii="Gill Sans MT" w:hAnsi="Gill Sans MT"/>
          <w:color w:val="A9B7C6"/>
        </w:rPr>
        <w:br/>
        <w:t xml:space="preserve">        String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gps</w:t>
      </w:r>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at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ong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Long</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location.getAltitude()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Height</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r w:rsidRPr="00CC41E2">
        <w:rPr>
          <w:rFonts w:ascii="Gill Sans MT" w:hAnsi="Gill Sans MT"/>
          <w:color w:val="CC7832"/>
        </w:rPr>
        <w:t xml:space="preserve">float </w:t>
      </w:r>
      <w:r w:rsidRPr="00CC41E2">
        <w:rPr>
          <w:rFonts w:ascii="Gill Sans MT" w:hAnsi="Gill Sans MT"/>
          <w:color w:val="A9B7C6"/>
        </w:rPr>
        <w:t>accuracy = location.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r w:rsidRPr="00CC41E2">
        <w:rPr>
          <w:rFonts w:ascii="Gill Sans MT" w:hAnsi="Gill Sans MT"/>
          <w:color w:val="9876AA"/>
        </w:rPr>
        <w:t xml:space="preserve">gLocationProvider </w:t>
      </w:r>
      <w:r w:rsidRPr="00CC41E2">
        <w:rPr>
          <w:rFonts w:ascii="Gill Sans MT" w:hAnsi="Gill Sans MT"/>
          <w:color w:val="A9B7C6"/>
        </w:rPr>
        <w:t xml:space="preserve">= </w:t>
      </w:r>
      <w:r w:rsidRPr="00CC41E2">
        <w:rPr>
          <w:rFonts w:ascii="Gill Sans MT" w:hAnsi="Gill Sans MT"/>
          <w:color w:val="9876AA"/>
        </w:rPr>
        <w:t>gLocationManager</w:t>
      </w:r>
      <w:r w:rsidRPr="00CC41E2">
        <w:rPr>
          <w:rFonts w:ascii="Gill Sans MT" w:hAnsi="Gill Sans MT"/>
          <w:color w:val="A9B7C6"/>
        </w:rPr>
        <w:t>.getProvider(LocationManager.</w:t>
      </w:r>
      <w:r w:rsidRPr="00CC41E2">
        <w:rPr>
          <w:rFonts w:ascii="Gill Sans MT" w:hAnsi="Gill Sans MT"/>
          <w:i/>
          <w:iCs/>
          <w:color w:val="9876AA"/>
        </w:rPr>
        <w:t>GPS_PROVID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float </w:t>
      </w:r>
      <w:r w:rsidRPr="00CC41E2">
        <w:rPr>
          <w:rFonts w:ascii="Gill Sans MT" w:hAnsi="Gill Sans MT"/>
          <w:color w:val="A9B7C6"/>
        </w:rPr>
        <w:t xml:space="preserve">gpsAccuracy = </w:t>
      </w:r>
      <w:r w:rsidRPr="00CC41E2">
        <w:rPr>
          <w:rFonts w:ascii="Gill Sans MT" w:hAnsi="Gill Sans MT"/>
          <w:color w:val="9876AA"/>
        </w:rPr>
        <w:t>gLocationProvider</w:t>
      </w:r>
      <w:r w:rsidRPr="00CC41E2">
        <w:rPr>
          <w:rFonts w:ascii="Gill Sans MT" w:hAnsi="Gill Sans MT"/>
          <w:color w:val="A9B7C6"/>
        </w:rPr>
        <w:t>.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gps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StatusChanged</w:t>
      </w:r>
      <w:r w:rsidRPr="00CC41E2">
        <w:rPr>
          <w:rFonts w:ascii="Gill Sans MT" w:hAnsi="Gill Sans MT"/>
          <w:color w:val="A9B7C6"/>
        </w:rPr>
        <w:t>(String s</w:t>
      </w:r>
      <w:r w:rsidRPr="00CC41E2">
        <w:rPr>
          <w:rFonts w:ascii="Gill Sans MT" w:hAnsi="Gill Sans MT"/>
          <w:color w:val="CC7832"/>
        </w:rPr>
        <w:t xml:space="preserve">, int </w:t>
      </w:r>
      <w:r w:rsidRPr="00CC41E2">
        <w:rPr>
          <w:rFonts w:ascii="Gill Sans MT" w:hAnsi="Gill Sans MT"/>
          <w:color w:val="A9B7C6"/>
        </w:rPr>
        <w:t>i</w:t>
      </w:r>
      <w:r w:rsidRPr="00CC41E2">
        <w:rPr>
          <w:rFonts w:ascii="Gill Sans MT" w:hAnsi="Gill Sans MT"/>
          <w:color w:val="CC7832"/>
        </w:rPr>
        <w:t xml:space="preserve">, </w:t>
      </w:r>
      <w:r w:rsidRPr="00CC41E2">
        <w:rPr>
          <w:rFonts w:ascii="Gill Sans MT" w:hAnsi="Gill Sans MT"/>
          <w:color w:val="A9B7C6"/>
        </w:rPr>
        <w:t>Bundle bundle)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Enabled</w:t>
      </w:r>
      <w:r w:rsidRPr="00CC41E2">
        <w:rPr>
          <w:rFonts w:ascii="Gill Sans MT" w:hAnsi="Gill Sans MT"/>
          <w:color w:val="A9B7C6"/>
        </w:rPr>
        <w:t>(String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Disabled</w:t>
      </w:r>
      <w:r w:rsidRPr="00CC41E2">
        <w:rPr>
          <w:rFonts w:ascii="Gill Sans MT" w:hAnsi="Gill Sans MT"/>
          <w:color w:val="A9B7C6"/>
        </w:rPr>
        <w:t>(String s) { }</w:t>
      </w:r>
      <w:r w:rsidRPr="00CC41E2">
        <w:rPr>
          <w:rFonts w:ascii="Gill Sans MT" w:hAnsi="Gill Sans MT"/>
          <w:color w:val="A9B7C6"/>
        </w:rPr>
        <w:br/>
        <w:t>}</w:t>
      </w:r>
      <w:r>
        <w:rPr>
          <w:rFonts w:ascii="Gill Sans MT" w:hAnsi="Gill Sans MT"/>
          <w:color w:val="CC7832"/>
        </w:rPr>
        <w:t>;</w:t>
      </w:r>
    </w:p>
    <w:p w14:paraId="48E0FD94" w14:textId="188994E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70BF4817" w:rsidR="00F06F32" w:rsidRPr="00AB111F" w:rsidRDefault="00F06F32" w:rsidP="00F06F32">
      <w:pPr>
        <w:rPr>
          <w:color w:val="000000" w:themeColor="text1"/>
        </w:rPr>
      </w:pPr>
      <w:r w:rsidRPr="00AB111F">
        <w:rPr>
          <w:color w:val="000000" w:themeColor="text1"/>
        </w:rPr>
        <w:t>Tato funkcia nám vyriešila problém s aktualizáciou GPS. Na získanie rýchlosti ktorú sme si vysvetli vyššie sme použili výpočet</w:t>
      </w:r>
      <w:r w:rsidR="00075D7F">
        <w:rPr>
          <w:color w:val="000000" w:themeColor="text1"/>
        </w:rPr>
        <w: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speed</w:t>
      </w:r>
      <w:r w:rsidRPr="00102B9A">
        <w:rPr>
          <w:rFonts w:ascii="Gill Sans MT" w:hAnsi="Gill Sans MT"/>
          <w:color w:val="808080"/>
        </w:rPr>
        <w:br/>
      </w:r>
      <w:r w:rsidRPr="00102B9A">
        <w:rPr>
          <w:rFonts w:ascii="Gill Sans MT" w:hAnsi="Gill Sans MT"/>
          <w:color w:val="CC7832"/>
        </w:rPr>
        <w:t xml:space="preserve">double </w:t>
      </w:r>
      <w:r w:rsidRPr="00102B9A">
        <w:rPr>
          <w:rFonts w:ascii="Gill Sans MT" w:hAnsi="Gill Sans MT"/>
          <w:color w:val="A9B7C6"/>
        </w:rPr>
        <w:t xml:space="preserve">speed = location.getSpeed()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temp = String.</w:t>
      </w:r>
      <w:r w:rsidRPr="00102B9A">
        <w:rPr>
          <w:rFonts w:ascii="Gill Sans MT" w:hAnsi="Gill Sans MT"/>
          <w:i/>
          <w:iCs/>
          <w:color w:val="A9B7C6"/>
        </w:rPr>
        <w:t>format</w:t>
      </w:r>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r w:rsidRPr="00102B9A">
        <w:rPr>
          <w:rFonts w:ascii="Gill Sans MT" w:hAnsi="Gill Sans MT"/>
          <w:color w:val="A9B7C6"/>
        </w:rPr>
        <w:t>speed)</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9876AA"/>
        </w:rPr>
        <w:t>goTempSpeed</w:t>
      </w:r>
      <w:r w:rsidRPr="00102B9A">
        <w:rPr>
          <w:rFonts w:ascii="Gill Sans MT" w:hAnsi="Gill Sans MT"/>
          <w:color w:val="A9B7C6"/>
        </w:rPr>
        <w:t>.setText(temp)</w:t>
      </w:r>
      <w:r w:rsidRPr="00102B9A">
        <w:rPr>
          <w:rFonts w:ascii="Gill Sans MT" w:hAnsi="Gill Sans MT"/>
          <w:color w:val="CC7832"/>
        </w:rPr>
        <w:t>;</w:t>
      </w:r>
    </w:p>
    <w:p w14:paraId="4D2A651D" w14:textId="1C9A1949"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77777777" w:rsidR="00F06F32" w:rsidRPr="00AB111F" w:rsidRDefault="00F06F32" w:rsidP="00F06F32">
      <w:pPr>
        <w:rPr>
          <w:color w:val="000000" w:themeColor="text1"/>
        </w:rPr>
      </w:pPr>
      <w:r w:rsidRPr="00AB111F">
        <w:rPr>
          <w:color w:val="000000" w:themeColor="text1"/>
        </w:rPr>
        <w:t xml:space="preserve">Ešte nám ostal si predstaviť časovač k zberu údajov. Na zber údajov sme vytvorili </w:t>
      </w:r>
      <w:r>
        <w:rPr>
          <w:color w:val="000000" w:themeColor="text1"/>
        </w:rPr>
        <w:t>časovač</w:t>
      </w:r>
      <w:r w:rsidRPr="00AB111F">
        <w:rPr>
          <w:color w:val="000000" w:themeColor="text1"/>
        </w:rPr>
        <w:t xml:space="preserve"> ktorý sa nám opakuje v intervale 1000 milisekúnd. To znamená že každú sekundu sa spusti kód v bloku </w:t>
      </w:r>
    </w:p>
    <w:p w14:paraId="3E584C40" w14:textId="77777777" w:rsidR="00F06F32" w:rsidRDefault="00F06F32" w:rsidP="00F06F32">
      <w:pPr>
        <w:pStyle w:val="PredformtovanHTML"/>
        <w:rPr>
          <w:rFonts w:ascii="Gill Sans MT" w:hAnsi="Gill Sans MT"/>
          <w:color w:val="A9B7C6"/>
        </w:rPr>
      </w:pPr>
      <w:r w:rsidRPr="00F07529">
        <w:rPr>
          <w:rFonts w:ascii="Gill Sans MT" w:hAnsi="Gill Sans MT"/>
          <w:color w:val="CC7832"/>
        </w:rPr>
        <w:t xml:space="preserve">private void </w:t>
      </w:r>
      <w:r w:rsidRPr="00F07529">
        <w:rPr>
          <w:rFonts w:ascii="Gill Sans MT" w:hAnsi="Gill Sans MT"/>
          <w:color w:val="FFC66D"/>
        </w:rPr>
        <w:t>startTimer</w:t>
      </w:r>
      <w:r w:rsidRPr="00F07529">
        <w:rPr>
          <w:rFonts w:ascii="Gill Sans MT" w:hAnsi="Gill Sans MT"/>
          <w:color w:val="A9B7C6"/>
        </w:rPr>
        <w:t>(){</w:t>
      </w:r>
      <w:r w:rsidRPr="00F07529">
        <w:rPr>
          <w:rFonts w:ascii="Gill Sans MT" w:hAnsi="Gill Sans MT"/>
          <w:color w:val="A9B7C6"/>
        </w:rPr>
        <w:br/>
        <w:t xml:space="preserve">    Double SaveDataTimer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try </w:t>
      </w:r>
      <w:r w:rsidRPr="00F07529">
        <w:rPr>
          <w:rFonts w:ascii="Gill Sans MT" w:hAnsi="Gill Sans MT"/>
          <w:color w:val="A9B7C6"/>
        </w:rPr>
        <w:t>{</w:t>
      </w:r>
      <w:r w:rsidRPr="00F07529">
        <w:rPr>
          <w:rFonts w:ascii="Gill Sans MT" w:hAnsi="Gill Sans MT"/>
          <w:color w:val="A9B7C6"/>
        </w:rPr>
        <w:br/>
        <w:t xml:space="preserve">        SaveDataTimer = Double.</w:t>
      </w:r>
      <w:r w:rsidRPr="00F07529">
        <w:rPr>
          <w:rFonts w:ascii="Gill Sans MT" w:hAnsi="Gill Sans MT"/>
          <w:i/>
          <w:iCs/>
          <w:color w:val="A9B7C6"/>
        </w:rPr>
        <w:t>parseDouble</w:t>
      </w:r>
      <w:r w:rsidRPr="00F07529">
        <w:rPr>
          <w:rFonts w:ascii="Gill Sans MT" w:hAnsi="Gill Sans MT"/>
          <w:color w:val="A9B7C6"/>
        </w:rPr>
        <w:t>( String.</w:t>
      </w:r>
      <w:r w:rsidRPr="00F07529">
        <w:rPr>
          <w:rFonts w:ascii="Gill Sans MT" w:hAnsi="Gill Sans MT"/>
          <w:i/>
          <w:iCs/>
          <w:color w:val="A9B7C6"/>
        </w:rPr>
        <w:t>valueOf</w:t>
      </w:r>
      <w:r w:rsidRPr="00F07529">
        <w:rPr>
          <w:rFonts w:ascii="Gill Sans MT" w:hAnsi="Gill Sans MT"/>
          <w:color w:val="A9B7C6"/>
        </w:rPr>
        <w:t>(</w:t>
      </w:r>
      <w:r w:rsidRPr="00F07529">
        <w:rPr>
          <w:rFonts w:ascii="Gill Sans MT" w:hAnsi="Gill Sans MT"/>
          <w:color w:val="9876AA"/>
        </w:rPr>
        <w:t>gnRefreshTimeMinut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Log.</w:t>
      </w:r>
      <w:r w:rsidRPr="00F07529">
        <w:rPr>
          <w:rFonts w:ascii="Gill Sans MT" w:hAnsi="Gill Sans MT"/>
          <w:i/>
          <w:iCs/>
          <w:color w:val="A9B7C6"/>
        </w:rPr>
        <w:t>d</w:t>
      </w:r>
      <w:r w:rsidRPr="00F07529">
        <w:rPr>
          <w:rFonts w:ascii="Gill Sans MT" w:hAnsi="Gill Sans MT"/>
          <w:color w:val="A9B7C6"/>
        </w:rPr>
        <w:t>(</w:t>
      </w:r>
      <w:r w:rsidRPr="00F07529">
        <w:rPr>
          <w:rFonts w:ascii="Gill Sans MT" w:hAnsi="Gill Sans MT"/>
          <w:color w:val="6A8759"/>
        </w:rPr>
        <w:t>"SaveDataTimer"</w:t>
      </w:r>
      <w:r w:rsidRPr="00F07529">
        <w:rPr>
          <w:rFonts w:ascii="Gill Sans MT" w:hAnsi="Gill Sans MT"/>
          <w:color w:val="CC7832"/>
        </w:rPr>
        <w:t xml:space="preserve">, </w:t>
      </w:r>
      <w:r w:rsidRPr="00F07529">
        <w:rPr>
          <w:rFonts w:ascii="Gill Sans MT" w:hAnsi="Gill Sans MT"/>
          <w:color w:val="6A8759"/>
        </w:rPr>
        <w:t xml:space="preserve">"SaveDataTimer is " </w:t>
      </w:r>
      <w:r w:rsidRPr="00F07529">
        <w:rPr>
          <w:rFonts w:ascii="Gill Sans MT" w:hAnsi="Gill Sans MT"/>
          <w:color w:val="A9B7C6"/>
        </w:rPr>
        <w:t>+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r w:rsidRPr="00F07529">
        <w:rPr>
          <w:rFonts w:ascii="Gill Sans MT" w:hAnsi="Gill Sans MT"/>
          <w:color w:val="CC7832"/>
        </w:rPr>
        <w:t>catch</w:t>
      </w:r>
      <w:r w:rsidRPr="00F07529">
        <w:rPr>
          <w:rFonts w:ascii="Gill Sans MT" w:hAnsi="Gill Sans MT"/>
          <w:color w:val="A9B7C6"/>
        </w:rPr>
        <w:t>(Exception e){</w:t>
      </w:r>
      <w:r w:rsidRPr="00F07529">
        <w:rPr>
          <w:rFonts w:ascii="Gill Sans MT" w:hAnsi="Gill Sans MT"/>
          <w:color w:val="A9B7C6"/>
        </w:rPr>
        <w:br/>
        <w:t xml:space="preserve">        Log.</w:t>
      </w:r>
      <w:r w:rsidRPr="00F07529">
        <w:rPr>
          <w:rFonts w:ascii="Gill Sans MT" w:hAnsi="Gill Sans MT"/>
          <w:i/>
          <w:iCs/>
          <w:color w:val="A9B7C6"/>
        </w:rPr>
        <w:t>e</w:t>
      </w:r>
      <w:r w:rsidRPr="00F07529">
        <w:rPr>
          <w:rFonts w:ascii="Gill Sans MT" w:hAnsi="Gill Sans MT"/>
          <w:color w:val="A9B7C6"/>
        </w:rPr>
        <w:t>(</w:t>
      </w:r>
      <w:r w:rsidRPr="00F07529">
        <w:rPr>
          <w:rFonts w:ascii="Gill Sans MT" w:hAnsi="Gill Sans MT"/>
          <w:color w:val="6A8759"/>
        </w:rPr>
        <w:t>"ErrorStartTimer"</w:t>
      </w:r>
      <w:r w:rsidRPr="00F07529">
        <w:rPr>
          <w:rFonts w:ascii="Gill Sans MT" w:hAnsi="Gill Sans MT"/>
          <w:color w:val="CC7832"/>
        </w:rPr>
        <w:t xml:space="preserve">, </w:t>
      </w:r>
      <w:r w:rsidRPr="00F07529">
        <w:rPr>
          <w:rFonts w:ascii="Gill Sans MT" w:hAnsi="Gill Sans MT"/>
          <w:color w:val="6A8759"/>
        </w:rPr>
        <w:t xml:space="preserve">"error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r w:rsidRPr="00F07529">
        <w:rPr>
          <w:rFonts w:ascii="Gill Sans MT" w:hAnsi="Gill Sans MT"/>
          <w:color w:val="A9B7C6"/>
        </w:rPr>
        <w:t>Double finalSaveDataTimer = SaveDataTimer</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lastRenderedPageBreak/>
        <w:t xml:space="preserve">    </w:t>
      </w:r>
      <w:r w:rsidRPr="00F07529">
        <w:rPr>
          <w:rFonts w:ascii="Gill Sans MT" w:hAnsi="Gill Sans MT"/>
          <w:color w:val="9876AA"/>
        </w:rPr>
        <w:t xml:space="preserve">timerTask </w:t>
      </w:r>
      <w:r w:rsidRPr="00F07529">
        <w:rPr>
          <w:rFonts w:ascii="Gill Sans MT" w:hAnsi="Gill Sans MT"/>
          <w:color w:val="A9B7C6"/>
        </w:rPr>
        <w:t xml:space="preserve">= </w:t>
      </w:r>
      <w:r w:rsidRPr="00F07529">
        <w:rPr>
          <w:rFonts w:ascii="Gill Sans MT" w:hAnsi="Gill Sans MT"/>
          <w:color w:val="CC7832"/>
        </w:rPr>
        <w:t xml:space="preserve">new </w:t>
      </w:r>
      <w:r w:rsidRPr="00F07529">
        <w:rPr>
          <w:rFonts w:ascii="Gill Sans MT" w:hAnsi="Gill Sans MT"/>
          <w:color w:val="A9B7C6"/>
        </w:rPr>
        <w:t>TimerTask()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r w:rsidRPr="00F07529">
        <w:rPr>
          <w:rFonts w:ascii="Gill Sans MT" w:hAnsi="Gill Sans MT"/>
          <w:color w:val="CC7832"/>
        </w:rPr>
        <w:t xml:space="preserve">public void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runOnUiThread(() -&gt; {</w:t>
      </w:r>
      <w:r w:rsidRPr="00F07529">
        <w:rPr>
          <w:rFonts w:ascii="Gill Sans MT" w:hAnsi="Gill Sans MT"/>
          <w:color w:val="A9B7C6"/>
        </w:rPr>
        <w:br/>
        <w:t xml:space="preserve">                String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r</w:t>
      </w:r>
      <w:r w:rsidRPr="00F07529">
        <w:rPr>
          <w:rFonts w:ascii="Gill Sans MT" w:hAnsi="Gill Sans MT"/>
          <w:color w:val="808080"/>
        </w:rPr>
        <w:br/>
        <w:t xml:space="preserve">                </w:t>
      </w:r>
      <w:r w:rsidRPr="00F07529">
        <w:rPr>
          <w:rFonts w:ascii="Gill Sans MT" w:hAnsi="Gill Sans MT"/>
          <w:color w:val="9876AA"/>
        </w:rPr>
        <w:t>time</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ravelTime</w:t>
      </w:r>
      <w:r w:rsidRPr="00F07529">
        <w:rPr>
          <w:rFonts w:ascii="Gill Sans MT" w:hAnsi="Gill Sans MT"/>
          <w:color w:val="A9B7C6"/>
        </w:rPr>
        <w:t>.setText( getTimerText(</w:t>
      </w:r>
      <w:r w:rsidRPr="00F07529">
        <w:rPr>
          <w:rFonts w:ascii="Gill Sans MT" w:hAnsi="Gill Sans MT"/>
          <w:color w:val="9876AA"/>
        </w:rPr>
        <w:t>tim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datum</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dd.MM.yyyy"</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Dat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HH:mm:ss"</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im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gps</w:t>
      </w:r>
      <w:r w:rsidRPr="00F07529">
        <w:rPr>
          <w:rFonts w:ascii="Gill Sans MT" w:hAnsi="Gill Sans MT"/>
          <w:color w:val="808080"/>
        </w:rPr>
        <w:br/>
        <w:t xml:space="preserve">                </w:t>
      </w:r>
      <w:r w:rsidRPr="00F07529">
        <w:rPr>
          <w:rFonts w:ascii="Gill Sans MT" w:hAnsi="Gill Sans MT"/>
          <w:color w:val="CC7832"/>
        </w:rPr>
        <w:t xml:space="preserve">if </w:t>
      </w:r>
      <w:r w:rsidRPr="00F07529">
        <w:rPr>
          <w:rFonts w:ascii="Gill Sans MT" w:hAnsi="Gill Sans MT"/>
          <w:color w:val="A9B7C6"/>
        </w:rPr>
        <w:t>( checkGPSLocation() ) getCurrentPosition()</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save data</w:t>
      </w:r>
      <w:r w:rsidRPr="00F07529">
        <w:rPr>
          <w:rFonts w:ascii="Gill Sans MT" w:hAnsi="Gill Sans MT"/>
          <w:color w:val="808080"/>
        </w:rPr>
        <w:br/>
        <w:t xml:space="preserve">                </w:t>
      </w:r>
      <w:r w:rsidRPr="00F07529">
        <w:rPr>
          <w:rFonts w:ascii="Gill Sans MT" w:hAnsi="Gill Sans MT"/>
          <w:color w:val="CC7832"/>
        </w:rPr>
        <w:t>if</w:t>
      </w:r>
      <w:r w:rsidRPr="00F07529">
        <w:rPr>
          <w:rFonts w:ascii="Gill Sans MT" w:hAnsi="Gill Sans MT"/>
          <w:color w:val="A9B7C6"/>
        </w:rPr>
        <w:t xml:space="preserve">( ( </w:t>
      </w:r>
      <w:r w:rsidRPr="00F07529">
        <w:rPr>
          <w:rFonts w:ascii="Gill Sans MT" w:hAnsi="Gill Sans MT"/>
          <w:color w:val="B389C5"/>
        </w:rPr>
        <w:t xml:space="preserve">finalSaveDataTimer </w:t>
      </w:r>
      <w:r w:rsidRPr="00F07529">
        <w:rPr>
          <w:rFonts w:ascii="Gill Sans MT" w:hAnsi="Gill Sans MT"/>
          <w:color w:val="A9B7C6"/>
        </w:rPr>
        <w:t>&lt;= ++</w:t>
      </w:r>
      <w:r w:rsidRPr="00F07529">
        <w:rPr>
          <w:rFonts w:ascii="Gill Sans MT" w:hAnsi="Gill Sans MT"/>
          <w:color w:val="9876AA"/>
        </w:rPr>
        <w:t xml:space="preserve">gnRefreshTime </w:t>
      </w:r>
      <w:r w:rsidRPr="00F07529">
        <w:rPr>
          <w:rFonts w:ascii="Gill Sans MT" w:hAnsi="Gill Sans MT"/>
          <w:color w:val="A9B7C6"/>
        </w:rPr>
        <w:t xml:space="preserve">) || ( </w:t>
      </w:r>
      <w:r w:rsidRPr="00F07529">
        <w:rPr>
          <w:rFonts w:ascii="Gill Sans MT" w:hAnsi="Gill Sans MT"/>
          <w:color w:val="9876AA"/>
        </w:rPr>
        <w:t xml:space="preserve">gbDistanceGoOut </w:t>
      </w:r>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9876AA"/>
        </w:rPr>
        <w:t xml:space="preserve">gnRefreshTim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gbDistanceGoOut </w:t>
      </w:r>
      <w:r w:rsidRPr="00F07529">
        <w:rPr>
          <w:rFonts w:ascii="Gill Sans MT" w:hAnsi="Gill Sans MT"/>
          <w:color w:val="A9B7C6"/>
        </w:rPr>
        <w:t xml:space="preserve">= </w:t>
      </w:r>
      <w:r w:rsidRPr="00F07529">
        <w:rPr>
          <w:rFonts w:ascii="Gill Sans MT" w:hAnsi="Gill Sans MT"/>
          <w:color w:val="CC7832"/>
        </w:rPr>
        <w:t>false;</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A9B7C6"/>
        </w:rPr>
        <w:t>addSensorDataToDB()</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updateWay()</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timer</w:t>
      </w:r>
      <w:r w:rsidRPr="00F07529">
        <w:rPr>
          <w:rFonts w:ascii="Gill Sans MT" w:hAnsi="Gill Sans MT"/>
          <w:color w:val="A9B7C6"/>
        </w:rPr>
        <w:t>.scheduleAtFixedRate(</w:t>
      </w:r>
      <w:r w:rsidRPr="00F07529">
        <w:rPr>
          <w:rFonts w:ascii="Gill Sans MT" w:hAnsi="Gill Sans MT"/>
          <w:color w:val="9876AA"/>
        </w:rPr>
        <w:t>timerTask</w:t>
      </w:r>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7460798B"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F06F32">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F06F32" w:rsidRPr="00F06F32">
            <w:rPr>
              <w:rFonts w:ascii="Gill Sans MT" w:hAnsi="Gill Sans MT"/>
              <w:noProof/>
              <w:color w:val="000000" w:themeColor="text1"/>
            </w:rPr>
            <w:t>(Javatpoint)</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23518D43" w:rsidR="00F06F32" w:rsidRDefault="00F06F32" w:rsidP="00F06F32">
      <w:pPr>
        <w:rPr>
          <w:color w:val="000000" w:themeColor="text1"/>
        </w:rPr>
      </w:pPr>
      <w:r w:rsidRPr="00AB111F">
        <w:rPr>
          <w:color w:val="000000" w:themeColor="text1"/>
        </w:rPr>
        <w:t xml:space="preserve">Ako vidíme v kóde porovnáme čas z nastavenia a keď sa rovnajú alebo je gnRefreshTime väčší tak vloží </w:t>
      </w:r>
      <w:r w:rsidR="006551AC" w:rsidRPr="00AB111F">
        <w:rPr>
          <w:color w:val="000000" w:themeColor="text1"/>
        </w:rPr>
        <w:t>dáta</w:t>
      </w:r>
      <w:r w:rsidRPr="00AB111F">
        <w:rPr>
          <w:color w:val="000000" w:themeColor="text1"/>
        </w:rPr>
        <w:t xml:space="preserve"> do databázy cez addSensorDataToDB. Tu narazíme na to že databázu ešte nemáme naprogramovanú a preto sme tuto funkciu zatiaľ nechali prázdnu</w:t>
      </w:r>
      <w:r>
        <w:rPr>
          <w:color w:val="000000" w:themeColor="text1"/>
        </w:rPr>
        <w:t>.</w:t>
      </w:r>
      <w:r w:rsidRPr="00AB111F">
        <w:rPr>
          <w:color w:val="000000" w:themeColor="text1"/>
        </w:rPr>
        <w:t xml:space="preserve"> </w:t>
      </w:r>
      <w:r>
        <w:rPr>
          <w:color w:val="000000" w:themeColor="text1"/>
        </w:rPr>
        <w:t>V</w:t>
      </w:r>
      <w:r w:rsidRPr="00AB111F">
        <w:rPr>
          <w:color w:val="000000" w:themeColor="text1"/>
        </w:rPr>
        <w:t xml:space="preserve">rátime sa k nej keď naprogramujeme databázu. </w:t>
      </w:r>
      <w:r w:rsidR="00075D7F">
        <w:rPr>
          <w:color w:val="000000" w:themeColor="text1"/>
        </w:rPr>
        <w:t>V ďalšej fáze</w:t>
      </w:r>
      <w:r w:rsidRPr="00AB111F">
        <w:rPr>
          <w:color w:val="000000" w:themeColor="text1"/>
        </w:rPr>
        <w:t xml:space="preserve"> dopíšeme funkciu kde budeme vkladať </w:t>
      </w:r>
      <w:r w:rsidR="006551AC" w:rsidRPr="00AB111F">
        <w:rPr>
          <w:color w:val="000000" w:themeColor="text1"/>
        </w:rPr>
        <w:t>dáta</w:t>
      </w:r>
      <w:r w:rsidRPr="00AB111F">
        <w:rPr>
          <w:color w:val="000000" w:themeColor="text1"/>
        </w:rPr>
        <w:t xml:space="preserve"> do databázy.</w:t>
      </w:r>
    </w:p>
    <w:p w14:paraId="1F25C244" w14:textId="2C0372B8" w:rsidR="00336A7A" w:rsidRDefault="00336A7A" w:rsidP="00336A7A">
      <w:pPr>
        <w:pStyle w:val="Nadpis3"/>
      </w:pPr>
      <w:bookmarkStart w:id="161" w:name="_Toc131877283"/>
      <w:r>
        <w:t>Zobrazenie údajov o ceste</w:t>
      </w:r>
      <w:bookmarkEnd w:id="161"/>
    </w:p>
    <w:p w14:paraId="4172BF1F" w14:textId="511B1143" w:rsidR="00336A7A" w:rsidRDefault="00336A7A" w:rsidP="00336A7A">
      <w:r w:rsidRPr="00336A7A">
        <w:t xml:space="preserve">Pri vizualizácii všetkých bodov sme museli pridať text k údajom aby používateľ vedel o aký udaj sa jedna. Čo sa ukázalo ako náročnejší zádrhel než to znie. Pretože sa body zobrazujú cez listview </w:t>
      </w:r>
      <w:r>
        <w:t xml:space="preserve">tak </w:t>
      </w:r>
      <w:r w:rsidRPr="00336A7A">
        <w:t>išli priamo z databázy.</w:t>
      </w:r>
      <w:r>
        <w:t xml:space="preserve"> P</w:t>
      </w:r>
      <w:r w:rsidRPr="00336A7A">
        <w:t>ri riešení tohto problému</w:t>
      </w:r>
      <w:r>
        <w:t xml:space="preserve"> sme</w:t>
      </w:r>
      <w:r w:rsidRPr="00336A7A">
        <w:t xml:space="preserve"> museli ku každému udajú vložiť správny popis. Pomohli sme si na fóre stackoverflow</w:t>
      </w:r>
      <w:r>
        <w:t xml:space="preserve"> od užívateľa bol návrh ako môžeme takýto listview dynamicky upravovať</w:t>
      </w:r>
      <w:r w:rsidRPr="00336A7A">
        <w:t xml:space="preserve">. </w:t>
      </w:r>
      <w:sdt>
        <w:sdtPr>
          <w:id w:val="559371619"/>
          <w:citation/>
        </w:sdtPr>
        <w:sdtContent>
          <w:r w:rsidRPr="00336A7A">
            <w:fldChar w:fldCharType="begin"/>
          </w:r>
          <w:r w:rsidRPr="00336A7A">
            <w:instrText xml:space="preserve"> CITATION Kan15 \l 1051 </w:instrText>
          </w:r>
          <w:r w:rsidRPr="00336A7A">
            <w:fldChar w:fldCharType="separate"/>
          </w:r>
          <w:r w:rsidRPr="00336A7A">
            <w:t>(Ganguly, 2015)</w:t>
          </w:r>
          <w:r w:rsidRPr="00336A7A">
            <w:fldChar w:fldCharType="end"/>
          </w:r>
        </w:sdtContent>
      </w:sdt>
      <w:r w:rsidRPr="00336A7A">
        <w:t xml:space="preserve">. </w:t>
      </w:r>
    </w:p>
    <w:p w14:paraId="40A6C6B5" w14:textId="0D098652" w:rsidR="00F06F32" w:rsidRPr="00E00A74" w:rsidRDefault="00F06F32" w:rsidP="00336A7A">
      <w:pPr>
        <w:pStyle w:val="Nadpis3"/>
      </w:pPr>
      <w:bookmarkStart w:id="162" w:name="_Toc131877284"/>
      <w:r>
        <w:lastRenderedPageBreak/>
        <w:t>Vizualizácia aktuálnej polohy na mape v aplikácii</w:t>
      </w:r>
      <w:bookmarkEnd w:id="162"/>
    </w:p>
    <w:p w14:paraId="5921E485" w14:textId="7888DFF8" w:rsidR="00F06F32" w:rsidRDefault="00F06F32" w:rsidP="00F06F32">
      <w:r>
        <w:t>Google Earth sa da použiť len v API po verziu 25 nás softvér ma základ API 33  a preto sme museli uchýliť k inej platforme. Ako náhradnú platformu sme si vybrali Google mapy. Ak chceme využívať niektoré funkcie na Google máp musíme si vyžiadať unikátny kód ktorý musíme vložiť do programu. Z dôvodu že tento kód nemôže byt zverejnený je prepísaný aj v kóde na GITe a nie je zverejnený funkčný kľuč. Návod ako si tento kľuč vyžiadať sme sa in</w:t>
      </w:r>
      <w:r w:rsidR="00075D7F">
        <w:t>š</w:t>
      </w:r>
      <w:r>
        <w:t xml:space="preserve">pirovali na YouTube. </w:t>
      </w:r>
      <w:sdt>
        <w:sdtPr>
          <w:id w:val="706372626"/>
          <w:citation/>
        </w:sdtPr>
        <w:sdtContent>
          <w:r>
            <w:fldChar w:fldCharType="begin"/>
          </w:r>
          <w:r>
            <w:instrText>CITATION fre21 \l 1051  \m fre211</w:instrText>
          </w:r>
          <w:r>
            <w:fldChar w:fldCharType="separate"/>
          </w:r>
          <w:r>
            <w:rPr>
              <w:noProof/>
            </w:rPr>
            <w:t>(Tech_WsCube, 2022; freeCodeCamp.org, 2021)</w:t>
          </w:r>
          <w:r>
            <w:fldChar w:fldCharType="end"/>
          </w:r>
        </w:sdtContent>
      </w:sdt>
      <w:r>
        <w:t xml:space="preserve">. </w:t>
      </w:r>
    </w:p>
    <w:p w14:paraId="0448A932" w14:textId="77777777" w:rsidR="00F06F32" w:rsidRDefault="00F06F32" w:rsidP="00F06F3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77777777" w:rsidR="00F06F32" w:rsidRDefault="00F06F32" w:rsidP="00F06F32">
      <w:r>
        <w:t>Pri náklone do strán sme našli v dokumentácii pre KML súbory možnosť náklonu. Po naprogramovaní náklonu sa ukázalo že je to náklon stúpania a klesania a nebolo možne ho použiť do strán.</w:t>
      </w:r>
    </w:p>
    <w:p w14:paraId="732BF0F7" w14:textId="6D1EAA1E" w:rsidR="00F06F32" w:rsidRPr="00C55DB1" w:rsidRDefault="00F06F32" w:rsidP="00F06F32">
      <w:pPr>
        <w:pStyle w:val="Nadpis3"/>
      </w:pPr>
      <w:bookmarkStart w:id="163" w:name="_Toc131877285"/>
      <w:r>
        <w:t>Zobrazenie informáci</w:t>
      </w:r>
      <w:r w:rsidR="00C509BC">
        <w:t>í</w:t>
      </w:r>
      <w:r>
        <w:t xml:space="preserve"> z databázy o ceste</w:t>
      </w:r>
      <w:bookmarkEnd w:id="163"/>
    </w:p>
    <w:p w14:paraId="77C81668" w14:textId="376BEF86" w:rsidR="00F06F32" w:rsidRPr="003C677D" w:rsidRDefault="00F06F32" w:rsidP="00F06F32">
      <w:pPr>
        <w:rPr>
          <w:color w:val="000000" w:themeColor="text1"/>
        </w:rPr>
      </w:pPr>
      <w:r>
        <w:t>Tu len vyčítame údaje a všetky ich zobrazíme</w:t>
      </w:r>
      <w:r w:rsidRPr="003428F9">
        <w:rPr>
          <w:color w:val="000000" w:themeColor="text1"/>
        </w:rPr>
        <w:t>. Pasovali sme sa tu s komplikáciami že nám p</w:t>
      </w:r>
      <w:r>
        <w:rPr>
          <w:color w:val="000000" w:themeColor="text1"/>
        </w:rPr>
        <w:t>a</w:t>
      </w:r>
      <w:r w:rsidRPr="003428F9">
        <w:rPr>
          <w:color w:val="000000" w:themeColor="text1"/>
        </w:rPr>
        <w:t>d</w:t>
      </w:r>
      <w:r>
        <w:rPr>
          <w:color w:val="000000" w:themeColor="text1"/>
        </w:rPr>
        <w:t>l</w:t>
      </w:r>
      <w:r w:rsidRPr="003428F9">
        <w:rPr>
          <w:color w:val="000000" w:themeColor="text1"/>
        </w:rPr>
        <w:t>a aplikácia. Pri alfa testovaní sme zistili že ťažkosť nastala keď sme chceli vyčítať cesty</w:t>
      </w:r>
      <w:r>
        <w:rPr>
          <w:color w:val="000000" w:themeColor="text1"/>
        </w:rPr>
        <w:t xml:space="preserve"> a</w:t>
      </w:r>
      <w:r w:rsidRPr="003428F9">
        <w:rPr>
          <w:color w:val="000000" w:themeColor="text1"/>
        </w:rPr>
        <w:t xml:space="preserve"> body ale daná cesta žiadny bod cesty nemala. Ďalšie prekážky sme museli riešiť so súbormi. V systéme Android 11 už aplikácie nemôžu pristupovať k súborom vo  vyhradenom adresári inej  aplikácie   v rámci externého úložiska.</w:t>
      </w:r>
      <w:sdt>
        <w:sdtPr>
          <w:rPr>
            <w:color w:val="000000" w:themeColor="text1"/>
          </w:rPr>
          <w:id w:val="644545402"/>
          <w:citation/>
        </w:sdtPr>
        <w:sdtContent>
          <w:r w:rsidRPr="003428F9">
            <w:rPr>
              <w:color w:val="000000" w:themeColor="text1"/>
            </w:rPr>
            <w:fldChar w:fldCharType="begin"/>
          </w:r>
          <w:r w:rsidRPr="003428F9">
            <w:rPr>
              <w:color w:val="000000" w:themeColor="text1"/>
            </w:rPr>
            <w:instrText xml:space="preserve"> CITATION Car21 \l 1051 </w:instrText>
          </w:r>
          <w:r w:rsidRPr="003428F9">
            <w:rPr>
              <w:color w:val="000000" w:themeColor="text1"/>
            </w:rPr>
            <w:fldChar w:fldCharType="separate"/>
          </w:r>
          <w:r>
            <w:rPr>
              <w:noProof/>
              <w:color w:val="000000" w:themeColor="text1"/>
            </w:rPr>
            <w:t xml:space="preserve"> </w:t>
          </w:r>
          <w:r w:rsidRPr="00F06F32">
            <w:rPr>
              <w:noProof/>
              <w:color w:val="000000" w:themeColor="text1"/>
            </w:rPr>
            <w:t>(Delgado, 2021)</w:t>
          </w:r>
          <w:r w:rsidRPr="003428F9">
            <w:rPr>
              <w:color w:val="000000" w:themeColor="text1"/>
            </w:rPr>
            <w:fldChar w:fldCharType="end"/>
          </w:r>
        </w:sdtContent>
      </w:sdt>
      <w:r>
        <w:rPr>
          <w:color w:val="000000" w:themeColor="text1"/>
        </w:rPr>
        <w:t>.</w:t>
      </w:r>
      <w:r w:rsidRPr="003428F9">
        <w:rPr>
          <w:color w:val="000000" w:themeColor="text1"/>
        </w:rPr>
        <w:t xml:space="preserve"> Museli sme si vyžiadať prístup k súborom v súbore AndroidManifest.xml dopísať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WRITE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READ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android.permission.MANAGE_EXTERNAL_STORAGE"</w:t>
      </w:r>
      <w:r w:rsidRPr="001269A9">
        <w:rPr>
          <w:rFonts w:ascii="Gill Sans MT" w:hAnsi="Gill Sans MT"/>
          <w:color w:val="6A8759"/>
        </w:rPr>
        <w:br/>
        <w:t xml:space="preserve">    </w:t>
      </w:r>
      <w:r w:rsidRPr="001269A9">
        <w:rPr>
          <w:rFonts w:ascii="Gill Sans MT" w:hAnsi="Gill Sans MT"/>
          <w:color w:val="9876AA"/>
        </w:rPr>
        <w:t>android</w:t>
      </w:r>
      <w:r w:rsidRPr="001269A9">
        <w:rPr>
          <w:rFonts w:ascii="Gill Sans MT" w:hAnsi="Gill Sans MT"/>
          <w:color w:val="BABABA"/>
        </w:rPr>
        <w:t>:minSdkVersion</w:t>
      </w:r>
      <w:r w:rsidRPr="001269A9">
        <w:rPr>
          <w:rFonts w:ascii="Gill Sans MT" w:hAnsi="Gill Sans MT"/>
          <w:color w:val="6A8759"/>
        </w:rPr>
        <w:t>="25"</w:t>
      </w:r>
      <w:r w:rsidRPr="001269A9">
        <w:rPr>
          <w:rFonts w:ascii="Gill Sans MT" w:hAnsi="Gill Sans MT"/>
          <w:color w:val="6A8759"/>
        </w:rPr>
        <w:br/>
        <w:t xml:space="preserve">    </w:t>
      </w:r>
      <w:r w:rsidRPr="001269A9">
        <w:rPr>
          <w:rFonts w:ascii="Gill Sans MT" w:hAnsi="Gill Sans MT"/>
          <w:color w:val="9876AA"/>
        </w:rPr>
        <w:t>tools</w:t>
      </w:r>
      <w:r w:rsidRPr="001269A9">
        <w:rPr>
          <w:rFonts w:ascii="Gill Sans MT" w:hAnsi="Gill Sans MT"/>
          <w:color w:val="BABABA"/>
        </w:rPr>
        <w:t>:ignore</w:t>
      </w:r>
      <w:r w:rsidRPr="001269A9">
        <w:rPr>
          <w:rFonts w:ascii="Gill Sans MT" w:hAnsi="Gill Sans MT"/>
          <w:color w:val="6A8759"/>
        </w:rPr>
        <w:t xml:space="preserve">="ScopedStorage" </w:t>
      </w:r>
      <w:r w:rsidRPr="001269A9">
        <w:rPr>
          <w:rFonts w:ascii="Gill Sans MT" w:hAnsi="Gill Sans MT"/>
          <w:color w:val="E8BF6A"/>
        </w:rPr>
        <w:t>/&gt;</w:t>
      </w:r>
    </w:p>
    <w:p w14:paraId="6251AD8C" w14:textId="2348A611"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F06F32" w:rsidRPr="00F06F32">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27BD123" w14:textId="77777777" w:rsidR="00F06F32" w:rsidRPr="003428F9" w:rsidRDefault="00F06F32" w:rsidP="00F06F32">
      <w:pPr>
        <w:rPr>
          <w:color w:val="000000" w:themeColor="text1"/>
        </w:rPr>
      </w:pPr>
      <w:r w:rsidRPr="003428F9">
        <w:rPr>
          <w:color w:val="000000" w:themeColor="text1"/>
        </w:rPr>
        <w:t xml:space="preserve">Keď sme mali prístup k ukladaniu súborov mohli sme si naprogramovať triedu na vytvorenie súboru KML. Ako prvý sme naprogramovali súbor na zobrazenie zaznamenanej trasy. </w:t>
      </w:r>
    </w:p>
    <w:p w14:paraId="13132088" w14:textId="1699DF77" w:rsidR="00F06F32" w:rsidRPr="003428F9" w:rsidRDefault="00F06F32" w:rsidP="00F06F32">
      <w:pPr>
        <w:rPr>
          <w:color w:val="000000" w:themeColor="text1"/>
        </w:rPr>
      </w:pPr>
      <w:r w:rsidRPr="003428F9">
        <w:rPr>
          <w:color w:val="000000" w:themeColor="text1"/>
        </w:rPr>
        <w:t xml:space="preserve">Údaje do súboru sme si vytiahli z databázy a vložili sme si ich do poľa a pole sme poslali do triedy na vytvorenie súboru. Pred odoslaním poľa si ešte </w:t>
      </w:r>
      <w:r w:rsidR="006551AC" w:rsidRPr="003428F9">
        <w:rPr>
          <w:color w:val="000000" w:themeColor="text1"/>
        </w:rPr>
        <w:t>dáta</w:t>
      </w:r>
      <w:r w:rsidRPr="003428F9">
        <w:rPr>
          <w:color w:val="000000" w:themeColor="text1"/>
        </w:rPr>
        <w:t xml:space="preserve"> spracujem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xml:space="preserve"> spracovávame výšku, v prípade že je iný dopravný prostriedok tak posielame</w:t>
      </w:r>
      <w:r w:rsidR="006D45AE">
        <w:rPr>
          <w:color w:val="000000" w:themeColor="text1"/>
        </w:rPr>
        <w:t xml:space="preserve"> automaticky</w:t>
      </w:r>
      <w:r>
        <w:rPr>
          <w:color w:val="000000" w:themeColor="text1"/>
        </w:rPr>
        <w:t xml:space="preserve"> výšku nula</w:t>
      </w:r>
      <w:r w:rsidRPr="003428F9">
        <w:rPr>
          <w:color w:val="000000" w:themeColor="text1"/>
        </w:rPr>
        <w:t xml:space="preserve">. </w:t>
      </w:r>
      <w:r>
        <w:rPr>
          <w:color w:val="000000" w:themeColor="text1"/>
        </w:rPr>
        <w:t xml:space="preserve">V prípade že ide o iný dopravný prostriedok ako lietadlo tak ani si nepýtame nadmorskú výšku z Google </w:t>
      </w:r>
      <w:r>
        <w:rPr>
          <w:color w:val="000000" w:themeColor="text1"/>
        </w:rPr>
        <w:lastRenderedPageBreak/>
        <w:t xml:space="preserve">máp. Tato funkcia na získanie údajov o nadmorskej výške najviac spomaľuje generovanie súboru KML. </w:t>
      </w:r>
      <w:r w:rsidRPr="003428F9">
        <w:rPr>
          <w:color w:val="000000" w:themeColor="text1"/>
        </w:rPr>
        <w:t>Zober</w:t>
      </w:r>
      <w:r w:rsidR="00672AB6">
        <w:rPr>
          <w:color w:val="000000" w:themeColor="text1"/>
        </w:rPr>
        <w:t xml:space="preserve">ali sme </w:t>
      </w:r>
      <w:r w:rsidRPr="003428F9">
        <w:rPr>
          <w:color w:val="000000" w:themeColor="text1"/>
        </w:rPr>
        <w:t>si údaje zemepisnej šírky a dĺžky a</w:t>
      </w:r>
      <w:r w:rsidR="00672AB6">
        <w:rPr>
          <w:color w:val="000000" w:themeColor="text1"/>
        </w:rPr>
        <w:t> </w:t>
      </w:r>
      <w:r w:rsidRPr="003428F9">
        <w:rPr>
          <w:color w:val="000000" w:themeColor="text1"/>
        </w:rPr>
        <w:t>vypýta</w:t>
      </w:r>
      <w:r w:rsidR="00672AB6">
        <w:rPr>
          <w:color w:val="000000" w:themeColor="text1"/>
        </w:rPr>
        <w:t>li sme</w:t>
      </w:r>
      <w:r w:rsidRPr="003428F9">
        <w:rPr>
          <w:color w:val="000000" w:themeColor="text1"/>
        </w:rPr>
        <w:t xml:space="preserve"> si z Google máp nadmorskú výšku na danej polohe. Existuje aj funkcia ktorej si môžeme zadať všetky body a Android Studio nám odpovie hodnotami v poli. Tato funkcia nám urýchli</w:t>
      </w:r>
      <w:r w:rsidR="00672AB6">
        <w:rPr>
          <w:color w:val="000000" w:themeColor="text1"/>
        </w:rPr>
        <w:t>la</w:t>
      </w:r>
      <w:r w:rsidRPr="003428F9">
        <w:rPr>
          <w:color w:val="000000" w:themeColor="text1"/>
        </w:rPr>
        <w:t xml:space="preserve"> aplikáciu keby mala aplikácia čakať po každom bode na odpoveď by aplikácia bola </w:t>
      </w:r>
      <w:r w:rsidR="00672AB6">
        <w:rPr>
          <w:color w:val="000000" w:themeColor="text1"/>
        </w:rPr>
        <w:t>extrémne</w:t>
      </w:r>
      <w:r w:rsidRPr="003428F9">
        <w:rPr>
          <w:color w:val="000000" w:themeColor="text1"/>
        </w:rPr>
        <w:t xml:space="preserve"> pomalá. Po získaní všetkých údajov o výške na daných pozíciách si môžeme odpočítať našu výšku od nadmorskej výšky na mape. Po prepočítaní by sme mali dostáť výsledok 0 ak sme boli na zemi. V prípade že sme vo výške dostaneme hodnoty o koľko sme boli vyššie voči nadmorskej výške. </w:t>
      </w:r>
    </w:p>
    <w:p w14:paraId="5FD3BBC6" w14:textId="0BA9EF3B" w:rsidR="00F06F32" w:rsidRPr="003428F9" w:rsidRDefault="00F06F32" w:rsidP="00F06F32">
      <w:pPr>
        <w:rPr>
          <w:color w:val="000000" w:themeColor="text1"/>
        </w:rPr>
      </w:pPr>
      <w:r w:rsidRPr="003428F9">
        <w:rPr>
          <w:color w:val="000000" w:themeColor="text1"/>
        </w:rPr>
        <w:t xml:space="preserve">Pole dát posielame do triedy na vytvorenie súboru. Spravili sme to preto tak aby sme nemuseli </w:t>
      </w:r>
      <w:r w:rsidR="00672AB6">
        <w:rPr>
          <w:color w:val="000000" w:themeColor="text1"/>
        </w:rPr>
        <w:t>napájať všetky systémy</w:t>
      </w:r>
      <w:r w:rsidRPr="003428F9">
        <w:rPr>
          <w:color w:val="000000" w:themeColor="text1"/>
        </w:rPr>
        <w:t xml:space="preserve"> do triedy na vytvorenie súboru. Vyžadovalo by to aj prístup k polohe kde by sme museli robiť ďalšie </w:t>
      </w:r>
      <w:r w:rsidR="00672AB6">
        <w:rPr>
          <w:color w:val="000000" w:themeColor="text1"/>
        </w:rPr>
        <w:t>zabezpečenia</w:t>
      </w:r>
      <w:r w:rsidRPr="003428F9">
        <w:rPr>
          <w:color w:val="000000" w:themeColor="text1"/>
        </w:rPr>
        <w:t xml:space="preserve">. Z triedy kde sme pole vytvorili už všetko bolo zabezpečene. Nasledovalo prídavok vytvorenie súboru pre animácie a len sme rozšírili už funkčnú triedu kde už sme mali dobrý základ na rozšírenie. </w:t>
      </w:r>
    </w:p>
    <w:p w14:paraId="58D787E0" w14:textId="77777777" w:rsidR="00F06F32" w:rsidRDefault="00F06F32" w:rsidP="00F06F32">
      <w:r>
        <w:t>Vďaka exportu súboru KML je možne použiť tento súbor aj v iných aplikáciách a platformách na vizualizáciu prejdenej trasy alebo pre ukážku animáciu zo záznamu ako sme cestovali.</w:t>
      </w:r>
    </w:p>
    <w:p w14:paraId="5F847A42" w14:textId="114B73CB" w:rsidR="00F06F32" w:rsidRDefault="00F06F32" w:rsidP="00F06F32">
      <w:r>
        <w:t>Pred uložením sme si museli vyžiadať prístup od užívateľa k úložisku na uloženie súboru. Súbor sa ukladá v smartphone v priečinku ktorý patri danej aplikácii.</w:t>
      </w:r>
    </w:p>
    <w:p w14:paraId="7323534E" w14:textId="46F5EE7B" w:rsidR="00DB5508" w:rsidRDefault="00DB5508" w:rsidP="00E2264A">
      <w:pPr>
        <w:pStyle w:val="Nadpis2"/>
      </w:pPr>
      <w:bookmarkStart w:id="164" w:name="_Toc131877286"/>
      <w:r>
        <w:t xml:space="preserve">4.2 </w:t>
      </w:r>
      <w:r>
        <w:tab/>
        <w:t xml:space="preserve">Popis vytvoreného </w:t>
      </w:r>
      <w:r w:rsidR="00A113CC">
        <w:t>softvéru</w:t>
      </w:r>
      <w:bookmarkEnd w:id="164"/>
    </w:p>
    <w:p w14:paraId="741C56A1" w14:textId="38279406" w:rsidR="003F7413" w:rsidRDefault="003F7413" w:rsidP="003F7413">
      <w:r>
        <w:t>Vytvorení softvér ponúka možnosť zaznamenania prejdenej trasy. Softvér ma možnosť exportu súborov do KML a môžete ich tak medzinárodným formátom prepojiť s inými aplikáciami. Aplikácia nepoužíva server a tak údaje ostávajú len v majiteľových rukách a nikto s nimi nebude okrem majiteľa disponovať.</w:t>
      </w:r>
    </w:p>
    <w:p w14:paraId="7E3443CA" w14:textId="30F292E2" w:rsidR="003F7413" w:rsidRDefault="003F7413" w:rsidP="003F7413">
      <w:r>
        <w:t>V aplikácii m</w:t>
      </w:r>
      <w:r w:rsidR="002341CE">
        <w:t>á</w:t>
      </w:r>
      <w:r>
        <w:t xml:space="preserve">te možnosť si vybrať spôsob cestovania alebo aj frekvenciu ukladania údajov v zariadení. Program ukladá pozíciu len po stlačení tlačidla štart až do ukončenia alebo zrušenia. </w:t>
      </w:r>
    </w:p>
    <w:p w14:paraId="36198C67" w14:textId="77777777" w:rsidR="003F7413" w:rsidRPr="00AB111F" w:rsidRDefault="003F7413" w:rsidP="003F7413">
      <w:r>
        <w:t>Človek sa tiež učí aj zo svojich chyb a preto história trasy môže poskytnúť dobrý náhľad na svoje zdokonaľovanie.</w:t>
      </w:r>
    </w:p>
    <w:p w14:paraId="72A6B6D0" w14:textId="77777777" w:rsidR="00161FA2" w:rsidRPr="00161FA2" w:rsidRDefault="00161FA2" w:rsidP="00161FA2"/>
    <w:p w14:paraId="032BB2AE" w14:textId="77777777" w:rsidR="00DB5508" w:rsidRDefault="00DB5508" w:rsidP="00E2264A">
      <w:pPr>
        <w:pStyle w:val="Nadpis2"/>
      </w:pPr>
      <w:bookmarkStart w:id="165" w:name="_Toc131877287"/>
      <w:r>
        <w:lastRenderedPageBreak/>
        <w:t>4.3</w:t>
      </w:r>
      <w:r>
        <w:tab/>
        <w:t>Testovanie</w:t>
      </w:r>
      <w:bookmarkEnd w:id="165"/>
    </w:p>
    <w:p w14:paraId="6913B1D4" w14:textId="46197045" w:rsidR="003F7413" w:rsidRDefault="002341CE" w:rsidP="003F7413">
      <w:r>
        <w:t>Programátor aplikáciu naprogramuje a tester sa snaží aplikáciu pokaziť</w:t>
      </w:r>
      <w:r w:rsidR="003F7413">
        <w:t>. Ak vás výsledok bude že aplikácia bola bez chybná boli ste zlý tester. Takmer vždy sa nájde niečo na čo sa zabudlo alebo možnosť s ktorou sa nepočítalo ako jedna funkcia môže ovplyvniť druhu funkciu. Skúšať všetky možnosti a ako reagujú iné funkcie. Zadávať tam nulu, záporne, kladne, prestrelene čísla, neplatne znaky.</w:t>
      </w:r>
    </w:p>
    <w:p w14:paraId="339A137E" w14:textId="632119EB" w:rsidR="003F7413" w:rsidRDefault="003F7413" w:rsidP="003F7413">
      <w:r>
        <w:t>Alfa testovanie prebiehalo počas vývoja. Pri testovaní bola testovaná vizáž funkčnosť. Boli zistene chyby ako text ktorý pretekal a rozhádzal celu obrazovku. Zlyhanie aplikácie pri chybách v programovaní ako príklad uvediem</w:t>
      </w:r>
      <w:r w:rsidR="00DC08E0">
        <w:t>e</w:t>
      </w:r>
      <w:r>
        <w:t xml:space="preserve"> aplikácia si vypýtala údaje z databázy ale v databáze nič nebolo poslala výsledok null a program s takýmto výsledkom nepočítal a program sa ukončil. Pri alfa testovaní bol objavený problém ak obrazovka zhasne neukladá žiadne údaje zo senzorov. Tento problém </w:t>
      </w:r>
      <w:r w:rsidR="00DC08E0">
        <w:t>sme</w:t>
      </w:r>
      <w:r>
        <w:t xml:space="preserve"> vyriešil</w:t>
      </w:r>
      <w:r w:rsidR="004240EC">
        <w:t>i</w:t>
      </w:r>
      <w:r>
        <w:t xml:space="preserve"> že po štarte sa obrazovka nevypne až kým nebude ukončená aplikácia alebo zrušená trasa.</w:t>
      </w:r>
    </w:p>
    <w:p w14:paraId="38EA9DD1" w14:textId="14E59E21" w:rsidR="003F7413" w:rsidRDefault="003F7413" w:rsidP="003F7413">
      <w:r>
        <w:t xml:space="preserve">Po funkčnej aplikácii a zozbieraní niekoľkých dát prišlo na beta testovanie. Tu </w:t>
      </w:r>
      <w:r w:rsidR="004240EC">
        <w:t>sme</w:t>
      </w:r>
      <w:r>
        <w:t xml:space="preserve"> zvolil</w:t>
      </w:r>
      <w:r w:rsidR="004240EC">
        <w:t>i</w:t>
      </w:r>
      <w:r>
        <w:t xml:space="preserve"> metódu testovania „pokaz čo sa da“.</w:t>
      </w:r>
    </w:p>
    <w:p w14:paraId="1BB53AFD" w14:textId="22DFD128" w:rsidR="003F7413" w:rsidRDefault="003F7413" w:rsidP="003F7413">
      <w:r>
        <w:t xml:space="preserve">Ako prvé </w:t>
      </w:r>
      <w:r w:rsidR="004240EC">
        <w:t>sme</w:t>
      </w:r>
      <w:r>
        <w:t xml:space="preserve"> zvolil</w:t>
      </w:r>
      <w:r w:rsidR="004240EC">
        <w:t>i</w:t>
      </w:r>
      <w:r>
        <w:t xml:space="preserve"> testovanie nastavenia skúsiť zadať znaky čísla písmena. Po neúspechu </w:t>
      </w:r>
      <w:r w:rsidR="004240EC">
        <w:t>sme</w:t>
      </w:r>
      <w:r>
        <w:t xml:space="preserve"> sa pokúsil</w:t>
      </w:r>
      <w:r w:rsidR="004240EC">
        <w:t>i</w:t>
      </w:r>
      <w:r>
        <w:t xml:space="preserve"> vložiť záporne číslo alebo nulu opäť </w:t>
      </w:r>
      <w:r w:rsidR="004240EC">
        <w:t>sme</w:t>
      </w:r>
      <w:r>
        <w:t xml:space="preserve"> sa stretl</w:t>
      </w:r>
      <w:r w:rsidR="004240EC">
        <w:t>i</w:t>
      </w:r>
      <w:r>
        <w:t xml:space="preserve"> s neúspechom. Skúsil</w:t>
      </w:r>
      <w:r w:rsidR="004240EC">
        <w:t>i</w:t>
      </w:r>
      <w:r>
        <w:t xml:space="preserve"> </w:t>
      </w:r>
      <w:r w:rsidR="004240EC">
        <w:t>sme</w:t>
      </w:r>
      <w:r>
        <w:t xml:space="preserve"> prekročiť povolene hodnoty nič aplikáciu nepokazilo. Vyskúšal</w:t>
      </w:r>
      <w:r w:rsidR="004240EC">
        <w:t>i</w:t>
      </w:r>
      <w:r>
        <w:t xml:space="preserve"> </w:t>
      </w:r>
      <w:r w:rsidR="004240EC">
        <w:t>sme</w:t>
      </w:r>
      <w:r>
        <w:t xml:space="preserve"> všetky možnosti v nastaveniach s funkčnosťou aplikácie. Aplikácia ukázala 1 sekundový rozdiel a tým </w:t>
      </w:r>
      <w:r w:rsidR="004240EC">
        <w:t>sme</w:t>
      </w:r>
      <w:r>
        <w:t xml:space="preserve"> prvý krát uspel</w:t>
      </w:r>
      <w:r w:rsidR="004240EC">
        <w:t>i</w:t>
      </w:r>
      <w:r>
        <w:t>.</w:t>
      </w:r>
    </w:p>
    <w:p w14:paraId="12A4AA25" w14:textId="230F645F" w:rsidR="003F7413" w:rsidRDefault="003F7413" w:rsidP="003F7413">
      <w:r>
        <w:t>Prišl</w:t>
      </w:r>
      <w:r w:rsidR="004240EC">
        <w:t>a</w:t>
      </w:r>
      <w:r>
        <w:t xml:space="preserve"> </w:t>
      </w:r>
      <w:r w:rsidR="004240EC">
        <w:t>časť</w:t>
      </w:r>
      <w:r>
        <w:t xml:space="preserve"> otestovať senzory a spôsoby cestovania aby sme mali dáta na testovanie pri ďalších funkciách. Vybral</w:t>
      </w:r>
      <w:r w:rsidR="004240EC">
        <w:t>i</w:t>
      </w:r>
      <w:r>
        <w:t xml:space="preserve"> </w:t>
      </w:r>
      <w:r w:rsidR="004240EC">
        <w:t>sme</w:t>
      </w:r>
      <w:r>
        <w:t xml:space="preserve"> si prvú možnosť cestovania a začal</w:t>
      </w:r>
      <w:r w:rsidR="004240EC">
        <w:t>i</w:t>
      </w:r>
      <w:r>
        <w:t xml:space="preserve"> </w:t>
      </w:r>
      <w:r w:rsidR="004240EC">
        <w:t>sme</w:t>
      </w:r>
      <w:r>
        <w:t xml:space="preserve"> robiť zle aplikácii zakázal</w:t>
      </w:r>
      <w:r w:rsidR="004240EC">
        <w:t>i</w:t>
      </w:r>
      <w:r>
        <w:t xml:space="preserve"> </w:t>
      </w:r>
      <w:r w:rsidR="004240EC">
        <w:t>sme</w:t>
      </w:r>
      <w:r>
        <w:t xml:space="preserve"> jej zaznamenávať polohu počas ukladania údajov aplikácia si opätovne vyžiadala prístup k polohe. Skúsil</w:t>
      </w:r>
      <w:r w:rsidR="004240EC">
        <w:t>i</w:t>
      </w:r>
      <w:r>
        <w:t xml:space="preserve"> </w:t>
      </w:r>
      <w:r w:rsidR="004240EC">
        <w:t>sme</w:t>
      </w:r>
      <w:r>
        <w:t xml:space="preserve"> najskôr vypnúť v nastaveniach povolenie polohy a zvoliť si druhu možnosť cestovania v aplikácii a dať štart v aplikácii a nechať ju chvíľku stáť bez údajov a potom zamietnuť povolenie polohy. Aplikácia si opätovne vyžiadala prístup a všetko fungovalo. Snažil</w:t>
      </w:r>
      <w:r w:rsidR="004240EC">
        <w:t>i</w:t>
      </w:r>
      <w:r>
        <w:t xml:space="preserve"> </w:t>
      </w:r>
      <w:r w:rsidR="004240EC">
        <w:t>sme</w:t>
      </w:r>
      <w:r>
        <w:t xml:space="preserve"> sa rýchlo dať štart a hneď trasu ukončiť aby nevytvoril žiadny bod zo senzorov. Aplikácii to neuškodilo. Vyskúšal</w:t>
      </w:r>
      <w:r w:rsidR="004240EC">
        <w:t>i</w:t>
      </w:r>
      <w:r>
        <w:t xml:space="preserve"> </w:t>
      </w:r>
      <w:r w:rsidR="004240EC">
        <w:t>sme</w:t>
      </w:r>
      <w:r>
        <w:t xml:space="preserve"> si režim lietadla a s telefónom </w:t>
      </w:r>
      <w:r w:rsidR="004240EC">
        <w:t>sme</w:t>
      </w:r>
      <w:r>
        <w:t xml:space="preserve"> hýbal</w:t>
      </w:r>
      <w:r w:rsidR="004240EC">
        <w:t>i</w:t>
      </w:r>
      <w:r>
        <w:t xml:space="preserve"> do všetkých strán a skúšal</w:t>
      </w:r>
      <w:r w:rsidR="004240EC">
        <w:t>i</w:t>
      </w:r>
      <w:r>
        <w:t xml:space="preserve"> </w:t>
      </w:r>
      <w:r w:rsidR="004240EC">
        <w:t>č</w:t>
      </w:r>
      <w:r>
        <w:t>i to nezhodí nežiadaná hodnota aplikácia to zvládla.</w:t>
      </w:r>
    </w:p>
    <w:p w14:paraId="522003B0" w14:textId="599A4C04" w:rsidR="003F7413" w:rsidRDefault="003F7413" w:rsidP="003F7413">
      <w:r>
        <w:lastRenderedPageBreak/>
        <w:t>Pokračoval</w:t>
      </w:r>
      <w:r w:rsidR="004240EC">
        <w:t>i</w:t>
      </w:r>
      <w:r>
        <w:t xml:space="preserve"> </w:t>
      </w:r>
      <w:r w:rsidR="004240EC">
        <w:t>sme</w:t>
      </w:r>
      <w:r>
        <w:t xml:space="preserve"> ďalším testovaním vymazal som databázu a vyskúšal</w:t>
      </w:r>
      <w:r w:rsidR="004240EC">
        <w:t>i</w:t>
      </w:r>
      <w:r>
        <w:t xml:space="preserve"> </w:t>
      </w:r>
      <w:r w:rsidR="004240EC">
        <w:t>sme</w:t>
      </w:r>
      <w:r>
        <w:t xml:space="preserve"> </w:t>
      </w:r>
      <w:r w:rsidR="004240EC">
        <w:t>č</w:t>
      </w:r>
      <w:r>
        <w:t xml:space="preserve">i </w:t>
      </w:r>
      <w:r w:rsidR="004240EC">
        <w:t>nám</w:t>
      </w:r>
      <w:r>
        <w:t xml:space="preserve"> aplikácia nepadne ak dostane z databázy odpoveď null. Tuto chybu </w:t>
      </w:r>
      <w:r w:rsidR="004240EC">
        <w:t>sme</w:t>
      </w:r>
      <w:r>
        <w:t xml:space="preserve"> odstránil</w:t>
      </w:r>
      <w:r w:rsidR="004240EC">
        <w:t>i</w:t>
      </w:r>
      <w:r>
        <w:t xml:space="preserve"> pri alfa testovaní ale pri beta </w:t>
      </w:r>
      <w:r w:rsidR="004240EC">
        <w:t>sme</w:t>
      </w:r>
      <w:r>
        <w:t xml:space="preserve"> si ju zopakoval ci to neovplyvni aj niečo iné. </w:t>
      </w:r>
    </w:p>
    <w:p w14:paraId="313A6442" w14:textId="7C91FEF2" w:rsidR="003F7413" w:rsidRDefault="003F7413" w:rsidP="003F7413">
      <w:r>
        <w:t xml:space="preserve">Ďalší krok bolo otestovanie zobrazenia údajov a tak </w:t>
      </w:r>
      <w:r w:rsidR="004240EC">
        <w:t>sme</w:t>
      </w:r>
      <w:r>
        <w:t xml:space="preserve"> sa snažil</w:t>
      </w:r>
      <w:r w:rsidR="004240EC">
        <w:t>i</w:t>
      </w:r>
      <w:r>
        <w:t xml:space="preserve"> vytvoriť cestu bez jediného bodu zo senzorov aplikácia to zvládla (tiež bola tato chyba odstránená počas alfa testovania). Pokračoval</w:t>
      </w:r>
      <w:r w:rsidR="004240EC">
        <w:t>i</w:t>
      </w:r>
      <w:r>
        <w:t xml:space="preserve"> </w:t>
      </w:r>
      <w:r w:rsidR="004240EC">
        <w:t>sme</w:t>
      </w:r>
      <w:r>
        <w:t xml:space="preserve"> generovaním súborov bez údajov aplikácia to prežila, ale nastal tu problém s povolením ukladať súbor ak neboli udelene pravá a</w:t>
      </w:r>
      <w:r w:rsidR="004240EC">
        <w:t> </w:t>
      </w:r>
      <w:r>
        <w:t>m</w:t>
      </w:r>
      <w:r w:rsidR="004240EC">
        <w:t xml:space="preserve">y </w:t>
      </w:r>
      <w:r>
        <w:t xml:space="preserve">sme ich potvrdili aplikácia súbor ani opätovne neuložila a tým </w:t>
      </w:r>
      <w:r w:rsidR="004240EC">
        <w:t>pádom</w:t>
      </w:r>
      <w:r>
        <w:t xml:space="preserve"> </w:t>
      </w:r>
      <w:r w:rsidR="004240EC">
        <w:t>sme</w:t>
      </w:r>
      <w:r>
        <w:t xml:space="preserve"> uspel</w:t>
      </w:r>
      <w:r w:rsidR="004240EC">
        <w:t>i</w:t>
      </w:r>
      <w:r>
        <w:t xml:space="preserve"> druhy krát pri testovaní. Problém </w:t>
      </w:r>
      <w:r w:rsidR="004240EC">
        <w:t>sme</w:t>
      </w:r>
      <w:r>
        <w:t xml:space="preserve"> vyriešil</w:t>
      </w:r>
      <w:r w:rsidR="004240EC">
        <w:t>i</w:t>
      </w:r>
      <w:r>
        <w:t xml:space="preserve"> že si vyžiadam</w:t>
      </w:r>
      <w:r w:rsidR="004240EC">
        <w:t>e</w:t>
      </w:r>
      <w:r>
        <w:t xml:space="preserve"> potvrdenie ukladať súbory hneď na úvodnej obrazovke a taktiež </w:t>
      </w:r>
      <w:r w:rsidR="004240EC">
        <w:t>práva</w:t>
      </w:r>
      <w:r>
        <w:t xml:space="preserve"> overujem</w:t>
      </w:r>
      <w:r w:rsidR="004240EC">
        <w:t>e</w:t>
      </w:r>
      <w:r>
        <w:t xml:space="preserve"> pri vstupe na obrazovku kde je funkcia na ukladanie súborov. Taktiež zvládla premenovanie cesty alebo zmazanie. Nasledovalo otestovať vizualizáciu mapy bez údajov všetko aplikácia vydržala. </w:t>
      </w:r>
    </w:p>
    <w:p w14:paraId="28251258" w14:textId="684807F9" w:rsidR="003F7413" w:rsidRDefault="003F7413" w:rsidP="003F7413">
      <w:r>
        <w:t>Vo výsledku testovania sa našli chyby ktoré boli odstránene alebo čiastočne vyriešene</w:t>
      </w:r>
      <w:r w:rsidR="00DC08E0">
        <w:t>. Ďalšie chyby môže odhaliť väčší počet aktívnych užívateľov. Keď si už myslite že všetky chyby ste našli tak sa vždy niečo nájde.</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66" w:name="_Toc309047447"/>
      <w:bookmarkStart w:id="167" w:name="_Toc309047493"/>
      <w:bookmarkStart w:id="168" w:name="_Toc309047610"/>
      <w:bookmarkStart w:id="169" w:name="_Toc339279025"/>
      <w:bookmarkStart w:id="170" w:name="_Toc131877288"/>
      <w:r w:rsidRPr="00F85783">
        <w:lastRenderedPageBreak/>
        <w:t>Záver</w:t>
      </w:r>
      <w:bookmarkEnd w:id="132"/>
      <w:bookmarkEnd w:id="133"/>
      <w:bookmarkEnd w:id="166"/>
      <w:bookmarkEnd w:id="167"/>
      <w:bookmarkEnd w:id="168"/>
      <w:bookmarkEnd w:id="169"/>
      <w:bookmarkEnd w:id="170"/>
    </w:p>
    <w:p w14:paraId="2E2D481D" w14:textId="679293D3" w:rsidR="003F7413" w:rsidRDefault="003F7413" w:rsidP="003F7413">
      <w:pPr>
        <w:ind w:firstLine="0"/>
        <w:rPr>
          <w:kern w:val="32"/>
        </w:rPr>
      </w:pPr>
      <w:bookmarkStart w:id="171" w:name="_Toc195670727"/>
      <w:bookmarkStart w:id="172" w:name="_Toc195684475"/>
      <w:bookmarkStart w:id="173" w:name="_Toc309047448"/>
      <w:bookmarkStart w:id="174" w:name="_Toc309047494"/>
      <w:bookmarkStart w:id="175" w:name="_Toc309047611"/>
      <w:bookmarkStart w:id="176" w:name="_Toc339279026"/>
      <w:r>
        <w:rPr>
          <w:kern w:val="32"/>
        </w:rPr>
        <w:t xml:space="preserve">Na vývoj softvéru </w:t>
      </w:r>
      <w:r w:rsidR="004240EC">
        <w:rPr>
          <w:kern w:val="32"/>
        </w:rPr>
        <w:t>sme</w:t>
      </w:r>
      <w:r>
        <w:rPr>
          <w:kern w:val="32"/>
        </w:rPr>
        <w:t xml:space="preserve"> sa snažil</w:t>
      </w:r>
      <w:r w:rsidR="004240EC">
        <w:rPr>
          <w:kern w:val="32"/>
        </w:rPr>
        <w:t>i</w:t>
      </w:r>
      <w:r>
        <w:rPr>
          <w:kern w:val="32"/>
        </w:rPr>
        <w:t xml:space="preserve"> používať už existujúce pripravene technológie</w:t>
      </w:r>
      <w:r w:rsidR="004240EC">
        <w:rPr>
          <w:kern w:val="32"/>
        </w:rPr>
        <w:t>.</w:t>
      </w:r>
      <w:r>
        <w:rPr>
          <w:kern w:val="32"/>
        </w:rPr>
        <w:t xml:space="preserve"> Softvér sa podarilo úspešne dokončiť. Aplikácia nepadá a je stabilná. Ciel záverečnej prace bol vizualizovať zaznamenanú trasu. Ciel bol dosiahnutý ako v aplikácii tak aj možnosťou exportu súboru.</w:t>
      </w:r>
    </w:p>
    <w:p w14:paraId="1A3442A0" w14:textId="77777777" w:rsidR="003F7413" w:rsidRDefault="003F7413" w:rsidP="003F7413">
      <w:pPr>
        <w:ind w:firstLine="0"/>
        <w:rPr>
          <w:kern w:val="32"/>
        </w:rPr>
      </w:pPr>
      <w:r>
        <w:rPr>
          <w:kern w:val="32"/>
        </w:rPr>
        <w:tab/>
        <w:t xml:space="preserve">Aplikácia je vhodná pre užívateľov ktorý by radi ukázali ako išli a kde boli. Ďalšia skupina užívateľov je pre ľudí ktorý by mali záujem zlepšovanie trasy alebo zlepšovať svoje letecké manévre. </w:t>
      </w:r>
    </w:p>
    <w:p w14:paraId="61ECAF8B" w14:textId="08EFAB75" w:rsidR="003F7413" w:rsidRDefault="003F7413" w:rsidP="003F7413">
      <w:pPr>
        <w:ind w:firstLine="0"/>
        <w:rPr>
          <w:kern w:val="32"/>
        </w:rPr>
      </w:pPr>
      <w:r>
        <w:rPr>
          <w:kern w:val="32"/>
        </w:rPr>
        <w:tab/>
        <w:t>Aplikácia ponuka</w:t>
      </w:r>
      <w:r w:rsidR="004240EC">
        <w:rPr>
          <w:kern w:val="32"/>
        </w:rPr>
        <w:t xml:space="preserve"> </w:t>
      </w:r>
      <w:r>
        <w:rPr>
          <w:kern w:val="32"/>
        </w:rPr>
        <w:t xml:space="preserve">navyše </w:t>
      </w:r>
      <w:r w:rsidR="004240EC">
        <w:rPr>
          <w:kern w:val="32"/>
        </w:rPr>
        <w:t xml:space="preserve">nastavenia </w:t>
      </w:r>
      <w:r>
        <w:rPr>
          <w:kern w:val="32"/>
        </w:rPr>
        <w:t>podľa vašich preferovaných nastavení v telefóne ako</w:t>
      </w:r>
      <w:r w:rsidR="004240EC">
        <w:rPr>
          <w:kern w:val="32"/>
        </w:rPr>
        <w:t xml:space="preserve"> je</w:t>
      </w:r>
      <w:r>
        <w:rPr>
          <w:kern w:val="32"/>
        </w:rPr>
        <w:t xml:space="preserve"> biele alebo čierna téma. Ďalej aplikácia navyše ponuka preklad v angličtine to je základný jazyk v prípade že mate v telefóne nastavenú slovenčinu tak aplikácia automaticky zmení jazyk na slovensky.</w:t>
      </w:r>
    </w:p>
    <w:p w14:paraId="501742E8" w14:textId="667334C0" w:rsidR="003F7413" w:rsidRDefault="003F7413" w:rsidP="003F7413">
      <w:pPr>
        <w:ind w:firstLine="0"/>
        <w:rPr>
          <w:kern w:val="32"/>
        </w:rPr>
      </w:pPr>
      <w:r>
        <w:rPr>
          <w:kern w:val="32"/>
        </w:rPr>
        <w:tab/>
        <w:t>Do aplikácii sa nepodarilo dostáť Google Earth. Tento problém sme vyriešili exportom súboru KML ktorý môžete vložiť na stránke do Google Earth. Taktiež sa nepodarilo vizualizovať náklon do strán. Tieto dáta sú dostupne v zariadení ale aktuálne KML kódovanie nám tuto možnosť neponúka. V prípade že by ju v budúcnosti pridali by sme ju veľmi ľahko pridali do zobrazenia. Pokúšal</w:t>
      </w:r>
      <w:r w:rsidR="004240EC">
        <w:rPr>
          <w:kern w:val="32"/>
        </w:rPr>
        <w:t>i</w:t>
      </w:r>
      <w:r>
        <w:rPr>
          <w:kern w:val="32"/>
        </w:rPr>
        <w:t xml:space="preserve"> </w:t>
      </w:r>
      <w:r w:rsidR="004240EC">
        <w:rPr>
          <w:kern w:val="32"/>
        </w:rPr>
        <w:t>sme</w:t>
      </w:r>
      <w:r>
        <w:rPr>
          <w:kern w:val="32"/>
        </w:rPr>
        <w:t xml:space="preserve"> sa dostáť aj obrázok na export súboru aby prezentoval lietadlo ale nepodarilo sa </w:t>
      </w:r>
      <w:r w:rsidR="00637FE4">
        <w:rPr>
          <w:kern w:val="32"/>
        </w:rPr>
        <w:t>nám</w:t>
      </w:r>
      <w:r>
        <w:rPr>
          <w:kern w:val="32"/>
        </w:rPr>
        <w:t xml:space="preserve"> daný obrázok otáčať a nepripadalo </w:t>
      </w:r>
      <w:r w:rsidR="004240EC">
        <w:rPr>
          <w:kern w:val="32"/>
        </w:rPr>
        <w:t>nám</w:t>
      </w:r>
      <w:r>
        <w:rPr>
          <w:kern w:val="32"/>
        </w:rPr>
        <w:t xml:space="preserve"> to vizuálne pekne keď lietadlo cúvalo a tak z konečného dôsledku som od toho upustil.</w:t>
      </w:r>
    </w:p>
    <w:p w14:paraId="276EAF33" w14:textId="7573F2D2" w:rsidR="003F7413" w:rsidRDefault="003F7413" w:rsidP="003F7413">
      <w:pPr>
        <w:ind w:firstLine="0"/>
        <w:rPr>
          <w:kern w:val="32"/>
        </w:rPr>
      </w:pPr>
      <w:r>
        <w:rPr>
          <w:kern w:val="32"/>
        </w:rPr>
        <w:tab/>
        <w:t>Aplikácia taktiež obsahuje dáta ktoré sa v budúcnosti budú môcť doprogramovať a využiť ak ich bude potreba, čo užívateľa môže milo prekvapiť novinkami a aktualizáciou zobrazenia tras ktoré už dávnejšie zaznamenal. Taktiež ponúkame užívateľovi súkromie vo forme že dáta neodosielame na server kde môže ma</w:t>
      </w:r>
      <w:r w:rsidR="00637FE4">
        <w:rPr>
          <w:kern w:val="32"/>
        </w:rPr>
        <w:t>ť</w:t>
      </w:r>
      <w:r>
        <w:rPr>
          <w:kern w:val="32"/>
        </w:rPr>
        <w:t xml:space="preserve"> k týmto dátam prístup niekoľko spoločnosti a ľudí.</w:t>
      </w:r>
    </w:p>
    <w:p w14:paraId="5C44071A" w14:textId="77777777" w:rsidR="003F7413" w:rsidRDefault="003F7413" w:rsidP="003F7413">
      <w:pPr>
        <w:ind w:firstLine="0"/>
        <w:rPr>
          <w:kern w:val="32"/>
        </w:rPr>
      </w:pPr>
      <w:r>
        <w:rPr>
          <w:kern w:val="32"/>
        </w:rPr>
        <w:tab/>
        <w:t>Pri výtvarní súboru KML zo záznamu lietania trvá dlhšie je to spôsobene tým že aplikácia si vyžaduje výšku polohy z Google máp a pre každý zaznamenaný bod čaká na odpoveď zo servera čo užívateľa nepoteší z dôvodu že to bude vyzerať že aplikácia zamrzla. No ak je tam veľa bodov musí čakať na odpoveď z Google máp a nechať aplikáciu pracovať a prepočítavať výšku ktorú zobrazí.</w:t>
      </w:r>
    </w:p>
    <w:p w14:paraId="3D794AB5" w14:textId="7C375141" w:rsidR="00870C35" w:rsidRDefault="003F7413" w:rsidP="003F7413">
      <w:pPr>
        <w:rPr>
          <w:kern w:val="32"/>
        </w:rPr>
        <w:sectPr w:rsidR="00870C35" w:rsidSect="00C84314">
          <w:pgSz w:w="11907" w:h="16840" w:code="9"/>
          <w:pgMar w:top="1418" w:right="1418" w:bottom="1418" w:left="1985" w:header="709" w:footer="709" w:gutter="0"/>
          <w:cols w:space="708"/>
          <w:titlePg/>
        </w:sectPr>
      </w:pPr>
      <w:r>
        <w:rPr>
          <w:kern w:val="32"/>
        </w:rPr>
        <w:lastRenderedPageBreak/>
        <w:tab/>
        <w:t>Aplikáciu vo výsledku hodnotím</w:t>
      </w:r>
      <w:r w:rsidR="00637FE4">
        <w:rPr>
          <w:kern w:val="32"/>
        </w:rPr>
        <w:t>e</w:t>
      </w:r>
      <w:r>
        <w:rPr>
          <w:kern w:val="32"/>
        </w:rPr>
        <w:t xml:space="preserve"> pozitívne a užitočne. Pevne dúfam že bude dobre slúžiť aj ďalšie dekády. Je užívateľsky jednoduchá na používanie. Užívateľ by sa mal v aplikácii dokázať zorientovať do niekoľkých minút po nainštalovaní.</w:t>
      </w:r>
    </w:p>
    <w:bookmarkStart w:id="177" w:name="_Toc131877289"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77"/>
        </w:p>
        <w:sdt>
          <w:sdtPr>
            <w:id w:val="111145805"/>
            <w:bibliography/>
          </w:sdtPr>
          <w:sdtContent>
            <w:p w14:paraId="5C8D7B47" w14:textId="77777777" w:rsidR="00F06F32" w:rsidRDefault="00F06F32" w:rsidP="00F06F32">
              <w:pPr>
                <w:pStyle w:val="Bibliografia"/>
                <w:ind w:left="709" w:hanging="709"/>
                <w:rPr>
                  <w:noProof/>
                </w:rPr>
              </w:pPr>
              <w:r>
                <w:fldChar w:fldCharType="begin"/>
              </w:r>
              <w:r>
                <w:instrText xml:space="preserve"> BIBLIOGRAPHY </w:instrText>
              </w:r>
              <w:r>
                <w:fldChar w:fldCharType="separate"/>
              </w:r>
              <w:r>
                <w:rPr>
                  <w:b/>
                  <w:bCs/>
                  <w:noProof/>
                </w:rPr>
                <w:t>Amjad, Haroon. 2016.</w:t>
              </w:r>
              <w:r>
                <w:rPr>
                  <w:noProof/>
                </w:rPr>
                <w:t xml:space="preserve"> stackoverflow. </w:t>
              </w:r>
              <w:r>
                <w:rPr>
                  <w:i/>
                  <w:iCs/>
                  <w:noProof/>
                </w:rPr>
                <w:t xml:space="preserve">com. </w:t>
              </w:r>
              <w:r>
                <w:rPr>
                  <w:noProof/>
                </w:rPr>
                <w:t>[Online] 31. 10 2016. [Dátum: 31. 3 2023.] https://stackoverflow.com/questions/40339628/onlocationchanged-called-twice-on-every-interval.</w:t>
              </w:r>
            </w:p>
            <w:p w14:paraId="3ABF2CA2" w14:textId="77777777" w:rsidR="00F06F32" w:rsidRDefault="00F06F32" w:rsidP="00F06F32">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53201486" w14:textId="77777777" w:rsidR="00F06F32" w:rsidRDefault="00F06F32" w:rsidP="00F06F32">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10C03213" w14:textId="77777777" w:rsidR="00F06F32" w:rsidRDefault="00F06F32" w:rsidP="00F06F32">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84DAAC4" w14:textId="77777777" w:rsidR="00F06F32" w:rsidRDefault="00F06F32" w:rsidP="00F06F32">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169CECF5" w14:textId="77777777" w:rsidR="00F06F32" w:rsidRDefault="00F06F32" w:rsidP="00F06F32">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1D3B3EFC" w14:textId="77777777" w:rsidR="00F06F32" w:rsidRDefault="00F06F32" w:rsidP="00F06F32">
              <w:pPr>
                <w:pStyle w:val="Bibliografia"/>
                <w:ind w:left="709" w:hanging="709"/>
                <w:rPr>
                  <w:noProof/>
                </w:rPr>
              </w:pPr>
              <w:r>
                <w:rPr>
                  <w:b/>
                  <w:bCs/>
                  <w:noProof/>
                </w:rPr>
                <w:t>Google LLC.</w:t>
              </w:r>
              <w:r>
                <w:rPr>
                  <w:noProof/>
                </w:rPr>
                <w:t xml:space="preserve"> android. </w:t>
              </w:r>
              <w:r>
                <w:rPr>
                  <w:i/>
                  <w:iCs/>
                  <w:noProof/>
                </w:rPr>
                <w:t xml:space="preserve">com. </w:t>
              </w:r>
              <w:r>
                <w:rPr>
                  <w:noProof/>
                </w:rPr>
                <w:t>[Online] [Dátum: 31. 3 2023.] https://developer.android.com/guide/topics/sensors/sensors_motion.</w:t>
              </w:r>
            </w:p>
            <w:p w14:paraId="04EC0412" w14:textId="77777777" w:rsidR="00F06F32" w:rsidRDefault="00F06F32" w:rsidP="00F06F32">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6D64D4B1" w14:textId="77777777" w:rsidR="00F06F32" w:rsidRDefault="00F06F32" w:rsidP="00F06F32">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5040864E" w14:textId="77777777" w:rsidR="00F06F32" w:rsidRDefault="00F06F32" w:rsidP="00F06F32">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66D4FDA" w14:textId="77777777" w:rsidR="00F06F32" w:rsidRDefault="00F06F32" w:rsidP="00F06F32">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3A9D3F27" w14:textId="77777777" w:rsidR="00F06F32" w:rsidRDefault="00F06F32" w:rsidP="00F06F32">
              <w:pPr>
                <w:pStyle w:val="Bibliografia"/>
                <w:ind w:left="709" w:hanging="709"/>
                <w:rPr>
                  <w:noProof/>
                </w:rPr>
              </w:pPr>
              <w:r>
                <w:rPr>
                  <w:b/>
                  <w:bCs/>
                  <w:noProof/>
                </w:rPr>
                <w:t>Javatpoint.</w:t>
              </w:r>
              <w:r>
                <w:rPr>
                  <w:noProof/>
                </w:rPr>
                <w:t xml:space="preserve"> javatpoint. </w:t>
              </w:r>
              <w:r>
                <w:rPr>
                  <w:i/>
                  <w:iCs/>
                  <w:noProof/>
                </w:rPr>
                <w:t xml:space="preserve">com. </w:t>
              </w:r>
              <w:r>
                <w:rPr>
                  <w:noProof/>
                </w:rPr>
                <w:t>[Online] [Dátum: 31. 3 2023.] https://www.javatpoint.com/post/java-timer-scheduleatfixedrate-method.</w:t>
              </w:r>
            </w:p>
            <w:p w14:paraId="3D8C96A8" w14:textId="77777777" w:rsidR="00F06F32" w:rsidRDefault="00F06F32" w:rsidP="00F06F32">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557C7C8D" w14:textId="77777777" w:rsidR="00F06F32" w:rsidRDefault="00F06F32" w:rsidP="00F06F32">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23C31F0A" w14:textId="77777777" w:rsidR="00F06F32" w:rsidRDefault="00F06F32" w:rsidP="00F06F32">
              <w:pPr>
                <w:pStyle w:val="Bibliografia"/>
                <w:ind w:left="709" w:hanging="709"/>
                <w:rPr>
                  <w:noProof/>
                </w:rPr>
              </w:pPr>
              <w:r>
                <w:rPr>
                  <w:b/>
                  <w:bCs/>
                  <w:noProof/>
                </w:rPr>
                <w:t>Mapserver.</w:t>
              </w:r>
              <w:r>
                <w:rPr>
                  <w:noProof/>
                </w:rPr>
                <w:t xml:space="preserve"> mapserver. </w:t>
              </w:r>
              <w:r>
                <w:rPr>
                  <w:i/>
                  <w:iCs/>
                  <w:noProof/>
                </w:rPr>
                <w:t xml:space="preserve">org. </w:t>
              </w:r>
              <w:r>
                <w:rPr>
                  <w:noProof/>
                </w:rPr>
                <w:t>[Online] [Dátum: 31. 3 2023.] https://mapserver.org/el/input/vector/kml.html.</w:t>
              </w:r>
            </w:p>
            <w:p w14:paraId="0F8A991A" w14:textId="77777777" w:rsidR="00F06F32" w:rsidRDefault="00F06F32" w:rsidP="00F06F32">
              <w:pPr>
                <w:pStyle w:val="Bibliografia"/>
                <w:ind w:left="709" w:hanging="709"/>
                <w:rPr>
                  <w:noProof/>
                </w:rPr>
              </w:pPr>
              <w:r>
                <w:rPr>
                  <w:b/>
                  <w:bCs/>
                  <w:noProof/>
                </w:rPr>
                <w:t>Microsoft.</w:t>
              </w:r>
              <w:r>
                <w:rPr>
                  <w:noProof/>
                </w:rPr>
                <w:t xml:space="preserve"> microsoft. </w:t>
              </w:r>
              <w:r>
                <w:rPr>
                  <w:i/>
                  <w:iCs/>
                  <w:noProof/>
                </w:rPr>
                <w:t xml:space="preserve">com. </w:t>
              </w:r>
              <w:r>
                <w:rPr>
                  <w:noProof/>
                </w:rPr>
                <w:t>[Online] [Dátum: 31. 3 2023.] https://support.microsoft.com/sk-sk/office/z%C3%A1kladn%C3%A9-inform%C3%A1cie-o-form%C3%A1te-xml-a87d234d-4c2e-4409-9cbc-45e4eb857d44.</w:t>
              </w:r>
            </w:p>
            <w:p w14:paraId="53204573" w14:textId="77777777" w:rsidR="00F06F32" w:rsidRDefault="00F06F32" w:rsidP="00F06F32">
              <w:pPr>
                <w:pStyle w:val="Bibliografia"/>
                <w:ind w:left="709" w:hanging="709"/>
                <w:rPr>
                  <w:noProof/>
                </w:rPr>
              </w:pPr>
              <w:r>
                <w:rPr>
                  <w:b/>
                  <w:bCs/>
                  <w:noProof/>
                </w:rPr>
                <w:t>Msg LIfe.</w:t>
              </w:r>
              <w:r>
                <w:rPr>
                  <w:noProof/>
                </w:rPr>
                <w:t xml:space="preserve"> msgprogramator. </w:t>
              </w:r>
              <w:r>
                <w:rPr>
                  <w:i/>
                  <w:iCs/>
                  <w:noProof/>
                </w:rPr>
                <w:t xml:space="preserve">sk. </w:t>
              </w:r>
              <w:r>
                <w:rPr>
                  <w:noProof/>
                </w:rPr>
                <w:t>[Online] [Dátum: 31. 3 2023.] https://msgprogramator.sk/java-vyhody/.</w:t>
              </w:r>
            </w:p>
            <w:p w14:paraId="18151FCD" w14:textId="77777777" w:rsidR="00F06F32" w:rsidRDefault="00F06F32" w:rsidP="00F06F32">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7D71B8D6" w14:textId="77777777" w:rsidR="00F06F32" w:rsidRDefault="00F06F32" w:rsidP="00F06F32">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0ECCE0E2" w14:textId="77777777" w:rsidR="00F06F32" w:rsidRDefault="00F06F32" w:rsidP="00F06F32">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64DBEA62" w14:textId="77777777" w:rsidR="00F06F32" w:rsidRDefault="00F06F32" w:rsidP="00F06F32">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63BB98DA" w14:textId="77777777" w:rsidR="00F06F32" w:rsidRDefault="00F06F32" w:rsidP="00F06F32">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2EE3C893" w14:textId="77777777" w:rsidR="00F06F32" w:rsidRDefault="00F06F32" w:rsidP="00F06F32">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3928006" w14:textId="77777777" w:rsidR="00F06F32" w:rsidRDefault="00F06F32" w:rsidP="00F06F32">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5646511A" w14:textId="77777777" w:rsidR="00F06F32" w:rsidRDefault="00F06F32" w:rsidP="00F06F32">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62A23413" w14:textId="77777777" w:rsidR="00F06F32" w:rsidRDefault="00F06F32" w:rsidP="00F06F32">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F06F32">
              <w:pPr>
                <w:ind w:left="709" w:hanging="709"/>
              </w:pPr>
              <w:r>
                <w:rPr>
                  <w:b/>
                  <w:bCs/>
                  <w:noProof/>
                </w:rPr>
                <w:fldChar w:fldCharType="end"/>
              </w:r>
            </w:p>
          </w:sdtContent>
        </w:sdt>
      </w:sdtContent>
    </w:sdt>
    <w:bookmarkEnd w:id="171"/>
    <w:bookmarkEnd w:id="172"/>
    <w:bookmarkEnd w:id="173"/>
    <w:bookmarkEnd w:id="174"/>
    <w:bookmarkEnd w:id="175"/>
    <w:bookmarkEnd w:id="176"/>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78" w:name="_Toc195670728"/>
      <w:bookmarkStart w:id="179" w:name="_Toc195684476"/>
      <w:bookmarkStart w:id="180" w:name="_Toc309047450"/>
      <w:bookmarkStart w:id="181" w:name="_Toc309047496"/>
      <w:bookmarkStart w:id="182" w:name="_Toc309047613"/>
    </w:p>
    <w:p w14:paraId="47C815E6" w14:textId="6D3D7DDF" w:rsidR="009F5F11" w:rsidRPr="00F85783" w:rsidRDefault="009F5F11" w:rsidP="00CB52F7">
      <w:pPr>
        <w:pStyle w:val="Nadpis1"/>
      </w:pPr>
      <w:bookmarkStart w:id="183" w:name="_Toc339279028"/>
      <w:bookmarkStart w:id="184" w:name="_Toc131877290"/>
      <w:r w:rsidRPr="00F85783">
        <w:lastRenderedPageBreak/>
        <w:t>Zoznam príloh</w:t>
      </w:r>
      <w:bookmarkEnd w:id="178"/>
      <w:bookmarkEnd w:id="179"/>
      <w:bookmarkEnd w:id="180"/>
      <w:bookmarkEnd w:id="181"/>
      <w:bookmarkEnd w:id="182"/>
      <w:bookmarkEnd w:id="183"/>
      <w:bookmarkEnd w:id="184"/>
    </w:p>
    <w:p w14:paraId="3ECC6B4C" w14:textId="15CB8E64" w:rsidR="00417373" w:rsidRPr="00F85783" w:rsidRDefault="00417373" w:rsidP="00BE3328">
      <w:pPr>
        <w:ind w:firstLine="0"/>
      </w:pPr>
      <w:r w:rsidRPr="00F85783">
        <w:t xml:space="preserve">Príloha </w:t>
      </w:r>
      <w:r w:rsidR="005A1036">
        <w:t>A</w:t>
      </w:r>
      <w:r w:rsidRPr="00F85783">
        <w:t xml:space="preserve"> – </w:t>
      </w:r>
      <w:r w:rsidR="00747B7F">
        <w:t xml:space="preserve">Aplikácia + </w:t>
      </w:r>
      <w:r w:rsidRPr="00F85783">
        <w:t xml:space="preserve">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D41F32">
      <w:pPr>
        <w:pStyle w:val="Odsekzoznamu"/>
        <w:numPr>
          <w:ilvl w:val="0"/>
          <w:numId w:val="39"/>
        </w:numPr>
        <w:jc w:val="left"/>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3CE4998E" w:rsidR="00747B7F" w:rsidRDefault="00274B7E" w:rsidP="00D41F32">
      <w:pPr>
        <w:pStyle w:val="Odsekzoznamu"/>
        <w:numPr>
          <w:ilvl w:val="0"/>
          <w:numId w:val="39"/>
        </w:numPr>
        <w:jc w:val="left"/>
        <w:rPr>
          <w:rFonts w:eastAsia="Calibri"/>
        </w:rPr>
      </w:pPr>
      <w:r w:rsidRPr="007A556B">
        <w:rPr>
          <w:rFonts w:eastAsia="Calibri"/>
        </w:rPr>
        <w:t>A</w:t>
      </w:r>
      <w:r w:rsidR="005464BF">
        <w:rPr>
          <w:rFonts w:eastAsia="Calibri"/>
        </w:rPr>
        <w:t>2</w:t>
      </w:r>
      <w:r w:rsidRPr="007A556B">
        <w:rPr>
          <w:rFonts w:eastAsia="Calibri"/>
        </w:rPr>
        <w:tab/>
      </w:r>
      <w:r w:rsidR="00637FE4">
        <w:rPr>
          <w:rFonts w:eastAsia="Calibri"/>
        </w:rPr>
        <w:t>Zdrojový kód</w:t>
      </w:r>
      <w:r w:rsidR="00413D1F">
        <w:rPr>
          <w:rFonts w:eastAsia="Calibri"/>
        </w:rPr>
        <w:t xml:space="preserve"> o</w:t>
      </w:r>
      <w:r>
        <w:rPr>
          <w:rFonts w:eastAsia="Calibri"/>
        </w:rPr>
        <w:t xml:space="preserve">dkaz na GIT: </w:t>
      </w:r>
      <w:hyperlink r:id="rId30" w:history="1">
        <w:r w:rsidR="00747B7F" w:rsidRPr="00BC5DFE">
          <w:rPr>
            <w:rStyle w:val="Hypertextovprepojenie"/>
            <w:rFonts w:eastAsia="Calibri"/>
          </w:rPr>
          <w:t>https://github.com/gameblaer/zaverecna_praca_bc/blob/main/Aplikacia/WIW.zip</w:t>
        </w:r>
      </w:hyperlink>
    </w:p>
    <w:p w14:paraId="1FC9A4E6" w14:textId="2EF6773D" w:rsidR="00637FE4" w:rsidRDefault="00637FE4" w:rsidP="00D41F32">
      <w:pPr>
        <w:pStyle w:val="Odsekzoznamu"/>
        <w:numPr>
          <w:ilvl w:val="0"/>
          <w:numId w:val="39"/>
        </w:numPr>
        <w:jc w:val="left"/>
        <w:rPr>
          <w:rFonts w:eastAsia="Calibri"/>
        </w:rPr>
      </w:pPr>
      <w:r>
        <w:rPr>
          <w:rFonts w:eastAsia="Calibri"/>
        </w:rPr>
        <w:t>A3</w:t>
      </w:r>
      <w:r>
        <w:rPr>
          <w:rFonts w:eastAsia="Calibri"/>
        </w:rPr>
        <w:tab/>
        <w:t xml:space="preserve">Aplikáciu do Androidu na GIT: </w:t>
      </w:r>
      <w:r w:rsidR="00671F77" w:rsidRPr="00671F77">
        <w:rPr>
          <w:rFonts w:eastAsia="Calibri"/>
        </w:rPr>
        <w:t>https://github.com/gameblaer/zaverecna_praca_bc/blob/main/Aplikacia/WIW_Google_Earth/app/build/intermediates/apk/debug/app-debug.apk</w:t>
      </w:r>
    </w:p>
    <w:p w14:paraId="17CF4E49" w14:textId="77777777" w:rsidR="00747B7F" w:rsidRDefault="00747B7F">
      <w:pPr>
        <w:ind w:firstLine="0"/>
        <w:rPr>
          <w:rFonts w:eastAsia="Calibri"/>
        </w:rPr>
      </w:pPr>
      <w:r>
        <w:rPr>
          <w:rFonts w:eastAsia="Calibri"/>
        </w:rPr>
        <w:br w:type="page"/>
      </w:r>
    </w:p>
    <w:p w14:paraId="237615D6" w14:textId="77777777" w:rsidR="00747B7F" w:rsidRPr="00F85783" w:rsidRDefault="00747B7F" w:rsidP="00747B7F"/>
    <w:p w14:paraId="04306E17" w14:textId="77777777" w:rsidR="00747B7F" w:rsidRPr="00F85783" w:rsidRDefault="00747B7F" w:rsidP="00747B7F">
      <w:pPr>
        <w:pStyle w:val="PrlohaBP"/>
        <w:rPr>
          <w:rStyle w:val="Nzovknihy"/>
          <w:sz w:val="24"/>
        </w:rPr>
      </w:pPr>
    </w:p>
    <w:p w14:paraId="50FC1670" w14:textId="77777777" w:rsidR="00747B7F" w:rsidRPr="00F85783" w:rsidRDefault="00747B7F" w:rsidP="00747B7F">
      <w:pPr>
        <w:pStyle w:val="PrlohaBP"/>
        <w:rPr>
          <w:rStyle w:val="Nzovknihy"/>
          <w:sz w:val="24"/>
        </w:rPr>
      </w:pPr>
    </w:p>
    <w:p w14:paraId="71F5955C" w14:textId="77777777" w:rsidR="00747B7F" w:rsidRPr="00F85783" w:rsidRDefault="00747B7F" w:rsidP="00747B7F">
      <w:pPr>
        <w:pStyle w:val="PrlohaBP"/>
        <w:rPr>
          <w:rStyle w:val="Nzovknihy"/>
          <w:sz w:val="24"/>
        </w:rPr>
      </w:pPr>
    </w:p>
    <w:p w14:paraId="756FDFFB" w14:textId="77777777" w:rsidR="00747B7F" w:rsidRDefault="00747B7F" w:rsidP="00747B7F">
      <w:pPr>
        <w:pStyle w:val="PrlohaBP"/>
        <w:rPr>
          <w:rStyle w:val="Nzovknihy"/>
          <w:sz w:val="24"/>
        </w:rPr>
      </w:pPr>
    </w:p>
    <w:p w14:paraId="5FF0A03C" w14:textId="77777777" w:rsidR="00747B7F" w:rsidRDefault="00747B7F" w:rsidP="00747B7F">
      <w:pPr>
        <w:pStyle w:val="Obyajntext"/>
      </w:pPr>
    </w:p>
    <w:p w14:paraId="2D4007F9" w14:textId="77777777" w:rsidR="00747B7F" w:rsidRDefault="00747B7F" w:rsidP="00747B7F">
      <w:pPr>
        <w:pStyle w:val="Obyajntext"/>
      </w:pPr>
    </w:p>
    <w:p w14:paraId="0C7E9DB2" w14:textId="77777777" w:rsidR="00747B7F" w:rsidRDefault="00747B7F" w:rsidP="00747B7F">
      <w:pPr>
        <w:pStyle w:val="Obyajntext"/>
      </w:pPr>
    </w:p>
    <w:p w14:paraId="70747F04" w14:textId="77777777" w:rsidR="00747B7F" w:rsidRDefault="00747B7F" w:rsidP="00747B7F">
      <w:pPr>
        <w:pStyle w:val="Obyajntext"/>
      </w:pPr>
    </w:p>
    <w:p w14:paraId="4039B5FD" w14:textId="77777777" w:rsidR="00747B7F" w:rsidRPr="00F6032D" w:rsidRDefault="00747B7F" w:rsidP="00747B7F">
      <w:pPr>
        <w:pStyle w:val="Obyajntext"/>
      </w:pPr>
    </w:p>
    <w:p w14:paraId="0107765E" w14:textId="77777777" w:rsidR="00747B7F" w:rsidRPr="00F85783" w:rsidRDefault="00747B7F" w:rsidP="00747B7F">
      <w:pPr>
        <w:pStyle w:val="PrlohaBP"/>
        <w:rPr>
          <w:rStyle w:val="Nzovknihy"/>
          <w:sz w:val="24"/>
        </w:rPr>
      </w:pPr>
    </w:p>
    <w:p w14:paraId="1654A441" w14:textId="77777777" w:rsidR="00747B7F" w:rsidRPr="00F85783" w:rsidRDefault="00747B7F" w:rsidP="00747B7F">
      <w:pPr>
        <w:pStyle w:val="PrlohaBP"/>
        <w:rPr>
          <w:rStyle w:val="Nzovknihy"/>
          <w:sz w:val="24"/>
        </w:rPr>
      </w:pPr>
    </w:p>
    <w:p w14:paraId="482E1C9E" w14:textId="77777777" w:rsidR="00747B7F" w:rsidRPr="00F85783" w:rsidRDefault="00747B7F" w:rsidP="00747B7F">
      <w:pPr>
        <w:pStyle w:val="PrlohaBP"/>
        <w:rPr>
          <w:rStyle w:val="Nzovknihy"/>
          <w:sz w:val="24"/>
        </w:rPr>
      </w:pPr>
    </w:p>
    <w:p w14:paraId="2C0CB7EC" w14:textId="77777777" w:rsidR="00747B7F" w:rsidRPr="00F85783" w:rsidRDefault="00747B7F" w:rsidP="00747B7F">
      <w:pPr>
        <w:pStyle w:val="PrlohaBP"/>
        <w:rPr>
          <w:rStyle w:val="Nzovknihy"/>
          <w:sz w:val="24"/>
        </w:rPr>
      </w:pPr>
    </w:p>
    <w:p w14:paraId="7EF8A4B5" w14:textId="77777777" w:rsidR="00747B7F" w:rsidRPr="00F85783" w:rsidRDefault="00747B7F" w:rsidP="00747B7F">
      <w:pPr>
        <w:pStyle w:val="PrlohaBP"/>
        <w:rPr>
          <w:rStyle w:val="Nzovknihy"/>
          <w:sz w:val="24"/>
        </w:rPr>
      </w:pPr>
    </w:p>
    <w:p w14:paraId="23D3BB00" w14:textId="2EDA92FB" w:rsidR="00747B7F" w:rsidRPr="00F85783" w:rsidRDefault="00747B7F" w:rsidP="00747B7F">
      <w:pPr>
        <w:pStyle w:val="PrlohaBP"/>
        <w:rPr>
          <w:rStyle w:val="Nzovknihy"/>
          <w:caps w:val="0"/>
          <w:smallCaps w:val="0"/>
          <w:sz w:val="32"/>
        </w:rPr>
      </w:pPr>
      <w:r w:rsidRPr="00F85783">
        <w:rPr>
          <w:rStyle w:val="Nzovknihy"/>
          <w:caps w:val="0"/>
          <w:smallCaps w:val="0"/>
          <w:sz w:val="32"/>
        </w:rPr>
        <w:t xml:space="preserve">PRÍLOHA    </w:t>
      </w:r>
      <w:r>
        <w:rPr>
          <w:rStyle w:val="Nzovknihy"/>
          <w:caps w:val="0"/>
          <w:smallCaps w:val="0"/>
          <w:sz w:val="32"/>
        </w:rPr>
        <w:t>B</w:t>
      </w:r>
      <w:r w:rsidRPr="00F85783">
        <w:rPr>
          <w:rStyle w:val="Nzovknihy"/>
          <w:caps w:val="0"/>
          <w:smallCaps w:val="0"/>
          <w:sz w:val="32"/>
        </w:rPr>
        <w:t xml:space="preserve"> </w:t>
      </w:r>
    </w:p>
    <w:p w14:paraId="77445038" w14:textId="037DF1BF" w:rsidR="00F06F32" w:rsidRDefault="00747B7F" w:rsidP="00BB45A9">
      <w:pPr>
        <w:ind w:firstLine="0"/>
        <w:rPr>
          <w:rFonts w:eastAsia="Calibri"/>
          <w:b/>
          <w:szCs w:val="22"/>
        </w:rPr>
      </w:pPr>
      <w:r>
        <w:rPr>
          <w:rFonts w:eastAsia="Calibri"/>
        </w:rPr>
        <w:br w:type="page"/>
      </w:r>
      <w:r w:rsidR="00F06F32" w:rsidRPr="005D701B">
        <w:rPr>
          <w:rFonts w:eastAsia="Calibri"/>
          <w:b/>
          <w:szCs w:val="22"/>
        </w:rPr>
        <w:lastRenderedPageBreak/>
        <w:t xml:space="preserve">Príloha </w:t>
      </w:r>
      <w:r w:rsidR="00F06F32">
        <w:rPr>
          <w:rFonts w:eastAsia="Calibri"/>
          <w:b/>
          <w:szCs w:val="22"/>
        </w:rPr>
        <w:t>B</w:t>
      </w:r>
    </w:p>
    <w:p w14:paraId="1C233861" w14:textId="00F0E1EB" w:rsidR="00BB45A9" w:rsidRPr="00747B7F" w:rsidRDefault="00BB45A9" w:rsidP="00D41F32">
      <w:pPr>
        <w:numPr>
          <w:ilvl w:val="0"/>
          <w:numId w:val="41"/>
        </w:numPr>
        <w:jc w:val="left"/>
        <w:rPr>
          <w:rFonts w:eastAsia="Calibri"/>
          <w:b/>
          <w:szCs w:val="22"/>
        </w:rPr>
      </w:pPr>
      <w:r w:rsidRPr="00747B7F">
        <w:rPr>
          <w:rFonts w:eastAsia="Calibri"/>
          <w:b/>
          <w:szCs w:val="22"/>
        </w:rPr>
        <w:t>B1</w:t>
      </w:r>
      <w:r w:rsidRPr="00747B7F">
        <w:rPr>
          <w:rFonts w:eastAsia="Calibri"/>
          <w:b/>
          <w:szCs w:val="22"/>
        </w:rPr>
        <w:tab/>
      </w:r>
      <w:r w:rsidRPr="00747B7F">
        <w:rPr>
          <w:rFonts w:eastAsia="Calibri"/>
        </w:rPr>
        <w:t>Odkaz na</w:t>
      </w:r>
      <w:r>
        <w:rPr>
          <w:rFonts w:eastAsia="Calibri"/>
        </w:rPr>
        <w:t xml:space="preserve"> obrázok v</w:t>
      </w:r>
      <w:r w:rsidRPr="00747B7F">
        <w:rPr>
          <w:rFonts w:eastAsia="Calibri"/>
        </w:rPr>
        <w:t xml:space="preserve"> GIT: </w:t>
      </w:r>
      <w:hyperlink r:id="rId31" w:history="1">
        <w:r w:rsidRPr="00747B7F">
          <w:rPr>
            <w:rStyle w:val="Hypertextovprepojenie"/>
            <w:rFonts w:eastAsia="Calibri"/>
          </w:rPr>
          <w:t>https://raw.githubusercontent.com/gameblaer/zaverecna_praca_bc/main/Images/B1.png</w:t>
        </w:r>
      </w:hyperlink>
    </w:p>
    <w:p w14:paraId="7A27883F" w14:textId="1B1736EC" w:rsidR="00BB45A9" w:rsidRDefault="00BB45A9" w:rsidP="00BB45A9">
      <w:pPr>
        <w:ind w:left="720" w:firstLine="0"/>
        <w:rPr>
          <w:rFonts w:eastAsia="Calibri"/>
          <w:b/>
          <w:szCs w:val="22"/>
        </w:rPr>
      </w:pPr>
    </w:p>
    <w:p w14:paraId="6496DDBF" w14:textId="39929DA8" w:rsidR="00747B7F" w:rsidRPr="00747B7F" w:rsidRDefault="00747B7F" w:rsidP="00747B7F">
      <w:pPr>
        <w:ind w:firstLine="0"/>
        <w:rPr>
          <w:rStyle w:val="Nzovknihy"/>
          <w:rFonts w:eastAsia="Calibri"/>
          <w:bCs w:val="0"/>
          <w:smallCaps w:val="0"/>
          <w:spacing w:val="0"/>
          <w:sz w:val="24"/>
          <w:szCs w:val="22"/>
        </w:rPr>
      </w:pPr>
      <w:r>
        <w:rPr>
          <w:rFonts w:eastAsia="Calibri"/>
          <w:b/>
          <w:noProof/>
          <w:szCs w:val="22"/>
        </w:rPr>
        <w:drawing>
          <wp:inline distT="0" distB="0" distL="0" distR="0" wp14:anchorId="6971A810" wp14:editId="0ED09B90">
            <wp:extent cx="5400040" cy="4507865"/>
            <wp:effectExtent l="0" t="0" r="0" b="6985"/>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ok 1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4507865"/>
                    </a:xfrm>
                    <a:prstGeom prst="rect">
                      <a:avLst/>
                    </a:prstGeom>
                  </pic:spPr>
                </pic:pic>
              </a:graphicData>
            </a:graphic>
          </wp:inline>
        </w:drawing>
      </w:r>
    </w:p>
    <w:sectPr w:rsidR="00747B7F" w:rsidRPr="00747B7F" w:rsidSect="00C84314">
      <w:footerReference w:type="default" r:id="rId33"/>
      <w:footerReference w:type="first" r:id="rId34"/>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AA02A" w14:textId="77777777" w:rsidR="005422F1" w:rsidRDefault="005422F1" w:rsidP="00FD33FA">
      <w:r>
        <w:separator/>
      </w:r>
    </w:p>
  </w:endnote>
  <w:endnote w:type="continuationSeparator" w:id="0">
    <w:p w14:paraId="0D8233CE" w14:textId="77777777" w:rsidR="005422F1" w:rsidRDefault="005422F1"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F7290" w14:textId="77777777" w:rsidR="005422F1" w:rsidRDefault="005422F1" w:rsidP="00FD33FA">
      <w:r>
        <w:separator/>
      </w:r>
    </w:p>
  </w:footnote>
  <w:footnote w:type="continuationSeparator" w:id="0">
    <w:p w14:paraId="02207E09" w14:textId="77777777" w:rsidR="005422F1" w:rsidRDefault="005422F1"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Zdroj Obrázok 3 </w:t>
      </w:r>
      <w:hyperlink r:id="rId2" w:history="1">
        <w:r w:rsidRPr="003615FF">
          <w:rPr>
            <w:rStyle w:val="Hypertextovprepojenie"/>
          </w:rPr>
          <w:t>https://play.google.com/store/apps/details?id=com.strava&amp;hl=sk&amp;gl=US</w:t>
        </w:r>
      </w:hyperlink>
    </w:p>
  </w:footnote>
  <w:footnote w:id="4">
    <w:p w14:paraId="0BD3E51A" w14:textId="08F6954D" w:rsidR="000549C3" w:rsidRDefault="000549C3" w:rsidP="008F26CC">
      <w:pPr>
        <w:pStyle w:val="Textpoznmkypodiarou"/>
      </w:pPr>
      <w:r>
        <w:rPr>
          <w:rStyle w:val="Odkaznapoznmkupodiarou"/>
        </w:rPr>
        <w:footnoteRef/>
      </w:r>
      <w:r>
        <w:t xml:space="preserve"> 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0F44397C" w:rsidR="000549C3" w:rsidRDefault="000549C3" w:rsidP="008F26CC">
      <w:pPr>
        <w:pStyle w:val="Textpoznmkypodiarou"/>
      </w:pPr>
      <w:r>
        <w:rPr>
          <w:rStyle w:val="Odkaznapoznmkupodiarou"/>
        </w:rPr>
        <w:footnoteRef/>
      </w:r>
      <w:r>
        <w:t xml:space="preserve"> 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Zdroj video 7 </w:t>
      </w:r>
      <w:r w:rsidRPr="00C35A6F">
        <w:t>https://www.youtube.com/watch?v=eqZgxR6eRjo&amp;t=60s&amp;ab_channel=HowToMechatronics</w:t>
      </w:r>
    </w:p>
  </w:footnote>
  <w:footnote w:id="8">
    <w:p w14:paraId="2ED9DC7F" w14:textId="77777777" w:rsidR="000549C3" w:rsidRDefault="000549C3" w:rsidP="008F26CC">
      <w:pPr>
        <w:pStyle w:val="Textpoznmkypodiarou"/>
      </w:pPr>
      <w:r>
        <w:rPr>
          <w:rStyle w:val="Odkaznapoznmkupodiarou"/>
        </w:rPr>
        <w:footnoteRef/>
      </w:r>
      <w:r>
        <w:t xml:space="preserve"> Zdroj obrázkov 8 </w:t>
      </w:r>
      <w:hyperlink r:id="rId3" w:history="1">
        <w:r w:rsidRPr="00855CEF">
          <w:rPr>
            <w:rStyle w:val="Hypertextovprepojenie"/>
          </w:rPr>
          <w:t>https://www.letemsvetemapplem.eu/2014/01/23/jak-funguje-digitalni-gyroskop-princip-toho-proc-iphone-dokaze-urcit-v-jake-je-poloze/</w:t>
        </w:r>
      </w:hyperlink>
    </w:p>
  </w:footnote>
  <w:footnote w:id="9">
    <w:p w14:paraId="76ECC462" w14:textId="77777777" w:rsidR="000549C3" w:rsidRDefault="000549C3" w:rsidP="008F26CC">
      <w:pPr>
        <w:pStyle w:val="Textpoznmkypodiarou"/>
      </w:pPr>
      <w:r>
        <w:rPr>
          <w:rStyle w:val="Odkaznapoznmkupodiarou"/>
        </w:rPr>
        <w:footnoteRef/>
      </w:r>
      <w:r>
        <w:t xml:space="preserve"> 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26DC12A0"/>
    <w:lvl w:ilvl="0" w:tplc="C82E3576">
      <w:start w:val="1"/>
      <w:numFmt w:val="bullet"/>
      <w:pStyle w:val="Odsekzoznamu"/>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A9265F"/>
    <w:multiLevelType w:val="hybridMultilevel"/>
    <w:tmpl w:val="99AA986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30DC3642"/>
    <w:multiLevelType w:val="hybridMultilevel"/>
    <w:tmpl w:val="8E1C44C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9"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0"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1"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3"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4"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5"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9"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655A02B5"/>
    <w:multiLevelType w:val="hybridMultilevel"/>
    <w:tmpl w:val="07F0E73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1" w15:restartNumberingAfterBreak="0">
    <w:nsid w:val="65901E5F"/>
    <w:multiLevelType w:val="hybridMultilevel"/>
    <w:tmpl w:val="F5C2AB9A"/>
    <w:lvl w:ilvl="0" w:tplc="041B0005">
      <w:start w:val="1"/>
      <w:numFmt w:val="bullet"/>
      <w:lvlText w:val=""/>
      <w:lvlJc w:val="left"/>
      <w:pPr>
        <w:ind w:left="4320" w:hanging="360"/>
      </w:pPr>
      <w:rPr>
        <w:rFonts w:ascii="Wingdings" w:hAnsi="Wingdings" w:hint="default"/>
      </w:rPr>
    </w:lvl>
    <w:lvl w:ilvl="1" w:tplc="041B0003" w:tentative="1">
      <w:start w:val="1"/>
      <w:numFmt w:val="bullet"/>
      <w:lvlText w:val="o"/>
      <w:lvlJc w:val="left"/>
      <w:pPr>
        <w:ind w:left="5040" w:hanging="360"/>
      </w:pPr>
      <w:rPr>
        <w:rFonts w:ascii="Courier New" w:hAnsi="Courier New" w:cs="Courier New" w:hint="default"/>
      </w:rPr>
    </w:lvl>
    <w:lvl w:ilvl="2" w:tplc="041B0005" w:tentative="1">
      <w:start w:val="1"/>
      <w:numFmt w:val="bullet"/>
      <w:lvlText w:val=""/>
      <w:lvlJc w:val="left"/>
      <w:pPr>
        <w:ind w:left="5760" w:hanging="360"/>
      </w:pPr>
      <w:rPr>
        <w:rFonts w:ascii="Wingdings" w:hAnsi="Wingdings" w:hint="default"/>
      </w:rPr>
    </w:lvl>
    <w:lvl w:ilvl="3" w:tplc="041B0001" w:tentative="1">
      <w:start w:val="1"/>
      <w:numFmt w:val="bullet"/>
      <w:lvlText w:val=""/>
      <w:lvlJc w:val="left"/>
      <w:pPr>
        <w:ind w:left="6480" w:hanging="360"/>
      </w:pPr>
      <w:rPr>
        <w:rFonts w:ascii="Symbol" w:hAnsi="Symbol" w:hint="default"/>
      </w:rPr>
    </w:lvl>
    <w:lvl w:ilvl="4" w:tplc="041B0003" w:tentative="1">
      <w:start w:val="1"/>
      <w:numFmt w:val="bullet"/>
      <w:lvlText w:val="o"/>
      <w:lvlJc w:val="left"/>
      <w:pPr>
        <w:ind w:left="7200" w:hanging="360"/>
      </w:pPr>
      <w:rPr>
        <w:rFonts w:ascii="Courier New" w:hAnsi="Courier New" w:cs="Courier New" w:hint="default"/>
      </w:rPr>
    </w:lvl>
    <w:lvl w:ilvl="5" w:tplc="041B0005" w:tentative="1">
      <w:start w:val="1"/>
      <w:numFmt w:val="bullet"/>
      <w:lvlText w:val=""/>
      <w:lvlJc w:val="left"/>
      <w:pPr>
        <w:ind w:left="7920" w:hanging="360"/>
      </w:pPr>
      <w:rPr>
        <w:rFonts w:ascii="Wingdings" w:hAnsi="Wingdings" w:hint="default"/>
      </w:rPr>
    </w:lvl>
    <w:lvl w:ilvl="6" w:tplc="041B0001" w:tentative="1">
      <w:start w:val="1"/>
      <w:numFmt w:val="bullet"/>
      <w:lvlText w:val=""/>
      <w:lvlJc w:val="left"/>
      <w:pPr>
        <w:ind w:left="8640" w:hanging="360"/>
      </w:pPr>
      <w:rPr>
        <w:rFonts w:ascii="Symbol" w:hAnsi="Symbol" w:hint="default"/>
      </w:rPr>
    </w:lvl>
    <w:lvl w:ilvl="7" w:tplc="041B0003" w:tentative="1">
      <w:start w:val="1"/>
      <w:numFmt w:val="bullet"/>
      <w:lvlText w:val="o"/>
      <w:lvlJc w:val="left"/>
      <w:pPr>
        <w:ind w:left="9360" w:hanging="360"/>
      </w:pPr>
      <w:rPr>
        <w:rFonts w:ascii="Courier New" w:hAnsi="Courier New" w:cs="Courier New" w:hint="default"/>
      </w:rPr>
    </w:lvl>
    <w:lvl w:ilvl="8" w:tplc="041B0005" w:tentative="1">
      <w:start w:val="1"/>
      <w:numFmt w:val="bullet"/>
      <w:lvlText w:val=""/>
      <w:lvlJc w:val="left"/>
      <w:pPr>
        <w:ind w:left="10080" w:hanging="360"/>
      </w:pPr>
      <w:rPr>
        <w:rFonts w:ascii="Wingdings" w:hAnsi="Wingdings" w:hint="default"/>
      </w:rPr>
    </w:lvl>
  </w:abstractNum>
  <w:abstractNum w:abstractNumId="3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1C3B66"/>
    <w:multiLevelType w:val="hybridMultilevel"/>
    <w:tmpl w:val="44C0C9FA"/>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6"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7"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8"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9"/>
  </w:num>
  <w:num w:numId="4" w16cid:durableId="1715302625">
    <w:abstractNumId w:val="32"/>
  </w:num>
  <w:num w:numId="5" w16cid:durableId="1622760900">
    <w:abstractNumId w:val="26"/>
  </w:num>
  <w:num w:numId="6" w16cid:durableId="1012728171">
    <w:abstractNumId w:val="5"/>
  </w:num>
  <w:num w:numId="7" w16cid:durableId="1220092175">
    <w:abstractNumId w:val="38"/>
  </w:num>
  <w:num w:numId="8" w16cid:durableId="1437171229">
    <w:abstractNumId w:val="17"/>
  </w:num>
  <w:num w:numId="9" w16cid:durableId="774251499">
    <w:abstractNumId w:val="7"/>
  </w:num>
  <w:num w:numId="10" w16cid:durableId="1992366519">
    <w:abstractNumId w:val="28"/>
  </w:num>
  <w:num w:numId="11" w16cid:durableId="1762794339">
    <w:abstractNumId w:val="14"/>
  </w:num>
  <w:num w:numId="12" w16cid:durableId="377702233">
    <w:abstractNumId w:val="27"/>
  </w:num>
  <w:num w:numId="13" w16cid:durableId="557085970">
    <w:abstractNumId w:val="10"/>
  </w:num>
  <w:num w:numId="14" w16cid:durableId="476727960">
    <w:abstractNumId w:val="2"/>
  </w:num>
  <w:num w:numId="15" w16cid:durableId="776026214">
    <w:abstractNumId w:val="11"/>
  </w:num>
  <w:num w:numId="16" w16cid:durableId="1938097989">
    <w:abstractNumId w:val="6"/>
  </w:num>
  <w:num w:numId="17" w16cid:durableId="1755324069">
    <w:abstractNumId w:val="13"/>
  </w:num>
  <w:num w:numId="18" w16cid:durableId="1905217810">
    <w:abstractNumId w:val="29"/>
  </w:num>
  <w:num w:numId="19" w16cid:durableId="1037586374">
    <w:abstractNumId w:val="36"/>
  </w:num>
  <w:num w:numId="20" w16cid:durableId="194781050">
    <w:abstractNumId w:val="3"/>
  </w:num>
  <w:num w:numId="21" w16cid:durableId="159546205">
    <w:abstractNumId w:val="39"/>
  </w:num>
  <w:num w:numId="22" w16cid:durableId="991985330">
    <w:abstractNumId w:val="32"/>
  </w:num>
  <w:num w:numId="23" w16cid:durableId="1529440929">
    <w:abstractNumId w:val="20"/>
  </w:num>
  <w:num w:numId="24" w16cid:durableId="1846050457">
    <w:abstractNumId w:val="24"/>
  </w:num>
  <w:num w:numId="25" w16cid:durableId="1019820693">
    <w:abstractNumId w:val="35"/>
  </w:num>
  <w:num w:numId="26" w16cid:durableId="1798797489">
    <w:abstractNumId w:val="4"/>
  </w:num>
  <w:num w:numId="27" w16cid:durableId="1630627686">
    <w:abstractNumId w:val="19"/>
  </w:num>
  <w:num w:numId="28" w16cid:durableId="4790826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5"/>
  </w:num>
  <w:num w:numId="30" w16cid:durableId="1813673094">
    <w:abstractNumId w:val="12"/>
  </w:num>
  <w:num w:numId="31" w16cid:durableId="1957788275">
    <w:abstractNumId w:val="23"/>
  </w:num>
  <w:num w:numId="32" w16cid:durableId="892813259">
    <w:abstractNumId w:val="22"/>
  </w:num>
  <w:num w:numId="33" w16cid:durableId="235087962">
    <w:abstractNumId w:val="18"/>
  </w:num>
  <w:num w:numId="34" w16cid:durableId="1318722708">
    <w:abstractNumId w:val="21"/>
  </w:num>
  <w:num w:numId="35" w16cid:durableId="970864276">
    <w:abstractNumId w:val="16"/>
  </w:num>
  <w:num w:numId="36" w16cid:durableId="1382098246">
    <w:abstractNumId w:val="15"/>
  </w:num>
  <w:num w:numId="37" w16cid:durableId="932279521">
    <w:abstractNumId w:val="37"/>
  </w:num>
  <w:num w:numId="38" w16cid:durableId="548886106">
    <w:abstractNumId w:val="31"/>
  </w:num>
  <w:num w:numId="39" w16cid:durableId="1709379124">
    <w:abstractNumId w:val="34"/>
  </w:num>
  <w:num w:numId="40" w16cid:durableId="599801542">
    <w:abstractNumId w:val="30"/>
  </w:num>
  <w:num w:numId="41" w16cid:durableId="61880086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2068A"/>
    <w:rsid w:val="000212C9"/>
    <w:rsid w:val="00032005"/>
    <w:rsid w:val="00032E44"/>
    <w:rsid w:val="000333AF"/>
    <w:rsid w:val="00041465"/>
    <w:rsid w:val="00041ABF"/>
    <w:rsid w:val="00043DE8"/>
    <w:rsid w:val="00044D33"/>
    <w:rsid w:val="000549C3"/>
    <w:rsid w:val="00055597"/>
    <w:rsid w:val="0005749B"/>
    <w:rsid w:val="00062A6F"/>
    <w:rsid w:val="0006349A"/>
    <w:rsid w:val="000657F9"/>
    <w:rsid w:val="00065C88"/>
    <w:rsid w:val="00075D7F"/>
    <w:rsid w:val="00076039"/>
    <w:rsid w:val="0007728F"/>
    <w:rsid w:val="00077389"/>
    <w:rsid w:val="00081307"/>
    <w:rsid w:val="000844E9"/>
    <w:rsid w:val="00084CBC"/>
    <w:rsid w:val="0008711C"/>
    <w:rsid w:val="00096B44"/>
    <w:rsid w:val="0009722D"/>
    <w:rsid w:val="000A3270"/>
    <w:rsid w:val="000B1468"/>
    <w:rsid w:val="000B244A"/>
    <w:rsid w:val="000B3D8A"/>
    <w:rsid w:val="000C08B6"/>
    <w:rsid w:val="000C2DA0"/>
    <w:rsid w:val="000C3E0B"/>
    <w:rsid w:val="000C6EC7"/>
    <w:rsid w:val="000C7FB5"/>
    <w:rsid w:val="000D2087"/>
    <w:rsid w:val="000D45A5"/>
    <w:rsid w:val="000E713A"/>
    <w:rsid w:val="000F1017"/>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925A2"/>
    <w:rsid w:val="001934E1"/>
    <w:rsid w:val="00193974"/>
    <w:rsid w:val="00195E48"/>
    <w:rsid w:val="00195FCF"/>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78E9"/>
    <w:rsid w:val="00212BFF"/>
    <w:rsid w:val="00223358"/>
    <w:rsid w:val="0022505C"/>
    <w:rsid w:val="002275AC"/>
    <w:rsid w:val="00233902"/>
    <w:rsid w:val="002341CE"/>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10593"/>
    <w:rsid w:val="003111A5"/>
    <w:rsid w:val="00311291"/>
    <w:rsid w:val="00312D0F"/>
    <w:rsid w:val="00316BA4"/>
    <w:rsid w:val="00317D40"/>
    <w:rsid w:val="00323074"/>
    <w:rsid w:val="00324D21"/>
    <w:rsid w:val="003275F4"/>
    <w:rsid w:val="003321DC"/>
    <w:rsid w:val="00332FD1"/>
    <w:rsid w:val="00333CE0"/>
    <w:rsid w:val="00333E99"/>
    <w:rsid w:val="00334776"/>
    <w:rsid w:val="0033553B"/>
    <w:rsid w:val="00336A7A"/>
    <w:rsid w:val="003455BC"/>
    <w:rsid w:val="00346092"/>
    <w:rsid w:val="00351CC3"/>
    <w:rsid w:val="00354086"/>
    <w:rsid w:val="003547D5"/>
    <w:rsid w:val="00360D36"/>
    <w:rsid w:val="00362136"/>
    <w:rsid w:val="00362BCD"/>
    <w:rsid w:val="00363F29"/>
    <w:rsid w:val="0037528C"/>
    <w:rsid w:val="00376F46"/>
    <w:rsid w:val="00384368"/>
    <w:rsid w:val="0039352D"/>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A09"/>
    <w:rsid w:val="003D6DA4"/>
    <w:rsid w:val="003E62CE"/>
    <w:rsid w:val="003F0CC8"/>
    <w:rsid w:val="003F3EFF"/>
    <w:rsid w:val="003F5E58"/>
    <w:rsid w:val="003F7413"/>
    <w:rsid w:val="003F7562"/>
    <w:rsid w:val="00411F19"/>
    <w:rsid w:val="00413D1F"/>
    <w:rsid w:val="00416BF5"/>
    <w:rsid w:val="00417373"/>
    <w:rsid w:val="004173DE"/>
    <w:rsid w:val="00421AAD"/>
    <w:rsid w:val="004240EC"/>
    <w:rsid w:val="0043055F"/>
    <w:rsid w:val="00431B43"/>
    <w:rsid w:val="0043363C"/>
    <w:rsid w:val="00437409"/>
    <w:rsid w:val="00442AE6"/>
    <w:rsid w:val="00444765"/>
    <w:rsid w:val="00455073"/>
    <w:rsid w:val="00461C46"/>
    <w:rsid w:val="004620A2"/>
    <w:rsid w:val="0047297D"/>
    <w:rsid w:val="00481D40"/>
    <w:rsid w:val="0048376B"/>
    <w:rsid w:val="0048500B"/>
    <w:rsid w:val="00485C08"/>
    <w:rsid w:val="00486BD8"/>
    <w:rsid w:val="00490B7B"/>
    <w:rsid w:val="0049152C"/>
    <w:rsid w:val="00493655"/>
    <w:rsid w:val="00494859"/>
    <w:rsid w:val="004A526B"/>
    <w:rsid w:val="004A6373"/>
    <w:rsid w:val="004A71A2"/>
    <w:rsid w:val="004B0BBD"/>
    <w:rsid w:val="004B102F"/>
    <w:rsid w:val="004B4D56"/>
    <w:rsid w:val="004B5A5D"/>
    <w:rsid w:val="004C7133"/>
    <w:rsid w:val="004D220B"/>
    <w:rsid w:val="004D5D97"/>
    <w:rsid w:val="004D6055"/>
    <w:rsid w:val="004D6D6A"/>
    <w:rsid w:val="004D7E5A"/>
    <w:rsid w:val="004D7FB8"/>
    <w:rsid w:val="004E3910"/>
    <w:rsid w:val="004E7A0E"/>
    <w:rsid w:val="004F6FCE"/>
    <w:rsid w:val="004F745F"/>
    <w:rsid w:val="004F788C"/>
    <w:rsid w:val="0050577A"/>
    <w:rsid w:val="00505AEE"/>
    <w:rsid w:val="00510B45"/>
    <w:rsid w:val="00510E59"/>
    <w:rsid w:val="00513084"/>
    <w:rsid w:val="00515C83"/>
    <w:rsid w:val="00517404"/>
    <w:rsid w:val="0052242D"/>
    <w:rsid w:val="005422F1"/>
    <w:rsid w:val="005464BF"/>
    <w:rsid w:val="00550A5F"/>
    <w:rsid w:val="005518D0"/>
    <w:rsid w:val="00551D33"/>
    <w:rsid w:val="00553653"/>
    <w:rsid w:val="00554BD7"/>
    <w:rsid w:val="00555B60"/>
    <w:rsid w:val="00563181"/>
    <w:rsid w:val="00563D80"/>
    <w:rsid w:val="005665AA"/>
    <w:rsid w:val="00567862"/>
    <w:rsid w:val="005730D5"/>
    <w:rsid w:val="00574C04"/>
    <w:rsid w:val="00576F80"/>
    <w:rsid w:val="00577E64"/>
    <w:rsid w:val="00585CE2"/>
    <w:rsid w:val="005918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5161"/>
    <w:rsid w:val="005B73AE"/>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37FE4"/>
    <w:rsid w:val="0064041C"/>
    <w:rsid w:val="006417E3"/>
    <w:rsid w:val="00654982"/>
    <w:rsid w:val="006551AC"/>
    <w:rsid w:val="0066518D"/>
    <w:rsid w:val="00666933"/>
    <w:rsid w:val="00667818"/>
    <w:rsid w:val="00671F77"/>
    <w:rsid w:val="00672AB6"/>
    <w:rsid w:val="00683703"/>
    <w:rsid w:val="00683B00"/>
    <w:rsid w:val="0069196E"/>
    <w:rsid w:val="00694CDC"/>
    <w:rsid w:val="006974CA"/>
    <w:rsid w:val="006A1523"/>
    <w:rsid w:val="006A6C5A"/>
    <w:rsid w:val="006B0EE1"/>
    <w:rsid w:val="006B3945"/>
    <w:rsid w:val="006B3A86"/>
    <w:rsid w:val="006C2715"/>
    <w:rsid w:val="006D10BC"/>
    <w:rsid w:val="006D40E6"/>
    <w:rsid w:val="006D45AE"/>
    <w:rsid w:val="006D79FD"/>
    <w:rsid w:val="006E06BA"/>
    <w:rsid w:val="006E4872"/>
    <w:rsid w:val="006E6FB4"/>
    <w:rsid w:val="006F7D7C"/>
    <w:rsid w:val="00700DC4"/>
    <w:rsid w:val="00701D8A"/>
    <w:rsid w:val="0070284A"/>
    <w:rsid w:val="00704A77"/>
    <w:rsid w:val="00713386"/>
    <w:rsid w:val="007148B0"/>
    <w:rsid w:val="007162E2"/>
    <w:rsid w:val="007240B7"/>
    <w:rsid w:val="00736FBD"/>
    <w:rsid w:val="00737C69"/>
    <w:rsid w:val="00740A01"/>
    <w:rsid w:val="00741557"/>
    <w:rsid w:val="00741B3C"/>
    <w:rsid w:val="00743463"/>
    <w:rsid w:val="00747B7F"/>
    <w:rsid w:val="007514D5"/>
    <w:rsid w:val="00752950"/>
    <w:rsid w:val="00770577"/>
    <w:rsid w:val="0077357D"/>
    <w:rsid w:val="0077401E"/>
    <w:rsid w:val="00776250"/>
    <w:rsid w:val="007772B1"/>
    <w:rsid w:val="00780A45"/>
    <w:rsid w:val="007822D3"/>
    <w:rsid w:val="00785D62"/>
    <w:rsid w:val="007952C3"/>
    <w:rsid w:val="007A27FD"/>
    <w:rsid w:val="007A2C96"/>
    <w:rsid w:val="007A6272"/>
    <w:rsid w:val="007A72A5"/>
    <w:rsid w:val="007B0A06"/>
    <w:rsid w:val="007B39CB"/>
    <w:rsid w:val="007B41A7"/>
    <w:rsid w:val="007C466E"/>
    <w:rsid w:val="007C7264"/>
    <w:rsid w:val="007D151F"/>
    <w:rsid w:val="007D799F"/>
    <w:rsid w:val="007E070D"/>
    <w:rsid w:val="007E5884"/>
    <w:rsid w:val="007F3D24"/>
    <w:rsid w:val="007F46C9"/>
    <w:rsid w:val="007F7498"/>
    <w:rsid w:val="0080073F"/>
    <w:rsid w:val="008018C8"/>
    <w:rsid w:val="00802DF1"/>
    <w:rsid w:val="00804BDD"/>
    <w:rsid w:val="00807FFD"/>
    <w:rsid w:val="00814172"/>
    <w:rsid w:val="00814D99"/>
    <w:rsid w:val="00817B5F"/>
    <w:rsid w:val="0082220E"/>
    <w:rsid w:val="00822B53"/>
    <w:rsid w:val="00823C67"/>
    <w:rsid w:val="00825774"/>
    <w:rsid w:val="00825EC1"/>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220"/>
    <w:rsid w:val="00875A6B"/>
    <w:rsid w:val="008774FF"/>
    <w:rsid w:val="00877C10"/>
    <w:rsid w:val="0088142C"/>
    <w:rsid w:val="00883B9D"/>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2A2E"/>
    <w:rsid w:val="008D698E"/>
    <w:rsid w:val="008D7574"/>
    <w:rsid w:val="008E57D0"/>
    <w:rsid w:val="008E5817"/>
    <w:rsid w:val="008F0555"/>
    <w:rsid w:val="008F1C2A"/>
    <w:rsid w:val="008F26CC"/>
    <w:rsid w:val="00904CC8"/>
    <w:rsid w:val="0090738D"/>
    <w:rsid w:val="0091072E"/>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29F"/>
    <w:rsid w:val="009809F7"/>
    <w:rsid w:val="00985E42"/>
    <w:rsid w:val="00990D41"/>
    <w:rsid w:val="00991FA6"/>
    <w:rsid w:val="00993F58"/>
    <w:rsid w:val="009A7A42"/>
    <w:rsid w:val="009B2CB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217AF"/>
    <w:rsid w:val="00A27654"/>
    <w:rsid w:val="00A319A2"/>
    <w:rsid w:val="00A35C15"/>
    <w:rsid w:val="00A36B04"/>
    <w:rsid w:val="00A425C6"/>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A1AC4"/>
    <w:rsid w:val="00AA39AA"/>
    <w:rsid w:val="00AA63F3"/>
    <w:rsid w:val="00AA6E9F"/>
    <w:rsid w:val="00AB18F1"/>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E7F07"/>
    <w:rsid w:val="00AF22D6"/>
    <w:rsid w:val="00AF64CC"/>
    <w:rsid w:val="00AF7EB2"/>
    <w:rsid w:val="00B007DF"/>
    <w:rsid w:val="00B03361"/>
    <w:rsid w:val="00B0407F"/>
    <w:rsid w:val="00B05CFC"/>
    <w:rsid w:val="00B062B3"/>
    <w:rsid w:val="00B135B3"/>
    <w:rsid w:val="00B21DEF"/>
    <w:rsid w:val="00B22974"/>
    <w:rsid w:val="00B241EF"/>
    <w:rsid w:val="00B25A51"/>
    <w:rsid w:val="00B2733E"/>
    <w:rsid w:val="00B31A85"/>
    <w:rsid w:val="00B33667"/>
    <w:rsid w:val="00B401FF"/>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953FD"/>
    <w:rsid w:val="00BA0F20"/>
    <w:rsid w:val="00BA10F9"/>
    <w:rsid w:val="00BA111C"/>
    <w:rsid w:val="00BB0563"/>
    <w:rsid w:val="00BB3695"/>
    <w:rsid w:val="00BB43EB"/>
    <w:rsid w:val="00BB45A9"/>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1F7A"/>
    <w:rsid w:val="00C3325D"/>
    <w:rsid w:val="00C4573A"/>
    <w:rsid w:val="00C509BC"/>
    <w:rsid w:val="00C60DB5"/>
    <w:rsid w:val="00C625F6"/>
    <w:rsid w:val="00C63A2E"/>
    <w:rsid w:val="00C71EB5"/>
    <w:rsid w:val="00C73289"/>
    <w:rsid w:val="00C73317"/>
    <w:rsid w:val="00C829C6"/>
    <w:rsid w:val="00C84314"/>
    <w:rsid w:val="00C87707"/>
    <w:rsid w:val="00C905E9"/>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5045"/>
    <w:rsid w:val="00CF61FF"/>
    <w:rsid w:val="00CF7A70"/>
    <w:rsid w:val="00D01CA2"/>
    <w:rsid w:val="00D03F5E"/>
    <w:rsid w:val="00D05E9D"/>
    <w:rsid w:val="00D12C9F"/>
    <w:rsid w:val="00D154C5"/>
    <w:rsid w:val="00D16742"/>
    <w:rsid w:val="00D21D3B"/>
    <w:rsid w:val="00D257FB"/>
    <w:rsid w:val="00D31496"/>
    <w:rsid w:val="00D325DD"/>
    <w:rsid w:val="00D353DC"/>
    <w:rsid w:val="00D35CEE"/>
    <w:rsid w:val="00D41F32"/>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372E"/>
    <w:rsid w:val="00D95222"/>
    <w:rsid w:val="00D96446"/>
    <w:rsid w:val="00DA163C"/>
    <w:rsid w:val="00DA2078"/>
    <w:rsid w:val="00DA3971"/>
    <w:rsid w:val="00DA4B27"/>
    <w:rsid w:val="00DA7116"/>
    <w:rsid w:val="00DB162A"/>
    <w:rsid w:val="00DB4402"/>
    <w:rsid w:val="00DB4DA9"/>
    <w:rsid w:val="00DB5508"/>
    <w:rsid w:val="00DC08E0"/>
    <w:rsid w:val="00DC6623"/>
    <w:rsid w:val="00DC77B1"/>
    <w:rsid w:val="00DC77BF"/>
    <w:rsid w:val="00DD0D1C"/>
    <w:rsid w:val="00DD7C31"/>
    <w:rsid w:val="00DE5319"/>
    <w:rsid w:val="00DE68FB"/>
    <w:rsid w:val="00DE6DCF"/>
    <w:rsid w:val="00DF39CA"/>
    <w:rsid w:val="00DF463A"/>
    <w:rsid w:val="00E000FA"/>
    <w:rsid w:val="00E00DB4"/>
    <w:rsid w:val="00E03012"/>
    <w:rsid w:val="00E04983"/>
    <w:rsid w:val="00E075B7"/>
    <w:rsid w:val="00E12929"/>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4C2E"/>
    <w:rsid w:val="00E76095"/>
    <w:rsid w:val="00E80034"/>
    <w:rsid w:val="00E8576E"/>
    <w:rsid w:val="00E90A94"/>
    <w:rsid w:val="00E97412"/>
    <w:rsid w:val="00EA21BB"/>
    <w:rsid w:val="00EA68E0"/>
    <w:rsid w:val="00EB1101"/>
    <w:rsid w:val="00EB3EAF"/>
    <w:rsid w:val="00EB47A6"/>
    <w:rsid w:val="00EB76B2"/>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1087"/>
    <w:rsid w:val="00F0301A"/>
    <w:rsid w:val="00F0342C"/>
    <w:rsid w:val="00F06F32"/>
    <w:rsid w:val="00F276C3"/>
    <w:rsid w:val="00F30223"/>
    <w:rsid w:val="00F30E49"/>
    <w:rsid w:val="00F319AC"/>
    <w:rsid w:val="00F326FF"/>
    <w:rsid w:val="00F343F8"/>
    <w:rsid w:val="00F34932"/>
    <w:rsid w:val="00F36B48"/>
    <w:rsid w:val="00F40F37"/>
    <w:rsid w:val="00F57DD5"/>
    <w:rsid w:val="00F57EEB"/>
    <w:rsid w:val="00F6032D"/>
    <w:rsid w:val="00F613F8"/>
    <w:rsid w:val="00F62502"/>
    <w:rsid w:val="00F63215"/>
    <w:rsid w:val="00F65072"/>
    <w:rsid w:val="00F813CC"/>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7B41A7"/>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B45A9"/>
    <w:pPr>
      <w:numPr>
        <w:numId w:val="20"/>
      </w:numPr>
      <w:ind w:right="680"/>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styleId="Nevyrieenzmienka">
    <w:name w:val="Unresolved Mention"/>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hyperlink" Target="https://raw.githubusercontent.com/gameblaer/zaverecna_praca_bc/main/Images/B1.pn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gameblaer/zaverecna_praca_bc/blob/main/Aplikacia/WIW.zip" TargetMode="External"/><Relationship Id="rId35" Type="http://schemas.openxmlformats.org/officeDocument/2006/relationships/fontTable" Target="fontTable.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letemsvetemapplem.eu/2014/01/23/jak-funguje-digitalni-gyroskop-princip-toho-proc-iphone-dokaze-urcit-v-jake-je-poloze/" TargetMode="External"/><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Nez</b:Tag>
    <b:SourceType>InternetSite</b:SourceType>
    <b:Guid>{0550BC1C-718E-44C1-8EED-2ADEBC896797}</b:Guid>
    <b:Author>
      <b:Author>
        <b:Corporate>Msg LIfe</b:Corporate>
      </b:Author>
    </b:Author>
    <b:Title>msgprogramator</b:Title>
    <b:InternetSiteTitle>sk</b:InternetSiteTitle>
    <b:URL>https://msgprogramator.sk/java-vyhody/</b:URL>
    <b:YearAccessed>2023</b:YearAccessed>
    <b:MonthAccessed>3</b:MonthAccessed>
    <b:DayAccessed>31</b:DayAccessed>
    <b:RefOrder>2</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2</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3</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4</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5</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6</b:RefOrder>
  </b:Source>
  <b:Source>
    <b:Tag>Goone</b:Tag>
    <b:SourceType>InternetSite</b:SourceType>
    <b:Guid>{3D87F6EE-8B6D-4972-9695-02A492E15A76}</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RefOrder>12</b:RefOrder>
  </b:Source>
  <b:Source>
    <b:Tag>Javmy</b:Tag>
    <b:SourceType>InternetSite</b:SourceType>
    <b:Guid>{21642DB9-1B88-4E35-8E9C-D03E976FA6C7}</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RefOrder>21</b:RefOrder>
  </b:Source>
  <b:Source>
    <b:Tag>Map</b:Tag>
    <b:SourceType>InternetSite</b:SourceType>
    <b:Guid>{2C6F4AD4-4203-489B-964C-ADB707237B04}</b:Guid>
    <b:Author>
      <b:Author>
        <b:Corporate>Mapserver</b:Corporate>
      </b:Author>
    </b:Author>
    <b:Title>mapserver</b:Title>
    <b:InternetSiteTitle>org</b:InternetSiteTitle>
    <b:URL>https://mapserver.org/el/input/vector/kml.html</b:URL>
    <b:YearAccessed>2023</b:YearAccessed>
    <b:MonthAccessed>3</b:MonthAccessed>
    <b:DayAccessed>31</b:DayAccessed>
    <b:RefOrder>6</b:RefOrder>
  </b:Source>
  <b:Source>
    <b:Tag>Mic</b:Tag>
    <b:SourceType>InternetSite</b:SourceType>
    <b:Guid>{1B66E2C8-45DF-4E48-872A-B8DEB231A9A8}</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RefOrder>8</b:RefOrder>
  </b:Source>
</b:Sources>
</file>

<file path=customXml/itemProps1.xml><?xml version="1.0" encoding="utf-8"?>
<ds:datastoreItem xmlns:ds="http://schemas.openxmlformats.org/officeDocument/2006/customXml" ds:itemID="{6CD39C6F-9491-4A44-9070-6DC845B9E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5</TotalTime>
  <Pages>54</Pages>
  <Words>11211</Words>
  <Characters>63906</Characters>
  <Application>Microsoft Office Word</Application>
  <DocSecurity>0</DocSecurity>
  <Lines>532</Lines>
  <Paragraphs>14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4968</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44</cp:revision>
  <cp:lastPrinted>2013-02-28T09:04:00Z</cp:lastPrinted>
  <dcterms:created xsi:type="dcterms:W3CDTF">2022-03-23T13:05:00Z</dcterms:created>
  <dcterms:modified xsi:type="dcterms:W3CDTF">2023-04-08T18:54:00Z</dcterms:modified>
</cp:coreProperties>
</file>